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DFF5" w14:textId="56BBF76B" w:rsidR="00E50025" w:rsidRPr="00DB0B4C" w:rsidRDefault="00E50025" w:rsidP="00DB0B4C">
      <w:pPr>
        <w:spacing w:line="480" w:lineRule="auto"/>
        <w:jc w:val="center"/>
        <w:rPr>
          <w:rFonts w:ascii="Times New Roman" w:hAnsi="Times New Roman" w:cs="Times New Roman"/>
          <w:b/>
          <w:bCs/>
          <w:sz w:val="24"/>
          <w:szCs w:val="24"/>
        </w:rPr>
      </w:pPr>
      <w:r w:rsidRPr="00DB0B4C">
        <w:rPr>
          <w:rFonts w:ascii="Times New Roman" w:hAnsi="Times New Roman" w:cs="Times New Roman"/>
          <w:b/>
          <w:bCs/>
          <w:sz w:val="24"/>
          <w:szCs w:val="24"/>
        </w:rPr>
        <w:t>Supplementary information</w:t>
      </w:r>
    </w:p>
    <w:p w14:paraId="5B35D46A" w14:textId="77777777" w:rsidR="00DB0B4C" w:rsidRPr="00DB0B4C" w:rsidRDefault="00DB0B4C" w:rsidP="00DB0B4C">
      <w:pPr>
        <w:spacing w:line="480" w:lineRule="auto"/>
        <w:jc w:val="center"/>
        <w:rPr>
          <w:rFonts w:ascii="Times New Roman" w:hAnsi="Times New Roman" w:cs="Times New Roman"/>
          <w:b/>
          <w:bCs/>
          <w:sz w:val="24"/>
          <w:szCs w:val="24"/>
        </w:rPr>
      </w:pPr>
      <w:bookmarkStart w:id="0" w:name="_Hlk42767478"/>
      <w:r w:rsidRPr="00DB0B4C">
        <w:rPr>
          <w:rFonts w:ascii="Times New Roman" w:hAnsi="Times New Roman" w:cs="Times New Roman"/>
          <w:b/>
          <w:bCs/>
          <w:sz w:val="24"/>
          <w:szCs w:val="24"/>
        </w:rPr>
        <w:t xml:space="preserve">Novel mechanism of HIV elite control by enriching gut dipeptides as HIV-1 antagonist but </w:t>
      </w:r>
      <w:r w:rsidRPr="00DB0B4C">
        <w:rPr>
          <w:rFonts w:ascii="Times New Roman" w:hAnsi="Times New Roman" w:cs="Times New Roman"/>
          <w:b/>
          <w:bCs/>
          <w:i/>
          <w:iCs/>
          <w:sz w:val="24"/>
          <w:szCs w:val="24"/>
        </w:rPr>
        <w:t xml:space="preserve">Prevotella </w:t>
      </w:r>
      <w:r w:rsidRPr="00DB0B4C">
        <w:rPr>
          <w:rFonts w:ascii="Times New Roman" w:hAnsi="Times New Roman" w:cs="Times New Roman"/>
          <w:b/>
          <w:bCs/>
          <w:sz w:val="24"/>
          <w:szCs w:val="24"/>
        </w:rPr>
        <w:t>agonist</w:t>
      </w:r>
    </w:p>
    <w:p w14:paraId="3B22D21B" w14:textId="77777777" w:rsidR="00DB0B4C" w:rsidRPr="00DB0B4C" w:rsidRDefault="00DB0B4C" w:rsidP="00DB0B4C">
      <w:pPr>
        <w:spacing w:line="480" w:lineRule="auto"/>
        <w:rPr>
          <w:rFonts w:ascii="Times New Roman" w:hAnsi="Times New Roman" w:cs="Times New Roman"/>
          <w:b/>
          <w:bCs/>
          <w:sz w:val="24"/>
          <w:szCs w:val="24"/>
        </w:rPr>
      </w:pPr>
    </w:p>
    <w:p w14:paraId="41E3295B" w14:textId="77777777" w:rsidR="00DB0B4C" w:rsidRPr="00DB0B4C" w:rsidRDefault="00DB0B4C" w:rsidP="00DB0B4C">
      <w:pPr>
        <w:spacing w:line="480" w:lineRule="auto"/>
        <w:rPr>
          <w:rFonts w:ascii="Times New Roman" w:hAnsi="Times New Roman" w:cs="Times New Roman"/>
          <w:sz w:val="24"/>
          <w:szCs w:val="24"/>
        </w:rPr>
      </w:pPr>
      <w:r w:rsidRPr="00DB0B4C">
        <w:rPr>
          <w:rFonts w:ascii="Times New Roman" w:hAnsi="Times New Roman" w:cs="Times New Roman"/>
          <w:b/>
          <w:sz w:val="24"/>
          <w:szCs w:val="24"/>
        </w:rPr>
        <w:t>Authors:</w:t>
      </w:r>
    </w:p>
    <w:p w14:paraId="42B64FD7" w14:textId="5A1C51E7" w:rsidR="00DB0B4C" w:rsidRPr="00DB0B4C" w:rsidRDefault="00DB0B4C" w:rsidP="00DB0B4C">
      <w:pPr>
        <w:spacing w:line="480" w:lineRule="auto"/>
        <w:rPr>
          <w:rFonts w:ascii="Times New Roman" w:hAnsi="Times New Roman" w:cs="Times New Roman"/>
          <w:sz w:val="24"/>
          <w:szCs w:val="24"/>
        </w:rPr>
      </w:pPr>
      <w:r w:rsidRPr="00DB0B4C">
        <w:rPr>
          <w:rFonts w:ascii="Times New Roman" w:hAnsi="Times New Roman" w:cs="Times New Roman"/>
          <w:sz w:val="24"/>
          <w:szCs w:val="24"/>
        </w:rPr>
        <w:t>Maike Sperk</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xml:space="preserve">, Anoop </w:t>
      </w:r>
      <w:r w:rsidR="000F79A0">
        <w:rPr>
          <w:rFonts w:ascii="Times New Roman" w:hAnsi="Times New Roman" w:cs="Times New Roman"/>
          <w:sz w:val="24"/>
          <w:szCs w:val="24"/>
        </w:rPr>
        <w:t xml:space="preserve">T. </w:t>
      </w:r>
      <w:r w:rsidRPr="00DB0B4C">
        <w:rPr>
          <w:rFonts w:ascii="Times New Roman" w:hAnsi="Times New Roman" w:cs="Times New Roman"/>
          <w:sz w:val="24"/>
          <w:szCs w:val="24"/>
        </w:rPr>
        <w:t>Ambikan</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Shilpa Ray</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Kamal Singh</w:t>
      </w:r>
      <w:r w:rsidRPr="00DB0B4C">
        <w:rPr>
          <w:rFonts w:ascii="Times New Roman" w:hAnsi="Times New Roman" w:cs="Times New Roman"/>
          <w:sz w:val="24"/>
          <w:szCs w:val="24"/>
          <w:vertAlign w:val="superscript"/>
        </w:rPr>
        <w:t>2</w:t>
      </w:r>
      <w:r w:rsidRPr="00DB0B4C">
        <w:rPr>
          <w:rFonts w:ascii="Times New Roman" w:hAnsi="Times New Roman" w:cs="Times New Roman"/>
          <w:sz w:val="24"/>
          <w:szCs w:val="24"/>
        </w:rPr>
        <w:t>, Flora Mikaeloff</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Rafael Ceña Diez</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Ashwathy Narayanan</w:t>
      </w:r>
      <w:r w:rsidRPr="00DB0B4C">
        <w:rPr>
          <w:rFonts w:ascii="Times New Roman" w:hAnsi="Times New Roman" w:cs="Times New Roman"/>
          <w:sz w:val="24"/>
          <w:szCs w:val="24"/>
          <w:vertAlign w:val="superscript"/>
        </w:rPr>
        <w:t>1</w:t>
      </w:r>
      <w:r w:rsidRPr="00DB0B4C">
        <w:rPr>
          <w:rFonts w:ascii="Times New Roman" w:hAnsi="Times New Roman" w:cs="Times New Roman"/>
          <w:sz w:val="24"/>
          <w:szCs w:val="24"/>
        </w:rPr>
        <w:t>, Jan Vesterbacka</w:t>
      </w:r>
      <w:r w:rsidRPr="00DB0B4C">
        <w:rPr>
          <w:rFonts w:ascii="Times New Roman" w:hAnsi="Times New Roman" w:cs="Times New Roman"/>
          <w:sz w:val="24"/>
          <w:szCs w:val="24"/>
          <w:vertAlign w:val="superscript"/>
        </w:rPr>
        <w:t>3</w:t>
      </w:r>
      <w:r w:rsidRPr="00DB0B4C">
        <w:rPr>
          <w:rFonts w:ascii="Times New Roman" w:hAnsi="Times New Roman" w:cs="Times New Roman"/>
          <w:sz w:val="24"/>
          <w:szCs w:val="24"/>
        </w:rPr>
        <w:t>, Piotr Nowak</w:t>
      </w:r>
      <w:r w:rsidRPr="00DB0B4C">
        <w:rPr>
          <w:rFonts w:ascii="Times New Roman" w:hAnsi="Times New Roman" w:cs="Times New Roman"/>
          <w:sz w:val="24"/>
          <w:szCs w:val="24"/>
          <w:vertAlign w:val="superscript"/>
        </w:rPr>
        <w:t>3</w:t>
      </w:r>
      <w:r w:rsidRPr="00DB0B4C">
        <w:rPr>
          <w:rFonts w:ascii="Times New Roman" w:hAnsi="Times New Roman" w:cs="Times New Roman"/>
          <w:sz w:val="24"/>
          <w:szCs w:val="24"/>
        </w:rPr>
        <w:t>, Anders Sönnerborg</w:t>
      </w:r>
      <w:r w:rsidRPr="00DB0B4C">
        <w:rPr>
          <w:rFonts w:ascii="Times New Roman" w:hAnsi="Times New Roman" w:cs="Times New Roman"/>
          <w:sz w:val="24"/>
          <w:szCs w:val="24"/>
          <w:vertAlign w:val="superscript"/>
        </w:rPr>
        <w:t>1, 3, a</w:t>
      </w:r>
      <w:r w:rsidRPr="00DB0B4C">
        <w:rPr>
          <w:rFonts w:ascii="Times New Roman" w:hAnsi="Times New Roman" w:cs="Times New Roman"/>
          <w:sz w:val="24"/>
          <w:szCs w:val="24"/>
        </w:rPr>
        <w:t>, Ujjwal Neogi</w:t>
      </w:r>
      <w:r w:rsidRPr="00DB0B4C">
        <w:rPr>
          <w:rFonts w:ascii="Times New Roman" w:hAnsi="Times New Roman" w:cs="Times New Roman"/>
          <w:sz w:val="24"/>
          <w:szCs w:val="24"/>
          <w:vertAlign w:val="superscript"/>
        </w:rPr>
        <w:t xml:space="preserve">1, 4, a </w:t>
      </w:r>
      <w:r w:rsidRPr="00DB0B4C">
        <w:rPr>
          <w:rFonts w:ascii="Times New Roman" w:hAnsi="Times New Roman" w:cs="Times New Roman"/>
          <w:sz w:val="24"/>
          <w:szCs w:val="24"/>
        </w:rPr>
        <w:t>*</w:t>
      </w:r>
    </w:p>
    <w:p w14:paraId="6721C564" w14:textId="77777777" w:rsidR="00DB0B4C" w:rsidRPr="00DB0B4C" w:rsidRDefault="00DB0B4C" w:rsidP="00DB0B4C">
      <w:pPr>
        <w:spacing w:line="480" w:lineRule="auto"/>
        <w:rPr>
          <w:rFonts w:ascii="Times New Roman" w:hAnsi="Times New Roman" w:cs="Times New Roman"/>
          <w:sz w:val="24"/>
          <w:szCs w:val="24"/>
        </w:rPr>
      </w:pPr>
    </w:p>
    <w:p w14:paraId="159E88D0" w14:textId="77777777" w:rsidR="00DB0B4C" w:rsidRPr="00DB0B4C" w:rsidRDefault="00DB0B4C" w:rsidP="00DB0B4C">
      <w:pPr>
        <w:pStyle w:val="Paragraph"/>
        <w:spacing w:line="480" w:lineRule="auto"/>
        <w:ind w:firstLine="0"/>
        <w:rPr>
          <w:b/>
        </w:rPr>
      </w:pPr>
      <w:r w:rsidRPr="00DB0B4C">
        <w:rPr>
          <w:b/>
        </w:rPr>
        <w:t>Affiliations:</w:t>
      </w:r>
    </w:p>
    <w:p w14:paraId="7DF35439" w14:textId="77777777" w:rsidR="00DB0B4C" w:rsidRPr="00DB0B4C" w:rsidRDefault="00DB0B4C" w:rsidP="00DB0B4C">
      <w:pPr>
        <w:spacing w:before="120" w:line="480" w:lineRule="auto"/>
        <w:rPr>
          <w:rFonts w:ascii="Times New Roman" w:hAnsi="Times New Roman" w:cs="Times New Roman"/>
          <w:sz w:val="24"/>
          <w:szCs w:val="24"/>
        </w:rPr>
      </w:pPr>
      <w:r w:rsidRPr="00DB0B4C">
        <w:rPr>
          <w:rFonts w:ascii="Times New Roman" w:hAnsi="Times New Roman" w:cs="Times New Roman"/>
          <w:color w:val="000000"/>
          <w:sz w:val="24"/>
          <w:szCs w:val="24"/>
          <w:vertAlign w:val="superscript"/>
        </w:rPr>
        <w:t>1</w:t>
      </w:r>
      <w:r w:rsidRPr="00DB0B4C">
        <w:rPr>
          <w:rFonts w:ascii="Times New Roman" w:hAnsi="Times New Roman" w:cs="Times New Roman"/>
          <w:color w:val="000000"/>
          <w:sz w:val="24"/>
          <w:szCs w:val="24"/>
        </w:rPr>
        <w:t xml:space="preserve">Division of Clinical Microbiology, </w:t>
      </w:r>
      <w:r w:rsidRPr="00DB0B4C">
        <w:rPr>
          <w:rFonts w:ascii="Times New Roman" w:hAnsi="Times New Roman" w:cs="Times New Roman"/>
          <w:sz w:val="24"/>
          <w:szCs w:val="24"/>
        </w:rPr>
        <w:t>Department of Laboratory Medicine, Karolinska Institute, ANA Futura, Campus Flemingsberg, Stockholm, Sweden.</w:t>
      </w:r>
    </w:p>
    <w:p w14:paraId="7AF3058A" w14:textId="77777777" w:rsidR="00DB0B4C" w:rsidRPr="00DB0B4C" w:rsidRDefault="00DB0B4C" w:rsidP="00DB0B4C">
      <w:pPr>
        <w:spacing w:before="120" w:line="480" w:lineRule="auto"/>
        <w:jc w:val="both"/>
        <w:rPr>
          <w:rFonts w:ascii="Times New Roman" w:eastAsia="SimSun" w:hAnsi="Times New Roman" w:cs="Times New Roman"/>
          <w:sz w:val="24"/>
          <w:szCs w:val="24"/>
        </w:rPr>
      </w:pPr>
      <w:r w:rsidRPr="00DB0B4C">
        <w:rPr>
          <w:rFonts w:ascii="Times New Roman" w:hAnsi="Times New Roman" w:cs="Times New Roman"/>
          <w:color w:val="000000"/>
          <w:sz w:val="24"/>
          <w:szCs w:val="24"/>
          <w:vertAlign w:val="superscript"/>
        </w:rPr>
        <w:t>2</w:t>
      </w:r>
      <w:r w:rsidRPr="00DB0B4C">
        <w:rPr>
          <w:rFonts w:ascii="Times New Roman" w:hAnsi="Times New Roman" w:cs="Times New Roman"/>
          <w:color w:val="000000"/>
          <w:sz w:val="24"/>
          <w:szCs w:val="24"/>
        </w:rPr>
        <w:t xml:space="preserve">Christopher S. Bond Life Sciences Center, University of Missouri, </w:t>
      </w:r>
      <w:r w:rsidRPr="00DB0B4C">
        <w:rPr>
          <w:rFonts w:ascii="Times New Roman" w:eastAsia="SimSun" w:hAnsi="Times New Roman" w:cs="Times New Roman"/>
          <w:sz w:val="24"/>
          <w:szCs w:val="24"/>
        </w:rPr>
        <w:t>Columbia, MO, 65211, USA</w:t>
      </w:r>
    </w:p>
    <w:p w14:paraId="582882A1" w14:textId="77777777" w:rsidR="00DB0B4C" w:rsidRPr="00DB0B4C" w:rsidRDefault="00DB0B4C" w:rsidP="00DB0B4C">
      <w:pPr>
        <w:spacing w:before="120" w:line="480" w:lineRule="auto"/>
        <w:rPr>
          <w:rFonts w:ascii="Times New Roman" w:hAnsi="Times New Roman" w:cs="Times New Roman"/>
          <w:color w:val="000000"/>
          <w:sz w:val="24"/>
          <w:szCs w:val="24"/>
        </w:rPr>
      </w:pPr>
      <w:r w:rsidRPr="00DB0B4C">
        <w:rPr>
          <w:rFonts w:ascii="Times New Roman" w:hAnsi="Times New Roman" w:cs="Times New Roman"/>
          <w:color w:val="000000"/>
          <w:sz w:val="24"/>
          <w:szCs w:val="24"/>
          <w:vertAlign w:val="superscript"/>
        </w:rPr>
        <w:t>3</w:t>
      </w:r>
      <w:r w:rsidRPr="00DB0B4C">
        <w:rPr>
          <w:rFonts w:ascii="Times New Roman" w:hAnsi="Times New Roman" w:cs="Times New Roman"/>
          <w:color w:val="000000"/>
          <w:sz w:val="24"/>
          <w:szCs w:val="24"/>
        </w:rPr>
        <w:t>Department of Medicine Huddinge, Division of Infectious Diseases, Karolinska Institute, I73, Karolinska University Hospital, Huddinge, 141 86 Stockholm, Sweden</w:t>
      </w:r>
    </w:p>
    <w:p w14:paraId="2528524D" w14:textId="77777777" w:rsidR="00DB0B4C" w:rsidRPr="00DB0B4C" w:rsidRDefault="00DB0B4C" w:rsidP="00DB0B4C">
      <w:pPr>
        <w:spacing w:before="120" w:line="480" w:lineRule="auto"/>
        <w:jc w:val="both"/>
        <w:rPr>
          <w:rFonts w:ascii="Times New Roman" w:eastAsia="SimSun" w:hAnsi="Times New Roman" w:cs="Times New Roman"/>
          <w:sz w:val="24"/>
          <w:szCs w:val="24"/>
        </w:rPr>
      </w:pPr>
      <w:r w:rsidRPr="00DB0B4C">
        <w:rPr>
          <w:rFonts w:ascii="Times New Roman" w:hAnsi="Times New Roman" w:cs="Times New Roman"/>
          <w:sz w:val="24"/>
          <w:szCs w:val="24"/>
          <w:shd w:val="clear" w:color="auto" w:fill="FFFFFF"/>
          <w:vertAlign w:val="superscript"/>
        </w:rPr>
        <w:t>4</w:t>
      </w:r>
      <w:r w:rsidRPr="00DB0B4C">
        <w:rPr>
          <w:rFonts w:ascii="Times New Roman" w:eastAsia="SimSun" w:hAnsi="Times New Roman" w:cs="Times New Roman"/>
          <w:sz w:val="24"/>
          <w:szCs w:val="24"/>
        </w:rPr>
        <w:t>Department of Microbiology and Immunology, University of Missouri, Columbia, MO, 65211, USA</w:t>
      </w:r>
      <w:bookmarkEnd w:id="0"/>
    </w:p>
    <w:p w14:paraId="16EA1876" w14:textId="77777777" w:rsidR="00DB0B4C" w:rsidRPr="00DB0B4C" w:rsidRDefault="00DB0B4C" w:rsidP="00DB0B4C">
      <w:pPr>
        <w:spacing w:line="480" w:lineRule="auto"/>
        <w:rPr>
          <w:rFonts w:ascii="Times New Roman" w:hAnsi="Times New Roman" w:cs="Times New Roman"/>
          <w:b/>
          <w:bCs/>
          <w:sz w:val="24"/>
          <w:szCs w:val="24"/>
        </w:rPr>
      </w:pPr>
      <w:r w:rsidRPr="00DB0B4C">
        <w:rPr>
          <w:rFonts w:ascii="Times New Roman" w:hAnsi="Times New Roman" w:cs="Times New Roman"/>
          <w:bCs/>
          <w:sz w:val="24"/>
          <w:szCs w:val="24"/>
          <w:vertAlign w:val="superscript"/>
        </w:rPr>
        <w:t>a</w:t>
      </w:r>
      <w:r w:rsidRPr="00DB0B4C">
        <w:rPr>
          <w:rFonts w:ascii="Times New Roman" w:hAnsi="Times New Roman" w:cs="Times New Roman"/>
          <w:sz w:val="24"/>
          <w:szCs w:val="24"/>
        </w:rPr>
        <w:t xml:space="preserve"> Equal contribution</w:t>
      </w:r>
    </w:p>
    <w:p w14:paraId="256EBC51" w14:textId="130556E1" w:rsidR="007D4F1F" w:rsidRPr="00DB0B4C" w:rsidRDefault="00DB0B4C" w:rsidP="00DB0B4C">
      <w:pPr>
        <w:spacing w:line="480" w:lineRule="auto"/>
        <w:rPr>
          <w:rFonts w:ascii="Times New Roman" w:hAnsi="Times New Roman" w:cs="Times New Roman"/>
          <w:sz w:val="24"/>
          <w:szCs w:val="24"/>
        </w:rPr>
      </w:pPr>
      <w:r w:rsidRPr="00DB0B4C">
        <w:rPr>
          <w:rFonts w:ascii="Times New Roman" w:hAnsi="Times New Roman" w:cs="Times New Roman"/>
          <w:sz w:val="24"/>
          <w:szCs w:val="24"/>
        </w:rPr>
        <w:t>*Corresponding author</w:t>
      </w:r>
    </w:p>
    <w:p w14:paraId="693567C4" w14:textId="40DABCFE" w:rsidR="007D4F1F" w:rsidRPr="00DB0B4C" w:rsidRDefault="007D4F1F">
      <w:pPr>
        <w:rPr>
          <w:rFonts w:ascii="Times New Roman" w:hAnsi="Times New Roman" w:cs="Times New Roman"/>
          <w:sz w:val="24"/>
          <w:szCs w:val="24"/>
        </w:rPr>
      </w:pPr>
    </w:p>
    <w:p w14:paraId="52779BB9" w14:textId="77777777" w:rsidR="007D4F1F" w:rsidRPr="00DB0B4C" w:rsidRDefault="007D4F1F">
      <w:pPr>
        <w:rPr>
          <w:rFonts w:ascii="Times New Roman" w:hAnsi="Times New Roman" w:cs="Times New Roman"/>
          <w:sz w:val="24"/>
          <w:szCs w:val="24"/>
        </w:rPr>
      </w:pPr>
    </w:p>
    <w:p w14:paraId="6ABEEE2B" w14:textId="159FBFF5" w:rsidR="007D4F1F" w:rsidRPr="00DB0B4C" w:rsidRDefault="00EE4F48">
      <w:pPr>
        <w:rPr>
          <w:rFonts w:ascii="Times New Roman" w:hAnsi="Times New Roman" w:cs="Times New Roman"/>
          <w:sz w:val="24"/>
          <w:szCs w:val="24"/>
        </w:rPr>
      </w:pPr>
      <w:r w:rsidRPr="00DB0B4C">
        <w:rPr>
          <w:rFonts w:ascii="Times New Roman" w:hAnsi="Times New Roman" w:cs="Times New Roman"/>
          <w:sz w:val="24"/>
          <w:szCs w:val="24"/>
        </w:rPr>
        <w:lastRenderedPageBreak/>
        <w:drawing>
          <wp:inline distT="0" distB="0" distL="0" distR="0" wp14:anchorId="0E473D84" wp14:editId="2C93CD8E">
            <wp:extent cx="5972810" cy="474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CA_metabolon-01.t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72810" cy="4749800"/>
                    </a:xfrm>
                    <a:prstGeom prst="rect">
                      <a:avLst/>
                    </a:prstGeom>
                  </pic:spPr>
                </pic:pic>
              </a:graphicData>
            </a:graphic>
          </wp:inline>
        </w:drawing>
      </w:r>
    </w:p>
    <w:p w14:paraId="62B752AB" w14:textId="77777777" w:rsidR="00E50025" w:rsidRPr="00DB0B4C" w:rsidRDefault="00E50025" w:rsidP="00E50025">
      <w:pPr>
        <w:autoSpaceDE w:val="0"/>
        <w:autoSpaceDN w:val="0"/>
        <w:adjustRightInd w:val="0"/>
        <w:spacing w:line="480" w:lineRule="auto"/>
        <w:rPr>
          <w:rFonts w:ascii="Times New Roman" w:hAnsi="Times New Roman" w:cs="Times New Roman"/>
          <w:b/>
          <w:sz w:val="24"/>
          <w:szCs w:val="24"/>
        </w:rPr>
      </w:pPr>
      <w:r w:rsidRPr="00DB0B4C">
        <w:rPr>
          <w:rFonts w:ascii="Times New Roman" w:hAnsi="Times New Roman" w:cs="Times New Roman"/>
          <w:b/>
          <w:bCs/>
          <w:sz w:val="24"/>
          <w:szCs w:val="24"/>
        </w:rPr>
        <w:t>Supplementary Figure 1</w:t>
      </w:r>
      <w:r w:rsidRPr="00DB0B4C">
        <w:rPr>
          <w:rFonts w:ascii="Times New Roman" w:hAnsi="Times New Roman" w:cs="Times New Roman"/>
          <w:b/>
          <w:sz w:val="24"/>
          <w:szCs w:val="24"/>
        </w:rPr>
        <w:t xml:space="preserve"> Outlier detection</w:t>
      </w:r>
    </w:p>
    <w:p w14:paraId="2DEB5711" w14:textId="77777777" w:rsidR="00E50025" w:rsidRPr="00DB0B4C" w:rsidRDefault="00E50025" w:rsidP="00E50025">
      <w:pPr>
        <w:autoSpaceDE w:val="0"/>
        <w:autoSpaceDN w:val="0"/>
        <w:adjustRightInd w:val="0"/>
        <w:spacing w:line="480" w:lineRule="auto"/>
        <w:rPr>
          <w:rFonts w:ascii="Times New Roman" w:eastAsiaTheme="minorEastAsia" w:hAnsi="Times New Roman" w:cs="Times New Roman"/>
          <w:sz w:val="24"/>
          <w:szCs w:val="24"/>
        </w:rPr>
      </w:pPr>
      <w:r w:rsidRPr="00DB0B4C">
        <w:rPr>
          <w:rFonts w:ascii="Times New Roman" w:eastAsiaTheme="minorEastAsia" w:hAnsi="Times New Roman" w:cs="Times New Roman"/>
          <w:sz w:val="24"/>
          <w:szCs w:val="24"/>
        </w:rPr>
        <w:t>Unsupervised PCA of all samples with all metabolites. EC06 and EC14 are well-separated from the remaining EC samples, and are considered as outliers. HIV-1 elite controllers (EC, n=14) are marked orange, HIV-negative control (HC, n=12) green, and viremic progressors (VP, n=16) red.</w:t>
      </w:r>
    </w:p>
    <w:p w14:paraId="0F78E01B" w14:textId="2B3A29A0" w:rsidR="00D456C5" w:rsidRPr="00DB0B4C" w:rsidRDefault="00D456C5">
      <w:pPr>
        <w:rPr>
          <w:rFonts w:ascii="Times New Roman" w:hAnsi="Times New Roman" w:cs="Times New Roman"/>
          <w:sz w:val="24"/>
          <w:szCs w:val="24"/>
        </w:rPr>
      </w:pPr>
    </w:p>
    <w:p w14:paraId="715BB357" w14:textId="65FC171A" w:rsidR="00D456C5" w:rsidRPr="00DB0B4C" w:rsidRDefault="00D456C5">
      <w:pPr>
        <w:rPr>
          <w:rFonts w:ascii="Times New Roman" w:hAnsi="Times New Roman" w:cs="Times New Roman"/>
          <w:sz w:val="24"/>
          <w:szCs w:val="24"/>
        </w:rPr>
      </w:pPr>
    </w:p>
    <w:p w14:paraId="130F1C16" w14:textId="45B53116" w:rsidR="00D456C5" w:rsidRPr="00DB0B4C" w:rsidRDefault="00D456C5">
      <w:pPr>
        <w:rPr>
          <w:rFonts w:ascii="Times New Roman" w:hAnsi="Times New Roman" w:cs="Times New Roman"/>
          <w:sz w:val="24"/>
          <w:szCs w:val="24"/>
        </w:rPr>
      </w:pPr>
    </w:p>
    <w:p w14:paraId="53290291" w14:textId="67544BE4" w:rsidR="00D456C5" w:rsidRPr="00DB0B4C" w:rsidRDefault="00D456C5">
      <w:pPr>
        <w:rPr>
          <w:rFonts w:ascii="Times New Roman" w:hAnsi="Times New Roman" w:cs="Times New Roman"/>
          <w:sz w:val="24"/>
          <w:szCs w:val="24"/>
        </w:rPr>
      </w:pPr>
    </w:p>
    <w:p w14:paraId="12C6C60A" w14:textId="77777777" w:rsidR="00D456C5" w:rsidRPr="00DB0B4C" w:rsidRDefault="00D456C5">
      <w:pPr>
        <w:rPr>
          <w:rFonts w:ascii="Times New Roman" w:hAnsi="Times New Roman" w:cs="Times New Roman"/>
          <w:sz w:val="24"/>
          <w:szCs w:val="24"/>
        </w:rPr>
      </w:pPr>
    </w:p>
    <w:p w14:paraId="1F453799" w14:textId="747193BC" w:rsidR="009D1882" w:rsidRPr="00DB0B4C" w:rsidRDefault="009D1882">
      <w:pPr>
        <w:rPr>
          <w:rFonts w:ascii="Times New Roman" w:hAnsi="Times New Roman" w:cs="Times New Roman"/>
          <w:sz w:val="24"/>
          <w:szCs w:val="24"/>
        </w:rPr>
      </w:pPr>
      <w:r w:rsidRPr="00DB0B4C">
        <w:rPr>
          <w:rFonts w:ascii="Times New Roman" w:hAnsi="Times New Roman" w:cs="Times New Roman"/>
          <w:sz w:val="24"/>
          <w:szCs w:val="24"/>
        </w:rPr>
        <w:lastRenderedPageBreak/>
        <w:drawing>
          <wp:inline distT="0" distB="0" distL="0" distR="0" wp14:anchorId="5A0B8A4A" wp14:editId="3309CB5A">
            <wp:extent cx="5972810" cy="46208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tmap_Metabolon-01.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72810" cy="4620895"/>
                    </a:xfrm>
                    <a:prstGeom prst="rect">
                      <a:avLst/>
                    </a:prstGeom>
                  </pic:spPr>
                </pic:pic>
              </a:graphicData>
            </a:graphic>
          </wp:inline>
        </w:drawing>
      </w:r>
      <w:bookmarkStart w:id="1" w:name="_Hlk42782692"/>
    </w:p>
    <w:bookmarkEnd w:id="1"/>
    <w:p w14:paraId="5DA3A31C" w14:textId="77777777" w:rsidR="00E50025" w:rsidRPr="00DB0B4C" w:rsidRDefault="00E50025" w:rsidP="00E50025">
      <w:pPr>
        <w:spacing w:line="480" w:lineRule="auto"/>
        <w:rPr>
          <w:rFonts w:ascii="Times New Roman" w:hAnsi="Times New Roman" w:cs="Times New Roman"/>
          <w:b/>
          <w:bCs/>
          <w:sz w:val="24"/>
          <w:szCs w:val="24"/>
        </w:rPr>
      </w:pPr>
      <w:r w:rsidRPr="00DB0B4C">
        <w:rPr>
          <w:rFonts w:ascii="Times New Roman" w:hAnsi="Times New Roman" w:cs="Times New Roman"/>
          <w:b/>
          <w:bCs/>
          <w:sz w:val="24"/>
          <w:szCs w:val="24"/>
        </w:rPr>
        <w:t>Supplementary Figure 2 Metabolomic heatmap</w:t>
      </w:r>
    </w:p>
    <w:p w14:paraId="6F1F7852" w14:textId="6B260CC2" w:rsidR="009455A6" w:rsidRPr="00DB0B4C" w:rsidRDefault="00E50025" w:rsidP="00E50025">
      <w:pPr>
        <w:spacing w:line="480" w:lineRule="auto"/>
        <w:rPr>
          <w:rFonts w:ascii="Times New Roman" w:hAnsi="Times New Roman" w:cs="Times New Roman"/>
          <w:sz w:val="24"/>
          <w:szCs w:val="24"/>
        </w:rPr>
      </w:pPr>
      <w:r w:rsidRPr="00DB0B4C">
        <w:rPr>
          <w:rFonts w:ascii="Times New Roman" w:hAnsi="Times New Roman" w:cs="Times New Roman"/>
          <w:sz w:val="24"/>
          <w:szCs w:val="24"/>
        </w:rPr>
        <w:t xml:space="preserve">Unsupervised hierarchical clustering analyses based on all metabolites detected (n=825) </w:t>
      </w:r>
      <w:r w:rsidRPr="00DB0B4C">
        <w:rPr>
          <w:rFonts w:ascii="Times New Roman" w:hAnsi="Times New Roman" w:cs="Times New Roman"/>
          <w:color w:val="000000"/>
          <w:sz w:val="24"/>
          <w:szCs w:val="24"/>
        </w:rPr>
        <w:t xml:space="preserve">shows clustering of all </w:t>
      </w:r>
      <w:r w:rsidRPr="00DB0B4C">
        <w:rPr>
          <w:rFonts w:ascii="Times New Roman" w:hAnsi="Times New Roman" w:cs="Times New Roman"/>
          <w:sz w:val="24"/>
          <w:szCs w:val="24"/>
        </w:rPr>
        <w:t>EC with the exception of one.  Presented data includes samples of HC (n=12, green), EC (n=12, orange), and VP (n=16, red).</w:t>
      </w:r>
    </w:p>
    <w:p w14:paraId="32FF3311" w14:textId="0356D15F" w:rsidR="009455A6" w:rsidRPr="00DB0B4C" w:rsidRDefault="009455A6">
      <w:pPr>
        <w:rPr>
          <w:rFonts w:ascii="Times New Roman" w:hAnsi="Times New Roman" w:cs="Times New Roman"/>
          <w:sz w:val="24"/>
          <w:szCs w:val="24"/>
        </w:rPr>
      </w:pPr>
    </w:p>
    <w:p w14:paraId="34AAD3D9" w14:textId="443D84AA" w:rsidR="009455A6" w:rsidRPr="00DB0B4C" w:rsidRDefault="009455A6">
      <w:pPr>
        <w:rPr>
          <w:rFonts w:ascii="Times New Roman" w:hAnsi="Times New Roman" w:cs="Times New Roman"/>
          <w:sz w:val="24"/>
          <w:szCs w:val="24"/>
        </w:rPr>
      </w:pPr>
    </w:p>
    <w:p w14:paraId="071740DB" w14:textId="0B389A67" w:rsidR="009D1882" w:rsidRPr="00DB0B4C" w:rsidRDefault="009D1882">
      <w:pPr>
        <w:rPr>
          <w:rFonts w:ascii="Times New Roman" w:hAnsi="Times New Roman" w:cs="Times New Roman"/>
          <w:sz w:val="24"/>
          <w:szCs w:val="24"/>
        </w:rPr>
      </w:pPr>
    </w:p>
    <w:p w14:paraId="15881413" w14:textId="2076C84A" w:rsidR="009D1882" w:rsidRPr="00DB0B4C" w:rsidRDefault="009D1882">
      <w:pPr>
        <w:rPr>
          <w:rFonts w:ascii="Times New Roman" w:hAnsi="Times New Roman" w:cs="Times New Roman"/>
          <w:sz w:val="24"/>
          <w:szCs w:val="24"/>
        </w:rPr>
      </w:pPr>
    </w:p>
    <w:p w14:paraId="3CE60069" w14:textId="77777777" w:rsidR="009D1882" w:rsidRPr="00DB0B4C" w:rsidRDefault="009D1882">
      <w:pPr>
        <w:rPr>
          <w:rFonts w:ascii="Times New Roman" w:hAnsi="Times New Roman" w:cs="Times New Roman"/>
          <w:sz w:val="24"/>
          <w:szCs w:val="24"/>
        </w:rPr>
      </w:pPr>
    </w:p>
    <w:p w14:paraId="195761DC" w14:textId="4851FBCE" w:rsidR="009455A6" w:rsidRPr="00DB0B4C" w:rsidRDefault="009455A6">
      <w:pPr>
        <w:rPr>
          <w:rFonts w:ascii="Times New Roman" w:hAnsi="Times New Roman" w:cs="Times New Roman"/>
          <w:sz w:val="24"/>
          <w:szCs w:val="24"/>
        </w:rPr>
      </w:pPr>
    </w:p>
    <w:p w14:paraId="0C35E13C" w14:textId="0A0E74A5" w:rsidR="009455A6" w:rsidRPr="00DB0B4C" w:rsidRDefault="009455A6">
      <w:pPr>
        <w:rPr>
          <w:rFonts w:ascii="Times New Roman" w:hAnsi="Times New Roman" w:cs="Times New Roman"/>
          <w:sz w:val="24"/>
          <w:szCs w:val="24"/>
        </w:rPr>
      </w:pPr>
    </w:p>
    <w:p w14:paraId="679D9A1B" w14:textId="60EF2499" w:rsidR="009455A6" w:rsidRPr="00DB0B4C" w:rsidRDefault="008A7D0F">
      <w:pPr>
        <w:rPr>
          <w:rFonts w:ascii="Times New Roman" w:hAnsi="Times New Roman" w:cs="Times New Roman"/>
          <w:sz w:val="24"/>
          <w:szCs w:val="24"/>
        </w:rPr>
      </w:pPr>
      <w:r w:rsidRPr="00DB0B4C">
        <w:rPr>
          <w:rFonts w:ascii="Times New Roman" w:hAnsi="Times New Roman" w:cs="Times New Roman"/>
          <w:sz w:val="24"/>
          <w:szCs w:val="24"/>
        </w:rPr>
        <w:lastRenderedPageBreak/>
        <mc:AlternateContent>
          <mc:Choice Requires="wps">
            <w:drawing>
              <wp:anchor distT="0" distB="0" distL="114300" distR="114300" simplePos="0" relativeHeight="251692032" behindDoc="0" locked="0" layoutInCell="1" allowOverlap="1" wp14:anchorId="47DB509F" wp14:editId="1EB4F839">
                <wp:simplePos x="0" y="0"/>
                <wp:positionH relativeFrom="column">
                  <wp:posOffset>0</wp:posOffset>
                </wp:positionH>
                <wp:positionV relativeFrom="paragraph">
                  <wp:posOffset>-45559</wp:posOffset>
                </wp:positionV>
                <wp:extent cx="518160" cy="2387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18160" cy="238760"/>
                        </a:xfrm>
                        <a:prstGeom prst="rect">
                          <a:avLst/>
                        </a:prstGeom>
                        <a:noFill/>
                        <a:ln w="6350">
                          <a:noFill/>
                        </a:ln>
                      </wps:spPr>
                      <wps:txbx>
                        <w:txbxContent>
                          <w:p w14:paraId="65FD819A" w14:textId="77777777" w:rsidR="008A7D0F" w:rsidRPr="008E303F" w:rsidRDefault="008A7D0F" w:rsidP="008A7D0F">
                            <w:pPr>
                              <w:rPr>
                                <w:rFonts w:ascii="Arial" w:hAnsi="Arial" w:cs="Arial"/>
                                <w:b/>
                                <w:bCs/>
                              </w:rPr>
                            </w:pPr>
                            <w:r>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DB509F" id="_x0000_t202" coordsize="21600,21600" o:spt="202" path="m,l,21600r21600,l21600,xe">
                <v:stroke joinstyle="miter"/>
                <v:path gradientshapeok="t" o:connecttype="rect"/>
              </v:shapetype>
              <v:shape id="Text Box 39" o:spid="_x0000_s1026" type="#_x0000_t202" style="position:absolute;margin-left:0;margin-top:-3.6pt;width:40.8pt;height:18.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" filled="f" stroked="f" strokeweight=".5pt">
                <v:textbox>
                  <w:txbxContent>
                    <w:p w14:paraId="65FD819A" w14:textId="77777777" w:rsidR="008A7D0F" w:rsidRPr="008E303F" w:rsidRDefault="008A7D0F" w:rsidP="008A7D0F">
                      <w:pPr>
                        <w:rPr>
                          <w:rFonts w:ascii="Arial" w:hAnsi="Arial" w:cs="Arial"/>
                          <w:b/>
                          <w:bCs/>
                        </w:rPr>
                      </w:pPr>
                      <w:r>
                        <w:rPr>
                          <w:rFonts w:ascii="Arial" w:hAnsi="Arial" w:cs="Arial"/>
                          <w:b/>
                          <w:bCs/>
                        </w:rPr>
                        <w:t>a.</w:t>
                      </w:r>
                    </w:p>
                  </w:txbxContent>
                </v:textbox>
              </v:shape>
            </w:pict>
          </mc:Fallback>
        </mc:AlternateContent>
      </w:r>
      <w:r w:rsidRPr="00DB0B4C">
        <w:rPr>
          <w:rFonts w:ascii="Times New Roman" w:hAnsi="Times New Roman" w:cs="Times New Roman"/>
          <w:sz w:val="24"/>
          <w:szCs w:val="24"/>
        </w:rPr>
        <mc:AlternateContent>
          <mc:Choice Requires="wps">
            <w:drawing>
              <wp:anchor distT="0" distB="0" distL="114300" distR="114300" simplePos="0" relativeHeight="251694080" behindDoc="0" locked="0" layoutInCell="1" allowOverlap="1" wp14:anchorId="1FFDF3E8" wp14:editId="5AC8FCBE">
                <wp:simplePos x="0" y="0"/>
                <wp:positionH relativeFrom="column">
                  <wp:posOffset>3032712</wp:posOffset>
                </wp:positionH>
                <wp:positionV relativeFrom="paragraph">
                  <wp:posOffset>9733</wp:posOffset>
                </wp:positionV>
                <wp:extent cx="518615" cy="238836"/>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18615" cy="238836"/>
                        </a:xfrm>
                        <a:prstGeom prst="rect">
                          <a:avLst/>
                        </a:prstGeom>
                        <a:noFill/>
                        <a:ln w="6350">
                          <a:noFill/>
                        </a:ln>
                      </wps:spPr>
                      <wps:txbx>
                        <w:txbxContent>
                          <w:p w14:paraId="52BC211F" w14:textId="007F82CA" w:rsidR="008A7D0F" w:rsidRPr="008E303F" w:rsidRDefault="008A7D0F" w:rsidP="008A7D0F">
                            <w:pPr>
                              <w:rPr>
                                <w:rFonts w:ascii="Arial" w:hAnsi="Arial" w:cs="Arial"/>
                                <w:b/>
                                <w:bCs/>
                              </w:rPr>
                            </w:pPr>
                            <w:r>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FDF3E8" id="Text Box 40" o:spid="_x0000_s1027" type="#_x0000_t202" style="position:absolute;margin-left:238.8pt;margin-top:.75pt;width:40.85pt;height:18.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" filled="f" stroked="f" strokeweight=".5pt">
                <v:textbox>
                  <w:txbxContent>
                    <w:p w14:paraId="52BC211F" w14:textId="007F82CA" w:rsidR="008A7D0F" w:rsidRPr="008E303F" w:rsidRDefault="008A7D0F" w:rsidP="008A7D0F">
                      <w:pPr>
                        <w:rPr>
                          <w:rFonts w:ascii="Arial" w:hAnsi="Arial" w:cs="Arial"/>
                          <w:b/>
                          <w:bCs/>
                        </w:rPr>
                      </w:pPr>
                      <w:r>
                        <w:rPr>
                          <w:rFonts w:ascii="Arial" w:hAnsi="Arial" w:cs="Arial"/>
                          <w:b/>
                          <w:bCs/>
                        </w:rPr>
                        <w:t>b.</w:t>
                      </w:r>
                    </w:p>
                  </w:txbxContent>
                </v:textbox>
              </v:shape>
            </w:pict>
          </mc:Fallback>
        </mc:AlternateContent>
      </w:r>
      <w:r w:rsidR="009455A6" w:rsidRPr="00DB0B4C">
        <w:rPr>
          <w:rFonts w:ascii="Times New Roman" w:hAnsi="Times New Roman" w:cs="Times New Roman"/>
          <w:sz w:val="24"/>
          <w:szCs w:val="24"/>
        </w:rPr>
        <mc:AlternateContent>
          <mc:Choice Requires="wpg">
            <w:drawing>
              <wp:anchor distT="0" distB="0" distL="114300" distR="114300" simplePos="0" relativeHeight="251668480" behindDoc="0" locked="0" layoutInCell="1" allowOverlap="1" wp14:anchorId="00916484" wp14:editId="729F7891">
                <wp:simplePos x="0" y="0"/>
                <wp:positionH relativeFrom="column">
                  <wp:posOffset>3098042</wp:posOffset>
                </wp:positionH>
                <wp:positionV relativeFrom="page">
                  <wp:posOffset>904496</wp:posOffset>
                </wp:positionV>
                <wp:extent cx="2847955" cy="2651760"/>
                <wp:effectExtent l="0" t="0" r="0" b="0"/>
                <wp:wrapNone/>
                <wp:docPr id="7"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847955" cy="2651760"/>
                          <a:chOff x="0" y="0"/>
                          <a:chExt cx="4117361" cy="3835399"/>
                        </a:xfrm>
                      </wpg:grpSpPr>
                      <pic:pic xmlns:pic="http://schemas.openxmlformats.org/drawingml/2006/picture">
                        <pic:nvPicPr>
                          <pic:cNvPr id="12" name="Picture 12"/>
                          <pic:cNvPicPr>
                            <a:picLocks noChangeAspect="1"/>
                          </pic:cNvPicPr>
                        </pic:nvPicPr>
                        <pic:blipFill>
                          <a:blip r:embed="rId6"/>
                          <a:stretch>
                            <a:fillRect/>
                          </a:stretch>
                        </pic:blipFill>
                        <pic:spPr>
                          <a:xfrm>
                            <a:off x="0" y="0"/>
                            <a:ext cx="4117361" cy="3835399"/>
                          </a:xfrm>
                          <a:prstGeom prst="rect">
                            <a:avLst/>
                          </a:prstGeom>
                        </pic:spPr>
                      </pic:pic>
                      <wps:wsp>
                        <wps:cNvPr id="15" name="Freeform: Shape 15"/>
                        <wps:cNvSpPr/>
                        <wps:spPr>
                          <a:xfrm>
                            <a:off x="411557" y="733769"/>
                            <a:ext cx="1582998" cy="2672462"/>
                          </a:xfrm>
                          <a:custGeom>
                            <a:avLst/>
                            <a:gdLst>
                              <a:gd name="connsiteX0" fmla="*/ 1582333 w 1582998"/>
                              <a:gd name="connsiteY0" fmla="*/ 2409480 h 2672462"/>
                              <a:gd name="connsiteX1" fmla="*/ 1296583 w 1582998"/>
                              <a:gd name="connsiteY1" fmla="*/ 910880 h 2672462"/>
                              <a:gd name="connsiteX2" fmla="*/ 655233 w 1582998"/>
                              <a:gd name="connsiteY2" fmla="*/ 21880 h 2672462"/>
                              <a:gd name="connsiteX3" fmla="*/ 210733 w 1582998"/>
                              <a:gd name="connsiteY3" fmla="*/ 339380 h 2672462"/>
                              <a:gd name="connsiteX4" fmla="*/ 1183 w 1582998"/>
                              <a:gd name="connsiteY4" fmla="*/ 1082330 h 2672462"/>
                              <a:gd name="connsiteX5" fmla="*/ 191683 w 1582998"/>
                              <a:gd name="connsiteY5" fmla="*/ 2320580 h 2672462"/>
                              <a:gd name="connsiteX6" fmla="*/ 1226733 w 1582998"/>
                              <a:gd name="connsiteY6" fmla="*/ 2663480 h 2672462"/>
                              <a:gd name="connsiteX7" fmla="*/ 1582333 w 1582998"/>
                              <a:gd name="connsiteY7" fmla="*/ 2409480 h 26724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82998" h="2672462">
                                <a:moveTo>
                                  <a:pt x="1582333" y="2409480"/>
                                </a:moveTo>
                                <a:cubicBezTo>
                                  <a:pt x="1593975" y="2117380"/>
                                  <a:pt x="1451100" y="1308813"/>
                                  <a:pt x="1296583" y="910880"/>
                                </a:cubicBezTo>
                                <a:cubicBezTo>
                                  <a:pt x="1142066" y="512947"/>
                                  <a:pt x="836208" y="117130"/>
                                  <a:pt x="655233" y="21880"/>
                                </a:cubicBezTo>
                                <a:cubicBezTo>
                                  <a:pt x="474258" y="-73370"/>
                                  <a:pt x="319741" y="162638"/>
                                  <a:pt x="210733" y="339380"/>
                                </a:cubicBezTo>
                                <a:cubicBezTo>
                                  <a:pt x="101725" y="516122"/>
                                  <a:pt x="4358" y="752130"/>
                                  <a:pt x="1183" y="1082330"/>
                                </a:cubicBezTo>
                                <a:cubicBezTo>
                                  <a:pt x="-1992" y="1412530"/>
                                  <a:pt x="-12575" y="2057055"/>
                                  <a:pt x="191683" y="2320580"/>
                                </a:cubicBezTo>
                                <a:cubicBezTo>
                                  <a:pt x="395941" y="2584105"/>
                                  <a:pt x="991783" y="2645488"/>
                                  <a:pt x="1226733" y="2663480"/>
                                </a:cubicBezTo>
                                <a:cubicBezTo>
                                  <a:pt x="1461683" y="2681472"/>
                                  <a:pt x="1570691" y="2701580"/>
                                  <a:pt x="1582333" y="2409480"/>
                                </a:cubicBezTo>
                                <a:close/>
                              </a:path>
                            </a:pathLst>
                          </a:custGeom>
                          <a:no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160F567D" id="Group 4" o:spid="_x0000_s1026" style="position:absolute;margin-left:243.95pt;margin-top:71.2pt;width:224.25pt;height:208.8pt;z-index:251668480;mso-position-vertical-relative:page;mso-width-relative:margin;mso-height-relative:margin" coordsize="41173,38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">
                <o:lock v:ext="edit" aspectratio="t"/>
                <v:shape id="Picture 12" o:spid="_x0000_s1027" type="#_x0000_t75" style="position:absolute;width:41173;height:38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">
                  <v:imagedata r:id="rId10" o:title=""/>
                </v:shape>
                <v:shape id="Freeform: Shape 15" o:spid="_x0000_s1028" style="position:absolute;left:4115;top:7337;width:15830;height:26725;visibility:visible;mso-wrap-style:square;v-text-anchor:middle" coordsize="1582998,267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" path="m1582333,2409480c1593975,2117380,1451100,1308813,1296583,910880,1142066,512947,836208,117130,655233,21880,474258,-73370,319741,162638,210733,339380,101725,516122,4358,752130,1183,1082330v-3175,330200,-13758,974725,190500,1238250c395941,2584105,991783,2645488,1226733,2663480v234950,17992,343958,38100,355600,-254000xe" filled="f" strokecolor="#1f3763 [1604]" strokeweight="1pt">
                  <v:stroke dashstyle="1 1" joinstyle="miter"/>
                  <v:path arrowok="t" o:connecttype="custom" o:connectlocs="1582333,2409480;1296583,910880;655233,21880;210733,339380;1183,1082330;191683,2320580;1226733,2663480;1582333,2409480" o:connectangles="0,0,0,0,0,0,0,0"/>
                </v:shape>
                <w10:wrap anchory="page"/>
              </v:group>
            </w:pict>
          </mc:Fallback>
        </mc:AlternateContent>
      </w:r>
      <w:r w:rsidR="009455A6" w:rsidRPr="00DB0B4C">
        <w:rPr>
          <w:rFonts w:ascii="Times New Roman" w:hAnsi="Times New Roman" w:cs="Times New Roman"/>
          <w:sz w:val="24"/>
          <w:szCs w:val="24"/>
        </w:rPr>
        <mc:AlternateContent>
          <mc:Choice Requires="wpg">
            <w:drawing>
              <wp:anchor distT="0" distB="0" distL="114300" distR="114300" simplePos="0" relativeHeight="251666432" behindDoc="0" locked="0" layoutInCell="1" allowOverlap="1" wp14:anchorId="55577B43" wp14:editId="6AE13C66">
                <wp:simplePos x="0" y="0"/>
                <wp:positionH relativeFrom="column">
                  <wp:posOffset>0</wp:posOffset>
                </wp:positionH>
                <wp:positionV relativeFrom="paragraph">
                  <wp:posOffset>0</wp:posOffset>
                </wp:positionV>
                <wp:extent cx="2892252" cy="2651760"/>
                <wp:effectExtent l="0" t="0" r="3810" b="0"/>
                <wp:wrapNone/>
                <wp:docPr id="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892252" cy="2651760"/>
                          <a:chOff x="0" y="0"/>
                          <a:chExt cx="4176731" cy="3835399"/>
                        </a:xfrm>
                      </wpg:grpSpPr>
                      <pic:pic xmlns:pic="http://schemas.openxmlformats.org/drawingml/2006/picture">
                        <pic:nvPicPr>
                          <pic:cNvPr id="4" name="Picture 4"/>
                          <pic:cNvPicPr>
                            <a:picLocks noChangeAspect="1"/>
                          </pic:cNvPicPr>
                        </pic:nvPicPr>
                        <pic:blipFill>
                          <a:blip r:embed="rId11"/>
                          <a:stretch>
                            <a:fillRect/>
                          </a:stretch>
                        </pic:blipFill>
                        <pic:spPr>
                          <a:xfrm>
                            <a:off x="0" y="0"/>
                            <a:ext cx="4176731" cy="3835399"/>
                          </a:xfrm>
                          <a:prstGeom prst="rect">
                            <a:avLst/>
                          </a:prstGeom>
                        </pic:spPr>
                      </pic:pic>
                      <wps:wsp>
                        <wps:cNvPr id="5" name="Freeform: Shape 5"/>
                        <wps:cNvSpPr/>
                        <wps:spPr>
                          <a:xfrm>
                            <a:off x="341716" y="733769"/>
                            <a:ext cx="1582998" cy="2672462"/>
                          </a:xfrm>
                          <a:custGeom>
                            <a:avLst/>
                            <a:gdLst>
                              <a:gd name="connsiteX0" fmla="*/ 1582333 w 1582998"/>
                              <a:gd name="connsiteY0" fmla="*/ 2409480 h 2672462"/>
                              <a:gd name="connsiteX1" fmla="*/ 1296583 w 1582998"/>
                              <a:gd name="connsiteY1" fmla="*/ 910880 h 2672462"/>
                              <a:gd name="connsiteX2" fmla="*/ 655233 w 1582998"/>
                              <a:gd name="connsiteY2" fmla="*/ 21880 h 2672462"/>
                              <a:gd name="connsiteX3" fmla="*/ 210733 w 1582998"/>
                              <a:gd name="connsiteY3" fmla="*/ 339380 h 2672462"/>
                              <a:gd name="connsiteX4" fmla="*/ 1183 w 1582998"/>
                              <a:gd name="connsiteY4" fmla="*/ 1082330 h 2672462"/>
                              <a:gd name="connsiteX5" fmla="*/ 191683 w 1582998"/>
                              <a:gd name="connsiteY5" fmla="*/ 2320580 h 2672462"/>
                              <a:gd name="connsiteX6" fmla="*/ 1226733 w 1582998"/>
                              <a:gd name="connsiteY6" fmla="*/ 2663480 h 2672462"/>
                              <a:gd name="connsiteX7" fmla="*/ 1582333 w 1582998"/>
                              <a:gd name="connsiteY7" fmla="*/ 2409480 h 26724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82998" h="2672462">
                                <a:moveTo>
                                  <a:pt x="1582333" y="2409480"/>
                                </a:moveTo>
                                <a:cubicBezTo>
                                  <a:pt x="1593975" y="2117380"/>
                                  <a:pt x="1451100" y="1308813"/>
                                  <a:pt x="1296583" y="910880"/>
                                </a:cubicBezTo>
                                <a:cubicBezTo>
                                  <a:pt x="1142066" y="512947"/>
                                  <a:pt x="836208" y="117130"/>
                                  <a:pt x="655233" y="21880"/>
                                </a:cubicBezTo>
                                <a:cubicBezTo>
                                  <a:pt x="474258" y="-73370"/>
                                  <a:pt x="319741" y="162638"/>
                                  <a:pt x="210733" y="339380"/>
                                </a:cubicBezTo>
                                <a:cubicBezTo>
                                  <a:pt x="101725" y="516122"/>
                                  <a:pt x="4358" y="752130"/>
                                  <a:pt x="1183" y="1082330"/>
                                </a:cubicBezTo>
                                <a:cubicBezTo>
                                  <a:pt x="-1992" y="1412530"/>
                                  <a:pt x="-12575" y="2057055"/>
                                  <a:pt x="191683" y="2320580"/>
                                </a:cubicBezTo>
                                <a:cubicBezTo>
                                  <a:pt x="395941" y="2584105"/>
                                  <a:pt x="991783" y="2645488"/>
                                  <a:pt x="1226733" y="2663480"/>
                                </a:cubicBezTo>
                                <a:cubicBezTo>
                                  <a:pt x="1461683" y="2681472"/>
                                  <a:pt x="1570691" y="2701580"/>
                                  <a:pt x="1582333" y="2409480"/>
                                </a:cubicBezTo>
                                <a:close/>
                              </a:path>
                            </a:pathLst>
                          </a:custGeom>
                          <a:no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FD00703" id="Group 2" o:spid="_x0000_s1026" style="position:absolute;margin-left:0;margin-top:0;width:227.75pt;height:208.8pt;z-index:251666432;mso-width-relative:margin;mso-height-relative:margin" coordsize="41767,38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">
                <o:lock v:ext="edit" aspectratio="t"/>
                <v:shape id="Picture 4" o:spid="_x0000_s1027" type="#_x0000_t75" style="position:absolute;width:41767;height:38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">
                  <v:imagedata r:id="rId12" o:title=""/>
                </v:shape>
                <v:shape id="Freeform: Shape 5" o:spid="_x0000_s1028" style="position:absolute;left:3417;top:7337;width:15830;height:26725;visibility:visible;mso-wrap-style:square;v-text-anchor:middle" coordsize="1582998,267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" path="m1582333,2409480c1593975,2117380,1451100,1308813,1296583,910880,1142066,512947,836208,117130,655233,21880,474258,-73370,319741,162638,210733,339380,101725,516122,4358,752130,1183,1082330v-3175,330200,-13758,974725,190500,1238250c395941,2584105,991783,2645488,1226733,2663480v234950,17992,343958,38100,355600,-254000xe" filled="f" strokecolor="#1f3763 [1604]" strokeweight="1pt">
                  <v:stroke dashstyle="1 1" joinstyle="miter"/>
                  <v:path arrowok="t" o:connecttype="custom" o:connectlocs="1582333,2409480;1296583,910880;655233,21880;210733,339380;1183,1082330;191683,2320580;1226733,2663480;1582333,2409480" o:connectangles="0,0,0,0,0,0,0,0"/>
                </v:shape>
              </v:group>
            </w:pict>
          </mc:Fallback>
        </mc:AlternateContent>
      </w:r>
    </w:p>
    <w:p w14:paraId="14A9A841" w14:textId="6AF9AB1B" w:rsidR="00D456C5" w:rsidRPr="00DB0B4C" w:rsidRDefault="00D456C5">
      <w:pPr>
        <w:rPr>
          <w:rFonts w:ascii="Times New Roman" w:hAnsi="Times New Roman" w:cs="Times New Roman"/>
          <w:sz w:val="24"/>
          <w:szCs w:val="24"/>
        </w:rPr>
      </w:pPr>
    </w:p>
    <w:p w14:paraId="0726252C" w14:textId="79F65291" w:rsidR="009455A6" w:rsidRPr="00DB0B4C" w:rsidRDefault="009455A6">
      <w:pPr>
        <w:rPr>
          <w:rFonts w:ascii="Times New Roman" w:hAnsi="Times New Roman" w:cs="Times New Roman"/>
          <w:sz w:val="24"/>
          <w:szCs w:val="24"/>
        </w:rPr>
      </w:pPr>
    </w:p>
    <w:p w14:paraId="79CA6F72" w14:textId="66226278" w:rsidR="009455A6" w:rsidRPr="00DB0B4C" w:rsidRDefault="009455A6">
      <w:pPr>
        <w:rPr>
          <w:rFonts w:ascii="Times New Roman" w:hAnsi="Times New Roman" w:cs="Times New Roman"/>
          <w:sz w:val="24"/>
          <w:szCs w:val="24"/>
        </w:rPr>
      </w:pPr>
    </w:p>
    <w:p w14:paraId="502891C0" w14:textId="3F6C4BC4" w:rsidR="009455A6" w:rsidRPr="00DB0B4C" w:rsidRDefault="009455A6">
      <w:pPr>
        <w:rPr>
          <w:rFonts w:ascii="Times New Roman" w:hAnsi="Times New Roman" w:cs="Times New Roman"/>
          <w:sz w:val="24"/>
          <w:szCs w:val="24"/>
        </w:rPr>
      </w:pPr>
    </w:p>
    <w:p w14:paraId="38A36FF3" w14:textId="710A9DA2" w:rsidR="009455A6" w:rsidRPr="00DB0B4C" w:rsidRDefault="009455A6">
      <w:pPr>
        <w:rPr>
          <w:rFonts w:ascii="Times New Roman" w:hAnsi="Times New Roman" w:cs="Times New Roman"/>
          <w:sz w:val="24"/>
          <w:szCs w:val="24"/>
        </w:rPr>
      </w:pPr>
    </w:p>
    <w:p w14:paraId="3F4E4052" w14:textId="380655FE" w:rsidR="009455A6" w:rsidRPr="00DB0B4C" w:rsidRDefault="009455A6">
      <w:pPr>
        <w:rPr>
          <w:rFonts w:ascii="Times New Roman" w:hAnsi="Times New Roman" w:cs="Times New Roman"/>
          <w:sz w:val="24"/>
          <w:szCs w:val="24"/>
        </w:rPr>
      </w:pPr>
    </w:p>
    <w:p w14:paraId="661DC0B2" w14:textId="1E765B30" w:rsidR="009455A6" w:rsidRPr="00DB0B4C" w:rsidRDefault="009455A6">
      <w:pPr>
        <w:rPr>
          <w:rFonts w:ascii="Times New Roman" w:hAnsi="Times New Roman" w:cs="Times New Roman"/>
          <w:sz w:val="24"/>
          <w:szCs w:val="24"/>
        </w:rPr>
      </w:pPr>
    </w:p>
    <w:p w14:paraId="3D94F0D7" w14:textId="15E84EFC" w:rsidR="009455A6" w:rsidRPr="00DB0B4C" w:rsidRDefault="009455A6">
      <w:pPr>
        <w:rPr>
          <w:rFonts w:ascii="Times New Roman" w:hAnsi="Times New Roman" w:cs="Times New Roman"/>
          <w:sz w:val="24"/>
          <w:szCs w:val="24"/>
        </w:rPr>
      </w:pPr>
    </w:p>
    <w:p w14:paraId="0C2ADC16" w14:textId="75C83C51" w:rsidR="009455A6" w:rsidRPr="00DB0B4C" w:rsidRDefault="008A7D0F">
      <w:pPr>
        <w:rPr>
          <w:rFonts w:ascii="Times New Roman" w:hAnsi="Times New Roman" w:cs="Times New Roman"/>
          <w:sz w:val="24"/>
          <w:szCs w:val="24"/>
        </w:rPr>
      </w:pPr>
      <w:r w:rsidRPr="00DB0B4C">
        <w:rPr>
          <w:rFonts w:ascii="Times New Roman" w:hAnsi="Times New Roman" w:cs="Times New Roman"/>
          <w:sz w:val="24"/>
          <w:szCs w:val="24"/>
        </w:rPr>
        <mc:AlternateContent>
          <mc:Choice Requires="wps">
            <w:drawing>
              <wp:anchor distT="0" distB="0" distL="114300" distR="114300" simplePos="0" relativeHeight="251696128" behindDoc="0" locked="0" layoutInCell="1" allowOverlap="1" wp14:anchorId="5F93474A" wp14:editId="3C7416BB">
                <wp:simplePos x="0" y="0"/>
                <wp:positionH relativeFrom="column">
                  <wp:posOffset>1576070</wp:posOffset>
                </wp:positionH>
                <wp:positionV relativeFrom="paragraph">
                  <wp:posOffset>215426</wp:posOffset>
                </wp:positionV>
                <wp:extent cx="518160" cy="2387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518160" cy="238760"/>
                        </a:xfrm>
                        <a:prstGeom prst="rect">
                          <a:avLst/>
                        </a:prstGeom>
                        <a:noFill/>
                        <a:ln w="6350">
                          <a:noFill/>
                        </a:ln>
                      </wps:spPr>
                      <wps:txbx>
                        <w:txbxContent>
                          <w:p w14:paraId="36C92778" w14:textId="70D42E59" w:rsidR="008A7D0F" w:rsidRPr="008E303F" w:rsidRDefault="008A7D0F" w:rsidP="008A7D0F">
                            <w:pPr>
                              <w:rPr>
                                <w:rFonts w:ascii="Arial" w:hAnsi="Arial" w:cs="Arial"/>
                                <w:b/>
                                <w:bCs/>
                              </w:rPr>
                            </w:pPr>
                            <w:r>
                              <w:rPr>
                                <w:rFonts w:ascii="Arial" w:hAnsi="Arial" w:cs="Arial"/>
                                <w:b/>
                                <w:bC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93474A" id="Text Box 41" o:spid="_x0000_s1028" type="#_x0000_t202" style="position:absolute;margin-left:124.1pt;margin-top:16.95pt;width:40.8pt;height:18.8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" filled="f" stroked="f" strokeweight=".5pt">
                <v:textbox>
                  <w:txbxContent>
                    <w:p w14:paraId="36C92778" w14:textId="70D42E59" w:rsidR="008A7D0F" w:rsidRPr="008E303F" w:rsidRDefault="008A7D0F" w:rsidP="008A7D0F">
                      <w:pPr>
                        <w:rPr>
                          <w:rFonts w:ascii="Arial" w:hAnsi="Arial" w:cs="Arial"/>
                          <w:b/>
                          <w:bCs/>
                        </w:rPr>
                      </w:pPr>
                      <w:r>
                        <w:rPr>
                          <w:rFonts w:ascii="Arial" w:hAnsi="Arial" w:cs="Arial"/>
                          <w:b/>
                          <w:bCs/>
                        </w:rPr>
                        <w:t>c.</w:t>
                      </w:r>
                    </w:p>
                  </w:txbxContent>
                </v:textbox>
              </v:shape>
            </w:pict>
          </mc:Fallback>
        </mc:AlternateContent>
      </w:r>
      <w:r w:rsidR="009455A6" w:rsidRPr="00DB0B4C">
        <w:rPr>
          <w:rFonts w:ascii="Times New Roman" w:hAnsi="Times New Roman" w:cs="Times New Roman"/>
          <w:sz w:val="24"/>
          <w:szCs w:val="24"/>
        </w:rPr>
        <mc:AlternateContent>
          <mc:Choice Requires="wpg">
            <w:drawing>
              <wp:anchor distT="0" distB="0" distL="114300" distR="114300" simplePos="0" relativeHeight="251672576" behindDoc="0" locked="0" layoutInCell="1" allowOverlap="1" wp14:anchorId="01FCE4AF" wp14:editId="3E58438D">
                <wp:simplePos x="900752" y="3753134"/>
                <wp:positionH relativeFrom="margin">
                  <wp:align>center</wp:align>
                </wp:positionH>
                <wp:positionV relativeFrom="margin">
                  <wp:align>center</wp:align>
                </wp:positionV>
                <wp:extent cx="2697131" cy="2651760"/>
                <wp:effectExtent l="0" t="0" r="8255" b="0"/>
                <wp:wrapSquare wrapText="bothSides"/>
                <wp:docPr id="18" name="Group 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7131" cy="2651760"/>
                          <a:chOff x="0" y="0"/>
                          <a:chExt cx="4890135" cy="4811395"/>
                        </a:xfrm>
                      </wpg:grpSpPr>
                      <pic:pic xmlns:pic="http://schemas.openxmlformats.org/drawingml/2006/picture">
                        <pic:nvPicPr>
                          <pic:cNvPr id="17" name="Picture 5">
                            <a:extLst>
                              <a:ext uri="{FF2B5EF4-FFF2-40B4-BE49-F238E27FC236}">
                                <a16:creationId xmlns:a16="http://schemas.microsoft.com/office/drawing/2014/main" id="{A6E803A2-84E8-4B03-BCAE-98BE93E112DE}"/>
                              </a:ext>
                            </a:extLst>
                          </pic:cNvPr>
                          <pic:cNvPicPr>
                            <a:picLocks noChangeAspect="1"/>
                          </pic:cNvPicPr>
                        </pic:nvPicPr>
                        <pic:blipFill>
                          <a:blip r:embed="rId13"/>
                          <a:stretch>
                            <a:fillRect/>
                          </a:stretch>
                        </pic:blipFill>
                        <pic:spPr>
                          <a:xfrm>
                            <a:off x="0" y="0"/>
                            <a:ext cx="4890135" cy="4811395"/>
                          </a:xfrm>
                          <a:prstGeom prst="rect">
                            <a:avLst/>
                          </a:prstGeom>
                        </pic:spPr>
                      </pic:pic>
                      <wps:wsp>
                        <wps:cNvPr id="16" name="Freeform: Shape 4"/>
                        <wps:cNvSpPr/>
                        <wps:spPr>
                          <a:xfrm>
                            <a:off x="2190466" y="887105"/>
                            <a:ext cx="2318559" cy="3406922"/>
                          </a:xfrm>
                          <a:custGeom>
                            <a:avLst/>
                            <a:gdLst>
                              <a:gd name="connsiteX0" fmla="*/ 0 w 2318559"/>
                              <a:gd name="connsiteY0" fmla="*/ 3146572 h 3406922"/>
                              <a:gd name="connsiteX1" fmla="*/ 311150 w 2318559"/>
                              <a:gd name="connsiteY1" fmla="*/ 212872 h 3406922"/>
                              <a:gd name="connsiteX2" fmla="*/ 1473200 w 2318559"/>
                              <a:gd name="connsiteY2" fmla="*/ 416072 h 3406922"/>
                              <a:gd name="connsiteX3" fmla="*/ 2305050 w 2318559"/>
                              <a:gd name="connsiteY3" fmla="*/ 1921022 h 3406922"/>
                              <a:gd name="connsiteX4" fmla="*/ 1866900 w 2318559"/>
                              <a:gd name="connsiteY4" fmla="*/ 3013222 h 3406922"/>
                              <a:gd name="connsiteX5" fmla="*/ 349250 w 2318559"/>
                              <a:gd name="connsiteY5" fmla="*/ 3406922 h 3406922"/>
                              <a:gd name="connsiteX6" fmla="*/ 25400 w 2318559"/>
                              <a:gd name="connsiteY6" fmla="*/ 3013222 h 34069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18559" h="3406922">
                                <a:moveTo>
                                  <a:pt x="0" y="3146572"/>
                                </a:moveTo>
                                <a:cubicBezTo>
                                  <a:pt x="32808" y="1907263"/>
                                  <a:pt x="65617" y="667955"/>
                                  <a:pt x="311150" y="212872"/>
                                </a:cubicBezTo>
                                <a:cubicBezTo>
                                  <a:pt x="556683" y="-242211"/>
                                  <a:pt x="1140883" y="131380"/>
                                  <a:pt x="1473200" y="416072"/>
                                </a:cubicBezTo>
                                <a:cubicBezTo>
                                  <a:pt x="1805517" y="700764"/>
                                  <a:pt x="2239433" y="1488164"/>
                                  <a:pt x="2305050" y="1921022"/>
                                </a:cubicBezTo>
                                <a:cubicBezTo>
                                  <a:pt x="2370667" y="2353880"/>
                                  <a:pt x="2192867" y="2765572"/>
                                  <a:pt x="1866900" y="3013222"/>
                                </a:cubicBezTo>
                                <a:cubicBezTo>
                                  <a:pt x="1540933" y="3260872"/>
                                  <a:pt x="656167" y="3406922"/>
                                  <a:pt x="349250" y="3406922"/>
                                </a:cubicBezTo>
                                <a:cubicBezTo>
                                  <a:pt x="42333" y="3406922"/>
                                  <a:pt x="33866" y="3210072"/>
                                  <a:pt x="25400" y="3013222"/>
                                </a:cubicBezTo>
                              </a:path>
                            </a:pathLst>
                          </a:custGeom>
                          <a:no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89FDA3C" id="Group 18" o:spid="_x0000_s1026" style="position:absolute;margin-left:0;margin-top:0;width:212.35pt;height:208.8pt;z-index:251672576;mso-position-horizontal:center;mso-position-horizontal-relative:margin;mso-position-vertical:center;mso-position-vertical-relative:margin;mso-width-relative:margin;mso-height-relative:margin" coordsize="48901,481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48901;height:481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">
                  <v:imagedata r:id="rId14" o:title=""/>
                </v:shape>
                <v:shape id="Freeform: Shape 4" o:spid="_x0000_s1028" style="position:absolute;left:21904;top:8871;width:23186;height:34069;visibility:visible;mso-wrap-style:square;v-text-anchor:middle" coordsize="2318559,34069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" path="m,3146572c32808,1907263,65617,667955,311150,212872v245533,-455083,829733,-81492,1162050,203200c1805517,700764,2239433,1488164,2305050,1921022v65617,432858,-112183,844550,-438150,1092200c1540933,3260872,656167,3406922,349250,3406922v-306917,,-315384,-196850,-323850,-393700e" filled="f" strokecolor="#1f3763 [1604]" strokeweight="1pt">
                  <v:stroke dashstyle="1 1" joinstyle="miter"/>
                  <v:path arrowok="t" o:connecttype="custom" o:connectlocs="0,3146572;311150,212872;1473200,416072;2305050,1921022;1866900,3013222;349250,3406922;25400,3013222" o:connectangles="0,0,0,0,0,0,0"/>
                </v:shape>
                <w10:wrap type="square" anchorx="margin" anchory="margin"/>
              </v:group>
            </w:pict>
          </mc:Fallback>
        </mc:AlternateContent>
      </w:r>
    </w:p>
    <w:p w14:paraId="2790189C" w14:textId="72CB4031" w:rsidR="009455A6" w:rsidRPr="00DB0B4C" w:rsidRDefault="009455A6">
      <w:pPr>
        <w:rPr>
          <w:rFonts w:ascii="Times New Roman" w:hAnsi="Times New Roman" w:cs="Times New Roman"/>
          <w:sz w:val="24"/>
          <w:szCs w:val="24"/>
        </w:rPr>
      </w:pPr>
    </w:p>
    <w:p w14:paraId="2FCC33C4" w14:textId="47EAB3C1" w:rsidR="009455A6" w:rsidRPr="00DB0B4C" w:rsidRDefault="009455A6">
      <w:pPr>
        <w:rPr>
          <w:rFonts w:ascii="Times New Roman" w:hAnsi="Times New Roman" w:cs="Times New Roman"/>
          <w:sz w:val="24"/>
          <w:szCs w:val="24"/>
        </w:rPr>
      </w:pPr>
    </w:p>
    <w:p w14:paraId="11FECCE1" w14:textId="77069E70" w:rsidR="009455A6" w:rsidRPr="00DB0B4C" w:rsidRDefault="009455A6">
      <w:pPr>
        <w:rPr>
          <w:rFonts w:ascii="Times New Roman" w:hAnsi="Times New Roman" w:cs="Times New Roman"/>
          <w:sz w:val="24"/>
          <w:szCs w:val="24"/>
        </w:rPr>
      </w:pPr>
    </w:p>
    <w:p w14:paraId="53F9328F" w14:textId="1A158C2A" w:rsidR="009455A6" w:rsidRPr="00DB0B4C" w:rsidRDefault="009455A6">
      <w:pPr>
        <w:rPr>
          <w:rFonts w:ascii="Times New Roman" w:hAnsi="Times New Roman" w:cs="Times New Roman"/>
          <w:sz w:val="24"/>
          <w:szCs w:val="24"/>
        </w:rPr>
      </w:pPr>
    </w:p>
    <w:p w14:paraId="47AEF688" w14:textId="1E349FFE" w:rsidR="009455A6" w:rsidRPr="00DB0B4C" w:rsidRDefault="009455A6">
      <w:pPr>
        <w:rPr>
          <w:rFonts w:ascii="Times New Roman" w:hAnsi="Times New Roman" w:cs="Times New Roman"/>
          <w:sz w:val="24"/>
          <w:szCs w:val="24"/>
        </w:rPr>
      </w:pPr>
    </w:p>
    <w:p w14:paraId="63EA8BEB" w14:textId="38069C80" w:rsidR="009455A6" w:rsidRPr="00DB0B4C" w:rsidRDefault="009455A6">
      <w:pPr>
        <w:rPr>
          <w:rFonts w:ascii="Times New Roman" w:hAnsi="Times New Roman" w:cs="Times New Roman"/>
          <w:sz w:val="24"/>
          <w:szCs w:val="24"/>
        </w:rPr>
      </w:pPr>
    </w:p>
    <w:p w14:paraId="70AEA414" w14:textId="76D97B57" w:rsidR="009455A6" w:rsidRPr="00DB0B4C" w:rsidRDefault="009455A6">
      <w:pPr>
        <w:rPr>
          <w:rFonts w:ascii="Times New Roman" w:hAnsi="Times New Roman" w:cs="Times New Roman"/>
          <w:sz w:val="24"/>
          <w:szCs w:val="24"/>
        </w:rPr>
      </w:pPr>
    </w:p>
    <w:p w14:paraId="105D9DFD" w14:textId="72829D3E" w:rsidR="009455A6" w:rsidRPr="00DB0B4C" w:rsidRDefault="009455A6">
      <w:pPr>
        <w:rPr>
          <w:rFonts w:ascii="Times New Roman" w:hAnsi="Times New Roman" w:cs="Times New Roman"/>
          <w:sz w:val="24"/>
          <w:szCs w:val="24"/>
        </w:rPr>
      </w:pPr>
    </w:p>
    <w:p w14:paraId="17D7456B" w14:textId="388ED0F2" w:rsidR="009455A6" w:rsidRPr="00DB0B4C" w:rsidRDefault="009455A6">
      <w:pPr>
        <w:rPr>
          <w:rFonts w:ascii="Times New Roman" w:hAnsi="Times New Roman" w:cs="Times New Roman"/>
          <w:sz w:val="24"/>
          <w:szCs w:val="24"/>
        </w:rPr>
      </w:pPr>
    </w:p>
    <w:p w14:paraId="59F29ACC" w14:textId="4B295781" w:rsidR="009455A6" w:rsidRPr="00DB0B4C" w:rsidRDefault="009455A6">
      <w:pPr>
        <w:rPr>
          <w:rFonts w:ascii="Times New Roman" w:hAnsi="Times New Roman" w:cs="Times New Roman"/>
          <w:sz w:val="24"/>
          <w:szCs w:val="24"/>
        </w:rPr>
      </w:pPr>
    </w:p>
    <w:p w14:paraId="43B3A1B4" w14:textId="77777777" w:rsidR="00E50025" w:rsidRPr="00DB0B4C" w:rsidRDefault="00E50025" w:rsidP="00E50025">
      <w:pPr>
        <w:spacing w:line="480" w:lineRule="auto"/>
        <w:rPr>
          <w:rFonts w:ascii="Times New Roman" w:hAnsi="Times New Roman" w:cs="Times New Roman"/>
          <w:b/>
          <w:bCs/>
          <w:sz w:val="24"/>
          <w:szCs w:val="24"/>
        </w:rPr>
      </w:pPr>
      <w:r w:rsidRPr="00DB0B4C">
        <w:rPr>
          <w:rFonts w:ascii="Times New Roman" w:hAnsi="Times New Roman" w:cs="Times New Roman"/>
          <w:b/>
          <w:bCs/>
          <w:sz w:val="24"/>
          <w:szCs w:val="24"/>
        </w:rPr>
        <w:t xml:space="preserve">Supplementary Figure 3 </w:t>
      </w:r>
      <w:r w:rsidRPr="00DB0B4C">
        <w:rPr>
          <w:rFonts w:ascii="Times New Roman" w:eastAsiaTheme="minorEastAsia" w:hAnsi="Times New Roman" w:cs="Times New Roman"/>
          <w:b/>
          <w:bCs/>
          <w:sz w:val="24"/>
          <w:szCs w:val="24"/>
        </w:rPr>
        <w:t>Differential metabolites between groups</w:t>
      </w:r>
    </w:p>
    <w:p w14:paraId="5D4F4A89" w14:textId="77777777" w:rsidR="00E50025" w:rsidRPr="00DB0B4C" w:rsidRDefault="00E50025" w:rsidP="00E50025">
      <w:pPr>
        <w:autoSpaceDE w:val="0"/>
        <w:autoSpaceDN w:val="0"/>
        <w:adjustRightInd w:val="0"/>
        <w:spacing w:line="480" w:lineRule="auto"/>
        <w:rPr>
          <w:rFonts w:ascii="Times New Roman" w:hAnsi="Times New Roman" w:cs="Times New Roman"/>
          <w:sz w:val="24"/>
          <w:szCs w:val="24"/>
        </w:rPr>
      </w:pPr>
      <w:r w:rsidRPr="00DB0B4C">
        <w:rPr>
          <w:rFonts w:ascii="Times New Roman" w:hAnsi="Times New Roman" w:cs="Times New Roman"/>
          <w:sz w:val="24"/>
          <w:szCs w:val="24"/>
        </w:rPr>
        <w:t>Volcano plots of differential metabolites in feces are presented for</w:t>
      </w:r>
    </w:p>
    <w:p w14:paraId="45EB42EF" w14:textId="77777777" w:rsidR="00E50025" w:rsidRPr="00DB0B4C" w:rsidRDefault="00E50025" w:rsidP="00E50025">
      <w:pPr>
        <w:autoSpaceDE w:val="0"/>
        <w:autoSpaceDN w:val="0"/>
        <w:adjustRightInd w:val="0"/>
        <w:spacing w:line="480" w:lineRule="auto"/>
        <w:rPr>
          <w:rFonts w:ascii="Times New Roman" w:hAnsi="Times New Roman" w:cs="Times New Roman"/>
          <w:sz w:val="24"/>
          <w:szCs w:val="24"/>
        </w:rPr>
      </w:pPr>
      <w:r w:rsidRPr="00DB0B4C">
        <w:rPr>
          <w:rFonts w:ascii="Times New Roman" w:hAnsi="Times New Roman" w:cs="Times New Roman"/>
          <w:b/>
          <w:sz w:val="24"/>
          <w:szCs w:val="24"/>
        </w:rPr>
        <w:t>a.</w:t>
      </w:r>
      <w:r w:rsidRPr="00DB0B4C">
        <w:rPr>
          <w:rFonts w:ascii="Times New Roman" w:hAnsi="Times New Roman" w:cs="Times New Roman"/>
          <w:sz w:val="24"/>
          <w:szCs w:val="24"/>
        </w:rPr>
        <w:t xml:space="preserve"> EC vs HC</w:t>
      </w:r>
    </w:p>
    <w:p w14:paraId="6D73AA81" w14:textId="77777777" w:rsidR="00E50025" w:rsidRPr="00DB0B4C" w:rsidRDefault="00E50025" w:rsidP="00E50025">
      <w:pPr>
        <w:autoSpaceDE w:val="0"/>
        <w:autoSpaceDN w:val="0"/>
        <w:adjustRightInd w:val="0"/>
        <w:spacing w:line="480" w:lineRule="auto"/>
        <w:rPr>
          <w:rFonts w:ascii="Times New Roman" w:hAnsi="Times New Roman" w:cs="Times New Roman"/>
          <w:sz w:val="24"/>
          <w:szCs w:val="24"/>
        </w:rPr>
      </w:pPr>
      <w:r w:rsidRPr="00DB0B4C">
        <w:rPr>
          <w:rFonts w:ascii="Times New Roman" w:hAnsi="Times New Roman" w:cs="Times New Roman"/>
          <w:b/>
          <w:sz w:val="24"/>
          <w:szCs w:val="24"/>
        </w:rPr>
        <w:t>b.</w:t>
      </w:r>
      <w:r w:rsidRPr="00DB0B4C">
        <w:rPr>
          <w:rFonts w:ascii="Times New Roman" w:hAnsi="Times New Roman" w:cs="Times New Roman"/>
          <w:sz w:val="24"/>
          <w:szCs w:val="24"/>
        </w:rPr>
        <w:t xml:space="preserve"> EC vs VP</w:t>
      </w:r>
    </w:p>
    <w:p w14:paraId="5DFE2B4F" w14:textId="21FD3457" w:rsidR="008B7006" w:rsidRPr="0047206D" w:rsidRDefault="00E50025" w:rsidP="003F3E09">
      <w:pPr>
        <w:autoSpaceDE w:val="0"/>
        <w:autoSpaceDN w:val="0"/>
        <w:adjustRightInd w:val="0"/>
        <w:spacing w:line="480" w:lineRule="auto"/>
        <w:rPr>
          <w:rFonts w:ascii="Times New Roman" w:hAnsi="Times New Roman" w:cs="Times New Roman"/>
          <w:sz w:val="24"/>
          <w:szCs w:val="24"/>
        </w:rPr>
      </w:pPr>
      <w:r w:rsidRPr="00DB0B4C">
        <w:rPr>
          <w:rFonts w:ascii="Times New Roman" w:hAnsi="Times New Roman" w:cs="Times New Roman"/>
          <w:b/>
          <w:sz w:val="24"/>
          <w:szCs w:val="24"/>
        </w:rPr>
        <w:t>c.</w:t>
      </w:r>
      <w:r w:rsidRPr="00DB0B4C">
        <w:rPr>
          <w:rFonts w:ascii="Times New Roman" w:hAnsi="Times New Roman" w:cs="Times New Roman"/>
          <w:sz w:val="24"/>
          <w:szCs w:val="24"/>
        </w:rPr>
        <w:t xml:space="preserve"> VP vs HC. </w:t>
      </w:r>
    </w:p>
    <w:p w14:paraId="0B4F0066" w14:textId="52FAE9A3" w:rsidR="0047206D" w:rsidRDefault="0047206D" w:rsidP="008B7006">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drawing>
          <wp:inline distT="0" distB="0" distL="0" distR="0" wp14:anchorId="7EE1FB09" wp14:editId="55889B46">
            <wp:extent cx="5972289" cy="31514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c_met_HC_VP_network_2-01.tif"/>
                    <pic:cNvPicPr/>
                  </pic:nvPicPr>
                  <pic:blipFill rotWithShape="1">
                    <a:blip r:embed="rId15" cstate="print">
                      <a:extLst>
                        <a:ext uri="{28A0092B-C50C-407E-A947-70E740481C1C}">
                          <a14:useLocalDpi xmlns:a14="http://schemas.microsoft.com/office/drawing/2010/main" val="0"/>
                        </a:ext>
                      </a:extLst>
                    </a:blip>
                    <a:srcRect t="5160" b="54063"/>
                    <a:stretch/>
                  </pic:blipFill>
                  <pic:spPr bwMode="auto">
                    <a:xfrm>
                      <a:off x="0" y="0"/>
                      <a:ext cx="5972810" cy="3151726"/>
                    </a:xfrm>
                    <a:prstGeom prst="rect">
                      <a:avLst/>
                    </a:prstGeom>
                    <a:ln>
                      <a:noFill/>
                    </a:ln>
                    <a:extLst>
                      <a:ext uri="{53640926-AAD7-44D8-BBD7-CCE9431645EC}">
                        <a14:shadowObscured xmlns:a14="http://schemas.microsoft.com/office/drawing/2010/main"/>
                      </a:ext>
                    </a:extLst>
                  </pic:spPr>
                </pic:pic>
              </a:graphicData>
            </a:graphic>
          </wp:inline>
        </w:drawing>
      </w:r>
    </w:p>
    <w:p w14:paraId="7F29ED0C" w14:textId="1B2DFB3D" w:rsidR="009455A6" w:rsidRPr="008B7006" w:rsidRDefault="005D379E" w:rsidP="008B7006">
      <w:pPr>
        <w:autoSpaceDE w:val="0"/>
        <w:autoSpaceDN w:val="0"/>
        <w:adjustRightInd w:val="0"/>
        <w:spacing w:after="0" w:line="480" w:lineRule="auto"/>
        <w:rPr>
          <w:rFonts w:ascii="Times New Roman" w:hAnsi="Times New Roman" w:cs="Times New Roman"/>
          <w:b/>
          <w:sz w:val="24"/>
          <w:szCs w:val="24"/>
        </w:rPr>
      </w:pPr>
      <w:r w:rsidRPr="008B7006">
        <w:rPr>
          <w:rFonts w:ascii="Times New Roman" w:hAnsi="Times New Roman" w:cs="Times New Roman"/>
          <w:b/>
          <w:sz w:val="24"/>
          <w:szCs w:val="24"/>
        </w:rPr>
        <w:t xml:space="preserve">Supplementary Figure 4 </w:t>
      </w:r>
      <w:r w:rsidR="008B7006" w:rsidRPr="008B7006">
        <w:rPr>
          <w:rFonts w:ascii="Times New Roman" w:hAnsi="Times New Roman" w:cs="Times New Roman"/>
          <w:b/>
          <w:sz w:val="24"/>
          <w:szCs w:val="24"/>
        </w:rPr>
        <w:t xml:space="preserve">Metabolite </w:t>
      </w:r>
      <w:r w:rsidRPr="008B7006">
        <w:rPr>
          <w:rFonts w:ascii="Times New Roman" w:hAnsi="Times New Roman" w:cs="Times New Roman"/>
          <w:b/>
          <w:sz w:val="24"/>
          <w:szCs w:val="24"/>
        </w:rPr>
        <w:t>Network</w:t>
      </w:r>
      <w:bookmarkStart w:id="2" w:name="_GoBack"/>
      <w:bookmarkEnd w:id="2"/>
    </w:p>
    <w:p w14:paraId="03EE3517" w14:textId="22AF59CE" w:rsidR="00A33E17" w:rsidRDefault="008B7006" w:rsidP="008B7006">
      <w:pPr>
        <w:autoSpaceDE w:val="0"/>
        <w:autoSpaceDN w:val="0"/>
        <w:adjustRightInd w:val="0"/>
        <w:spacing w:after="0" w:line="480" w:lineRule="auto"/>
        <w:rPr>
          <w:rFonts w:ascii="Times New Roman" w:hAnsi="Times New Roman" w:cs="Times New Roman"/>
          <w:sz w:val="24"/>
        </w:rPr>
      </w:pPr>
      <w:r w:rsidRPr="008B7006">
        <w:rPr>
          <w:rFonts w:ascii="Times New Roman" w:hAnsi="Times New Roman" w:cs="Times New Roman"/>
          <w:sz w:val="24"/>
        </w:rPr>
        <w:t xml:space="preserve">Network of the metabolites that were significantly different between </w:t>
      </w:r>
      <w:r>
        <w:rPr>
          <w:rFonts w:ascii="Times New Roman" w:hAnsi="Times New Roman" w:cs="Times New Roman"/>
          <w:sz w:val="24"/>
        </w:rPr>
        <w:t>HC</w:t>
      </w:r>
      <w:r w:rsidRPr="008B7006">
        <w:rPr>
          <w:rFonts w:ascii="Times New Roman" w:hAnsi="Times New Roman" w:cs="Times New Roman"/>
          <w:sz w:val="24"/>
        </w:rPr>
        <w:t xml:space="preserve"> and </w:t>
      </w:r>
      <w:r>
        <w:rPr>
          <w:rFonts w:ascii="Times New Roman" w:hAnsi="Times New Roman" w:cs="Times New Roman"/>
          <w:sz w:val="24"/>
        </w:rPr>
        <w:t>VP</w:t>
      </w:r>
      <w:r w:rsidRPr="008B7006">
        <w:rPr>
          <w:rFonts w:ascii="Times New Roman" w:hAnsi="Times New Roman" w:cs="Times New Roman"/>
          <w:sz w:val="24"/>
        </w:rPr>
        <w:t>. Rectangular nod shapes represent the eight super pathways that are shown in different colors</w:t>
      </w:r>
      <w:r>
        <w:rPr>
          <w:rFonts w:ascii="Times New Roman" w:hAnsi="Times New Roman" w:cs="Times New Roman"/>
          <w:sz w:val="24"/>
        </w:rPr>
        <w:t xml:space="preserve"> </w:t>
      </w:r>
      <w:r w:rsidRPr="008B7006">
        <w:rPr>
          <w:rFonts w:ascii="Times New Roman" w:hAnsi="Times New Roman" w:cs="Times New Roman"/>
          <w:sz w:val="24"/>
        </w:rPr>
        <w:t>according to the legend</w:t>
      </w:r>
      <w:r>
        <w:rPr>
          <w:rFonts w:ascii="Times New Roman" w:hAnsi="Times New Roman" w:cs="Times New Roman"/>
          <w:sz w:val="24"/>
        </w:rPr>
        <w:t>.</w:t>
      </w:r>
      <w:r w:rsidRPr="008B7006">
        <w:rPr>
          <w:rFonts w:ascii="Times New Roman" w:hAnsi="Times New Roman" w:cs="Times New Roman"/>
          <w:sz w:val="24"/>
        </w:rPr>
        <w:t xml:space="preserve"> Circles are used for sub pathways belonging to the eight super pathways. Octagonal nod shapes show the single metabolites, where a gradient was applied depending on foldchange from 0.01 = green (decreased metabolite level), 0= yellow (non-significant) to red (foldchange from 4.8 to 39). Size of the octagons indicate p-value: the bigger the size the lower the p-value. Lines connect each metabolite to its respective sub pathway and sub pathway to their respective super pathways.</w:t>
      </w:r>
    </w:p>
    <w:p w14:paraId="3C14E870" w14:textId="77777777" w:rsidR="00A33E17" w:rsidRDefault="00A33E17">
      <w:pPr>
        <w:rPr>
          <w:rFonts w:ascii="Times New Roman" w:hAnsi="Times New Roman" w:cs="Times New Roman"/>
          <w:sz w:val="24"/>
        </w:rPr>
      </w:pPr>
      <w:r>
        <w:rPr>
          <w:rFonts w:ascii="Times New Roman" w:hAnsi="Times New Roman" w:cs="Times New Roman"/>
          <w:sz w:val="24"/>
        </w:rPr>
        <w:br w:type="page"/>
      </w:r>
    </w:p>
    <w:p w14:paraId="3CEBCE41" w14:textId="623FC26B" w:rsidR="009455A6" w:rsidRPr="00DB0B4C" w:rsidRDefault="008A7D0F">
      <w:pPr>
        <w:rPr>
          <w:rFonts w:ascii="Times New Roman" w:hAnsi="Times New Roman" w:cs="Times New Roman"/>
          <w:sz w:val="24"/>
          <w:szCs w:val="24"/>
        </w:rPr>
      </w:pPr>
      <w:r w:rsidRPr="00DB0B4C">
        <w:rPr>
          <w:rFonts w:ascii="Times New Roman" w:hAnsi="Times New Roman" w:cs="Times New Roman"/>
          <w:sz w:val="24"/>
          <w:szCs w:val="24"/>
        </w:rPr>
        <w:lastRenderedPageBreak/>
        <mc:AlternateContent>
          <mc:Choice Requires="wps">
            <w:drawing>
              <wp:anchor distT="0" distB="0" distL="114300" distR="114300" simplePos="0" relativeHeight="251687936" behindDoc="0" locked="0" layoutInCell="1" allowOverlap="1" wp14:anchorId="0AF65DAE" wp14:editId="3A359B17">
                <wp:simplePos x="0" y="0"/>
                <wp:positionH relativeFrom="column">
                  <wp:posOffset>3257711</wp:posOffset>
                </wp:positionH>
                <wp:positionV relativeFrom="paragraph">
                  <wp:posOffset>70987</wp:posOffset>
                </wp:positionV>
                <wp:extent cx="518615" cy="238836"/>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18615" cy="238836"/>
                        </a:xfrm>
                        <a:prstGeom prst="rect">
                          <a:avLst/>
                        </a:prstGeom>
                        <a:solidFill>
                          <a:schemeClr val="lt1"/>
                        </a:solidFill>
                        <a:ln w="6350">
                          <a:noFill/>
                        </a:ln>
                      </wps:spPr>
                      <wps:txbx>
                        <w:txbxContent>
                          <w:p w14:paraId="3E025E06" w14:textId="09A07F3D" w:rsidR="008A7D0F" w:rsidRPr="008E303F" w:rsidRDefault="008A7D0F" w:rsidP="008A7D0F">
                            <w:pPr>
                              <w:rPr>
                                <w:rFonts w:ascii="Arial" w:hAnsi="Arial" w:cs="Arial"/>
                                <w:b/>
                                <w:bCs/>
                              </w:rPr>
                            </w:pPr>
                            <w:r>
                              <w:rPr>
                                <w:rFonts w:ascii="Arial" w:hAnsi="Arial" w:cs="Arial"/>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F65DAE" id="Text Box 37" o:spid="_x0000_s1029" type="#_x0000_t202" style="position:absolute;margin-left:256.5pt;margin-top:5.6pt;width:40.85pt;height:18.8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" fillcolor="white [3201]" stroked="f" strokeweight=".5pt">
                <v:textbox>
                  <w:txbxContent>
                    <w:p w14:paraId="3E025E06" w14:textId="09A07F3D" w:rsidR="008A7D0F" w:rsidRPr="008E303F" w:rsidRDefault="008A7D0F" w:rsidP="008A7D0F">
                      <w:pPr>
                        <w:rPr>
                          <w:rFonts w:ascii="Arial" w:hAnsi="Arial" w:cs="Arial"/>
                          <w:b/>
                          <w:bCs/>
                        </w:rPr>
                      </w:pPr>
                      <w:r>
                        <w:rPr>
                          <w:rFonts w:ascii="Arial" w:hAnsi="Arial" w:cs="Arial"/>
                          <w:b/>
                          <w:bCs/>
                        </w:rPr>
                        <w:t>b.</w:t>
                      </w:r>
                    </w:p>
                  </w:txbxContent>
                </v:textbox>
              </v:shape>
            </w:pict>
          </mc:Fallback>
        </mc:AlternateContent>
      </w:r>
      <w:r w:rsidRPr="00DB0B4C">
        <w:rPr>
          <w:rFonts w:ascii="Times New Roman" w:hAnsi="Times New Roman" w:cs="Times New Roman"/>
          <w:sz w:val="24"/>
          <w:szCs w:val="24"/>
        </w:rPr>
        <mc:AlternateContent>
          <mc:Choice Requires="wps">
            <w:drawing>
              <wp:anchor distT="0" distB="0" distL="114300" distR="114300" simplePos="0" relativeHeight="251685888" behindDoc="0" locked="0" layoutInCell="1" allowOverlap="1" wp14:anchorId="68089B82" wp14:editId="43375CC8">
                <wp:simplePos x="0" y="0"/>
                <wp:positionH relativeFrom="column">
                  <wp:posOffset>-87611</wp:posOffset>
                </wp:positionH>
                <wp:positionV relativeFrom="paragraph">
                  <wp:posOffset>-6189</wp:posOffset>
                </wp:positionV>
                <wp:extent cx="518615" cy="238836"/>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18615" cy="238836"/>
                        </a:xfrm>
                        <a:prstGeom prst="rect">
                          <a:avLst/>
                        </a:prstGeom>
                        <a:solidFill>
                          <a:schemeClr val="lt1"/>
                        </a:solidFill>
                        <a:ln w="6350">
                          <a:noFill/>
                        </a:ln>
                      </wps:spPr>
                      <wps:txbx>
                        <w:txbxContent>
                          <w:p w14:paraId="4A7C348A" w14:textId="612293A9" w:rsidR="008A7D0F" w:rsidRPr="008E303F" w:rsidRDefault="008A7D0F" w:rsidP="008A7D0F">
                            <w:pPr>
                              <w:rPr>
                                <w:rFonts w:ascii="Arial" w:hAnsi="Arial" w:cs="Arial"/>
                                <w:b/>
                                <w:bCs/>
                              </w:rPr>
                            </w:pPr>
                            <w:r>
                              <w:rPr>
                                <w:rFonts w:ascii="Arial" w:hAnsi="Arial" w:cs="Arial"/>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089B82" id="Text Box 36" o:spid="_x0000_s1030" type="#_x0000_t202" style="position:absolute;margin-left:-6.9pt;margin-top:-.5pt;width:40.85pt;height:18.8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" fillcolor="white [3201]" stroked="f" strokeweight=".5pt">
                <v:textbox>
                  <w:txbxContent>
                    <w:p w14:paraId="4A7C348A" w14:textId="612293A9" w:rsidR="008A7D0F" w:rsidRPr="008E303F" w:rsidRDefault="008A7D0F" w:rsidP="008A7D0F">
                      <w:pPr>
                        <w:rPr>
                          <w:rFonts w:ascii="Arial" w:hAnsi="Arial" w:cs="Arial"/>
                          <w:b/>
                          <w:bCs/>
                        </w:rPr>
                      </w:pPr>
                      <w:r>
                        <w:rPr>
                          <w:rFonts w:ascii="Arial" w:hAnsi="Arial" w:cs="Arial"/>
                          <w:b/>
                          <w:bCs/>
                        </w:rPr>
                        <w:t>a.</w:t>
                      </w:r>
                    </w:p>
                  </w:txbxContent>
                </v:textbox>
              </v:shape>
            </w:pict>
          </mc:Fallback>
        </mc:AlternateContent>
      </w:r>
      <w:r w:rsidR="008E303F" w:rsidRPr="00DB0B4C">
        <w:rPr>
          <w:rFonts w:ascii="Times New Roman" w:hAnsi="Times New Roman" w:cs="Times New Roman"/>
          <w:sz w:val="24"/>
          <w:szCs w:val="24"/>
        </w:rPr>
        <mc:AlternateContent>
          <mc:Choice Requires="wpg">
            <w:drawing>
              <wp:anchor distT="0" distB="0" distL="114300" distR="114300" simplePos="0" relativeHeight="251676672" behindDoc="0" locked="0" layoutInCell="1" allowOverlap="1" wp14:anchorId="0106D211" wp14:editId="6D9BC711">
                <wp:simplePos x="0" y="0"/>
                <wp:positionH relativeFrom="column">
                  <wp:posOffset>-33162</wp:posOffset>
                </wp:positionH>
                <wp:positionV relativeFrom="paragraph">
                  <wp:posOffset>957</wp:posOffset>
                </wp:positionV>
                <wp:extent cx="3134995" cy="2651760"/>
                <wp:effectExtent l="0" t="0" r="8255" b="0"/>
                <wp:wrapNone/>
                <wp:docPr id="32" name="Group 32"/>
                <wp:cNvGraphicFramePr/>
                <a:graphic xmlns:a="http://schemas.openxmlformats.org/drawingml/2006/main">
                  <a:graphicData uri="http://schemas.microsoft.com/office/word/2010/wordprocessingGroup">
                    <wpg:wgp>
                      <wpg:cNvGrpSpPr/>
                      <wpg:grpSpPr>
                        <a:xfrm>
                          <a:off x="0" y="0"/>
                          <a:ext cx="3134995" cy="2651760"/>
                          <a:chOff x="0" y="0"/>
                          <a:chExt cx="3134995" cy="2651760"/>
                        </a:xfrm>
                      </wpg:grpSpPr>
                      <pic:pic xmlns:pic="http://schemas.openxmlformats.org/drawingml/2006/picture">
                        <pic:nvPicPr>
                          <pic:cNvPr id="27" name="Picture 8"/>
                          <pic:cNvPicPr>
                            <a:picLocks noChangeAspect="1"/>
                          </pic:cNvPicPr>
                        </pic:nvPicPr>
                        <pic:blipFill rotWithShape="1">
                          <a:blip r:embed="rId16">
                            <a:extLst>
                              <a:ext uri="{28A0092B-C50C-407E-A947-70E740481C1C}">
                                <a14:useLocalDpi xmlns:a14="http://schemas.microsoft.com/office/drawing/2010/main" val="0"/>
                              </a:ext>
                            </a:extLst>
                          </a:blip>
                          <a:srcRect l="5803" t="12819" r="7475"/>
                          <a:stretch/>
                        </pic:blipFill>
                        <pic:spPr>
                          <a:xfrm>
                            <a:off x="0" y="0"/>
                            <a:ext cx="3134995" cy="2651760"/>
                          </a:xfrm>
                          <a:prstGeom prst="rect">
                            <a:avLst/>
                          </a:prstGeom>
                        </pic:spPr>
                      </pic:pic>
                      <wps:wsp>
                        <wps:cNvPr id="29" name="Text Box 29"/>
                        <wps:cNvSpPr txBox="1"/>
                        <wps:spPr>
                          <a:xfrm>
                            <a:off x="2272352" y="116006"/>
                            <a:ext cx="518615" cy="238836"/>
                          </a:xfrm>
                          <a:prstGeom prst="rect">
                            <a:avLst/>
                          </a:prstGeom>
                          <a:solidFill>
                            <a:schemeClr val="lt1"/>
                          </a:solidFill>
                          <a:ln w="6350">
                            <a:noFill/>
                          </a:ln>
                        </wps:spPr>
                        <wps:txbx>
                          <w:txbxContent>
                            <w:p w14:paraId="29226065" w14:textId="485C10FD" w:rsidR="008E303F" w:rsidRPr="008E303F" w:rsidRDefault="008E303F">
                              <w:pPr>
                                <w:rPr>
                                  <w:rFonts w:ascii="Arial" w:hAnsi="Arial" w:cs="Arial"/>
                                  <w:b/>
                                  <w:bCs/>
                                </w:rPr>
                              </w:pPr>
                              <w:r w:rsidRPr="008E303F">
                                <w:rPr>
                                  <w:rFonts w:ascii="Arial" w:hAnsi="Arial" w:cs="Arial"/>
                                  <w:b/>
                                  <w:bCs/>
                                </w:rPr>
                                <w:t>W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06D211" id="Group 32" o:spid="_x0000_s1031" style="position:absolute;margin-left:-2.6pt;margin-top:.1pt;width:246.85pt;height:208.8pt;z-index:251676672" coordsize="31349,265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PVDXWgAAIABJREFU&#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9D7dPAAAgAElEQV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D0Pt08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PQ+3TwAAIABJREFU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e4eEe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fiIaXAAAgAElEQV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D0Pt08AACAASURBV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PQ+3TwAAIABJREFU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9D7dPAAAgAElEQ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B7h4R4&#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GZF6iwAACAASURBV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PQ+3Tw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9D7dPAAAgAElEQV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D0Pt08AACAASURBV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HuHhHg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myP2&#13;&#10;6wAAIABJREFU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9D7dPAAAg&#13;&#10;AElEQV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D0Pt08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PQ+3Tw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e4eEe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pdWIT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D0Pt08AACAASURBV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Q+3TwAAIABJREF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9D7dP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D0Pt08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7h4R4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RfuAqAAAIABJREF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9D7dPAAAgAElEQV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D0Pt08AACAASURBV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PQ+3Tw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HuHhH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wtdVXAAAgAElEQV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D0P&#13;&#10;t08AACAASURBV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PQ+3TwAA&#13;&#10;IABJREF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9D7dPAAAgAElE&#13;&#10;QV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e4eEe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DSN2N4AACAASURBV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PQ+3TwAAIABJREFU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9D7dPAAAgAElEQV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D0Pt08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7h4R4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X3lvAwAAIABJREF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9D7dPAAAgAElEQV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rXGTP/AQM7BgEKLgICBSEDAg7//P3xGwAAAPwDAAfo+wD38P388sv+AAXU8PYUu2c0zf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K/ZI0kIBRhn9/rrQggEFgAdD0wGAwEJBwgDFQAJBRkA/v77AP4A/AABAAEA9fvj&#13;&#10;APP63Pr3/Ojx5/W+EwUDD8D9/+6WVCbnr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O8XCMAAACAASURBV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KrVGh4IBhSO+vzwTxAJMv4bDEEGFgs/AAgDFAD/&#13;&#10;AP8AAAD/AAAA/wAAAAAAAAD/AP8AAAAAAAAAAAAAAAAAAAAAAAAAAQAAAOj1wgDs9sns5/O99Pr+&#13;&#10;9V9XKuP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tds3hvsA9W8uE3sKFAs3&#13;&#10;AAIBBAAAAP8A/wD/AAD//wAAAP8A/wD/AAAAAAAAAP8AAAAAAAAA/wAAAAAAAAAAAAAAAAAAAAAA&#13;&#10;AAAAAAAAAQAAAAAA8vrdANXrh/D4/PGnTybP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XjBrog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LTaNSIAAP/EFw1BFikTbQMAAP8A///+AAAA/wD/AP4AAAD/AP8A/wAA//8AAAD/AP8A&#13;&#10;AAAAAP8AAAAAAAAA/wAAAAAAAAAAAAAAAAAAAAAAAAABAAAAAAAAAAEAAQAAAAAAAQDi8rDz3u+k&#13;&#10;xE8n00o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s9szeP7/+oAzGYoHDwYpAAAA/gD/AP4A/wD/AAD//gD/AP8A&#13;&#10;AAD/AP8A/gAAAP8AAP8AAAAA/wD/AP8AAAAAAAAA/wAAAAAAAAAAAAAAAAAAAAAAAAABAAAAAAAA&#13;&#10;AAEAAQAAAAAAAQAAAQEA4vGt+Of0wJlII75w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43T53DwgpfkIfsgcOBiYA/wD7AP7/&#13;&#10;+wD+//sA///7AP4A+wD///sA/v/7ABEIKwD+//wA/gD7AP7/+wD///sA/v/7AP7//AD+//sAEgkv&#13;&#10;AP7/+wD+//sA/v/7AP7/+wD///sA/gD8AP4A+wD///sAHQ5PCAUDD2Gu2SNf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gL//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NzkKmAAAgAElEQV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HuHhHg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E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Dw7uUcAACAASURBV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35q+LwAAIABJREF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E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E2G4JUA&#13;&#10;ACAASURB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e4eEe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khLypAAAIABJ&#13;&#10;REF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9tm3AAAgAElEQV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owl2U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wkAAAA9AAAA+gAAAPkAAAD6AAAA&#13;&#10;+QAAAPkAAAD2AAAA9wAAAPUBAQH5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BUA&#13;&#10;AAAeAAAAAAAAAAAAAAAAAAAAAAAAAAAAAAAAAAAAAAAAAAD////8AAAA7gAAAO4AAADtAAAA7QAA&#13;&#10;AOwBAQH+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BUAAAAAAAAAAAAAAAAAAAAAAAAAAAAAAAAAAAAAAAAAAAAAAAAAAAAE&#13;&#10;AAAAFgAAACgAAAA7AAAATgAAAFv///9A////If///wU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BUAAAAAAAAAAAAA&#13;&#10;AAAAAAAAAAAAAAAAAAAAAAAA9vvoB9nulyfg8q0d6vXGEvb75gcAAAAAAAAAAAAAAAcAAAAkAAAA&#13;&#10;QwAAAFz///9D////F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7&#13;&#10;h4R4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FQAAAAAAAAAAAAAAAAAAAAAAAAAAAAAAAAAAAADL521g+P3sLP7//f/8/vIC&#13;&#10;+/7zBP7//AIPBynn/P71AQYCE+sKBBXmCgYd4Q8IKyAZCT0n////3gAAANABAQHo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kAqQpAAAgAElEQV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8NAAAAVwAAAAAAAAAAAAAAAAAA&#13;&#10;AAAAAAAAAAAAAAAAAACx2yqTRCC7CAcDEQD/APwA/v/7AP3++AD5/e4A9PreAPT74AD0++MA9vrj&#13;&#10;//b74/v1/OcEBAIH+Q0FJtwFAgnOAwMKmDwcoMg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S&#13;&#10;AAAAAAAAAAAAAAAAAAAAAAAAAAAAAAAAAAAAAOr1yBICAQUBBwMQAP8A/AD///0A///+AAEBAgAG&#13;&#10;AxAAEAgtAA8HKAD+//wA/gD7Af7/+wb///wA9/zqCfj86C3r98so7vfNVq/ZKPX9AfulAP75nlQo&#13;&#10;5N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SAAAAAAAAAAAAAAAAAAAAAAAAAAAAAAAAAAAAAOj1vCAQByz+/v/7&#13;&#10;AP8A/gD///4A/wD9AP///gD///0AAAD+AP8A/wD/AP4AEwkxAAAAAAAAAAAAAAAAAAAAAAAAAAAF&#13;&#10;AAAABdjtlwnv989t8PnWVq7ZCtz6/fV2WCrly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IZMMIcAACAASURBV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RAAAAAAAAAAAA&#13;&#10;AAAAAAAAAAAAAAAAAAAAAAAAAPD51CMSCDII/v/7AAAA/wD/AP0A///+AP8A/AD/AP4A///+AP8A&#13;&#10;/gAAAP4AAAAAAOr1xwD///wA/gD7AP7//AD+//sA///8AP7/+wAXDEECFQs8GfH41Bnl9bq3rdgJ&#13;&#10;3vwA93RXKOW/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RAAAAAAAAAAAAAAAAAAAAAAAAAAAAAAAAAAAAAP39+xgQByoB/v/7AP7/+wD+//wA&#13;&#10;/gD8AP7//QD///0A/wD9AP///QD///4AAAAAAP8A/gD/AP4A////AAAA/gAAAP4A/wD+AP8A/gAA&#13;&#10;//8AAAD/AA0HJgAnEWgQHg9QMgwDHqyt2Sa1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KAAAAAAAAAAAAAAAAAAAAAAAAAAAAAAAAAAAAAPP6&#13;&#10;2yMHBRUA/wD7AP7//AD///wA///8AP//Xv/zXgAAIABJREFU/AD/APwA/v/9AP8A/QD/AP0AAAAA&#13;&#10;AAD//gD/AP4AAAD+AP///gD///8AAAD+AAAA/wD/AP4A////AAD//wD/AP8ACwUeACAQVBIYCjpI&#13;&#10;rNcg9a7bJDk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wIAAAAH&#13;&#10;AAAAAAAAAAAAAAAAAAAAAAAAAAAAAAAAAAAAAPn+7gsIAxQA/v/8AAAA/wD///4A/wD/AP8A/QD/&#13;&#10;//0A/wD9AP///QD///0AAAAAAP8A/gD///0A/wD9AP8A/gD/AP4A///+AP8A/gD/AP4AAAD+AP8A&#13;&#10;/wD///4AAAD+AP8A/wANBycCCQUZCuLys7yu2CeWUijZd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woAAABaAAAAAAAAAAAAAAAAAAAAAAAAAAAAAAAA6PXCE8znb4M9HacFAAAA&#13;&#10;AAAA/wD/AP8AAP/+AP8A/gD///0A/wD+AP///AD+AP0AFws7AAAAAAAAAAAAAAAAAAAAAAAAAAAA&#13;&#10;AAAAAN3vpQD///sA/gD8AP///AD+//sA/v/8AP4A+wD///wA/v/7AP7/+wDr9sf3+fzqqE4m02I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tqxAAAAgAElEQV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gAAAAAAAAAAAAAAAAA&#13;&#10;AAAAAAAAAAAAAAAAAAAA8PnUFQgEGAL+//sAAAAAAAAA/wAAAP8A/wD/AP///gD/AP0A///+AP8A&#13;&#10;/QD///0AAAAAAObzuwD+//wA/wD8AP7//AD///wA/gD8AP///AD/AP4A///+AP8A/gD/AP4A/wD+&#13;&#10;AAD//gD///4A/wD+AAAA/wATCTMJ8vraXK7Z9ylSJ9w5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IAAAAAAAAAAAAAAAAAAAAAAAAAAAAAAAAAAAAA9frfFAcDFwP+//sAAAAAAAAA/wAAAAAA&#13;&#10;/wD+AAD//gD/AP4A/wD+AP///QD/AP0AAAAAAP7//AD/AP0A///9AP///QD/AP0A///9AP///QD/&#13;&#10;AP4AAAD+AP///gD///4AAAD+AP8A/gD/AP4AAP//AP8A/gD/AP8ADAUgBf8A+zSu2QO8UifZR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HuHhHg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gAAAAAAAAAAAAAAAAAAAAAAAAAAAAAAAAAAAAD3&#13;&#10;++kbCAQWAP//+wAAAAAA/wAAAAAA/wAAAP8A/wD+AP///gD/AP4A///9AP8A/QAAAAAA/wD9AP//&#13;&#10;/QD+AP0A/wD9AP///QD/AP0A/wD9AP///gD///0A/wD9AP8A/gD///4A/wD+AAAA/gD/AP4A///+&#13;&#10;AAD//gD/AP4ACgQfBPwE9z+w2gCkUCbZX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QAAAAAAAAAAAAAAAAAAAAAAAAAAAAAAAAAAAAD5/ewWDwcpAP4A+wAAAAAAAP8AAP8A/wAAAP8A&#13;&#10;/wD+AAD//gD/AP4A/wD+AP///QAAAAAA///8AP4A/QD///0A///9AP4A/QD///4A///+AP8A/QD/&#13;&#10;AP4A///+AAAA/gD/AP0A///+AP///gD/AP4AAAD+AP8A/gD///4AAAD+AAwHIgT7+PdRr9gjiVEo&#13;&#10;3Xc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QAAAAAAAAAAAAAAAAAAAAAAAAAAAAAAAAAAAAD8APYNCAQVAP7/&#13;&#10;/AD+//wA/gD7AP//+wD+//sA///8AP4A/AD+//wA/v/8AP4A/AAAAAAA/gD9AP///AD///wA/wD9&#13;&#10;AP///QD/APwA/wD9AP///QD/AP0A/wD9AP///QD///4AAAD+AP8A/gD///0A///+AP8A/gAAAP4A&#13;&#10;///+AP///gAPByQKBAINYarbF04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lmtcqAAAIABJREF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13;&#10;AAAAAAAAAAAAAAAAAAAAAAAAAAD6/PML/wD+AP7/+wAAAAAAAAD/AAAAAAD///4AAAD/AP8A/gAA&#13;&#10;AP8A///+AP8A/QAAAAAA///8AP///QD/AP0A/v/8AP8A/QD///0A/v/9AP8A/QD///0A///9AP8A&#13;&#10;/QD/AP0A///9AP8A/QAAAP4A/wD+AP///QD/AP4A/wD+AAAA/gD///4ACgYgFfn47p4AAAA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EB+P////sAAAAFAAAAAAAAAAAAAAAAAAAAAAAAAAACAAX8/P/4AP7/+wAAAAAAAAD/&#13;&#10;AAAAAAAAAP8A////AAAA/gD/AP4A///+AP8A/gDe8KcA/v/8AP8A/QD///0A/wD9AP///QD+//0A&#13;&#10;/wD9AP///QD+AP0A/wD9AP///QD///4A/wD+AP///gD///0A/wD9AAAA/gD///4A///+AP8A/QD/&#13;&#10;AP4AAwEFAAcDFger2QJ5VSfgh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O4AAAAAAAAAAAAAAAAAAAAAAAAAAAAAAAAB&#13;&#10;AgP7/v74AP//+wD///sA/v/8AP7/+wD+//sA/gD7AP7//AD+//wA/wD8AP///AD///wA///8AP//&#13;&#10;/AD///wA///8AP7//AD/AP0A///8AP8A/QD///0A///9AP4A/gD/AP0A///9AP8A/QD/AP4A///+&#13;&#10;AP///gD/AP4A/wD9AP///gD/AP4A/wD9AAcEEgwA//5s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aXKgjAAAgAElEQV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O4AAAAAAAAAAAAAAAAAAAAAAAAAAAAAAAADAAP7/f74AP7/+wD+//sA///7AP7/+wD+//sA&#13;&#10;///7AP4A+wD+//sA/v/7AP4A+wD+//wA/gD8AP7//AD+APwA/v/8AP8A/AD///wA/wD9AP7//AD/&#13;&#10;//0A/wD9AP///QD///0A/wD9AP///QD///0A/wD9AP8A/QD///0AAAD+AP8A/gD///0A///+AAIB&#13;&#10;BgAB//8Qp9gdG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O4AAAAAAAAAAAAAAAAAAAAAAAAAAAAAAAAFBBDv/wH8AP7/&#13;&#10;+wAAAAAAAAAAAAAA/wD/AAAAAAD/AP8A/gAA//8A/wD+AP8A/gAA//4A/wD+AP8A/QD///0A/wD9&#13;&#10;AP///QD/AP0A/v/9AP///QD/APwA///9AP8A/AD/AP0A/v/9AP8A/QD/AP0A///9AP8A/QD/AP0A&#13;&#10;///9AP///QD/AP4A/wD+AP///gAGBBD5/vvtPQAAAK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O0AAAAAAAAAAAAAAAAAAAAA&#13;&#10;AAAAAA/IAT8AACAASURBVAAAAAADAAjv9vvl/w0GJAEAAAAAAAAAAAD/AAAAAP8A/wD/AAAA/wD/&#13;&#10;AP4AAP/+AP8A/wD/AP4A///9AP8A/gD///0A/wD+AP///QD/AP0A///8AP8A/QD///0A/gD9AP//&#13;&#10;/QD///wA/wD9AP///QD+//0A/wD+AP///gD///4A/wD+AP8A/gAA//0A///9AAAA/QD+//4I/wIB&#13;&#10;E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OwAAAD6AAAABgAAAAAAAAAAAAAAAAAAAAANBybh7vfN+f7//AgAAAAAAAD/&#13;&#10;AAAAAAAA//8A/wD/AAAA/wD/AP8AAAD+AP///gD/AP4AAAD+AP///gD/AP0A///9AP8A/gD///0A&#13;&#10;/wD9AP7//QD/AP0A///8AP///QD+AP0A///9AP8A/QD/AP0A///9AP4A/QD/AP0A///9AP///QD/&#13;&#10;AP4A/wD+AP///gAAAP4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woAAAAbAAAA&#13;&#10;CwAAAAgAAAAAAAAA7gAAAO4AAADuAQEB/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BAf7////iAAAAJAAAAAAAAAAAAAAAAAAAAAAW&#13;&#10;CTfk5PKzAP//+wAAAAAA/wAAAAAA/wAAAP8AAP//AP8A/wAAAP8A/wD+AP///wAAAP4A/wD+AP//&#13;&#10;/QD/AP4A/wD9AP///gD/AP0A///9AP8A/QD///0A///9AP4A/AD///0A/wD8AP///QD///0A/wD9&#13;&#10;AP///QD///0A/gD9AP8A/QD///0A/wD9AP8A/QABAAL5BAED9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XUYszwAAIABJREF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e4eEe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gAAACgAAAAlAAAAFQAAAAAAAAAAAAAAAAAAAAAAAAAAAAAAAAAAAPP/&#13;&#10;///SAAAA2gEBAf0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N8AAAAkAAAAAAAAAAAAAAAAAAAAABwOTebI5moH/f/6ACoUbgAAAAAAAAAA&#13;&#10;AAAAAADW7JEA////AAAA/gArFXIAAAAAAAAAAAAAAAAAAAAAAAAAAAAAAAAAz+h+AP8A/QD///0A&#13;&#10;/wD9ADQZiwAAAAAAAAAAAAAAAADG5GUA/v/9AP8A/QD///wA///9AP8A/QD///0A///9AP8A/QD/&#13;&#10;//0A///9APr+9AL9/v/P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NcA&#13;&#10;AAAcAAAAAAAAAAAAAAAAAAAAACMKAtHT8/04Kw0ACgEAAAABAAAAAAEAAAEAAAAAAAAAAwEAAAAA&#13;&#10;AAADAQAA//8AAAABAAD/AAAA/wABAP4AAAABAP8A/v8AAAEBAAD+/wAAAAEAAAD/AAAAAQEAAAAA&#13;&#10;AAIAAAAAAQAAAP8AAP8AAAACAQAA8vz/AOv5/uSCKAtq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8iAAAANAAAAA4AAAAAAAAAAAAAAAAAAAAAAAAA&#13;&#10;AAAAAAAAAAAAAAAAAAAAAA0AAAA7AAAAMP///8QBAQHj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OIAAAD1AAAACwAAAAAAAAAAAAAAAAAAAAAJ&#13;&#10;Bh7jKhRuHtXrjgAAAAAAAAD/AP8AAAAqFG8A1OuLAP///wDT6ogA/wD/AAAA/gD///4A/wD+AP//&#13;&#10;/gAxGIEA/gD8AP///QD/AP0ANRmMAMnmbgD///0A/wD9AP///QD+//0A/wD8AP///QD+AP0A/wD8&#13;&#10;AP///QD/AP0A/wD9AP7//QD/AP4A/gD8AP///AZYKuXU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OIAAAD1AAAACwAAAAAAAAAAAAAAAEIUBda77PsJAgEAAAIAAAAAAAAA&#13;&#10;AQAAAAABAAAAAAAAAwEAAAAAAAArDQQAAAAAAAAAAAAAAAAA1PL8AAEBAAD+/wEAAQEAAP7//wAA&#13;&#10;AQAAAP8AAAABAAA6EQUAxO77AP7//wAA/wAA/wEAAAIAAAD//wAA0vP9/u30Ci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f///0MAAABCAAAADgAAAAAA&#13;&#10;AAAAAAAAAAAAAAAAAAAAAAAAAAAAAAAAAAAAAAAAAAAAAAAAAAAAAAAAC/n+7Uzh8rBNveMvG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BAf8AAADXAAAA&#13;&#10;AAAAAAAAAAAAAAAAAAAAAAAMBSHWwOFS/v7/+wD+//sA/v/8AP//+wDS6ocALBV1AP8A+wD+//wA&#13;&#10;/v/7AP7/+wD+//wA/v/8ADEYgQDN53gA///8AP///AA1GYwAyeVtAP///QD///wA/v/9AP7//AD/&#13;&#10;APwA///9AP8A/AD///0A///9AP8A/QD///0A///9AP8A/QD///0A/P31//8AAa0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qJyVL&#13;&#10;AAAgAElEQV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BAf8AAADYAAAAAAAA&#13;&#10;AAAAAAAAAAAAAAAAAAAgCgLL6vn+AAIBAAADAQAAAwEAACgMBADc9PwAAwAAANv0/ADb9PwA2vT8&#13;&#10;ANn0/ADY8/wALA4EAAIBAAADAQAAAgEAAAIBAQACAQAAAgEAAAIAAAAAAAAAAgAAAAIAAQABAQAA&#13;&#10;AgAAAAEAAADM8P30Af4ATpo0Afs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8QAAAARAAAABAAAAAAAAAAAAAAAAAAAAAAAAAAAAAAAAAAAAAAAAAAAAAAAAAAAAAA&#13;&#10;+/7xA9PqiDbo9sE6+vz0E/z/8BIB/wT9AgMF96rWHQMBAQLVAP7/n1Ur4pk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XAAAALgAAAAYAAAAAAAAAAAAAAAAoEmTBx+VqQhEJ&#13;&#10;MgYA/wAAAAAAAAAA/wAAAP8AAAAAAP7/+wD/AP8AAP//AP8A/gD/AP4AAP/+AAAAAAD+APwA///9&#13;&#10;ADYajwDI5WwA/gD8AP///gD/AP0A///9AP8A/QD///wA/gD9AP///QD///wA/wD9AP7//QD/AP0A&#13;&#10;/wD9AP///QD/AP0A+f3v8gECAJ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VAAAALAAAAAcAAAAAAAAAAAAAAAAqDATBzPH7Lh0JBggBAAAAIwsEAN71/QAA&#13;&#10;AAAAAAAAAAAAAAAAAAAA/wD/AP8AAAD/AAAA2fT8ACcMBADW8/wAAP8AAAABAAAA/wEAAAH/ADQQ&#13;&#10;BQDK7/sA/gAAAP8AAAAC/wEA/wD/AND0/O4JAgBNfCoLx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xAAAABMAAAACAAAAAAAAAAAAAAAAAAAAAAAAAAAAAAAAAAA&#13;&#10;AAAAAAAAAAAAAAAAAADK53I+5/W6SQD//gwDAQkICAUTAAIAFgABAQMDAQADBgAF/gD9/vo3+f7t&#13;&#10;K6vXAIsB/wF5VCrhl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BAQH5////0QAAADUAAAAA&#13;&#10;AAAAAAAAAAAXC0DsBAMM7/X64xcJBRgAAAAAAAD//wAxGIIAzuh9AP7//AAAAP4A////AP8A/gAA&#13;&#10;AP8ANBmKAMrmcgD+//sAAP/+AAAAAAD/APwAORuYAAAAAAAAAAAAAAAAAMHiWgD/AP0A///9AP//&#13;&#10;/AD/AP0A/v/9AP8A/AD///0A/v/9AP8A/QD8/vYA///+41Yn5Mo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QH6////1AAAADMAAAAAAAAAAAAAAAA9EgTaxu77&#13;&#10;9O76/wg2EQUA4fb9AAAAAAAAAAAAAAAAAAAAAAD/AAAA/wABAP//AAD/AQAAAQD/AAAAAAACAQAA&#13;&#10;AQAAAAD/AAAAAQAAAP8BAAAAAAACAQAA//8AAAIAAAD/AQAAyO/87/j7AXOAKQnG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E4LfUUAACAA&#13;&#10;SURBV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DwAAAEoAAAAI&#13;&#10;AAAAAAAAAAAAAAAAAAAAAAAAAAAAAAAAAAAAAAAAAAAAAAAA9PvfCb/hUXj9/fgWBwUUBAEAAwAB&#13;&#10;AQMAAQADAAIBAwABAAMAAQEDAAEAAgADBAsABwATDP8G/QD2+ueHrdkDX1Mn3j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1AAAACkAAAAMAAAAAAAAAAAAAAAAFwo7vO730Fc6HJkEAAAA&#13;&#10;AAAAAADN53kA///7AP8A/wAAAP8A/wD+AAD//wD/AP4AAAAAAP//+wD/AP4A/wD+AAAAAAA5G5gA&#13;&#10;xONiAP8A/QD///0A/wD9AD8epgC/4VMA///9AP8A/QD+//0A/wD8AP///QD+//wA/wD9AP///QD4&#13;&#10;/O7vAwP7Y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1AAAACwAAAAHAAAAAAAAAAAAAAAAKw8EsDYRBWTi9/0AAQAAAAEAAAAAAAAAAAAAAAAA&#13;&#10;AAD/AAAA//8AAP8BAAD/AAAA/v8BAAAAAAADAAAA/gEAAP8AAAAA/wAALg8EANDx+wD9/wAAAgEA&#13;&#10;AP8AAAC/7Prx+/4AW4IpCrc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8GAAAAUQAAAA0AAAAAAAAAAAAAAAAAAAAAAAAAAAAAAAAAAAAAAAAAAAAAAADH5GhH5fW2&#13;&#10;UgcCEwIEAwsAAQAEAAEBAwACAAMAAQEDAAEAAwABAQMAAQADAAEBAgABAAMAAQEDAAEAAgABAQMA&#13;&#10;+fzu/+/40/cHAQgsTijZ3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xsAAABJAAAAAAAAAAAA&#13;&#10;AAAA+/72A7HaJ5chEFoBAAD/AAAAAAA0GYsAy+ZzAP8A/wAAAP8AAAD/AP8A/gA3GpIAyOVrAP8A&#13;&#10;/gD///4A/wD+ADscmwDE42AA/wD9AP///gD/AP0A///9AP8A/QBBH64AvOBMAP///QD/AP0A///9&#13;&#10;AP///AD+AP0A///8APn+8Pj9/fWhVSnj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ywAAAA4AAAAAAAAAAAAAAAAAQEBm4La9vhWGQYI&#13;&#10;DgUBAAEAAAAAAAAAAAAAAAAAAAD/AAAA//8AAP8AAAD+/wAA/wAAAB8KAwDd9fwA/v8AAP0AAAD+&#13;&#10;/wAAKg0EANHx/AD+AP8A6/r/AM/y/OD0+v9UgykLz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9AAAADQAAAAAAAAAAAAAAAAAAAAAAAAAAAAAAAAAAAAAA&#13;&#10;AAAAAAAAAL7fT17o9r9PCgQbAgQDCwABAAQAAgEDAAIABAABAQQAAQEEAAEBBAABAQQAAgEEAAIB&#13;&#10;BQACAQQAAgEEAAEBBAABAAQACQUYARkMQAr6//vYr9gkX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BAeUAAADWAAAAAAAAAAAAAAAABQIK/RUKOL/w+df9/v/7AP7/+wDJ5m8ANRqNAP//+wD+//sA&#13;&#10;/v/7AP7/+wAAAAAA/v/7AP7/+wD/APsA///7AAAAAAD+//wA/v/8AP7//AD+//wA/gD8AP7//AAA&#13;&#10;AAAA///9AP///QD///wA/v/8AP4A/QD///wA/v/4AP3+9tRVKeNo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NYAAADzAAAAAAAA&#13;&#10;AAABAQGb////ZScMA7fQ8v39AwAAAAIBAAADAQAAAwEAABkIAwADAAAAAwEAAAIBAAACAQAAHwoD&#13;&#10;AOH2/QABAAEAAQEAAAIAAAAqDQQA1fP8AAIBAADQ8v31xe382vf79TuDKQv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mDmfmQAAIABJREFU&#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ykAAAAhAAAA&#13;&#10;AAAAAAAAAAAAAAAAAAAAAAAAAAAAAAAAAAAAAAAAAAAAt949b/L73DsHAxIFAQEDAAEABAACAQMA&#13;&#10;AQEEAAEBAwABAQMARCC0AAIBBAACAAQAAQEEAAEABAABAQQAAQAEAAIBBQA8HZ4AAgEEAAQCCwAc&#13;&#10;DksGAwMOl7HYL2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KAAAA6wAAAAAAAAAAAAAAAD8e&#13;&#10;q6fw+NT+/P72AP7/+wD///sAAAAAAP4A/AD///sA/v/7ADkblwDF5GMA/v/8AP///AD+//wA/v/8&#13;&#10;AAAAAAD/APsA///8AP8A/AD///wA///8AP///QAAAAAA///8AP4A/AD+//0A/wD8AP///AD+APoA&#13;&#10;+P3s9VUo4jU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BAf4AAADLAAAAAAAAAAAAAAAAAQEBm1caB1FYGwcDFwgDABcHAwAW&#13;&#10;BwMAAwEBAOz5/gAXCAMAGAgDABoIAwAcCQMA5ff9AAIBAAACAQAAAgABAAIAAAAAAAAA8vv+AK/o&#13;&#10;+vPf9f2OgSgKJ4AoFeY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CAAAADUAAAAAAAAAAAAAAAAAAAAAAAAAAAAAAAAAAAAAAAAAAAAAAAC/4VFb+PzsKQYD&#13;&#10;DQIBAQMAAQAEAAIBAwABAQQAAQADAAEBBAACAAQAv+FTAEEfrQABAQMAAQEEAAEBAwACAQQAAgEE&#13;&#10;ADscnADI5WoAAQAFAAEBBQACAQQAGQtBDAQFCpOv2S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QH8&#13;&#10;AAAAtwAAAOwAAAAAAAAAAAAAAAAjEV+g7fbO/P7/+wD+//wAAAAAAP7/+wD+APwA/v/8AAAAAAD+&#13;&#10;//wA/wD7AP7/+wD+//wA/wD8AAAAAAD+//wA/v/8AP7/+wD+APwA/v/8AP4A/AAAAAAA/gD8AP//&#13;&#10;/AD/APwA///9AP3/+QD4++r2VCfkD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QHeAAAA6gAAAAD///9l////&#13;&#10;XP///ziG3PaUs+j5+u/6/gDw+v4AAgAAAAMBAADu+v4A7fr+AOv5/gDp+P0AAgEAAAEAAAACAAAA&#13;&#10;AQEAAOr6/wCS4Pf0v+79w/f9AjSCKAt+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MwAAAAYAAAAAAAAAAAAAAAAAAAAAAAAAAAAAAAAAAAAA&#13;&#10;AAAAAMrncj7w+NU8BgMOAwEBAwABAAMAAQEDAAEAAwABAAMAAQEEAAIAAwABAQMAAQAEAAAAAAAC&#13;&#10;AQQAAgADAAIBBAABAAQAAQEEAAAAAAABAQQAAgEEAAIABAACAQQAAQEEABgLQAoFAgxzrtsqW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x03GDAAAgAElEQVQAAAAA&#13;&#10;AAAAAAAAAAAAAAAAAAAAAAAAAAAAAAAAAAAAAAAAAQEB+gAAALcAAADmAQEBmwAAAAAwFn/K9vMA&#13;&#10;9Pb85gA6HJoAxONgAP7/+wD+//sAPB2eAMLiXAD///sA/v/8AP4A/AD///sA/v/7AL7hUQBBH60A&#13;&#10;/wD8AP///AD///wA///8AEYhuQC43UAA///8AP///AD///wA/f75APn87PQh9RcQAQEA/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ygAAAOEAAAC7AAAApwEBAcn6Iwlvxe/8BQMBAAACAQAAAwEAAAMB&#13;&#10;AAACAQAAAgAAAAIBAAACAQAAAQAAAAIBAADk+P4AsOj5+bzs+9zp9/5aeiQJPocpCNo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7h4R4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w8A&#13;&#10;AABUAAAAAQAAAAAAAAAAAAAAAAAAAAAAAAAAAAAAAAAAAADi8q4czOd1eQcEEwYBAAQAAgEEAAEB&#13;&#10;BAACAAQAAQEEAAEBAwACAAQAAQEDAAEBBAACAAMAAQEEAD0dogDF5GQAAQADAAIBAwA4G5YAyuZw&#13;&#10;AAEAAgABAQMAAAACAAEBAwABAAIAAQACAAEBAgDd8Kf4BgD/MU0n2tg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8gAQEB3wAAAAAAAAAAAAAAAMLiXAAAAP8AAAD/AP8A/wA/HqcAwOJXAAD//wD/&#13;&#10;AP4AAAD+AP///wD/AP4AAAD+AP///gBEIbUAAAAAAAAAAAAAAAAAt90/AP8A/QD///0A/wD9AP3/&#13;&#10;+P/6/e7uVNLkFwBVAP4BAQ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2vV7MQ0FeUYVBAsAAAAA/wAAAP//AAD+AAAA/v8AAP3/AADa9f0Axu/89/v+AOD5/wFu&#13;&#10;gCYIv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zgAAAAsAAAAAAAAAAAAAAAAAAAAAAAAAAAAAAAAAAAAAPn76Aa330KD&#13;&#10;BQILEgEBBAABAQQAAgEEAAEABAACAQQAAQEEAAIAAwABAQQAAQAEAAIBAwABAQQAAQADAAEBBAA7&#13;&#10;HJsAyOVrADgblQDK5nEAAQEDAAEAAwABAQIAAQADAAEAAgABAQIAAAACAAEAAgAAAQEA2u2X/1Up&#13;&#10;5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MzMzBenp6c0WFhYtQFEHADtN/v4TESACAAD/&#13;&#10;AAAA/wD/AP8AAAD+AP///wAAAP4A/wD/AP8A/gAA//4A/wD+AP8A/gD///4A/wD+AAD//QD/AP4A&#13;&#10;/wD9AP///gD/APsA+f3w9//9+stTvONGAAcA/gARAP4AVQD+AQEA/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fdn18W8gCA4MBAEA/wAAAP7/AAD5/gAAz/L9/s3x&#13;&#10;+/H7/wDV8fz/cYooC8w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FSETdk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wAAACUAAAAAAAAAAAAA&#13;&#10;AAAAAAAAAAAAAAAAAAAAAAAAAAAAAMLkXl0BAAERAAEDAAEBAwABAAMAAQADAAEBAwABAAMAAQAD&#13;&#10;AAEBAwABAAMAAQEDAAEBBAABAAMAAQEEAAIBAwAAAAAAAQEEAAAAAAABAQQAAgADAAEBAwABAAIA&#13;&#10;AQEDAAAAAgABAQIAAQADAAEAAgABAQEAIRBbAa/assBRJtd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zc3NcAAAAC3k5OQAzs4AAAoaGKQ2PfhMDAYiEgAA/wD/AP8AAAD/AP8A/gAA//8A/wD+AAAA&#13;&#10;/wD/AP4A///+AP8A/gAA//4A/wD+AP8A/QD///4A/wD9APv98QD7/fX5CP//cU255aIAEQABAPoA&#13;&#10;AADWAAEAqwAC//8A/gEBAP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wF22ewMBf4MEgIF/hIB&#13;&#10;/v8SAP//EgIA/w0CAgEGAgD+BgAAAQYC//4GAQIBBQEA/wYBAAABAgAB+QAA/foCAAH5AQH/+gIA&#13;&#10;//kBAAL6AgAA8f8DAO8B/v/uBPz+7gIN+u9mGRn3AQEB/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f//a7bq/JRZGwYP2/X9AMrx/PPa8/0IBwMApPX+A4mKKAjZ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IwAAAEEAAAAAAAAAAAAAAAAAAAAAAAAAAAAAAAAAAAAA9/vkCLTdOpEKBRgCAQAFAAIBBAAB&#13;&#10;AQQAAgEEAAEABAACAQQAAQEEAAIABAABAQMAAgEEAAEABAABAQQAAgEDAAEAAwABAQQANxqRAMzn&#13;&#10;dQABAAQAAQEDAAEAAwABAQIAAQADAAEBAgABAAMAAQECAAEAAgAAAAIAAQECAOHxsPL0/N1tVSfi&#13;&#10;o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kAAAA0wAAAAgAAAAAAAAArwAAAFKx2CdI+wH8qQ0EIA4DAgcA&#13;&#10;/wD/AAAA/wD/AP4AAP//AP8A/gD/AP4AAP/+AP8A/gD/AP4A///+AP8A/gD9/vYA+f3w+gMBAqNS&#13;&#10;veFwAAAAAAD2AP8AAwD+AAQA/gAHAP4A5wD/ACoA/wFWAP0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D//wL61/YX/AMBHQD/AB4C/wAfAQD/H/8AADMA//8tAAEC&#13;&#10;CQEBAAIB//4CAQEAAAEAAAACAP8AAQAAAAEBAAACAP8AAQAAAAEB/wABAAAAAgAAAAEA/wABAQAA&#13;&#10;AQAAAAIA/wABAAAAAQEAAAEA/wACAAAAAQD/AAEBAAACAAAAAQD/AAEAAAABAQD5Av//7AEB/+MB&#13;&#10;AgDjAf7/4gIBAeMCAf/i/wEC4gT6AttcJRPy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fb9cf4/QAwBQMB1PP7AI2JKgqo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PgAAACYAAAAAAAAAAAAAAAAAAAAAAAAAAAAAAAAAAAAAvOBH&#13;&#10;ZPP64zcHAw8AAQEEAAIBBAABAAQAAgEFAAEBBAACAAQAAgEEAAEBAwABAAQAAgEEAAEBBAACAAQA&#13;&#10;AQEDAAEBBAACAAMANRqOAM3oeQABAAMAAQEDAAEAAwACAQMAAQADAAEBAwABAAIAAAACAAEBAwAB&#13;&#10;AAIAAQABAP3/+gDX7Y/2VCjiC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C+AAAAQAAAAAAAAADxAAAAKgAA&#13;&#10;AOYAAAAAq9caOgABA6kGAhINAwIJDwUCCgD/AAAAAAD+AP///wAAAP4A/wD+AP/+/QD9APkA/f/0&#13;&#10;9vz++AEB/wC8DPX3Z0fN7PYAAAAAAPkA/wADAP4A+QD9ABEA/wDzAP8ABwD+AOcA/wB/AP0BAQ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HbY6w0A&#13;&#10;AwsPiiUK5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VwAAAA0A&#13;&#10;AAAAAAAAAAAAAAAAAAAAAAAAAAAAAAD+APkCrtgkmAkFGgECAQQAAQAFAAIBBAABAQQAAgAEAAEB&#13;&#10;BAACAQQAAgEEAAEABAABAQQAAgEEAAEABAACAQQAAQEDAAEABAACAQQANBmKAM7ofQACAQMAAQAD&#13;&#10;AAEBAwABAAMAAQEDAAEAAwABAQIAAQADAAEBAgABAAIAAAACAAEBAQDn9L/46/bLlFQo23U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GUAAACaAAAAAAAAAAAAAABlAAAAnAAAAAAAAAAAAAAAAAAAAACr2B1hAQABZP0A/TgF&#13;&#10;AQrn/wD8CwD/AQEAAAL7/f/5Cf8A/wYBAAHHAAD9q/z8/KtZ1+rvAPIADAD6AP8ACQD/APoA/wD5&#13;&#10;AP8A+QD9AAMA/gARAP8A8wD/AAcA/gARAP4AVQD+AQEA/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8JAAAAWwAAAAAAAAAAAAAAAAAAAAAAAAAAAAAAAAAAAADA4lZU7/jTRgcDEAECAQUA&#13;&#10;AQEEAAIABAABAQUAAgEEAAEBBAACAAQAAgEEAAEBBAABAAQAAgEEAAEBBAACAQQAAQAEAAIBAwAB&#13;&#10;AQQAMxiHANDpgAABAAMAAQEEAAEAAwABAQMAAgADAAEBAwABAAIAAQEDAAAAAgABAQIAAQACAAEA&#13;&#10;AgAAAQIA1euL6/X/+SpaJ9rs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GgAAANYAAAAPAAAAAAAAAL8AAABDAAAA/wAAAAAAAAAAAAAA&#13;&#10;AAAAAAAAAAAAAAAAAAAAAACt2R01/f7/CgECAAr//wP5AwP82lMl5eQAAAAAAAAAAP+OAAkACQAN&#13;&#10;AAIA/gD7AP8AAgD+AAkA/wD6AP8A/AD9APYA/wADAP4AEQD/APoA/QDnAP8AKgD/AFUA/gEB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CSkA4hAAAgAElEQV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LAAAAAAAAAAAAAAAAAAAAAAAA&#13;&#10;AAAAAAAAAAAAAAAAAADx+dcxBgMNAQEBAgAAAAIAAQACAAEBAwABAQIAAQACAAEAAgABAQIAAAED&#13;&#10;AAEAAwACAQMAAQEDAAEAAwABAAMAAQEDAAEAAwABAAMAAAAAAAEAAwABAQQAAQEDAAIABAABAQMA&#13;&#10;AQADAAEBAwABAAMAAQECAAEAAgABAAMAAQECAAAAAgABAAEAFAo4Ef72v3sAAABx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J&#13;&#10;AAAAAAAAAAAAAAAAAAAAAAAAAAAAAAAAAAAAANzvoSL9//gNBQAMAAAAAgABAQIAAQACAAAAAgAB&#13;&#10;AAIAAQECAAEAAwABAAMAAQACAAEBAgABAAIAAQACAAIBAwABAQMAAgADAAEBAwABAQMAAAAAAAEB&#13;&#10;BAABAQMAAgAEAAEBAwABAAMAAQEEAAIAAgABAQMAAQADAAEBAwAAAAIAAQECAAEAAgABAAIAFwo8&#13;&#10;BOb0u2UAAABx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8jAAAAQQAAAAAAAAAAAAAAAAAAAAAAAAAAAAAAAMTkYErs98lOBwIS&#13;&#10;AwEBBAACAQUAAgEEAAEBBQACAAQAAQEEAAIBBQACAQQAAQAEAAIBBQABAQQAAgEEAAEABAACAQQA&#13;&#10;AgEEAAEABAABAQQAAgEEAAEABAACAQMAAQEEAAEABAACAQMAAQADAAEBAwABAQMAAQADAAEBAwAB&#13;&#10;AAIAAQADAAEBAgAAAAEAAQACANjuk/Hw99hhVirkr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Djg4wEAACAASURBV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4AAAAAAAAAAAA&#13;&#10;AAAAAAAAAAAAAAAAAAAAAAAAAPb65R4DAAgDAAECAAEBAgABAAIAAAACAAEAAgABAQIAAQADAAEA&#13;&#10;AgAAAAIAAQEDAAEBAgABAAIAAQACAAEBAwABAAMAAQADAAEBAwACAQMAAQADAAEBAwABAQQAAQAD&#13;&#10;AAIBAwABAQMAAQAEAAEBAwABAAMAAgEDAAEAAwABAQMAAAACAAEAAgABAQIAAQABABoMRw/1+uN0&#13;&#10;AAAAr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HuHhHg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w8AAABVAAAAAAAAAAAAAAAAAAAAAAAAAAAAAAAAsNoshgQCCBUEAgoAAQEF&#13;&#10;AAIBBQACAAQAAgEEAAEBBQACAQQAAgEFAAEABAACAQUAAgEEAAEBBAACAAUAAQEEAAIBBAABAQUA&#13;&#10;AgAEAAIBBAABAQQAAgAEAAEBBAABAQQAAgADAAEBBAABAQMAAgAEAAEBAwABAAMAAQEDAAEAAwAB&#13;&#10;AQIAAQACAAEBAgAAAAIAAQABAM/pe+Px/eQyWifm7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CvYY5QAAAgAElEQ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E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NEzqxA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e4eEe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QW6NlAAAgAElEQV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vzxD6AQRlAf8CbwIA/hsBAAAAAQEAAAEA/wABAAAAAAAAAAAAAAAAAAAAAAAA&#13;&#10;AAAAAAAAAAAAAAAAAAAAAOsAAAGP/f0IlRMTJf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VBu3w/1gBAP5/AQEAIgIAAAAA&#13;&#10;AAAAAAAAAAAAAAAAAAAAAAAAAAAAAAAAAAAAAAAAAAAAAAAAAAAAAAAA7f//AYf09POWHR069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DUWP&#13;&#10;oAAAIABJREFU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8B8vLSaQAAAXv//wAaAAAAAAAAAAAAAAAAAAAAAAAAAAAAAAAA&#13;&#10;AAAAAAAAAAAAAAAAAAAAAAAAAAAAAADkAAD/gQ8P7qABAUH8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y8tM6/v7/ewAA&#13;&#10;AEoAAAAAAAAAAAAAAAAAAAAAAAAAAAAAAAAAAAAAAAAAAAAAAAAAAAAAAAAAAAAAANkAAAB9Dw8t&#13;&#10;rQEBAf4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ODi3GEBAuS////jIAAACsAAAA/wAAAAAAAAAAAAAAAAAAAAAA&#13;&#10;AAAAAAAAAAAAAAAAAAAAAAAAAAAAACcAAACq8fHTyvDw00b///8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8AAQCQAA8ABQAPAAIADwACAAsA/AAKAAIAAQD+AP8ABADsAAEA6gC7MNIBVgBV8/PT&#13;&#10;Kfz8/nkBAQFaAAAAAwAAAAAAAAAAAAAAAAAAAAAAAAAAAAAAAAAAAAAAAAAAAAAAMwAA/7nx8dO8&#13;&#10;8/PTbg0NLdc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4AAAgAZAA0A/AAVAJkAGgAHAA0AAQALAP4ACgD+AAsAAQALAAEACQACAAsA&#13;&#10;/gD5AAAA9gDsAO//lwDaAKEt3QAFAGPxV9KAAAAAeAAAAGIAAAADAAAAAAAAAAAAAAAAAAAAAAAA&#13;&#10;AAAAAAAAAAAAAAAAAAAAAABE/f3/0fDw0o76+gOEFhYr9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UgCt/AgAAAAAAAAAAAAAAAAAAAAAA&#13;&#10;AAAAAAAAAAAAAAAAAAAAAAAAAAAAAAAAAAAAAAAAAAAAAAAAAAAAAAAAAAAAAAAAAAAAAAAAAAAA&#13;&#10;AAAAAAAAAAAAAAAAAAAAAAAAAAAAAAAAAAAAAAAAAAAAAAAAAAAAAAAAAAAAAD4NWoY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8AAf+dAA0ADwAeAP8AGwAA&#13;&#10;ABEA/gABAWr/tAAAAP0AAAD+AAEA/gAAAP4A/wACAAAAAQD/AP8Bav+GAAAABQAAACAAAQA6AP4A&#13;&#10;Rw+lLgcPkC5sAQH9KQAAAKcAAAAAAAAAAAAAAAAAAAAAAAAAAAAAAAAAAAAAAAAAAAAAAAAAAAAF&#13;&#10;AAAAdwYG/dfw8NFT////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g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JoACQD3AAYADAD8AP4A/QACAPwA/wD9AAAAAAD+AP8AAgD/AAAAAAAAAAAAAAAAAAAAAAABAP8A&#13;&#10;AAAAAAAA/gD+AP4AAQD8AP8A/wACABcAFQAvDqox8g+QLlz//wIw//8AtQAAAAAAAAAAAAAAAAAA&#13;&#10;AAAAAAAAAAAAAAAAAAAAAAAAAAAAAAAAABwAAAGs8fHTuPLy0CY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wAFAPwA9AD9AAAA+wD8APwAAQD8AAAAAAADAP0AAAD+AP8A&#13;&#10;/wAAAAAAAAAAAAAAAAABAP4AAAAAAAAA/QACAPsAAAD7AAIA+gD+APwABAD9APoAEgASABoQqizW&#13;&#10;EREuTP7+/j0BAQDDAAAAAAAAAAAAAAAAAAAAAAAAAAAAAAAAAAAAAAAAAAAAAAAAAAAARv7+AtPw&#13;&#10;8NOE5ubMC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6oyVoA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WcA+wD1APoA&#13;&#10;BQD6AAMA/AACAPwA/wD9AAAAAAD+AP8A/wD/AAAA/gAAAAAAAAAAAAAA/wD/AP8AAAAAAAAA/AD+&#13;&#10;AP4A/wD9AP8A/QD/APsA+gD7AAAA+wABAP4A/QAM/6oAAxISMMQODi0/AQH/SQAAANEAAAAAAAAA&#13;&#10;AAAAAAAAAAAAAAAAAAAAAAAAAAAAAAAAAAAAAAYAAP97CgoGz/Dw0jM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yAPsA/gD7APoA/AADAPwAAgD8AAAAAAAAAP0A/wD/AAAAAAAAAAAA/wAB&#13;&#10;AP8A/wD/AP0AAAAAAAAA/QABAPwAAAD7AP4A+gADAPoAAwD6AAYA+AAGAPoA9QD6AAAAAAAAAAAB&#13;&#10;AQH/Dw8vuA8P2DMBAQBsAAAA8QAAAAAAAAAAAAAAAAAAAAAAAAAAAAAAAAAAAAAAAAAAAAAAJgAA&#13;&#10;AMjw8NN5//+q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GAAPz/nwD6APUA+QD8&#13;&#10;AAUA/wD8AAAAAAFq/7QAAAAAAAAAAAAAAAAAAAAAAAAAAAAAAAAAAAAAAAEA/AABAPoA/AD7AAAA&#13;&#10;+wAAAPsA/QD6AAUA+wD5APoA9QD5AVYA/QAAAAAAAAAAAAAAAAEBVv0AAACV8/PRq/7+AYn//wBg&#13;&#10;AAAAAAAAAAAAAAAAAAAAAAAAAAAAAAAAAAAAAAAAAAQAAP+G8fEoSO7u1V0SEivi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YAD5AJMABgABAPsAAwD6AAAAAP+WAUUAAQAPAP8AEQABAA8A/wAQAAAAAwAAAPEB&#13;&#10;av+IAP4A/AABAPwAAgD6AAEA+gABAPkAAAD5AP4A+AAHAPcBgAD8AAAAAAAAAAAAAAAAAAAAAAAA&#13;&#10;AAAAAAAADQ0v6gAAAGHy8tSc/v7+lQAAAC8AAAAAAAAAAAAAAAAAAAAAAAAAAAAAAAAAAAAAAAAA&#13;&#10;PgIC/dLx8dFpDw8vp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QD//5IA+QAGAAYA/QD7AAAAAAABAPwA/wD9AAAA&#13;&#10;/QAAAAAAAAAAAAEA/gAAAPwAAAAAAAIA+gD/APkA/gD6AAQA+QABAPkAAwD3APkA+AFuAPsAAAAA&#13;&#10;AAAAAAAAAAAAAAAAAAAAAAAAAAAAAAAAAAAAAAAAAAAODizF//+/NPLyE2j//wCEAAAADwAAAAAA&#13;&#10;AAAAAAAAAAAAAAAAAAAAAAAAAAAAAA///wGm7+/SSv//+mwSEjTx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JxrLDYAACAASURBV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W4A+QD8APgAAQD5AAAAAAD+APwAAAD+AP8A/wAAAP4AAQABAP4A/gD/AP0AAAAAAP8A+wAA&#13;&#10;APsAAQD5AP4A+AD+APgA+AD4AW4A+QAAAAAAAAAAAAAAAAAAAAAAAAAAAAAAAAAAAAAAAAAAAAAA&#13;&#10;AAAAAAAAAAAAAQFB/A8PLpQEBAMo////tAAAAAAAAAAAAAAAAAAAAAAAAAAAAAAAAAAAAAAAAAAA&#13;&#10;AQEAXAICBs7z89Mp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rAPgAAgD5AAAAAAD/APsA/gD8AAIA/QAAAAAAAAAA&#13;&#10;AAIA/QD/APwAAAAAAAEA+QD+APgAAQD3APkA9wD+APYBcgD3AAAAAAAAAAAAAAAAAAAAAAAAAAAA&#13;&#10;AAAAAAAAAAAAAAAAAAAAAAAAAAAAAAAAAAAAAAAAAAAAAAAMDCvoEBAuTgAA/2oAAAD3AAAAAAAA&#13;&#10;AAAAAAAAAAAAAAAAAAAAAAAAAAAAAAAAACL9/f/H8PDRQ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YAA/AD8APgAAAAAAAMA+gAEAPsA/wD9AP8A/wD/AAIA/wD9AAEA+gAAAAAAAAD5AAIA9wAD&#13;&#10;APcACgD2AGoA9QAAAAAAAAAAAAAAAAAAAAAAAAAAAAAAAAAAAAAAAAAAAAAAAAAAAAAAAAAAAAAA&#13;&#10;AAAAAAAAAAAAAAAAAAAAAAABAQH/EBAvlwICADIAAADPAAAAAAAAAAAAAAAAAAAAAAAAAAAAAAAA&#13;&#10;AAAAAAAAAA8AAAG48PDTY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qAPUAawAAAP4A+AACAPsA/wD9AAIA/gD+AAEAAgD8&#13;&#10;AP8A+wAAAAAA/QD3AAEA9gD7APUA7AD1AQEA/wAAAAAAAAAAAAAAAAAAAAAAAAAAAAAAAAAAAAAA&#13;&#10;AAAAAAAAAAAAAAAAAAAAAAAAAAAAAAAAAAAAAAAAAAAAAAAAAAAAAAAAAA4OLtj//9U48fH9ggAA&#13;&#10;AHYAAAABAAAAAAAAAAAAAAAAAAAAAAAAAAAAAAAEAAD/nPDw0iQPDy17AQEB/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BAP//jgEKAP4A+AAB&#13;&#10;APkAAgD8AAAAAAABAAMA/gD8AAAA+f+XAUMAAwD1APoA9QD+APQBgAD8AAAAAAAAAAAAAAAAAAAA&#13;&#10;AAAAAAAAAAAAAAAAAAAAAAAAAAAAAAAAAAAAAAAAAAAAAAAAAAAAAAAAAAAAAAAAAAAAAAAAAAAA&#13;&#10;AAAAAAAAAAABASv6EBAueP//AUIAAADkAAAAAAAAAAAAAAAAAAAAAAAAAAAAAAAAAAAAAAAAAHjx&#13;&#10;8dOp4+PGC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CAAAA&#13;&#10;AAAAAAAAAAAAAAAAAAAAAAAAAAAAAAAAAAAAAAAAAAAAAAAAAAAAAAAAAAAAAAAAAAAAAAAAAAAA&#13;&#10;AAAAAAAAAAAAAAAAAAAAAAAAAAAAAAAAAACRitCr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&#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cgD3AAQA9QD9APcA/wD7AP4A/gAAAAEAAQD5AAAA9gD9APUA&#13;&#10;/QDzAP8A8AFuAPkAAAAAAAAAAAAAAAAAAAAAAAAAAAAAAAAAAAAAAAAAAAAAAAAAAAAAAAAAAAAA&#13;&#10;AAAAAAAAAAAAAAAAAAAAAAAAAAAAAAAAAAAAAAAAAAAAAAAAAAAAAAAAAAAAABERLcABAQMvAAAA&#13;&#10;vgAAAAAAAAAAAAAAAAAAAAAAAAAAAAAAAAAAAAAAAABUDQ0NwPT00xc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AAgA8gADAPUAAQD5AAEA&#13;&#10;/wD/AP4AAAD5AAIA9QFs/8gABQDwAXIA9wAAAAAAAAAAAAAAAAAAAAAAAAAAAAAAAAAAAAAAAAAA&#13;&#10;AAAAAAAAAAAAAAAAAAAAAAAAAAAAAAAAAAAAAAAAAAAAAAAAAAAAAAAAAAAAAAAAAAAAAAAAAAAA&#13;&#10;AAAAAAAAAAAAAAAPDyvuDw/6SAAA/50AAAAAAAAAAAAAAAAAAAAAAAAAAAAAAAAAAAAAAAD/Nvz8&#13;&#10;/8bt7dE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C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QFl/+gA/wDzAAEA+gAAAPsA/gDy&#13;&#10;AP8A6gAAAAAAAAAAAAAAAAAAAAAAAAAAAAAAAAAAAAAAAAAAAAAAAAAAAAAAAAAAAAAAAAAAAAAA&#13;&#10;AAAAAAAAAAAAAAAAAAAAAAAAAAAAAAAAAAAAAAAAAAAAAAAAAAAAAAAAAAAAAAAAAAAAAAAAAAAA&#13;&#10;AAAAAAAAAAAAAAEBAf8QEC6KAAD/VAAAAPgAAAAAAAAAAAAAAAAAAAAAAAAAAAAAAAAAAP8l+vr8&#13;&#10;vPPzzh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gDqAAIA+QD+APUAAADoAO0A4wAAAAAAAAAAAAAAAAAAAAAAAAAAAAAAAAAAAAAAAAAAAAAA&#13;&#10;AAAAAAAAAAAAAAAAAAAAAAAAAAAAAAAAAAAAAAAAAAAAAAAAAAAAAAAAAAAAAAAAAAAAAAAAAAAA&#13;&#10;AAAAAAAAAAAAAAAAAAAAAAAAAAAAAAAAAAAAAAAAAAAAAAAAEBAvrfHx0OP//wKyAAAAFwAAAAAA&#13;&#10;AAAAAAAAAAAAAAAAAAAAAQEAKv39BLvx8dVCDw8r7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BAWr/&#13;&#10;//+VATEBbgDyAAAAAAAAAAAAAAAAAAAAAAAAAAAAAAAAAAAAAAAAAAAAAAAAAAAAAAAAAAAAAAAA&#13;&#10;AAAAAAAAAAAAAAAAAAAAAAAAAAAAAAAAAAAAAAAAAAAAAAAAAAAAAAAAAAAAAAAAAAAAAAAAAAAA&#13;&#10;AAAAAAAAAAAAAAAAAAAAAAAAAAAAAAAAAAAAAAAAAAAAAAARESrh8/PRQv39AcAAAAApAAAAAAAA&#13;&#10;AAAAAAAAAAAAAAAAAAAAAAA0AQEGturq1UcWFiv0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IQAAAAcAAAAAAAAAAAAAANc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FrANAAAAAAAAAAAAAAAAAAAAAAAAAAAAAAAAAAAAAAAAAAAAAA&#13;&#10;AAAAAAAAAAAAAAAAAAAAAAAAAAAAAAAAAAAAAAAAAAAAAAAAAAAAAAAAAAAAAAAAAAAAAAAAAAAA&#13;&#10;AAAAAAAAAAAAAAAAAAAAAAAAAAAAAAAAAAAAAAAAAAAAAAAAAAAAAAAAAAAAAAAAAAAAAAAAAAAA&#13;&#10;DQ0v6uvrzkQFBQTCAAAAIwAAAAAAAAAAAAAAAAAAAAAAAAAAAQEAOgYG/bPm5sxLGho09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oYodBAAAgAElEQVQAAAAAAAAAAAAAAAAAAAAAAAAAAAAAAAAAAAAAAAAA&#13;&#10;AAAAAAAAAAAAAAAAAAAAAAAAAAAAAAAAAAAAAAAAAAAAAAAAAAAAAAAAAAAAAAAAAAAAAAAAAAAA&#13;&#10;AAAAAAAAAAAAAID/f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qAAAAAAAAAAAAAADnAAAA7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BAAD/&#13;&#10;/wAAAAAAAAAAAAAAAAAAAAAAAAAAAAAAAAAAAAAAAAAAAAAAAAAAAAAAAAAAAAAAAAAAAAAAAAAA&#13;&#10;AAAAAAAAAAAAAAAAAAAAAAAAAAAAAAAAAAAAAAAAAAAAAAAAAAAAAAAAAAAAAAAAAAAAAAAAAAAA&#13;&#10;AAAAAAAAAAAAAAAAAAAAAAAAAAAAAAAAAAAAAAAAAAAAAAAAAAAAFRUy5v//BEMAAADiAAAAAAAA&#13;&#10;AAAAAAAAAAAAAAAAAAAAAAAAAAAAQAoKBqT///8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qAAAAAAAAAAAAAADX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QAA//8AAAAAAAAAAAAAAAAAAAAAAAAAAAAAAAAAAAAAAAAAAAAA&#13;&#10;AAAAAAAAAAAAAAAAAAAAAAAAAAAAAAAAAAAAAAAAAAAAAAAAAAAAAAAAAAAAAAAAAAAAAAAAAAAA&#13;&#10;AAAAAAAAAAAAAAAAAAAAAAAAAAAAAAAAAAAAAAAAAAAAAAAAAAAAAAAAAAAAAAAAAAAAAAAAAAAA&#13;&#10;AAAAABERKuEBAQND//8A5wAAAAAAAAAAAAAAAAAAAAAAAAAAAAAAAAAAAFHx8dJ4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pAAAAAAAAAAAAAADW&#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kAAABdAAAAAAAAAAAAAADW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DwAAAMoAAAAAAAAAAAAAAAAAAABW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IAAAAAAAAAAAAAAAAAAAAAAAAAAAAAAAAAAAAAAAAAAAAAAAAAAAAAAAAAAAAA&#13;&#10;AAAAAAAArxTSjg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ggAAACwAAAAAAAAAAAAAAAAAAABAAAAAL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PAAAAAAAAAAAAAAAAAAAAAAAAAAAAAAAO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mwAAAGQAAAAAAAAAAAAAAAAAAAAA&#13;&#10;AAAAOAAAAMk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FwAAAOgAAAAAAAAAAAAAAAAAAACWAAAAa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6QAAANkAAAAAAAAAAAAAAMoAAABs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5QAAAAAAAAAAAAAAHAAAAOU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EAAAAuwAAAAAAAADyAAAA&#13;&#10;EAAAAP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jggTBwAA&#13;&#10;IABJREF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qAAAAAAAAAAAAAADWAAA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YAAAAZwAAAAAAAACfAAAAY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pAAAAAAAA&#13;&#10;AAAAAADW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rAAAAFAAAAAAAAABLAAAAt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UAAADqAAAAAAAAAAAAAAAhAAAA&#13;&#10;4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GjAagIAACAASURBV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wAB&#13;&#10;r90XFfz9BQUD/f0E/f8DBQIE/gT+/gIF/Af66loi6u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K3W&#13;&#10;GR/+AAQ5BQUMSf/+/jj/APwZ/v8ABQEBAwADAQMAAQADAAAAAv0BAQL9/f/4AP7+/PsCAgTM//33&#13;&#10;mlIp4a4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p9gdGgX+BHAEBQpI/v/6IwsEHwQMBR4GCwYfAA0GIgABAQQA&#13;&#10;AgAEAAEBBQACAQQAAgEEAAEABQACAQQA+/3wAPP73wDo9cPw8fjU7/oA8WxXJ+i2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wA&#13;&#10;AACuAAAARQAAAAAAAAAAAAAA1AAAAEgAAADlAAAAAAAAAAAAAAAAAAAAAAAAAAD/mwAXAP0AEwD7&#13;&#10;ABEABAAMAP4ACwACAAkA/wAJAAEABQD/AAcA/wAGAAEAAwAAAAUA/wAEAAIAAgD+AAMAAQADAAAA&#13;&#10;AQAAAP8A/wD9AAEA/wAAAP0A/wD/+yBHGfY7i2QAAAAAAAAAAAAAAAAAAAAAAAAAAAAAAPoAAP8o&#13;&#10;EBAv3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KnXHUcDAAZ4AQD+NhEKMAQSCTEGMBZ+AAAA&#13;&#10;AAAAAAAA2u6cAAIABAABAQUAAgEEAAIBBAABAAUAAgEEAAIBBQABAQQAAgEFAAIABAABAQUA9fvi&#13;&#10;AOPzsOXu9s+XTibSh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FAAAAoQAAAFkAAAAAAAAAAAAAAOIAAABHAAAA2AAAAAAAAAAA&#13;&#10;AAAAAP+PABkABgAXAAIAEgD/AA4AAQALAAAACgD/AAgA/wAHAAEABQABAAYA/wAEAP8ABAABAAMA&#13;&#10;AAABAP8A/gABAP0AAAD9AP8A/wABAP8AAAD9AAAA/gD/AP8AAQD+AAEA//ZDnU77FjU5AAAAAAAA&#13;&#10;AAAAAAAAAAAAAAAAAAAAAAGoEBAtW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q1xw/BQIKiQMCCicRCC4Q&#13;&#10;DQYjAAEBBAACAAQAAgEEACsVcwDY7JYAAQEEAAIBBAACAQUAAQEEAAIABAABAQUAAgEEAAIBBQAC&#13;&#10;AAQAAQEFAAIBBQACAQQAAQEFAAIBBADX7ZPv8PfUhkokxYw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7AAAAXAAA&#13;&#10;AJAAAAAAAAAAAAAAAB4AAADFAAAAOAAAAAAAAAAA/5cAGwAHAB8AAQAeAAAAGwABABkAAAAYAP4A&#13;&#10;FgAAABQAAQASAAAAEQD/AAsAAAADAAEA/AAAAPcAAQD0AAEA8wD/APUAAAD2AAEA9QD/APUA/wD4&#13;&#10;AP8A+AACAPgAAQD4AP8A+AjLhrYA/vv5AAAAAAAAAAAAAAAAAAAAAAAAAAAAAP9Y8fHQN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otEXC6zZIbMHBA+vFgpBNxoMRhAKBRwA///9AP///QD/AP0A/wD+AAAAAAD/AP0AAAD+&#13;&#10;AP8A/gD///4A///+AP8A/wAAAP4AAAD/AP///gD/AP8AAAD+AP8A/gD/AP8AAP/+AAD//wAqE3ER&#13;&#10;CwcggLLaLWc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gAAAHIAAAB3AAAAAAAAAAAAAAASAAAAvgAAAE3/kwAhAAAALAD/ACgA&#13;&#10;AAAiAP4AHgAAABsA/wAYAAAADAAAAAIAAQD5AAAA8gAAAO8AAADxAP8A8wD/APMAAADyAAAA9AAC&#13;&#10;APMAAQD1AAAA9gAAAPYAAAD2AAEA9wAAAPYAAAD4AAEA+QLx3ewF58S4AAAAAAAAAAAAAAAAAAAA&#13;&#10;AAAAAAAAAAAAAAACjP///w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Cv1yFsCQYG7xAHK0kXCkARBAMIAP8A/QD///0A/wD+AAAA/gD/&#13;&#10;//4A///9AAAAAAD/AP4A/wD+AP///gD/AP4AAAD+AAAA/gD/AP8A///+AAAA/wD/AP4A/wD/AAAA&#13;&#10;/wAA//4A/wD/AP8A/gAAAP4AMRaAC/8BAIuq1Rwk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C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ACKAAAAYAAAAP0AAAAAAAAA&#13;&#10;CQAAALKayQBkAAAAOAABACsA/wASAAAAAAD/APMAAQDoAAEA6QAAAOoA/gDtAAAA7wABAPAAAADx&#13;&#10;AAEA8AABAPIAAAD0AAEA9QD/APYA/wD2AAEA9QACAPYAAgD2AAAA9gD/APgA/wD4AP8A+AD/APgK&#13;&#10;yYO2Af/+5wAAAAAAAAAAAAAAAAAAAAAAAAAA//8APfDw00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oQAAAGUAAAAAAAAAAAAAAAC51AAaAP4A2gD/AM4AAADXAAAA3gD/&#13;&#10;AOIA/gDmAP8A6QD/AOwAAADtAP8A7gD+APAA/wDxAP8A8wD/APMA/gD0AP4A9AD/APUA/wD1AP4A&#13;&#10;9wD+APcA/gD3AP8A+AD/APgA/wD4AP8A+AAAAPkA9+zzAPTliQAAAAAAAAAAAAAAAAAAAAAAAAAA&#13;&#10;AAAAAAEBAYr//8wF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JAAAAyAAAAFgAAAAAAAAAAAAAACUAAAAAAAAAAAAAAO6u0ABl&#13;&#10;AAYAvgADAMwAAQDVAAAA3AADAOAAAQDkAAIA5wD/AOoAAQDrAAMA7AACAO4AAADvAP8A8QABAPIA&#13;&#10;AQDyAAAA9AAAAPQAAQD1AAEA9QABAPUAAwD2AAMA9gADAPYAAwD2AAEA9wABAPcAAQD3Dr9ipwAA&#13;&#10;ANEAAAAAAAAAAAAAAAAAAAAAAAAAAAAA/yXy8gZm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BUAAACuAAAANwAA&#13;&#10;AKUAAAAUAAAABgAAAGIAAAAAAAAAAAAAAI0AAAD8AWUA6QFoANsACQDaAAQA3wADAOMA/wDnAP4A&#13;&#10;6QD/AOoAAQDtAAAA7wD9APAAAwDxAP8A8QAAAPIAAAD0AAIA8wACAPUA/gD1AP4A9QAAAPYAAAD2&#13;&#10;AAAA9gD/APgA/wD4AP8A+AD/APgA/gD6APvp9wAAAXUAAAAAAAAAAAAAAAAAAAAAAAAAAAAAAAD/&#13;&#10;/wB/6OjRC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GAAAAAIAAAAAAAAAPIAAADzAAAATwAAABcAAAAAAAAA/AAAAJ4AAAAAAAAAAAAAAAAB&#13;&#10;YQD4AWcA7ABkAOUA9gDnAP8A6gD8AOwAAgDtAP0A8AACAPAAAADxAAAA8gD/APMAAwDzAAEA9AD9&#13;&#10;APUAAgD1AAQA9gD9APcA/QD3AP4A+AD/APYA/wD4AAIA+AACAPgAAwD4AAIA+xAQLbsAAAG5AAAA&#13;&#10;AAAAAAAAAAAAAAAAAAAAAAAAAAAVCAgAa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MsAAAAAAAAAAAAAACkAAAAOAAAAygAAAAAAAAAAAAAAN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GYAAAAAAAAAAAAAAKAAAAD5AAAAaAAAAAAAAAAAAAAA&#13;&#10;sAAAAOgAAAAAAAAAAAAAAAAAAAAAAAAAAAEBAP8AAAD1AAAA9f+ZAAUA/AAHAAEABQAFAAYA/AAE&#13;&#10;AAEABAABAAMAAQAEAPwAAwAEAAEA+wADAAAAAQAEAAMAAgABAP8AAgD9AAEA/wACAAIAAQACAAEA&#13;&#10;+QABAGkA+QAAAAD+/gB2AgIARgAAAAEAAAAAAAAAAAAAAAAAAAAAAAACdurq1ZcWFiv0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FxZtsAAAgAElEQVQAAAAAAAAAAAAAAAAAAAAEAAAAAAAA&#13;&#10;AAAAAAAAAAAAAAAAAAAAAAAAAAAAAAAAAAAAAAAAAAAAAAAAAAAAAAAAAAAAAAAAAAAAAAAAAAAA&#13;&#10;AAAAAAAAAAAAAAAAAAAAAAAAAAAAAAAAAAAAAAAAAAAAAID/f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6o7CuAAAIABJREFU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&#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7+/4MCAgFWAAAAAAAAAAAAAAAAAAAAAAAAAAABAQB46urVmhYWK/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BISL9Tw8NKsAAAAVAAAAAAAAAAAAAAAAAAAAAAAAAAVBgb8&#13;&#10;bwAAAI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gGDAgL/VAAAAAAAAAAAAAAAAAAAAAAAAAAAAAABdfDw0pYQEC7v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SEi3S8PDRqQAAAVcAAAAAAAAAAAAAAAAAAAAAAAAADwAAAXQAAAB7&#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C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L/fgAAAP0AAAAAAAAAAAAA&#13;&#10;AAAAAAAAAAAAAAAA/3D09NMX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QHqAAAArwUXI8ILQmOe6F8T/PrV&#13;&#10;wP8AAP8AAP8AAAAA/wAAAAAA++TYAAAA/wAAAAAAAAAAAAAAAAD40r0ACTFIAAAAAAAAAAAAAAAA&#13;&#10;AAAAAAAA/wAAAAAAAAAA/wANT3QA8q6HAAAAAAAPWoQA8aN2AAAAAAAA//8AAAAAAAAAAADukVsA&#13;&#10;E3OqAAAA/wAAAAAAAAAAAAAAAAAAAAAAAAAAAAAAAAD/AP8AAAAAAP/7+QP9+gD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IGz0WQAACAASURBV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13;&#10;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Dg4w2gAAAZ8AAAAAAAAAAAAAAAAAAAAAAAAAAAAAAAr9/QB5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QEB/gEBAdEMVHt8EoG+TPChdeLxn2/3///+AAD//wAA//8AAAD/AAD/AAAA&#13;&#10;AP8AAP//AP8AAAAAAP8AAAAAAAAA/wAAAAAAAP8AAAAA/wAAAAAAAAAAAAAAAAAAAAAAAAD/AAAA&#13;&#10;AAAAAAAAAAAAAAAAAAAAAAAAAAAAAAAA/wAA/wAAAAAAAAAAAAAA/wAAAAAAAAAAAAAA//8AAAAA&#13;&#10;AAAAAAAAAAAA//v5AP4BAtgesgDm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39AIIDAwBdAAAABwAAAAAAAAAAAAAA&#13;&#10;AAAAAAD///9p7e3TjRMTLeM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QH1AAAAuf///y3thEmF7Hg2&#13;&#10;Yw1XgQkGKT0BAP/+AAD//gD///8AAP//AAD//gAILkQA9862AAD8+wAAAP8AAAD/AAD/AAD/AP8A&#13;&#10;AP//AA1LbwDzsYsA//z7AAAA/wAAAAAA//8AAAAA/wAAAAAAAP//AAAAAAAAAAAAAAAAAP8AAAAA&#13;&#10;AP8AAAAAAAAAAAAAAAAAAAAAAAAA/wAA/wAA//Tt8gL7/Ig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BAfMAAABu74dQjvOshK8CDhMoDFF7CAQWHwAHJDUAAAAAAAAA&#13;&#10;AAD40LoA//37AAD//wAA//8A////AAAA/gAA//8AAP//AAAAAAAA//8AAAD/AAD/AAAAAAAAAAD/&#13;&#10;AAD/AAAAAP8AAAAAAAD/AAAAAP8AAAAAAAD//wAAAAAAAP//AAAA/wAAAAAAAP//AAAAAAAA/fwA&#13;&#10;/vv65RyvAKs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vyH/f0EZQAAAAwAAAAAAAAAAAAAAAAAAAAA&#13;&#10;AAAAYvHx1YoPDyv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EXmw4AAAADHmV+pG&#13;&#10;8JlmpAcnOhL4078DAQMDAP/9+wAILUMA98yzAP///gAA//8AAP//AAD//wAA//8ADElrAPOzjwAA&#13;&#10;/foAAP//AP///wAAAAAAAP//AAAA/wAA//8AAP//AAAA/wD///8AAAAAAAAAAAAA//8AAAAAAAD/&#13;&#10;AAAA//8A/wAAAAD//wD969/yAPv7W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NDTLr7+/SjgEB&#13;&#10;AH4AAAAAAAAAAAAAAAAAAAAAAAAAA/7+/YAAAAB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qfW6AAD1FuVly3T4g0aHCUBfAQo7VwP3zrYACTJKAPbHrAAA//4AAP/+&#13;&#10;AAD//wAA//4AAAAAAAD//gD///8AAP//AAAA/gAAAAAAAAD/AAD//wAA//8A/wD/AAD//wAAAP8A&#13;&#10;AAAAAAD//wAAAP8AAP//AAAA/wAAAP8AAP//APbm3/3y9v+JL7MA0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qOAQEGbAAAABIAAAAAAAAAAAAAAAAAAAAA&#13;&#10;AQEAWu7u0okSEi7T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G5vmjAAAAIzlCq+V98SmYQtEZAYAAAADAP7+AP/+/gAA//4A//7+AAxHaQDztZEAAPz7AAD//wAA&#13;&#10;//4AAP//AAAAAAAA//8A///+AAD//wAA//8AAP/+AAD//wAAAAAAAAD/AAD//wAAAP8A////AAD/&#13;&#10;/wDu4dgAesn5A6/h/FoAAAChAAAA5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SEjTx8PDThwAA&#13;&#10;/4sAAAAAAAAAAAAAAAAAAAAAAAAAAQICAI////9FAQEB/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oO1r6U4Agva+nn8AAABp9K+I8gYtQg4FHCoAAP/+&#13;&#10;AAAAAAAA/v4AAP/+AAD+/gAA//8AAP/+AAAAAAAA//4AAP//AAAA/wAA//8AAAD/AAD//wAAAAAA&#13;&#10;AP//AP///wAA/v0A/ezk/e7r5vpvxfoJvOj/AAAAACsAAADGAAAARgAAANk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8dAAAARAAAAAMA&#13;&#10;AAAA/QD7AbTaMYYGBBEUAgEFAAIABQACAQQAAQEFAAIBBQACAQQAAgEFAD0dowDG5GcAAgEEADgb&#13;&#10;lQDL53UAAgEEAAIABQACAQUALxd9ANTrjAACAQUAAQAEAAIBBQACAQQAAgEFAAEBBAAiEFkA4fGw&#13;&#10;AAIBBAACAQQAAQAEAAIBBADd8KT47ffPzU4lzTw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4+PGCQ4ODNz//wAaAAAAAAAAAAAAAAAAAAAAAAAAAAD//wFSEREtr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OAx88AAACAASURBVAAAAAAAAAAAAAAAAAAAAAAA&#13;&#10;AAAAAAAAAAAAAAAAAAAAAAAAAAAAAAAAAAAAAAAAAAAAAAAAAAAAAAAAAAAAAAD/AAAAAQAAAAAA&#13;&#10;AAAAAAAAAAAAAP8AAAAB5FQAVQEIDXADCg8cGJrkHuyITv8DExwBAhIaAAH+/wD//fsAAPz7AP/9&#13;&#10;+gAQX40A75ppAAD9+wD//PsA//37ABNwpgDqezoA/vTwAP/59e/+7OIN/wMCnvX2/XsnswB3AAAA&#13;&#10;dAAAAAAAAAAAAAAA7AAAAEkAAADM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DwAAADUAAAAgAAAAAMvndTzl9LdWCQMVCQIBBQABAQQA&#13;&#10;AgEFAAIBBQACAQQAAQAFAAIBBQA8HZ8AAAAAAMnmbwACAQQAAgAFAAEBBQACAQQAAgEFAC4WegDV&#13;&#10;648AAgEEAAIBBQABAQQAAgAEACQSYADf8KkAAgEEAAEABQACAQMA9/zqAOPyr+j1/OGbTSTRf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GgAAAOUAAAAAAAAAAAAAAD4AAADDAAAAAAAA&#13;&#10;AAAAAAAAAAAAAAAAAAAAAAAAAAAAAAAAAAD/gAACAAAAAgAAAAAAKgD/AAAAAABVAP4AAAAAAQEA&#13;&#10;/wAAAAAAAAAAAAAAAAAAAAAAAAAAAAAAAAAAAAAAAAAAAAAAAAAAAAAAAAAAAAAAAAAAAAAAAAAA&#13;&#10;AAAAAAAAAAAAAAAAAAAAAAAAAAAAAAAAAAAAAAAAAAAAAAAAAAAAAAAAAAAAAAAAAAAAAAAAAAAA&#13;&#10;AAAA4VMAXwUAABkAAQAB/gAAAQD/AAEA/wABAgAA9BkDAJMBqwD9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Dw02gAAP+XAAAA&#13;&#10;AAAAAAAAAAAAAAAAAAAAAAAAAADg8/P0Kh0dOvc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wAAAAAAAAAAAAAAAAAAAAEAAAAAAAAAAAAAAADoUQAWGK8A6eRXBZABAgZB&#13;&#10;APv3KwIUHeoA/fsNAQQGBAEDBAX/AQMAGJPZBAAAAAAAAAAAAAAAAOVWBPUBAwXe///9zQH9+rsa&#13;&#10;qwCmAAAAAAAAAAAAAAAAAAAAdQAAAIoAAAAAAAAAAAAAAPQAAABRAAAA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EB8QAAALz///8XAAAAITUZ&#13;&#10;i+zq3cA7+v3xIwcEEgEBAP8AAAD/AP8A/gD///8AAQH/AP8A/gAAAAAAAAAAAAD//gD/AP8A/wH+&#13;&#10;AAEA/gD/AP8A///+AAAAAAD/AP4A/wD+AP8A/gAA//4AJBNgANzvogD///4A/wD+AP4A+ADd8Kn1&#13;&#10;7vjS7/0A+VlWJ+L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5gAAAMsAAAA1&#13;&#10;AAAAAAAAAEIAAADDAAAAAAAAAAAAAAAAAAAAAAAAAAAAAAAAAAAAAAAAAAABgAD+/6oAAQBVAP4A&#13;&#10;AAAAAQEA/wAAAAAAAAAAAAAAAAAAAAAAAAAAAAAAAAAAAAAAAAAAAAAAAAAAAAAAAAAAAAAAAAAA&#13;&#10;AAAAAAAAAAAAAAAAAAAAAAAAAAAAAAAAAAAAAAAAAAAAAAAAAAAAAAAAAAAAAAAAAAAAAAAAAAAA&#13;&#10;AAAAAAAAAAAAAAAAAAAAAAAAAAAAAf4Azf4CAE8A/wAAAP8AAQACAAEBAAAB/f8AD+T6ACoAAADT&#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8P+Z3x8QdyAAD/JQAAAAAAAAAAAAAAAAAAAAAAAAAgDg4MdAAAAIM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YrwDqAAAAARyp+wAAAPsAAAAAAN5R4S8GAAATAAEACf8BAAgAAAAJ41QACAH+APkBAgDd+vwA&#13;&#10;1huq/PAAAPwAAAAAAAAAAAAAAAAAAAAAAAAAAAAAAAAAAAAAiwAAAOsAAACcAAAAAwAAAAwAAAC2&#13;&#10;AAAAXAAAAKo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QHpAAAA6QAAAAD///+1rtki1AT/CSQBAQQC/wD/AAH//wAAAf8A/wD+AAEA/wAA&#13;&#10;AAAAAAAAAP8A/wABAP4A/wD/AP8A/gAB//4A/wH+AAAAAAAAAP4A///+AP8A/gAoFGYA2u6cAAD/&#13;&#10;/gD9APkA6fbC+eTytQICAgZ2Uyfcl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BNPvx8dJv//8AtgAAAAAAAAAA&#13;&#10;AAAAAAAAAAAAAAAA//8Aee7u1aESEivi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CKvANEA&#13;&#10;AAAAAAAAAAAAAAAAAAAAAAAAAAAAAAAAAAAAAAAAAAAAAAAAAAAAAAAAAAAAAAAAAAAAAAAAAAAA&#13;&#10;AAAAAAAAAAAAAAAAAKAAAADtAAAAqgAAAAgAAAAFAAAAqAAAAAgAAACi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QH7Uyjf&#13;&#10;J/T75OJGIbkAAP/+AP8A/gD/AP4AAAD/AD0dogDE42EAxuRlADgblAD/AP4AAP/+AP///gD/AP4A&#13;&#10;MBd+ANHphAD///4A/wD+ACkUbADY7JUA8/ncAN7wpPTQ6Xz85/W+kFUp4gZTJ9yW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MQAAAAAAAAAAAAAADkA&#13;&#10;AAAEAAAAAAAAAAAAAAAAAAAAAAAAAAAAAAAAAAAAAAAAAAAAAAAAAAAAAAAAAAAAAAAAAAAAAAAA&#13;&#10;AAAAAAAAAAAAAAAAAAAAAAAAAAAAAAAAAAAAAAAAAAAAAAAAAAAAAAAAAAAAAAAAAAAAAAAAAAAA&#13;&#10;AAAAAAAAAAAAAAAAAAAAAAAAAAAAAAAAAAAAAAAAAAAAAAAAAAAAAAAAAAAAAAAAAAAAAAAAAAAA&#13;&#10;AAAAAAAAAAAAAAAAAasA/QL/AM//AAADAAEAAv4BAAIB/gACAQEAAv4AAB/kUg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PDy63AQEAsQAAAAAAAAAAAAAAAAAAAAAAAAAAAAAACQIC/Yw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zAAAARAAAAPAAAAAAAAAAAQAAAKAA&#13;&#10;AAB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r2R+mVSfhWQAAAAAAAAAAAAAAAMLiWwABAQQAAgEFAAIB&#13;&#10;BAA5G5gAAAAAAAAAAAAAAAAAz+h+AAEBBAD/APsA+vzuADcblQAAAAAAAAAAAAAAAAAAAAAAAAAA&#13;&#10;AAAAAAA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7+/PIAEBA9cAAAAIAAAAAAAAAAAAAAAAAAAAAAAAAAD/&#13;&#10;/wJCEREsv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C4AAAC9AAAAFAAAAAAAAAD+AAAAXgAAAKU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nJBsqAAAgAElEQVQ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qNkbLwT/B4b///lGAwIM9QgEFwwCAAIDAQEDAAEAAwACAQMAAQEEAAIABgD7/vT/+f7u+Pr87QL/&#13;&#10;//79AQEG1/4B/K3//PilVivm4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VAAAAKgAAAAAAAABwAAAAkQAA&#13;&#10;AAAAAAAAAAAAAAAAAAAAAAAAAAAAAAAAAAAAAAAAAAAAAAAAAAAAAAAAAAAAAAAAAAAAAAAAAAAA&#13;&#10;AAAAAAAAAAAAAAAAAAAAAAAAAAAAAAAAAAAAAAAAAAAAAAAAAAAAAAAAAAAAAAAAAAAAAAAAAAAA&#13;&#10;AAAAAAAAAAAAAAAAAAAAAAAAAAAAAAAAAAAAAAAAAAAAAAAAAAAAAAAAAAAAAAAAAAAAAAAAAAAA&#13;&#10;AAAAAAAAAAAAAADlUgBX/wEALQD/AAEAAgABAf8AAf4AAAEA/wABBgcAjhenAOk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Hx0n3//wCCAAAAAAAAAAAAAAAAAAAAAAAAAAAAAADUDw/tMQEBQfw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uAAAAvQAAABQAAAAAAAAA/gAA&#13;&#10;AF0AAACm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WCfl0QAAAEuf3yAICvfzPP7+9TQAAgMiAf8ECAECAgn/AAIBAP79&#13;&#10;/gD/APQAAvrh/f39zP0CAs9ZKePm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4ODYvx8fNfAAAAIwAAAAAAAAAAAAAAAAAAAAAAAAAs8vITaAAA&#13;&#10;AJ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S&#13;&#10;AAAAQwAAAL0AAAAUAAAAAgAAAKMAAAD+AAAAq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LgAAAL0AAAAUAAAAAAAA&#13;&#10;APwAAABIAAAAv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8PLbUBAQCyAAAAAAAAAAAAAAAAAAAAAAAAAAAAAAAQ/v4Gi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0gAAAEMAAADtAAAAAAAAAAQAAACuAAAAL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w8NEhAAAB1gAAAAgAAAAA&#13;&#10;AAAAAAAAAAAAAAAAAAAAAAEBAEoPDy63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5AAAAvgAAAAgAAAAAAAAA5AAAADgAAADl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hGvxwAAIABJREF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8fHTf////4AAAAAAAAAAAAAAAAAAAAAAAAAAAAEBAOb//wAsEBAu&#13;&#10;7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UQAAAK0AAAABAAAAAAAAANEAAAA+AAAA8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4+PGCQ0NDNQAAAAiAAAAAAAAAAAA&#13;&#10;AAAAAAAAAAAAAAD///+jEREvX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G4AAACRAAAAAAAAAAAAAACwAAAAUgAAAP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Zs0iAAAAgAElEQV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NAAAAcgAAAAAAAAAAAAAAcwAAAI4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DAAAAugAAAEIAAAAAAAAA/AAAAD8AAADG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FwAAAM8AAAAZAAAA&#13;&#10;AAAAAOUAAAAxAAAA6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D4AAAC+AAAAAwAAAAAAAACrAAAAV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B5AAAAhgAAAAAAAAAA&#13;&#10;AAAAUAAAAL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yAAAADMAAAAAAAAA5gAAACoAAADx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RLed1QAAIABJREFUAAAAAAAAAAAAAAAAAAAAAAAAAAAAAAAAAAAAAAAAAAAAAAAAAAAAAAAAAAAA&#13;&#10;AAAAAAAAAAAAAAAAAAAAAAAAAAAAAAAAAAAAAAAAAAAAAAAAAAAAAAAAAAAAAAAAAAAAAAAAAAAA&#13;&#10;AAAAAAAAAAAAAAAAAAAAAAAAAAAAAAAAAAAAAAAAAAAAAAAAgP9/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wAAAAzAAAAAMAAAAA&#13;&#10;AAAAmAAAAGk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wAAAHgAAAAAAAAA/wAAADEAAADR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CQAAANcAAAAfAAAAAAAAAAAA&#13;&#10;AACwAAAAbAAAAOU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McAAAA4AAAAAAAAAIUAAAB8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H8AAACAAAAAAAAAAAAAAAAAAAAA3gAAADEAAADy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LMAAAAAAAAAAAAAAE0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BwAAAAAAAAAAAAAAAAAAAAAAAAAIgAAAF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DsDtq0AACAA&#13;&#10;SURBV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C0AAADSAAAAAAAAAAAAAAAqAAAA1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K4AAABR&#13;&#10;AAAAAAAAAAAAAAAAAAAAAAAAAH8AAAC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DUAAAAKgAAAAAAAACQAAAAc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FQAAACrAAAAAAAAAAAAAAAAAAAAAAAAAC0AAAD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B+AAAAgQAAAAAA&#13;&#10;AAAAAAAAAAAAAFQAAACt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SAAAA5QAAAAgAAAAAAAAAYAAAAK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HgAAAOEAAAAAAAAAAAAAANIAAAAx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uAAAAqwAAAAAA&#13;&#10;AAAAAAAAdAAAAA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4gAAADwAAAAAAAAAAAAAAC4AAABO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MAAAAM8AAAAAAAAAAAAAAE4AAACz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L0AAABCAAAAAAAAAM8AAAAz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D8AAADAAAAAAAAAAAAAAABOAAAAs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PAAAAMMAAAAAAAAAAAAAAEI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A&#13;&#10;AAAAPwAAAAAAAADOAAAANAAAAP8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Okb5io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MAAAA8AAAAAAAA&#13;&#10;AMoAAAA5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CAAAAvQAAAAAAAAAAAAAAUwAAAK4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D8AAADAAAAAAAAAAAAAAABeAAAAo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vgAAAEAA&#13;&#10;AAAAAAAA1gAAAC4AAAD9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MEAAACuAAAAUgAAAAAAAACIAAAArwAAAP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AAAAewAAAMUAAAAAAAAAKgAAAFkAAACk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xgAAALUAAABLAAAAAAAA&#13;&#10;AIEAAACpAAA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DAAAADPAAAAAAAAAAAAAABoAAAAm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Y6R0hAAAgAElEQV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pAAAAVgAAAAAAAADlAAAA&#13;&#10;JAAAAP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oAAAA1QAAAAIAAAAAAAAAcgAAAI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fAAAAYAAAAAAAAADrAAAA&#13;&#10;IwAAAPM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gAAAA2gAAAAUAAAAAAAAAfQAAAI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lAAAAGsAAAAAAAAA9AAAACYAAAD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hQAA&#13;&#10;APQAAAAAAAAADAAAAIc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5wAAAIMAAAAAAAAAAAAAAF8AAAA5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JAAAABjAAAAJgAAAAAAAACTAAAA&#13;&#10;NgAAAP4AAAAAAAAAAAAAAAAAAAAAAAAAAAAAAAAAAAAAAAAAAAAAAAAAAAAAAAAAAAAAAAAAAAAA&#13;&#10;AAAAAAAAAAAAAAAAAAAAAAAAAAAAAAAAAAAAAAAAAAAAAAAAAAAAAAAAAAAAAAAAAAAAAAAAAAAA&#13;&#10;AAAAAAAAAAAAAAAAAAAAAAAAAAAAAAAAAAAAAAAAAAAAAAAAAAAAAAAAAAAAAAAAAAAAAAAAAAAA&#13;&#10;AAAAAAAAAAAAAAAAAAAAAABIayOIAAAgAElEQ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oAAABwAAAAAAAAAAAAAAAzAAAAY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3AAAAswAAAAAAAAAAAAAAhwAAABEAAAAA&#13;&#10;AAAAAAAAAAAAAAAAAAAAAP///xT///8q////Lf///y7///8m////Ev///w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cQAAAPkAAAAAAAAAFAAAAIoAAAAAAAAAAP///wn///88////XAAAAFAAAAA6AAAA&#13;&#10;NwAAADYAAAA+AAAAUgAAAF7///8/////F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3QAAAIgAAAAAAAAAAAAAAGQEBARC////KgAAAFUA&#13;&#10;AAAoAAAACAAAAAAAAAAAAAAAAAAAAAAAAAAAAAAAAAAAAAUAAAAlAAAAUP///03///8U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gIHqnAAAIABJREFUAAAAAAAAAAAAAAAAAAAAAAAAAAAAAAAAAAAAAAAAAAAAAAAA&#13;&#10;AAAAAAAAAAAAAAAAAAAAAAAAAAAAAAAAAAAAAAAAAAAAAAAAAAAAAAAAAAAAAAAAAAAAAAAAAAAA&#13;&#10;AAAAAAAAAAAAAAAAAAAAAAAAAAAAAAAAAAAAAAAAAAAAAAAAAAAAAAAAAAAAAAAAAAAAAAAAAAAA&#13;&#10;AAAAgP9/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C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C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qtUaHgEEAisBAAg1BQAGOPwA+icCAQQC/P30H/8A&#13;&#10;//8CAAH+/wAC/wIBBPH/AP75AAAB2P7/+8sBAQDU/P3+1lkr5s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zzBoK+gsJ&#13;&#10;aQICA2sEAwsKBAENDAkEGAsHBBMABgMRAAcCEgAsFnQAAAAAAQAAAALM53cA/v/6FPv+8gD6/O8b&#13;&#10;+v/xQfn87/UEAvvxq9gEDQD/ArH+//2dVyrjw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qtgcSAcCEnn4//E7FQk2ABQJNQMJBBcA///7AP7/+wD+APsA/v/8AP7/+wDT6ogALRZ4AM/o&#13;&#10;fwD+APsAAgAEAAUCDQADBQgAB/8VAgsE+w3/APsN+/72APj86V74/epVq9gdAAEABLr9/vmUVyrm&#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P8BcgD3AWcA7AATAOYABADkAAAA&#13;&#10;4gAAAAD/lgFgAWr/jQD/AA4A9QD/AAAAAAAAAAAAAAAAAAAAAAAAAAAAAAAAAAAAAQAAAH4AAACq&#13;&#10;AAAAKQAAAAAAAAAbAAAAfwAAAEMAAAAAAAAAAAAAACkAAABGAAAAAwAAAAAAAAAAAAAAIQAAAAMA&#13;&#10;AAAAAAAAAAAAAAEAAAACAAAAAAAAAAAAAAAAAAAAAAAAAAAAAAAAAAAAAAAAAAAAAAAAAAAAAAAA&#13;&#10;AAAAAAAFAAAAiQAAAAAAAAAAAAAAxAAAAL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FWAPoAAADs/4AA7gAAAAAAAgDVAAAAAAABABsAHAD6AAAAAAAA&#13;&#10;AAAAAAAAAAAAAAAAAAAAAAAAAAAAOwAAAIEAAAAAAAAAAwAAAFMAAACYAAAATAAAAPsAAAAfAAAA&#13;&#10;EAAAANYAAAAAAAAAeQAAAIgAAACOAAAAcQAAANEAAAAzAAAAFAAAALcAAAASAAAAVwAAAMkAAABN&#13;&#10;AAAAdAAAAKYAAACZAAAABwAAAGgAAAAJAAAAlAAAAPQAAAB3AAAAJgAAAAAAAAAAAAAAdAAA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HasA7gAAALwAAAC821sADgj4ABcA/AAR/PsAEAcFABb/CQAWAgIAAf/+AP0BAwD9AgEA/P4E&#13;&#10;AP0A/QD9+wIA/AP9AP0CAgD9Av8A+/sDAPwB/wD9/fwA/hD4AP7N5gADAAAA/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YAA/gAAAAABaADM&#13;&#10;/5IBHQFr/+MAAAGWAAAAAAAAAAAAAAAAAAAAAAAAAAAAAAAAAAAAHQAAAAAAAAAAAAAAIwAAAAAA&#13;&#10;AAAvAAAAAAAAAAUAAAAuAAAAIgAAAAAAAAAAAAAASQAAAIgAAABeAAAAAAAAAC8AAAAxAAAAOAAA&#13;&#10;ADEAAAAAAAAAbAAAAMoAAACZAAAAGQAAADkAAACtAAAASAAAAJAAAAAAAAAA/AAAAJMAAAB/AAAA&#13;&#10;AAAAAAAAAACyAAAAy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JaUA8gAAAPIAAAAA&#13;&#10;AAAAAAAAAAD/AAAB62oACw0JABP9CgAQAvcACvj/AAMB+QAE+fsAAwAAAP3/AQD9/voA/QYLAP36&#13;&#10;8QD8+PQA/PwaAP0zGgD9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D/FpYA9AmNAOEMgwDRCTYAzREsANQQJADXFycA&#13;&#10;2AIMAOwDAAD7/wEA/f78APz9AAD9Df0A/e0GAP0Bg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VYA+gAAAPoAAAAA/6oAAxQEAATs5AAGAvcAD/75AP37AQD9/hoA/TMaAP0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wAAAAAAAAAAAAAAAAAAAQEAAAAAAAAA&#13;&#10;AAAAAAD/mwAhANcALwABACb/nQEOAWP//wAAAQEAAAAAAAAAAAAAAAAAAAAAAAAA+AAAAAAAAAAA&#13;&#10;AAAAAgAAAAAAAADnAAAAJgAAAAAAAADvAAAA1QAAAAAAAAAAAAAAywAAAAAAAACXAAAAhAAAANIA&#13;&#10;AADKAAAAAAAAAI4AAAAbAAAAiQAAAAAAAABVAAAASAAAAMEAAAD7AAAA4gAAACsAAAACAAAA/QAA&#13;&#10;AAAAAABpAAAAPgAAACMAAAAAAAAAlgAAADQAAAD8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VgD9AW4A&#13;&#10;+RWKAPOTEwDmAvUA9QfsAPrtBgD9AYAA/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AgAD+fwAA89ZVAAUzGgD9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f3/HwYD&#13;&#10;EwkAAAAAAAABAAEAAQABAAEA/wEBAAD/AQAAAAEAAQABAP8AAQAAAAEAAAEBAAH/AQABAAIA/wAB&#13;&#10;AAEAAQABAQIA/wABANTrjQD///sA/v/7AP4A/AABAAEAAf8CAAEAAgAAAAIAAQECAP//AwABAP4A&#13;&#10;AQACAAABAwAB//8AAAAAAAIB/wD//wAA/gEBAAH/AgD/Af0A/P70/62U88gAAAAAAAAAAAAAAAAA&#13;&#10;AAAAAAAAAAAAAAAAAAAAAAAA6AAAAP8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BAAAAAAAAAACq/wAGANocMAIACDsEAQdA3e+iLwMDBwL6/e8aqtgdAcnnbAAAAP8A/wABAAYC&#13;&#10;Du/+/vn9AAIExf3/8rZWKuacAAAAEQAAAHwAAABtAAAABQAAAAAAAAAPAAAAcAAAAHAAAADtAAAA&#13;&#10;twAAALQAAAC5AAAA8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wCrAPoAq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CQMCCQQAAAEAAQABAP8AAQAAAQEAAP8BAAEAAQAB&#13;&#10;AAEA/wABAAAAAgABAQEAAf8BAP8AAgAAAAEAAQABAP8BAgAA/wEAAQACAAEAAQD/AAIAAQECAAH/&#13;&#10;AgD/AAIAAQACAAEBAwD/AP4AAf8CAAEAAgAAAQMAAQD/AAD//wACAQAA/gAAAAD/AAAAAQEAAv8B&#13;&#10;AP8B/gD8/vYA9fIC6uTe+/UAAAAAAAAAAAAAAAAAAAAAAAAAAAAAAAAAAAAAAAAA5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WAQD6AADkygAAAMoAAACP&#13;&#10;AAAAAID/AAI23CQF9PoH//8AAADv9wj/JvPN/+tAAAJWAQD6AAAAAAAAAAAAAAAAAAAA7wAAAHMA&#13;&#10;AACXAAAAdAAAAF0AAAAKAAAAAAAAAAAAAAATAAAAXAAAAFwAAAD9AAAAwwAAALQAAAC0AAAA2QAA&#13;&#10;AAAAAAAAAAAAAAAAAAAAAAAAAAAAAAAAAAAAAAAAAAAAAAAAAAAAAAAAAAAAAAAAAAAAAAAAAAAA&#13;&#10;AAAAAAAAAAAAAAAAAAAAAAAAAAAAAAAAAAAAAACA/wACKNcfMAQA/fP+/wDtVivk7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wICAQgCEQQBAAIA/wAB&#13;&#10;AAABAQAB/wEAAQABAP8AAQAAAAEAAQECAAEAAQD//wEAAAACAAEAAQABAAIA/wECAAH/AQABAAIA&#13;&#10;/wACAAEAAgABAQIA//8CAAEAAgABAAMA/wH+AAH/AgABAAMAAAH/AAEA/wAA//8AAQD/AAAB/wAA&#13;&#10;/wAAAgEAAP8AAQD+AAEAAAABAAEA/gD6/fL+08f4wQAAAAAAAAAAAAAAAAAAAAAAAAAAAAAAAAAA&#13;&#10;AAAAAAAAAAAA5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AAAACQAAAAkAAAABQAAABJAAAATAAAAEgAAAAOAAAAAAAAAAAAAAAAAAAAJQAAAHEAAABxAAAA&#13;&#10;ygAAAJAAAACsAAAA+wAAAAAAAAAAAAAAAAAAAAAAAAAAAAAAAAAAAAAAAAAAAAAAAAAAAAAAAAAA&#13;&#10;qtgjSAcCCoYAAAElIhFZCgkFHAIOBiMAAQEDHwEABAACAQMAAAACJej1vyTl8rZDsNoQ6Pr97VxW&#13;&#10;KefN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3/P74vgBAQEH//8BAAAAAgABAAEA&#13;&#10;AQABAP8BAgAA/wEAAQACAAEAAgD/AAEAAQECAAH/AgD/AAIAAQACAAEBAgD/AAIAAf8DAAEA/gAA&#13;&#10;AAIAAQEDAP///gABAAIAAQECAAAAAgAB/wMAAAH/AAIAAAD+//8AAAEAAAIAAAD/AAAA/gAAAAAA&#13;&#10;/gABAAEA/wD+APn86wDw6wLf9O/++wAAAAAAAAAAAAAAAAAAAAAAAAAAAAAAAAAAAAAAAADi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OwAAACjAAAAowAAAAUAAAA9AAAATAAAAE0A&#13;&#10;AAAkAAAAAAAAAAAAAAAAAAAANgAAAKYAAAB7AAAAbgAAAL4AAAAAAAAAAAAAAAAAAAAAAAAAAAAA&#13;&#10;AAAAAAAAAAAAAKrYIWMFAQaCCQQZExsOSgcSCC4AAQAEAAEBAwD+//wAAgAAAAABAAD+/wAAAgEB&#13;&#10;ABkMQwEbDEcQ9vzlEM7pfLy33CV4SSTCm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CP0C3vn6&#13;&#10;6f0AAAEAAQACAAEAAQD/AQIAAAACAAH/AgABAAIA/wABAAEBAgABAAIA//8CAAEAAgABAAIA/wEC&#13;&#10;AAH/AgABAAIAAAACAAEBAgD/AAIAAf8CAAEAAwAAAf8AAf//AAAA/wACAf8A/v8AAAAAAAABAf8A&#13;&#10;AP8AAAABAAAA/wEAAgEBAP///gD/AQEAAP/+APX56/nIufG+AAAAAAAAAAAAAAAAAAAAAAAAAAAA&#13;&#10;AAAAAAAAAAAAAAAAAADh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sAAAC+AAAAvgAAAHIAAAAmAAAATAAAAFcAAAA2AAAAAAAAAAAAAAArAAAAvQAAAKwAAABt&#13;&#10;AAAA6AAAAAAAAAAAAAAAAAAAAACt2xscAv4NvA0HIxwaDEcLCwUcAAEABAD+//0AAgEAAAD//wAA&#13;&#10;AQAA/v8BAAIAAAAAAQEA//8AAAAAAAD+AQEACgQcAD0cpBDU64uQtdv7Okslx18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Ty3k0q3ZBQn8/fUAAwIIAAEBAgAB/wEAAQACAP8AAQAB&#13;&#10;AAIAAQECAP//AgABAAIAAQACAP8BAgABAAIAAf8CAAAAAgABAQIA/wACAAH/AwABAP8AAAH/AAEA&#13;&#10;/wAA//8AAgH/AP4A/wAA/wAAAQEAAAAA/wAC/wAA/wEBAP//AQD+AQEAAf8BAP8B/gD/AAIA/gD8&#13;&#10;APX18/SehfHKAAAAAAAAAAAAAAAAAAAAAAAAAAAAAAAAAAAAAAAAAPgAAAD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aAAAAjgAA&#13;&#10;AI4AAAA4AAAAcAAAAFYAAAABAAAAAAAAAFQAAAA7AAAAWAAAAMIAAAAAAAAAALLbLXdOJdOIAAAA&#13;&#10;AN3vfAABAQMA///9AAABAAAA//8A/gD/AAIBAAAaDEUAAAAAAOn0wwAAAAEA/gEBAAL//QAAAAEA&#13;&#10;/wEBAAAAAQAtFXYI1u2SWL3gEvFDILV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DFLPm9bpWHg5Q&#13;&#10;AP//AQAAAAIAAQABAAEBAgD/AAIAAf8CAAEAAgAZDUUA5fO5AAH/AgAAAAIAIRBWAAAAAAAAAAAA&#13;&#10;AAAAAAAAAAAAAAAAAAAAANXrkAAAAf8ALRV3AAAAAAAAAAAAAAAAAAAAAAAAAAAAAAAAAMrmcQAC&#13;&#10;AAEA/wABAAAA/gAA//4A7/XW+c3D870AAAAAAAAAAAAAAAAAAAAAAAAAAAAAAAAAAAAAAAAAAAAA&#13;&#10;ANw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IAAAAWAAAAI0AAACVAAAANQAAAAAAAAAZAAAAvgAAAHoA&#13;&#10;AACLsNkpxgoEHjEAANMAAAAAAP///QAAAAAA/gEAAAH//wACAQAAAP8AAP4AAQAAAAAAAAAAAP4A&#13;&#10;/QACAAEAAP8BAP8BAQAAAP0A//8BAAAAAQD/AQIAKhNwBtDpfGm730rfRSG2j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f96JTl8rdRHg5SBQEAAgABAAIA/wECAAH/AgABAAEAAAACABgMPgAAAAAAAQACAAEA&#13;&#10;AgAAAQMA4fGvAP7/+wD///wA/gD8AP///AD+//wAJxNmAAIBAwD+//8AAAAAANLqhwD///0A/wD9&#13;&#10;AP///QD/AP0A///9AP8A/QD+/wEAAQECAP8A/gD8//YA9frk/Y9x7LsAAAAAAAAAAAAAAAAAAAAA&#13;&#10;AAAAAAAAAAAAAAAAAAAAAAAAANk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VSfjw6/ZC/n5/e0FBwMQ&#13;&#10;AAEAAgAB/wIAAAACAAEBAwAUCjQA6vXGABYLOgABAAIAAQECAP//AgABAAIAAQEDAAAA/wAB//8A&#13;&#10;AAD/ACcTYgDZ7ZkA///9AAEB/wAAAAAAAgEEAP8AAQD+AAAAAAAAAAD/AAAAAQEAAP8BAAIBAQD/&#13;&#10;AP4AAP/+AOzz0fe+sPWoAAAAAAAAAAAAAAAAAAAAAAAAAAAAAAAAAAAAAAAAAAAAAADqAAAA7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4AAACWAAAAygAAAK0DBAEeptEaACsWYgwB&#13;&#10;AAQA/wD8AAAAAAD/APwAAAAAAP4A/QAC/wAAAAABAAABAAD//wEAAAAAAP8A/QAAAAAA/wD9AP8A&#13;&#10;AQAA/wEA/wEBAAAAAQD//wEAAAABAP8BAgABAP4A///+ADwbnQrH5Webp88gQFkx4O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BCqrn9Lr/AAACAAEAAgABAAIAAAECABMJMQDs9swAAQACAAAAAAAAAQMAAQADAAEA&#13;&#10;AwABAQIAAQADAAEAAwACAQMAAQEDAAAAAAABAQMAAQEDAAIAAwAAAAAAAQADAAEBAwACAAQAAgEE&#13;&#10;AAEBBAABAQQAAgEEAAIBBQACAAUA/v/2AOvq7uSbfu7HAAAAAAAAAAAAAAAAAAAAAAAAAAAAAAAA&#13;&#10;AAAAAAAAAAAAAADV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zAwMADSm0hoAKBRpAP7//QD+//wA/v/8AAAAAAD///0A2O2WACYSYwD+AP0A///8AP///QAgEFUA&#13;&#10;4PCsAP///QAAAAAA///9AP///QD/AP0A/wD9AP///gD/AP4A/wD+AP///QD///0A/wD+AP8A/gAc&#13;&#10;D04eDQwUk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f955bi8rFUIQ9aDv8BAgABAAMA&#13;&#10;EQcnAO/30wD+APwAAAD/AAAAAAABAAIAAAECAAEAAgAA/wMAAQEAAAAA/wAA//8AIxFYAN3vowD+&#13;&#10;//0AAAEAAAAAAAAAAAAAKxVyAAAAAAAAAAAAAAAAANLqhgD///4A/wEBAAAA/gAAAP4A4vC4+odr&#13;&#10;55kAAAAAAAAAAAAAAAAAAAAAAAAAAAAAAAAAAAAAAAAAAAAAAO4AAAD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J7LG+klEWIA/wD8AAD/AgAAAf8AAP//AAAA&#13;&#10;AAD+//wAAQD/AAAAAAD///0A/wEAAAD/AQAAAAAA/wD9AAAAAQAAAAAA/wD9AP8AAgAA//4A/wD+&#13;&#10;AAAB/QD/AAEAAf8CAP8B/gD/AP4AAAD+AP///gAdDEsB2OySSKrVIBhWK+Do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FYp&#13;&#10;582w2hXR7PfHPRMJNwANByQA8fjaAP8A/AAB//4A/wACAAAAAAABAQMAAP//AAEA/wAAAf8AAf//&#13;&#10;AAAAAwAAAf8AAAAAAAEAAwACAQAA/v//AAABAADZ7ZkA/wD9AP///QD///0A/gD9ACwVcwDT6ogA&#13;&#10;/wABAP///gDg77X2va71qd3U+fEAAAAAAAAAAAAAAAAAAAAAAAAAAAAAAAAAAAAAAAAAAAAAAM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r9gm2RsOTAH+//wA&#13;&#10;AQD/AAEAAwABAP8AAQEAAAAAAAD/APwAAP8AANfskwAnE2YA2e2aACcTYwDc76IA///9AAAAAQAA&#13;&#10;AAAA///+AP8A/QAAAQEA/wACAAH//gD/AP4A/wH+AAAA/gD///4AAQD+AP8B/gD/AP4AJhJmBuLy&#13;&#10;r5kAAOBP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vBfJGy+d09FQo4QP0+uAA/v/8AAD/AgABAAMAAQH/AAAAAAAB&#13;&#10;AAMAAAH/AAEA/wAA//8AAgH/AP4A/wAeDlIA4fGtAP7//QAA/wAAAgEAAP7/AQAAAQAAAP8BAAAB&#13;&#10;AQAAAAEAAgABANXrjgArFXIA0+qKAO730P3h4OjYmX3rxgAAAAAAAAAAAAAAAAAAAAAAAAAAAAAA&#13;&#10;AAAAAAAAAAAAAAAA6AAAAOM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Cs1yK5EAktIQAAAAD/APwAAP//AAAB/wAA/wMAAAAAAAAAAAD///0AAAEBAP7/AAAAAAAA/wD9&#13;&#10;AAAAAAD///0A/wEBAAAAAQAAAAAA/wD+AP8A/gABAP4A///9AP8BAgAAAP4A/wD9AAH/AgD/Af4A&#13;&#10;/wD+AAEA/gD///8AHw5UANfslEqk2xIOXCXu8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hIeD4t90/&#13;&#10;dQAA4Y4MBiAAAAAAAAAAAAAAAAAAAAAAAAAAAAAWCzgA6vXHAAIA/wD+Af8AAP//AAEAAAAAAAAA&#13;&#10;AQAEAAIBAAD+AAAAAP8BAAIBAAD//wAA/wH9AP//AAD/AQEA/v8BAAEBAgAAAAAA+fzsANDTyv9w&#13;&#10;TeCjAAAAAAAAAAAAAAAAAAAAAAAAAAAAAAAAAAAAAAAAAAAAAAD/AAAAy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KzYHWkIBRQ2CQQZBf8A/AD+//8AAQH/AAH//wAC&#13;&#10;Af8AAP8AAAAAAAD/AP0AAP8BAAABAADW7JAAKBNpANntmAD/AP0A//8BAAAAAgAAAAAA/wD9AP//&#13;&#10;AgD/AP4AAAH+AP8A/QAB/wIA/wD+AP8B/gABAP4A/wD+AP///gABAf4A/wD+ACcSYwLb8aeIAADu&#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E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SSPBj7TbOF8rFXEvFQo4AP7//AD///wA/gD8ABEIKwDt9s0A/gD9AAAA&#13;&#10;/wAB//8AAAEAABwNRQDk8rcA/wD9AAD/AAACAQAA/gAAAAAAAAAAAAEAAAABAAAAAQAAAP4AAgAB&#13;&#10;AP8A/gAAAAAA1OOpAHBN4QQAAABoAAAAjwAAAP0AAAAAAAAAAAAAAAAAAAAAAAAAAAAAAAAAAADO&#13;&#10;AAAA6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&#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XEuBww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OsE6DjN6HX0&#13;&#10;SSLGAwEB/wAAAP8AAv//AAAAAAABAQMAAf8AAAAB/wACAAAA/v8AAAAAAAACAQQA/v8AAAABAAAA&#13;&#10;/wAAAgEBAP//AQD/AQEA/v8BAAABAQAB//4A/wEBAPP43v4AAAACYDfhAAAAAAAAAAAnAAAAWQAA&#13;&#10;AKUAAAD/AAAAAAAAAAAAAAAAAAAAAAAAAOYAAADQ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Eh4Pi42zsvw+Ndxjwdog4AAP8AAAH/AAAAAAABAAQAAQEAAAD//wAAAAAAGAw6&#13;&#10;AOj0wgD/APwAAgAAAP8AAQD+AAEAAP8BAAABAQAgD1UA3/CpAP//AgD/Af0A8Pje/DQahQQAAABm&#13;&#10;AAAAaQAAADEAAAAAAAAAPwAAAOYAAAC+AAAAAAAAAAAAAAAAAAAA9wAAAL8A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IJcXVtN01U7zgR7U/HaoGBAIKAAAAAAAB&#13;&#10;AQMAAv//AP4B/wAAAAAAAAAAAAEBAwAA/wAAAAEBAAD/AQACAQAA/wAAAP8AAQDi8bAAHg9QAAAA&#13;&#10;AAAAAAAAAAAABAAAAGUAAAAAAAAAnQAAAHgAAAAcAAAAAAAAAFcAAADoAAAA1gAAAAAAAAD+AAAA&#13;&#10;vwAAAPc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MI8u8v99QJ77hUdo2Go0F8/neAP4A/AAAAP8AAv8AAP4BAADs9swA///9&#13;&#10;AP8BAQD+/wAAAAEAAAD/AAAAAQEAAP/+AAABAQDS6YQA2e6e/dLE/LSDZeK0AAAAAAAAAAAAAAD5&#13;&#10;AAAAlAAAAHsAAAANAAAAAgAAAGgAAACGAAAA5AAAALwAAADm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QSGw4AAAAAaz24HcJhNoHRkLQgYA&#13;&#10;AAAAAAEAAAL/AAD+AQEAAAAAAAAAAAACAAAA//8BAP8BAQD//wEA/f/4ANfrlfvo7ePoelnjjeTe&#13;&#10;+/UAAAAAAAAAAAAAAAAAAAAAAAAA7QAAAJUAAAB0AAAABAAAAAkAAABrAAAAQAAAAO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NJc0ks9yWm9frkVgjEl8JHg1PAwABAAAC/wAA/gEAAAD/AQAAAQEAAAABAPP64ADo88b7&#13;&#10;5vW1Aryp+aGagOnJAAAAAAAAAAAAAAAAAAAAAAAAAAAAAAAAAAAAAAAAAN0AAACjAAAAYQAAAAAA&#13;&#10;AAAYAAAAlAAAAEoAAAD7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TSTPZa3aHofd75994fGrQAAA&#13;&#10;ABIMAycHDwkhBvX65fz3+u/+8vnc//n49/PPyfHCi2rquAAAAAAAAAAAAAAAAAAAAAAAAAAAAAAA&#13;&#10;AAAAAAAAAAAAAAAAAAAAAAAAAADGAAAAEwAAAE4AAAAAAAAARAAAAI4AAABt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&#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FMm4t4AAABhgP8AAirWGy7w/eM1wMP6OO7p/gj08f710sT54czA+OkAAAAAAAAAAAAAAAAA&#13;&#10;AAAAAAAAAAAAAAAAAAAAAAAAAAAAAAAAAAAAAAAAAAAAAAAAAADYAAAAowAAAKwAAABMAAAAAAAA&#13;&#10;AGwAAADVAAAAm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AAAAawAAANMAAAAFAAAA&#13;&#10;FQAAAIYAAABqAAAAAAAAAAAAAAAAAAAAAAAAAAAAAAAAAAAAAAAAAAAAAAAAAAAAAAAAAAAAAAAA&#13;&#10;AAAAAAAAAAAAAAAAAAAAAAAAAAAAAAAAAAAAAAAAAAAAAAAAAAAAAAAAAAAAAAAAAAAAAAAAAAAA&#13;&#10;AAAAAAAAAAAAAAAAAAAAAAAAAAAAAAAAAAAAAAAAAAAAAAAAAAAAAAD//wAAAQEBgAD8/5UABAAA&#13;&#10;AAsAAAASAAAA4wAAAAAAAADqAAEA7gD8APIABgDzABEA9wFnAP0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gAEA/gAA5dAAAADQAAAA&#13;&#10;mwAAAC0AAAA0AAAAAwAAAAAAAAAAAAAAAAAAAAAAAAAAAAAAAAAAAAAAAAAAAAAAAAAAAAAAAAAA&#13;&#10;AAAA8AAAAMgAAADkAAAAAAAAAFsAAADGAAAAKwAAAAAAAACUAAAA2gAAAL4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NMAAADjAAAAMAAAACIAAAACAAAAAAAAAAAAAAAAAAAAAAAA&#13;&#10;AAAAAAAAAAAAAAAAAPQAAADQAAAA2QAAAP8AAAAAAAAAAAAAAPIAAABNAAAAygAAABQAAAADAAAA&#13;&#10;rAAAADYAAADc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IQAAABbAAAAHgAAAAEAAAC1&#13;&#10;AAAAGgAAAP0AAAAAAAAAAAAAAAAAAAAAAAAAAAAAAAAAAAAAAAAAAAAAAAAAAAAAAAAAAAAAAAAA&#13;&#10;AAAAAAAAAAAAAAAAAAAAAAAAAAAAAAAAAAAAAAAAAAAAAAAAAAAAAAAAAAAAAAAAAAAAAAAAAAAA&#13;&#10;AAAAAAAAAAAAAAAAAAAAAAAAAAAAAAAAAAAAAAAAAAAAAAAAAAAAAAAAAAEACgAAABsAAQDIAPwA&#13;&#10;3QAAAAABbADhAAAAAAB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wAAAAwAAAAMoAAAAk&#13;&#10;AAAAFQAAABMAAAAIAAAA+QAAAPoAAADpAAAA3gAAAOgAAAAAAAAAAAAAAAAAAAAAAAAAAAAAAAAA&#13;&#10;AADfAAAAUwAAALwAAAAFAAAAEQAAALMAAAA5AAAA8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YAAACLAAAAkwAAAAAAAAAWAAAAfQAAAIAAAAAAAAAAAAAAAAAAAAAAAAAA&#13;&#10;AAAAAAAAAAAAAAAAAAAAAAAAAAAAAAAAAAAAAAAAAAAAAAAAAAAAAAIAAAAFAAAABgAAAAUAAAAG&#13;&#10;AAAABgAAAAUAAAAGAAAABgAAAAUAAAAGAAAABQAAAAYAAAAGAAAABQAAAOoAAADHAAAA/wAAAAAA&#13;&#10;AAAAAAAAAAAAAQEAAP//AAABVgD/AMwABQDJAWkA5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YAAADSAAAAAAAAAAAAAAAAAAAAAAAAAAAAAAAAAAAA&#13;&#10;AAAAAAAAAAAAAAAAAAAAAAAAAAAAAAAAAAAAAAAAAAAAAAAAwgAAAGkAAACcAAAAAAAAACgAAACo&#13;&#10;AAAATAAAAPw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FAAAAAAAAAAAAAAAAAAAAeQAAADoA&#13;&#10;AAApAAAA9AAAAOcAAAAGAAAABQAAAAYAAAAGAAAABQAAAAYAAAAFAAAABgAAAAYAAAAFAAAABgAA&#13;&#10;AAMAAAAAAAAAAAAAAAAAAAAAAAAAAAAAAAAAAAAAAAAAAAAAAAAAAAAAAAAAAAAAAAAAAAAAAAAA&#13;&#10;AAAAAAAAAACOAAAAcwAAAAAAAAAAAAAAAAAAAAAAAAEBAWr//wAAAQ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J0AAAArAAAAcQAAAAAAAABHAAAAiwAAAH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D4AAABOAAAA&#13;&#10;AAAAAAAAAAAAAAAABgAAAEUAAAAAAAAAAAAAACgAAAAAAAAAAAAAAAAAAAAAAAAAAAAAAAAAAAAA&#13;&#10;AAAAAAAAAAAAAAAAAAAAAAAAAAAAAAAAAAAAAAAAAAAAAAAAAAAAAAAAAAAAAAAAAAAAAAAAAAAA&#13;&#10;AAAAAAAAAAAAAAAAAAAAAAAAAAAAAAAAAAAy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ZQn28AACAASURBVAAA&#13;&#10;AAAAAAAAAAAAAAAAAAAAAAAAAAAAAAAAAAAAAAAAAAAAAAAAAAAAAAAAAAAAAAAAAAAAAAAAAAAA&#13;&#10;AAAAAAAAAAAAAAAAAAAAAAAAAAAAAAAAAAAAAAAAAAAAAAAAAAAAAAAAAAAAAAAAAAAAAAAAAAAA&#13;&#10;AAAAAAAAAAAAAAAAAAAAAAAAAAAAAAAAAAAAAAAAAAAAAAAAAAAAAAAAAAAAAAAAAAAAAAAAAAAA&#13;&#10;AAAAAACA/3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HUAAAApAAAASAAAAAAAAABw&#13;&#10;AAAA1QAAAJw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AAAAjAAAAAAAAAAAAAAA8AAAABAAAAAAAAAAAAAAAAAA&#13;&#10;AAAAAAAAAAAAAAAAAAAAAAAAAAAAAAAAAAAAAAAAAAAAAAAAAAAAAAAAAAAAAAAAAAAAAAAAAAAA&#13;&#10;AAAAAAAAAAAAAAAAAAAAAAAAAAAAAAAAAAAAAAD8AAAA+gAAAPoAAAD7AAAA+gAAAPoAAAD6AAAA&#13;&#10;4wAAAHwAAAAAAAAAAAAAAAAAAAAAAAAAAAAAAAAAAAEBAAD//wAAAQ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0AAABYAAAAxwAAACkAAAAAAAAAlwAAANsAAAD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xAAAATgAAAMkAAAASAAAABAAAAK0AAAA2AAAA3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YA&#13;&#10;AACHAAAAAAAAAAAAAAC7AAAAtwAAAC4AAAAIAAAAAAAAAP0AAABUAAAA2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3AAAAFQAAAC6AAAABAAAABMAAACzAAAAOQAAAP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GoAAAAhAAAAAAAAAP8AAAB2AAAAFAAAAHoAAAAA&#13;&#10;AAAAAAAAAJoAAADZAAAAAAAAAAAAAAAAAAAAAAAAAAAAAAAAAAAAAAAAAAAAAAAAAAAAAAAAAAAA&#13;&#10;AAAAAAAAAAAAAAAAAAAAAAAAAAAAAAAAAAAAAAAAAAAAAAAAAAAAAAAAAAAAAAAAAAAAAAAAAAAA&#13;&#10;AAAAAAAAAAAAAAAAAAAAAAAAAAAAAAAAAAAAAAAAAAAAAAAAAAAAAAAAAAAAAAAAAQEAAP//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L8AAABsAAAAmAAAAAAAAAAqAAAApgAAAE8AAAD9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DwAAAH0AAAAAAAAAAAAA&#13;&#10;AKMAAADQAAAAkAAAAA4AAAAAAAAA9AAAAIEAAAAAAAAAAAAAAAAAAAAAAAAAAAAAAAAAAAAAAAAA&#13;&#10;AAAAAAAAAAAAAAAAAAAAAAAAAAAAAAAAAAAAAAAAAAAAAAAAAAAAAAAAAAAAAAAAAAAAAAAAAAAA&#13;&#10;AAAAAAAAAAAAAAAAAAAAAAAAAAAAAAAAAAAAAAAAAAAAAAAAAAAAAAAAAAAAAAAAAAAAAAAAAAAA&#13;&#10;AAAAAAAAAAAAAAAAAAEBAAD//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cgAAACgAAABFAAAAAAAAAHQAAADVAAAAo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AAAbwAAAAAAAAAAAAAAkAAAAOMAAACpAAAA&#13;&#10;BQAAAAAAAADoAAAAjg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FcAAADIAAAAJgAAAAAA&#13;&#10;AACZAAAA2wAAAMU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O8AAABNAAAAyQAAABAAAAAGAAAArwAAADYAAADg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aAAAAVQAAALgAAAADAAAAFQAA&#13;&#10;ALIAAAA6AAAA9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vAAAAG8AAAAAAAAAAAAAAC0AAACkAAAA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lgAAACwAAABoAAAAAAAA&#13;&#10;AE8AAACFAAAAe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wAAAG4AAAC+AAAAAAAAAAAAAAB4AAAAX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&#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8Clw6AAAgAElEQV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sAAABVAAAAygAAACMAAAAAAAAA&#13;&#10;owAAAIUAAACZAAAAkQAAAPU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uAAAATQAAAMkAAAANAAAAAAAAAB4AAACFAAAAWQAAADkAAAD0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1wAAAK0AAAAAAAAAAAAAAAAAAAAAAAAALAAAAH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IkAAAB2AAAAAAAAAAAAAAAAAAAAAAAAALMAAABO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MIAAAB2AAAAAAAAAAAAAAAAAAAAAAAAAE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LYAAACZAAAAZwAAAAAAAAAAAAAA&#13;&#10;AAAAAAoAAABZAAAApwAAAAAAAAAAAAAAAAAAAAAAAAAAAAAAAAAAAAAAAAAAAAAAAAAAAAAAAAAA&#13;&#10;AAAAAAAAAAAAAAAAAAAAAAAAAAAAAAAAAAAAAAAAAAAAAAAAAAAAAAAAAAAAAAAAAAAAAAAAAAAA&#13;&#10;AAAAAAAAAAAAAAAAAAAAifMgHA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8AAABpAAAATgAAAKEAAAAAAAAAAAAAAAAAAACeAAAAN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AAAAswAAAGAAAAAsAAAA8wAAAAAAAAAI&#13;&#10;AAAAsAAAABs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NUAAABZAAAA/wAAAAAAAAAZAAAAsQAAAAo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1AAAAdgAAAAAAAAAA&#13;&#10;AAAAMwAAAJ8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jQAAAJ8AAAAAAAAAAAAAAFY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&#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GkAAADFAAAAAAAAAAAA&#13;&#10;AACAAAAAV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kAAABSAAAA4QAAAAAAAAAAAAAAoQAAADM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IA&#13;&#10;AAAAAAAAAAAAAAAAAAAAAAAAAAAAAAAAAAAAAAAAAAAAAAAAAAAAAAAAAAAAAAAAAAAAAAAAAAAA&#13;&#10;AAAAAAAAAAAAAAAAAAAAAAAAAAAAAAAAAAAAAAAAAAAAAAAAAAAAAAAAAAAAAAAAAAAAAAAAAAAA&#13;&#10;AAAAAAAAAAAAAAAAAAAAAAAAAAAAAAAAAAAAAAAAAAAAAAAAAAAAAAAAAAAAAAAAAAAAAAAAAAAA&#13;&#10;AAAAj9ET4wAAIABJREF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qAAAATgAAAPUAAAAAAAAACQAA&#13;&#10;ALEAAAAZ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0gAAAFsAAAD/AAAAAAAAABsAAACxAAAAC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LEAAAB6AAAAAAAAAAAAAAA1AAAAnQ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CJAAAApAAAAAAAAAAAAAAAWQAAAHo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AAAAZQAAACQAAAA4AAAAAAAAAIQAAADXAAAAr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DuAAAACgAAzpj5twgR2Y4qTi7DAPoA&#13;&#10;AwAAAAAA+QAAAAIAAQAFAAAA/AAAAPsAAAAFAAAAAQAAAAIA/wD9AAEA/AABAAMAAAAEAAAAAQAA&#13;&#10;APwAAAD6AAEABQD/AAEAAwADAA8ADwDY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6AAAAE8AAADEAAAACgAAAAoAAACyAAAANgAAAOg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wAAAQCqAAIAAAADAPUAAgD6AALXwtY09/EnoiE6ZzQSKpz6AP4ABAABAAAA+wABAP8A&#13;&#10;AgAAAAAA+gAAAAEAAAADAP8A+gADAP8AAQABAAAA/QABAAYAAAD7AAIA/gABAAIA/wD+AAEA/gAB&#13;&#10;AAAAAAAAAAAAAAAAAAAA9AAdABYAAADm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8AAABdAAAArQAA&#13;&#10;AAAAAAAdAAAArwAAAEEAAAD4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uAAAAfQAAAIMAAAAAAAAAOAAAAJsAAABeAAAA/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KYAAABYAAAA&#13;&#10;AAAAAAAAAAB4AAAAi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wAAAGIAAADLAAAAAAAAAAAAAACHAAAAT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F3jybQ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CHvraAAAAgAElEQV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ID/f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IQgjXgAAIABJREF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CC/Dg4AACAA&#13;&#10;SURBVAAAAAAAAAAAAAAAAAAAAAAAAAAAAAAAAAAAAAAAAAAAAAAAAAAAAAAAAAAAAAAAAAAAAAAA&#13;&#10;AAAAAAAAAAAAAAAAAAAAAAIC/Qj//wEAAQH/AAAAAAAODikAAAAAAAAAAAAAAAAAAAAAAAAAAAAN&#13;&#10;DSQA8/PcAAAAAAAAAAAAAAAAAAAAAAAAAAAAAAAAAAAAAAAAAAAAAAAAAAAAAAAAAAAAAAD/AP//&#13;&#10;AAABAQAA+PjqAAgIFQD5+ewA////AP398vX8/PblBAQCQAsLKuc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7+AQgCAgH/AAD/APHx1QAAAAEAAAAA&#13;&#10;AAEBAQAAAAEAAAABAA4OJwDz89sAAAAAAAAAAAAAAAAAAAAAAAsLIAD19eEAAAAAAAAAAAAAAAAA&#13;&#10;AAAAAP///wABAQAAAAABAAAAAAAAAAAAAAAAAAAAAAD6+u/5/v74AgEBAoAPDyuM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Hx0Ef/&#13;&#10;/wKtAAABCwEBAQAAAAEAAAABAAEBAQAAAAEAAAABAA4OJwDz89sAAAABAAEBAQAAAAEAAAABAAwM&#13;&#10;IQD19eEAAAABAAEBAQAAAAAAAAABAAAAAQABAQEAAAABAP//AAD///kA/Pz29g8PKgrw8NRmEBAs&#13;&#10;m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B+/v9pMCAgBFAAACHgAAAPQAAAAAAgID&#13;&#10;CwAAAAMAAAEADg4pAPPz2wAAAAEAAQEBAAAAAQAMDCIA9fXgAAAAAQAAAAEAAQEBAAAAAAD///4A&#13;&#10;CwsfAPPz2vb+/vv8AAD+9wAAAsEPDytW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Ly0ij+/v8sAgICIP39/z0BAQAlEBAuKfDw1OAAAP4WAAAC/QAA//4QEC0P8vLV8P7+&#13;&#10;/wIAAP8DAQEABQEBAu3+/v35AQEBxA8PLVwAAAAAAAAAAAAAAAAAA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zAr29goP&#13;&#10;/f36Df7+Aw7///sLAAAE////AfD//wDv/v4F8BQUJ/QBAQH/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MWVK80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dYN2CAAAgAElEQV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ID/f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r1x73JxNqCAIBAwD///4A/wD9AP///gD/AP4AAAD+AP8A/wAA//8A/wD+AAAA&#13;&#10;/wAAAAAAAAD/AP8AAAAAAAAAAQAAAAAAAQAAAAEAAAABAAEAAQAAAQEAAQACAAEAAgABAQIAAAAC&#13;&#10;AAEAAwAB8QwA/Kc5AP7NHwAFWs4A6ziU/fD61nxSJdqI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KzYHC4EAQ79BAIKAP///QABAf4A/wACAP8A/gD/AP4A&#13;&#10;AAD+AP///gD/Af8AAQD/AAAA/wD/AAAAAAD/AAEAAAAAAAAAAAAAAAEAAQAAAAAAAAABAAEAAQAA&#13;&#10;AAIAAQEBAAAAAgABAAIAAQECAAEAAwABEfoAB2rEAADu0QD6pzUAD6iaA/tIkHIAAIaI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13;&#10;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Hi5+ghAAAgAElEQ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znDqyw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&#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YAA/v8AAAEAgAABAD8AAADrAP8A6AABABAAAAAJAAEA5wACAAkA/wADAAEACgAAAP0AAgD7&#13;&#10;AP8AAgABAAIAAgAEAP8A+gABAP8A/wADAAEA+wDx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&#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qNb6&#13;&#10;5AAAIABJREFU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gP9/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gAD+/wAAAQCAAAEAPwAAAOsA/wDoAAEA9QACABQAAADnAAIACQD/AAMAAQD9&#13;&#10;AP8ACgABAP0AAgD7AP8AAgABACsA8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AEAgAABACoAAQAVAAEA0wAD&#13;&#10;APwAAgALAAEACQABAOcAAgAJAAEABwABAP0AAgAGAAEABgD5AV4A9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wAAAQCqAAIAFQABAOsAAgDoAAEA/AACAAsAAQDwAAMACQABAAcA&#13;&#10;AQAAAAAAZgDyAQE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8AAAEAgAABACoAAQAVAAEA&#13;&#10;0wADAPwAAgALAAEACQABAOcAAgAQAPgBZwD7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NTU1JQCAgJjBgYGCP///wD+/v4A////AP//&#13;&#10;/wAAAAAA////AAAAAAABAQEAAQEBAAAAAAACAgIAAQEBAAAAAAD6+vr3/v7+fy0tLYs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wAAAQCqAAIAFQABAOsAAgDoAAEA/AACAAQA/gFuAPk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JSEULc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W1tZp/Pz8lQYGBgEBAQEA////AP7+/gAAAAAA////AAAAAAABAQEAAQEBAAEBAQAB&#13;&#10;AQEA/v7+APv7+/sBAQFXLS0tr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8AAAEAgAABACoAAQAV&#13;&#10;AAEA6wACAFUA+wEBAP8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9PT08ICAgIjAQEBFgEBAQH+/v4AAAAA&#13;&#10;AAAAAAABAQEAAAAAAAD/AP7+8QMA//EE3AluIy4l3AH5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wAAAQCqAAIAVQD/AQE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T&#13;&#10;09NAAAAAV////zMBAQEw////+QAAAAYAAAAAAAAAzQEBAcb6+vqs/2YyNwAAAHsB/wCV8g4AhUHA&#13;&#10;Afw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0tLSEQYGBvwoKCjz&#13;&#10;AAAAAAAAAAAAAAAAAAAAAAAAAADMM/9yAAAAewAAAI80zQG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0y/3X/AQB8AAAA&#13;&#10;hzTNAY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SiKqw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ID/&#13;&#10;fwAAAAAAAAAAAAAAAAAAAAAAAAAAAAAAAAAAAAAAAAAAAAAAAAAAAAAAAAAAAAAAAAAAAAAAAAAA&#13;&#10;AAAAAAAAAAAAAAAAAAAAAAAAAAAAAAAAAAAAAAAAAAAAAAAAAAAAAAAAAAAAAAAAAAAAAAAAAAAA&#13;&#10;AAAAAAAAAAAAAAAAAAAAAAAAAAAAAAAAAAAAAAAAAAAAAAAAAAAAAAAAAAAAAAAAAAAAAAAAAAAA&#13;&#10;AAAAAAAAAAAAAAAAAAAAAAAAAAAAAAAAM84BizTNAQ8AAAABzDP/8c0y/3U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Mwz/3wAAABx/wEAhDXMAY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DTNAYTzDQAXAAAAD8wz/+rMM/9v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J/KlXYAACAASURBVAAAAAAAAAAAAAAA&#13;&#10;AAAAAAAAAAAAAAAAAAAAAAAAAAAAAAAAAAAAAAAAAAAAAAAAAAAAAAAAAAAAAAAAAAAAAAAAAAAA&#13;&#10;AAAAAA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Nsk/wfxDwB7AAAAZAH/AIUzzgGV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CXcAfk0zQF+BfsAJf8BABvMM//jzDP/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4yQHyM84Bd/oGADL/AQAnzDP/3c0y/2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ic/Do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zjH/H/0DAHoB/wA2/wEAhTXM&#13;&#10;AawAAAAAAAAAAAAAAAAAAAAAAAAAAAAAAAAAAAAAAAAAANfX14D+/v55FRUVBgcHBwD///8AAAAA&#13;&#10;AAAAAAAAAAAAAAAAAAAAAAAAAAAAAAAAAAAAAAAAAAAA/f39AOrq6voAAACfKSkpaAAAAAAAAAAA&#13;&#10;AAAAAAAAAAAAAAAAAAAAAAAAAADMM//nAAAAFwAAAAEAAAD5/QAAcDfNAZg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A/38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Ms1/yIC/QB7/wEALwH/AIUzzgGvAAAAAAAAAAAAAAAA&#13;&#10;AAAAAAAAAADZ2dl4AwMDfxQUFAgAAAAA////AAAAAAAAAAAA////AAAAAAAAAAAAAAAAAAAAAAAB&#13;&#10;AQEAAAAAAAAAAAABAQEAAAAAAO/v7/v8/PyhJSUlZQAAAAAAAAAAAAAAAAAAAADVK/8G9wgA8QAA&#13;&#10;AAgAAAAAAAAAAAAAAAAAAADpNM0BG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DXLAd4zzgFjA/0AWf8B&#13;&#10;AE/MM//JzDP/MgAAAAAAAAAAAAAAANXV1VYBAQF9ExMTCP///wD+/v4A////AP///wD+/v4A////&#13;&#10;AP///wD///8A////AP///wD+/v4A////AP///wD+/v4A////ABAQEAUBAQFd2dnZeAAAAAAAAAAA&#13;&#10;AAAAAMo1/zr3CAD4/wAA/wAAAPQAAADrAQAAyf4AAI38BAA0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krxsLAAAIABJREF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MM/8oAf8AQzPOAZUAAAAAAAAAANLS0vwb&#13;&#10;GxsDAQEBAP///wAAAAAAAAAAAP///wAAAAAAAAAAAAAAAAAAAAAAAAAAAAAAAAAAAAAAAAAAAAEB&#13;&#10;AQAAAAAAAAAAAAEBAQAAAAAA5eXl/f///xUuLi7vAAAAAMwz/zL/AQAiAv4A3/cJANo8xQHz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wAAAAEAAAAA1dXVuA8PD0cJCQkAAAAAAP///wAAAAAAFBQUAOvr6wAAAAAA////AAAAAAAAAAAA&#13;&#10;AAAAAAAAAAABAQEAAAAAAAAAAAAVFRUAAAAAAAAAAAAAAAAAAAAAANXV1dQrKyst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X19c/BAQEKwkJCQD///8A////AAAAAAD///8AAAAAAP//&#13;&#10;/wD///8AAAAAAAAAAAAAAAAAAAAAAAAAAAD///8AFxcXAAAAAADq6uoAAQEBAAAAAAABAQEAAQEB&#13;&#10;ABMTEyw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BagDZ/44A6wAIAEgAAQAU&#13;&#10;AP8AAgABAAEA/wACAP8AAwABAAEAAAACAP8AAQABAAEAAQADAP8AAQABAAEA/wACAAEA/gD/AP8A&#13;&#10;AQD+AAAA/gABAP4AAAD/AAAA/wD/AP8A/wD/AP8A/wACAP8A/gD/AAAA/wABAP4AAAAAAP8A/wAA&#13;&#10;AP8AAQAAAP8A/wABAAAA/wD/AAAAAAAAAAAAAAD+AAAAAAAAAAAAAAAAAAAAAAAAAAAAAAAAAAAA&#13;&#10;AAAAAAAA/QD/AAMAAAAAAAAAAAAAAAAAAAAAAAAAAAAAAOcAAgAFAP4A6wAC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w+IKoAAAgAElEQVQ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7+/tV&#13;&#10;BQUFGv///wD///8A////AP///wD///8AAAAAAP7+/gD///8A////AP///wD///8A////AP///wD/&#13;&#10;//8AAAAAAOnp6QD///8A////AP///wD///8A/v7+AOPj4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XIA7gADAKsA/gDYAAAAAgABAAEA/wABAAEAAQAAAAEAAQABAP8A&#13;&#10;AgAAAAIA/wABAAAAAwABAAEA/wABAAEA/wD/AP8AAQD/AP8A/wD/AP8AAAAAAAAA/gADAP4A/wD/&#13;&#10;AAAA/gAAAP4AAAAAAAEA/wD/AP8AAQD/AAAAAAAAAP4AAAD+AAAAAAD/AP8AAAAAAP4A/wAAAP4A&#13;&#10;AAAAAAEA/gAAAAAAAQD+AAAAAAD+AP8AAAAAAP0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BAQ1CAgIAv7+/gD///8A////AP7+/gD///8AAAAAAP///wD///8A/v7+&#13;&#10;AP7+/gD+/v4A/v7+AP7+/gAYGBgA5+fnAP7+/gD///8A/v7+AP///wD///8A////AAcHBwDV1dXd&#13;&#10;AAAA/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FnAPsBawC6AP4AuQD/AP0A&#13;&#10;AAACAAAAAQABAAMA/wABAAEAAQABAAEA/wACAAEAAQD+AAMAAQD+AP8A/wABAP4AAAD+AAEA/gD/&#13;&#10;AP8AAAD+AAAAAAD/AP8A/wD/AAIA/wD/AP8AAQD+AAAAAAABAP4A/wD/AAEA/gAAAAAA/wD/AAIA&#13;&#10;/wAAAAAAAQD+AAAAAAAAAAAA/wD/AAAAAAABAP4AAAAAAAAAAAAAAAAAAAAAAAAAAAAAAAAAAAAA&#13;&#10;AAAAAAAAAAAAAAAAAAAAAAAAAAAAAAAAAAAAAAALAAEAAAAAACo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9/f00AQEBAP///wD///8A////AP///wD/&#13;&#10;//8AAAAAAP///6elkt8AACAASURBVAD+/v4A////AP///wD///8A////AP///wAAAAAA////AP//&#13;&#10;/wD+/v4A////AP///wD+/v4A////AAAAAAD+/v4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8tLS0AAAAAAAAAAAAAAAAAAAAAAAAAAAAAAAAAAAAAAP7+/gAAAAAAHBwcAAAAAAAAAAAA&#13;&#10;AAAAAOTk5AAAAAAA/v7+AAEBAQAAAAAAAAAAAAAAAAAAAAAAAAAAAAAAAAADAwP6AAAAC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FsAO3//wCjAJYALwAA&#13;&#10;AEYAAQANAAEAAQD+AAIAAgABAP4AAQACAP4A/wD/AAEA/gAAAP4AAQD+AP4A/wABAP4AAAD+AAMA&#13;&#10;/gD+AP8AAAAAAAAAAAABAP4AAAD/AP8A/wACAP8A/wAAAAAAAAAAAP4A/wD/AAEAAAAAAAAAAgD/&#13;&#10;AP0A/wAAAAAA/gD/AAAAAAAAAAAA/gD/AAIAAAAAAAAAAAAAAAAAAAADAP8A/wAAAAAAAAAAAAAA&#13;&#10;AAAAAP4AAgACAP4AAAAAAAAAAAAAAAAA6AABABg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NXV1RkAAADYExMTD////wD///8A////AAAAAAD///8AHBwcAP//&#13;&#10;/wAdHR0A4uLiAAAAAAAAAAAAAAAAABwcHAAAAAAA////AP///wABAQEAAAAAAP///wABAQEAAAAA&#13;&#10;AAAAAAD////9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QD/AAAA0P+ZANoA/wBFAP8ANQABAAEA/wACAAEA/gD/AP8A/wD/AAIA/wD/AP8A&#13;&#10;AAD/AAEA/wAAAP8A/wD/AP8A/wD/AP8AAgD/AP8A/wAAAAAAAAAAAAEA/gD/AP8AAQD+AP8A/gAA&#13;&#10;AAAAAAAAAP8A/wD/AP8AAAAAAAAAAAAAAP4AAAAAAAAAAAD+AP8AAAAAAAAAAAABAP4AAAAAAAAA&#13;&#10;AAAAAAAAAAAAAAAAAAAAAAAAAAAAAAAAAAAAAAAAAAAAAAk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nKPOgg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gP9/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Kysr&#13;&#10;6P39/Q7///8A////AP///wD///8A////AP///wAAAAAA////AOHh4QD///8A////AP///wD///8A&#13;&#10;AAAAAAAAAAD///8A////AP///wD+/v4A////AP///wD///8A////AP7+/gg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WcA9gFo&#13;&#10;ALEA/gCZAP8A5wD/AAEAAQD/AP8A/wABAP4AAAD+AAEA/gD/AP8AAAD+AAAA/gADAP4A/wD/AAAA&#13;&#10;/gAAAP4A/wD/AP8A/wAAAP4AAAAAAAAAAAAAAAAAAgD/AP8A/wACAP8AAAAAAAAAAAD+AP8AAAD+&#13;&#10;AAAAAAAAAAAAAgD/AAAAAAAAAAAAAAAAAAAAAAAAAAAAAAAAAAAAAAAAAAAAAAAAAAAAAAAAAAAA&#13;&#10;AAAAAAAAAAAAAAAAAAAAAAAAAAAAAAAAFQ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C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MDA8/9/f0A////AP///wD///8A/v7+AP///wAAAAAA/v7+AP//&#13;&#10;/wD///8A/v7+AP7+/gD+/v4AAAAAAAAAAAD+/v4A////AP///wD///8A////AP///wD///8A////&#13;&#10;AAICAuk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wDjAOsAkwD/AK0A/wDwAAAAAAABAP8A/wD/AP8A/wABAP8A&#13;&#10;AAD/AP8A/wD/AP8A/wD/AAIA/wD/AP8AAQD+AAEA/wD/AP8AAQD/AP8A/wD/AP8AAAAAAAAAAAAA&#13;&#10;AAAAAAD+AAEA/gAAAAAAAAAAAAAAAAABAP4AAAAAAAAAAAAAAAAA/gD/AAAAAAAAAAAA/gD/AAAA&#13;&#10;AAAAAAAAAAAAAAAAAAAAAAAAAAAAAAAAAAAAAAAAAAAAAAkAAQAAAAAAAAAAAI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NL5+fn/////AP///wD///8A&#13;&#10;////AP///wAAAAAA////AP///wD+/v4A////AP///wAhISEA3t7eAN/f3wAgICAA////AP7+/gD/&#13;&#10;//8A////AP///wD///8A+fn5ACsrKyE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j4+Kn7+/vr////AP///wD///8A////AP7+/gAAAAAA////AP7+/gD///8AIiIi&#13;&#10;ACIiIgDd3d0A////AP7+/gAAAAAAICAgAP///wD///8A////AP///wD///8AISEh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gAD8AWgAzADqAJIAAACtAAIA6gAAAP8AAAAAAAAAAAD/&#13;&#10;AP8AAAD+AAAA/gD/AP8A/wD/AAAA/gABAP4AAAAAAAAAAAAAAAAAAAAAAAAAAAD/AP8A/wD/AAIA&#13;&#10;/wD/AP8AAAAAAAAAAAAAAAAAAQD+AAEA/gAAAAAAAAAAAAAAAAD+AP8AAAAAAAAAAAAAAAAA/AD/&#13;&#10;AAAAAAAAAAAAAAAAAPkAAQAAAAAAAAAAAAAAAAD8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AAAAAQAAAADV1dXMCQkJMwMDAwD///8A////AP///wAi&#13;&#10;IiIA3d3dAP///wAkJCQA29vbAAAAAAAAAAAAAQEBAAAAAAABAQEAAAAAACMjIwAAAAAAAAAAAAAA&#13;&#10;AAAAAAAA1NTU5CwsLB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8AAQCVACUAAwA3AAAAFgD+AP4AAgD9AP8A/QAAAP0AAAD+AP8A/QACAP0A/gD+AAAA/QACAP0A&#13;&#10;/wD9AAEA/gD/AP0A/wD9AAMA/QD9AP4AAwD9AP0A/AD/AP0AAwD9AP8A/QABAP4A/wD9AAIA/AD/&#13;&#10;AP0A+wD+AAQA/QD/AP0AAgD8AP4A/QD+AP0AAgD+AP0A/QAEAPwA/AD9ABAA/QDsAP4AHAD9AAAA&#13;&#10;/QFWAP0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LP5&#13;&#10;bLIAACAASURBV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AAA&#13;&#10;AAAAAAAODg497+/v9A8PDwIAAAAA////AP///wDc3NwA////ACQkJADa2toA////AAAAAAAAAAAA&#13;&#10;////AAEBAQAAAAAAAAAAAN3d3QABAQEAAQEBAAICAgDz8/P7/f39R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EA/wAAANoAAADa/5IAFQAAACgAAgAlAP8A&#13;&#10;CAAAAP8AAQAAAAAAAAAAAAAAAAAAAAAAAAAAAAAAAAAAAAAAAAAAAP4AAQD+AP4A/wAAAP4AAAD+&#13;&#10;AAAAAAAAAAAAAAAAAAAAAAAAAAAA/gD/AAIAAAAAAAAAAAAAAAAAAAAAAAAAAAAAAAAAAAAAAAAA&#13;&#10;AAAAAAAAAAAGAAEA/AAAAAAAAAAAAAAAAAAAAAAAAP8AAAEB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dHR3309PTcvb29okICAgHAAAAAAAAAAD///8AAAAAAAAA&#13;&#10;AAAmJiYAAAAAAAAAAAAAAAAAAAAAANra2gD///8AAQEBAAAAAAAAAAAAAQEBAPf39/wBAQGXLy8v&#13;&#10;2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W4A6wAAAOv/gADFABEAHAADACUAAgAdAAAAAQD/AP8AAQD+AP8A/gAAAP4A/wD/AAEA/gAA&#13;&#10;AAAAAAAAAAAAAAAAAAAAAAAAAAAAAAAAAAAAAAAAAP4A/wAEAP4AAAAAAAAAAAAAAAAAAAAAAAAA&#13;&#10;AAAAAAAAAAAAAAAAAAAAAAAAAAAAAAAAAAAAAAAABw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NXV1ZwBAQFf&#13;&#10;BwcHBP///wD///8A////AP///wD///8A////AAAAAAAAAAAAAQEBAAAAAAABAQEAAgICAAEBAQAB&#13;&#10;AQEA/Pz8/vv7+8AsLCxD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mQAFAP8AIAD8AB4AAQAU&#13;&#10;AAAAAgACAP0A/gD+AAIA/QD/AP0AAAD9AAAA/gACAPwA/wD9AP8A/QAAAP4A/wD9AP8A/QAEAP0A&#13;&#10;/AD+AAQA/QD/AP0A+wD+AAQA/QAAAPsAAQD+AP4A/QD+AP0AAgD+AP0A/QAKAP0A/QD9APAA/gAF&#13;&#10;APwAHAD9AAAA/QBWAP4BAA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LyQNeAAA&#13;&#10;IABJREFUAAAAAAAAAAAAAAAAAAAAAAAAAAAAAAAAAAAAAAAAAAAAAAAAAAAAAAAAAAAAAAAAAAAA&#13;&#10;AAAAAAAAAAAAAAAAAAAAAAAAAAAAAAAAAAAAAAAAAAAAAAAAAAAAAAAAAAAAAAAAAAAAAAAAAAAA&#13;&#10;AAAAAAAAAAAAAAAAAAAAAAAAAAAAAAAAAAAAAAA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T09OjAQEBVQYGBgcAAAAA////AP///wD///8A////&#13;&#10;AAAAAAAAAAAAAQEBAAEBAQABAQEAAQEBAAEBAQD6+vr7////vywsLEc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gAACABQAEQABABYAAQAUAAIAEAD9AAAAAwD9AP0A&#13;&#10;/gADAP0A/wD9AP8A/QAAAP4A/wD9AP8A/QAEAP0A/AD+AAQA/QD/AP0A+wD+AAYA+wD+AP0AAQD+&#13;&#10;AP4A/QD+AP0AAgD+AP0A/QAKAP0A/QD9APAA/gAQAP0A+QD9ABgA/ABWAP4B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1dXVSf39/awG&#13;&#10;BgYHAAAAA////wD///8A////AP///wABAQEAAQEBAAEBAQABAQEA/v7+APz8/P8BAQFlLS0tn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1UAAwA/ABAAAAATAAIADQABAAgAAgAGAP0A/gAAAP4A/wD9AP8A/QAEAP0A/AD+AAQA/QD8&#13;&#10;APwA/wD9AAUA/QD+AP0AAQD+AP4A/QD+AP0AAgD+AP0A/QAKAP0A/QD9APAA/gAQAP0A+QD9AC0A&#13;&#10;/QDBAP4BgAD+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AAAIAGQAIAPsACQAJAAcA+QAIAP0ABgABAAMABgAAAPoAAAD/AP0ABQD9AP4A/QABAP4A/gD9&#13;&#10;AP4A/QACAP4A/QD9AAoA/QD9AP0A8AD+ABAA/QARAPwAVQD9AAAA/gEBAP8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8C1NTUTwAAADr+/v4nAgICAAAAAAP////fAgICxfj4+LE0NDT2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4AAAgAZ&#13;&#10;AAMAEQABAAAAAADoAAEAAAAAABgA/wDvAP8A5wD/ACoA/wDWAP8AfwD/AQEA/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J1RvYgAACAASURBV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PQ+3TwAAIABJREFU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9D7dPAAAgAElEQV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D0Pt08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A/38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9+fSVAAAIABJREF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9D7dPAAAgAElEQV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D0Pt08AACAASURBV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PQ+3Tw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gP9/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pRso3AAAgAElEQV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D0Pt08AACAASURBV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PQ+3TwAAIABJREF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9&#13;&#10;D7dPAAAgAElEQV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ID/fw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Od7jcA&#13;&#10;ACAASURB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PQ+3TwAAIABJ&#13;&#10;REF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9D7dPAAAgAElEQV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D0Pt08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A/3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iuyOYAAAIABJREFU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9D7dPAAAgAElEQV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D0Pt08AACAASURBV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PQ+3TwAAIABJREFU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gP9/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E7NG5AAAgAElEQV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D0Pt08AACAASURBV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PQ+3TwAAIABJREF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9D7dPAAAgAElEQV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ID/f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DdcNh8AACAASURBV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PQ+3TwAAIABJREF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OdVACr9AQM1AAEDHP/7&#13;&#10;+tYC/QDMG7EA4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HTc8xYF+gI0AQH/LwEAAe39/gDLiCsLz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X5w/A&#13;&#10;AAAgAElEQV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kWwtDAwgOkv8A/yAFHCkGBB0qBPzdzPr65Nj9AgYH0QD+9k4Zn/T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gtr0u/z/AjwUBgEBHAgCB+/8//3q&#13;&#10;+f/5////6Pv+AYB/Jwmj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OlsI3b/AAJ/DVV9CgEFCAAA//8AAAD/AAAAAQAAAQIA/Onc&#13;&#10;APKqg/oIERw8FJbay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Inb9hzv/P/iPhIF&#13;&#10;AR0JAgD/AAAA//8AAAAAAAABAQAAAAAAAMPu+/j0+v6pdyYLY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8AAAD/AAAA/wAAAP8AAAD/AAAAAAAAAAAAAAD/AAAAAAAAAAAAAAAAAAAAAAAA&#13;&#10;AAAAAAAAAAAAAAAAAAAAAA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8AAAD/AAAA/wAAAP8AAAD/AAAAAAAA&#13;&#10;AP8AAAAAAAAAAAAAAAAAAAAAAAAAAAAAAAAAAAAAAAAAAAAAAAAAAAAAAAAAAAAAAAAAAAAAAAAA&#13;&#10;AAAAAAAAAAAAAAAAAAAAAAAAAAAAAAAA/wAAAAAAAAAA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LDZALQmAJ/vj0AP/38wD++PMA//fzAP/38wD/&#13;&#10;9/IA//fyAP/48wD+9/MA//f0AAADAwAIMUsG41kJeAAAAAAAAAAAAAAAAAAAAAAAAAAAAAAAAAAA&#13;&#10;AAAAAAAAAAAAAAAAAAAAAAAAAAAAAAAAAAAAAAAAAAAAAAAAAP8AAAABAAAAAQAAAAE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HjY+VUY&#13;&#10;CAIVDQMBAPn+AAD5/v8A+f7/APn+/wD5/v8A+f7/APn9/wD5/v8A+f7/APr+AAAxDwMJBf8AhwAA&#13;&#10;AAAAAAAAAAAAAAAAAAAAAAAAAAAAAAAAAAAAAAAAAAAAAAAAAAAAAAAAAAAAAAAAAAAAAAAAAAAA&#13;&#10;AAAAAAEAAAABAAAAAQAAAAEAAAD/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AQAAAAEAAAABAAAA/wAAAAA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8ABVK+gAUqPsAFLH6ABVi/wAA&#13;&#10;AQAAAAAAAAAAAAAAAAAAAAAAAAAAAAAAAAAAAAAAAAAAAAAAAAAAAAAAAAAAAAAAAAAAAAAAAAAB&#13;&#10;AAAAAQAAAAEAAAABAAAA/wAAAAE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Q1zSRAAAIABJREFU&#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g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QAAAP8AAAD/AAAAAAAAAAAAAAD/AAAA/wAAAP8AAAAAAAAA&#13;&#10;AAAAAP8AAAAAAAAA/wAAAP8AAAAAAAAA/wAAAP8AAAD/AAAAAAAAAAAAAAAAAAAA/wAAAAAAAAD/&#13;&#10;AAAA/wAAAP8AAAAAAAAAAAAAAP8AAAD/AAAA/wAAAP8AAAAAAAAAAAAAAP8AAAD/AAAA/wAA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9wIACAkEB/v/+fYA//r4AP/7+QD//PoA&#13;&#10;AP37AP/+/QAAAAAAAQEBAAACAwD/AwUAAQQGAAD9/AAAAP8AAQAD/f8AAAEBAAD/AAAAAAAAAAAA&#13;&#10;AAAAAAAAAAAAAAAAAAAAAAAAAAAAAAAAAAAAAAAAAAAAAAAAAAAAAAAAAAAAAAAAAAAAAAAAAAAA&#13;&#10;AAAAAAAAAAAAAAAAAAAAAAABAAAAAAAAAAAAAAAAAAAAAAAAAAAAAAAAAAAAAAAAAAAAAAAAAAAA&#13;&#10;AAAAAAAAAAAAAAAAAAAAAAEAAAAAAAAAAAAAAAAAAAAAAAAAAAAAAAAAAAAA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EAAAD/AAAAAQAAAP8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A/gH9/wMA+v//APz/AAD8/wAA/v8AAP7/AAD/AP8AAAABAAIAAAACAQAAAwEAAAQB/wD/&#13;&#10;AQEABAEB/v/9AgcAAAAAAAAAAAAAAAAAAAAAAAAAAAAAAAAAAAAAAAAAAAAAAAAAAAAAAAAAAAAA&#13;&#10;AAAAAAAAAAAAAAAAAAAAAAAAAAAAAAAAAAAAAAAAAAAAAAAAAAAAAAAAAAAAAAAAAAAAAAAAAAAA&#13;&#10;AAAAAAAAAAAAAAAAAAAAAAAAAAAAAAAAAAAAAAAAAAAAAAAAAAAAAAA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XRhflAAAgAElEQVQAAAAA&#13;&#10;AAAAAAAAAAAAAAAAAAAAAAAAAAAAAAAAAAAAAAAAAAAAAAAAAAAAAAAAAAAAAAAAAAAAAAAAAAAA&#13;&#10;AAAAAAAAAAAAAAAAAAAAAAAAAAAAAAAAAAAAAAAAAAAAAAAAAAAAAAAAABgA/wAoAAEADwAAAAAA&#13;&#10;AAAbAP8AKAABAAQAAAAAAAEAHgD+ACgAAgD5AAAAAAAAACAA/wAoAAEA7g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cABQoDAAAoAQD/BAAAAAAAAAAAAAAAAAAAAAAAAAAAAAAAAAAAAAAAAAAAAAAAEQAA&#13;&#10;AAIAAAAAAAAAAAAAAAAAAAAAAAAA+QAAAjcAAADK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8AAAABAAAAAAAAAAAAAAAAAAAAAAAAAP8AAAAAAAAAAQAAAAAAAAD/AAAAAAAA&#13;&#10;AAEAAAAAAAAAAAAAAAAAAAD/AAAAAQAAAAAAAAAAAAAA/wAAAAAAAAAAAAAAAAAAAAEAAAAAAAAA&#13;&#10;/wAAAAEAAAAAAAAAAAAAAAAAAAD/AAAAAAAAAAEAAAAAAAAAAAAAAAAAAAAAAAAA/wAAAAAAAAAA&#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Pr//rn0&#13;&#10;/f/1/P8AAPv+/wD6/gAA+v4AAPn+AAD5/v8A+f7/APn+AAD6/gAA+v7/APv//wD2/AAAAv8A54ck&#13;&#10;DOwAAAAAAAAAAAAAAAAAAAAAAAAAAAAAAAAAAAAAAAAAAAAAAAAAAAAAAAAAAAAAAAAAAAAAAAAA&#13;&#10;AAAAAAEAAAABAAAAAQAAAAEAAAAAAAAAAAAAAAAAAAAAAAAAAAAAAAAAAAAAAAAAAAAAAAAAAAAA&#13;&#10;AAAA/wAAAAEAAAAB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QAAAP8AAAAAAAAAAAAAAAAAAAAAAAAAAAAAAAAAAAD/AAAAAQAAAAEA&#13;&#10;AAABAAAAAAAAAAAAAAAAAAAAAAAAAAAAAAAAAAAAAAAAAAAAAAAAAAAAAAAAAAAAAAAAAAAAAAAA&#13;&#10;AAAAAAAAAAAAAAAAAAEAAAABAAAAAQAAAAEA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CQDw4QAA/6QAAAD5AAAAAAAAAAAAAAH5/wAB&#13;&#10;0gMA67oAAAAAAAAAAAAAAAAAAAAAAAAAAAAAAAAAAAAAAAAAAAAAAAAAAAAAAAAAAAAAAAAAAAAB&#13;&#10;AAAAAQAAAAEAAAABAAAAAAAAAAAAAAAAAAAAAAAAAAEAAAABAAAAAQAAAAAAAAAAAAAAAAAAAAAA&#13;&#10;AAAAAAAAAAAAAAAAAAD/AAAAAQAAAAE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IYnDKLu+/729Pz/APv/AAD7/gAA+f7/APn+/wD5/gAA&#13;&#10;+f4AAPr+/wD6//8A+/8AAPv/AADi+P75/wD/hgABAf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wAAAAEAAAAAAAAAAAAAAAAAAAAAAAAAAAAAAAAAAAAAAAAA&#13;&#10;AAAAAAAAAAAAAAAAAAAAAAAAAAAAAAAAAAAAAAAAAAAAAAAAAAAAAAAAAAAAAAAAAAAAAAAAAAAA&#13;&#10;AAAAAAAAAAAAAAAAAAAAAAAAAAAAAAAAAAAAAAAAAAAAAAAAAAAAAAAAAAAAAAAAAAAAAAAAAAA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UAEWT/AP+PAQAB6wAAAPIAAP6pBgD7QwEAAPw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8AAAAAAAAAAAAAAAAAAAAAAAAAAQAAAAAAAAD/AAAAAQAAAP8A&#13;&#10;AAAAAAAAAAAAAAEAAAAAAAAAAAAAAAAAAAAAAAAA/wAAAAAAAAABAAAA/wAAAAAAAAAAAAAAAAAA&#13;&#10;AAEAAAAAAAAA/wAAAAEAAAAAAAAAAAAAAAAAAAD/AAAAAQAAAP8AAAAAAAAAAAAAAAAAAAABAAAA&#13;&#10;AAAAAP8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AEBAAD/AAAAAAAAAAAAAAAA&#13;&#10;AAAAAAAAAAAAAAAAAAAAAAAAAAAAAAAAAAAAAAAAAAAAAAAAAAAAAAAAAP8AAAABAAAAAAAAAAAA&#13;&#10;AAAAAAAAAAAAAP8AAAABAAAAAAAAAAAAAAAAAAAAAAAAAAAAAAAAAAAA/wAAAAAAAAAAAAAAAAAA&#13;&#10;AAEAAAAAAAAA/wAAAAAAAAAAAAAAAAAAAAEAAAAAAAAAAAAAAP8AAAAAAAAAAAAAAAEAAAAAAAAA&#13;&#10;AAAAAP8AAAAAAAAAAAAAAAAAAAABAAAA/wAAAAEAAAAAAAAAAAAAAAAAAAD/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9rgCqQAAIABJREFU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gP9/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fNj3If4A&#13;&#10;/rsC/wAX/vr4DPro4QAEDBAABBIX+wECAOX+/f+qhSoMd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myn6lfXv+T/0+AVN&#13;&#10;CQj9/CAa9/yr4QsFAAD//wUHAquPjwPFAAAAAAAAAAAAAAAAAAAAAAAAAAAAAAAAAAAAAAAAAAAA&#13;&#10;AAAAAAAAAAAAAAAAAAAAAAAAAAAAAAAAAAAAAAAAAA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BAAAAAAAAAAAAAAAAAAAAAAAAAAAAAAAAAAAAAAAAAAAAAAAAAAAAAAAA&#13;&#10;AAAAAAAAAAAAAAAAAAAAAAAB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hCgJ329vb5n8/v55/v39/h8jI/rq6OgE7vLyAgwQEt/u6eeP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Bycv9B8vIAvU1NAAEVFQAABwcAAP//AAABAQAA9fUAAN7eAPvNzQDwBAQAKI+PAe4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yon3iAAAgAElEQVQAAAAAAAAAAAAAAAAAAAAA&#13;&#10;AAAAAAAAAAAAAAAAAAAAAAAAAAAAAAAAAAAAAAAAAAAAAAAAAABVVVUGGhoa0SIiIiAuLi4IDg4O&#13;&#10;AP///wAAAAAA/f39AO/v7wC0tLT5CgoKa4qKip0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v&#13;&#10;b2/ePj4+IRsbGwD+/v4A////AP///wAAAAAAAQEBAAICAgACAgIAurq69fPz82+Kioq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wAA&#13;&#10;AAAAAAABAAAAAAAAAAAAAAAAAAAAAAAAAAAAAAAAAAAAAAAAAAAAAAAAAAAAAAAAAAAAAAAAAAAA&#13;&#10;AAAAAP8AAAABAAAAAAAAAAAAAAAAAAAAAAAAAAAAAAAAAAAAAAAAAAAAAAAAAAAAAAAAAAAAAAAA&#13;&#10;AAAAAAAAAAAAAAAAAAAAAAAAAAAAAAAAAAAAAAAAAAAAAAAAAAAAAAAAAAAAAAAAAAAAAAAAAAAA&#13;&#10;AAD/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wAAAAEAAAAAAAAAAAAAAAAAAAAAAAAAAAAAAAAAAAAAAAAAAAAAAAAA&#13;&#10;AAAAAAAAAAAAAAAAAAAAAAAAAAAAAAAAAAAAAAAAAAAAAAAAAAAAAAAAAAAAAAAAAAAAAAAA/w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8AAAABAAAAAAAAAAAA&#13;&#10;AAAAAAAAAAAAAAAAAAAAAAAAAAAAAAAAAAD/AAAAAQAAAAAAAAAAAAAAAAAAAAAAAAAAAAAAAAAA&#13;&#10;AAAAAAAAAAAAAAAAAAAAAAAAAAAAAAAAAAAAAAAAAAAAAAAAAAAAAAD/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C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0S7/CwAAAAAAAAAAAAAAAAAAAAAAAAAAAAAAAAAAAAAAAAAAAAAAAAAAAAAAAAAAAAAAAAAAAAAA&#13;&#10;AAAAAAAAAAAAAAAAAAAAAAAAAAAAAAAAAAAAAAAAAAAAAAAAAAAAAAAA/wAAAAAAAAAAAAAAAAAA&#13;&#10;AAAAAAAAAAA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m7/nT4+AAD6+gAA+PgAAPj4AAD4+AAA+PgAAPj4AAD4+AAA+PgAAPj4&#13;&#10;AAD5+QAAEhIAACMjABtnZ/9hAAAAAAAAAAAAAAAAAAAAAAAAAAAAAAAAAAAAAAAAAAAAAAAAAAAA&#13;&#10;AAAAAAAAAAAAAAAAAAAAAAAAAAAAAAAA/wAAAAEAAAABAAAAAQ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ZGRkQhMTEzQfHx8B+Pj4APj4&#13;&#10;+AD4+PgA+Pj4APj4+AD4+PgA+Pj4APj4+AD4+PgA+fn5AEJCQgcNDQ2f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AAAAAAAAAAAAAAAAAAAAAAAAAAAAAAAAAAAB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KNf8d+wUA9M0y//jNMv9/zjH/L/8A/w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EAAAABAAAAAQAAAAEA&#13;&#10;AAD/AAAAAAAAAAAAAAAAAAAAAAAAAAAAAAAAAAAAAAAAAAAAAAAAAAAAAAAAAAAAAAAAAAAAAAAA&#13;&#10;AAAAAAAAAAAAAAAAAAAAAAAAAAAAAAAAAAAAAAAAAAAAAAAAAAAAAAAAAAAAAAAAAAAAAAAAAAAA&#13;&#10;AAAAAA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C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C/gALAAAAAP8BAAf+&#13;&#10;AQB7/gIA0M4yAOPNMv+OzjH/PqpV/wMAAAAAAAAAAAAAAAAAAAAAAAAAAAAAAAAAAAAAAAAAAAAA&#13;&#10;AAAAAAAAAAAAAAAAAAAAAAAAAAAAAAAAAAAAAAAAAAAAAAAAAAAAAAAAAAAAAAAAAAAAAAAAAAAA&#13;&#10;AAAAAAAAAAAAAAAAAAAAAAAAAAAAAAAAAAAAAAAAAAD/AAAA/wAAAP8AAAAAAAAAAAAAAP8AAAD/&#13;&#10;AAAA/wAAAP8AAAAAAAAAAAAAAP8AAAAAAAAA/wAAAP8AAAD/AAAAAAAAAAAAAAD/AAAA/wAAAP8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P8AAAD/AAAA/wAAAAAAAAAAAAAAAAAAAAAAAAAA&#13;&#10;AAAA/wAAAAAAAAD/AAAA/wAAAAAAAAAAAAAAAAAAAAAAAAAAAAAAAAAAAP8AAAD/AAAA/wAAAAAA&#13;&#10;AAD/AAAAAAAAAP8AAAAAAAAAAAAAAP8AAAAAAAAAAAAAAP8AAAD/AAAA/wAAAP8AAAAAAAAAAAAA&#13;&#10;AAAAAAD/AAAA/wAAAP8AAAD/AAAA/wAAAAAAAAD/AAAA/wAAAP8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YAH/AHUAAAAAAAAAAAAAAAAAAAABAAAAAAAAAAAAAAAAAAAAAAAA&#13;&#10;AAAAAAAEAAAAAAAAAAoBAAAoAP4AigAAAI0AAAAAAAAAAAAAAAAAAAAAAAAAAAAAAAAAAAAAAAAA&#13;&#10;AAAAAAAAAAAAAAAAAAAAAAAAAAAAAAAAAAAAAP8AAAAAAAAAAAAAAAAAAAAAAAAAAAAAAAAAAAAA&#13;&#10;AAAAAAAAAAAAAAAAAAAAAAAAAAE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JAEA/6AAAAAEAAAAAP8A&#13;&#10;AQABAP8A/gACAAEA/wAAAAAAAAAAAP8AAQD/AAEAAQD/AAAAAAAAAAAA/wAB/QAAADwAAADPAAAA&#13;&#10;AAAAAAAAAAAAAAAAAAAAAAAAAAAAAAAAAAAAAAAAAAAAAAAAAAAAAAAAAAAAAAAAAQAAAP8AAAAA&#13;&#10;AAAAAAAAAAAAAAABAAAAAAAAAAAAAAAAAAAAAAAAAAAAAAAAAAAAAAAAAAAAAAAAAAAAAAAAAAAA&#13;&#10;AAAAAAAAAAAAAAAAAAAAAAAAAAAAAAAAAAAAAAAAAQ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NM0BfQAAAH0AAAAAAAAAAAAAAADMM/8o&#13;&#10;AAAA1wAAAAAAAAAAAAAAAAAAAPoAAAAGAAAA4wAAAKn/AQCw3yEAyADNAAAAAAAAAAAAAAAAAAAA&#13;&#10;AAAAAAAAAAAAAAAAAAAAAAAAAAAAAAAAAAAAAAAAAAAAAAAAAAAAAAAAAAAAAAEAAAAAAAAAAAAA&#13;&#10;AAAAAAAAAAAA/wAAAP8AAAAAAAAAAA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AADSAAEAqv8B&#13;&#10;ALA1ywDWAQAB/wAAAAAAzAAAAAAAAAAAAAAAAAAAAAAAAAAAAAAAAAAAAAAAAAAAAAAAAAAAAAAA&#13;&#10;AAAAAAAAAAAAAAAAAAAAAAAAAAAAAAAAAAAAAA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AAAAAQAAAAAAAAAAAAAA/wAAAAAAAAAAAAAAAAAAAAAAAAAAAAAAAAAAAAAA&#13;&#10;AAAAAAAAAAAAAAAAAAAAAAAAAAAAAAAAAAAAAAAAAAAAAAAAAAAAAAAAAAAAAAAAAAAAAAAAAAAA&#13;&#10;AAAAAAAAAAAAAAAAAAAAAAAAAAAAAA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wEAOYE/ACs&#13;&#10;AAAAwv4CALA2ywHj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AAAAAQAAAAAAAAAAAAAAAAAAAAAAAAAAAAAAAAAAAAAAAAAAAAAAAAAAAAAAAAAAAAAA&#13;&#10;AAAAAAAAAAAAAAAAAAAAAAAAAAAAAAAAAAAAAAAAAAAAAAAAAAAAAAAAAAAAAAAAAAAAAAAAAAAA&#13;&#10;AAAAAAAAAAAAAAAAAAAAAAAAAAAAAAAAAAAAAAAAAAAAAAAAAAAAAAAAAAAAAAAAAAAA/wAAAAAA&#13;&#10;AAAAAAAAAAAAAAAAAAAAAAAAAAAAAP8AAAAAAAAAAAAAAAAAAAAAAAAAAAAAAAAAAAD/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AAAAAQAAAAAAAAAAAAAAAAAAAAAAAAD/AAAAAQAAAAAAAAAAAAAAAAAAAAAAAAD/AAAAAAAAAAAA&#13;&#10;AAAAAAAAAAAAAAEAAAAAAAAA/wAAAAAAAAAAAAAAAAAAAAEAAAAAAAAA/wAAAAEAAAAAAAAAAAAA&#13;&#10;AAAAAAD/AAAAAQAAAP8AAAAAAAAAAAAAAAEAAAD/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CmBfyoAACAASURBV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AAAAAAAAAAAAAAAAEA&#13;&#10;AAAAAAAA/wAAAAAAAAAAAAAAAAAAAAEAAAAAAAAA/wAAAAEAAAAAAAAAAAAAAP8AAAAAAAAAAQAA&#13;&#10;AAAAAAAAAAAAAAAAAP8AAAAAAAAAAAAAAAAAAAAAAAAAAQAAAP8AAAABAAAAAAAAAAAAAAAAAAAA&#13;&#10;/wAAAAEAAAAAAAAA/wAAAAAAAAAAAAAAAQAAAP8AAAABAAAAAAAAAP8AAAAAAAAAAAAAAAEAAAD/&#13;&#10;AAAAAQAAAP8AAAAAAAAAAAAAAAA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AAAAAAAAAAAAAAAAAAAAAAAAAAAAAABAAAA&#13;&#10;AAAAAAAAAAAAAAAAAAAAAAAAAAABAAAAAQAAAAEAAAABAAAAAQAAAAAAAAAAAAAAAQAAAAEAAAAB&#13;&#10;AAAAAQAAAAAAAAAAAAAAAQAAAAAAAAAAAAAAAAAAAAAAAAABAAAAAAAAAAEAAAABAAAAAQ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AAAAEAAAABAAAAAQAAAAAAAAAAAAAAAQAAAAEAAAABAAAAAQAAAAAAAAAAAAAAAQAAAAAAAAAA&#13;&#10;AAAAAAAAAAEAAAABAAAAAAAAAAAAAAAAAAAAAAAAAAEAAAABAAAAAQAAAAEAAAABAAAAAAAAAAEA&#13;&#10;AAAAAAAAAAAAAAAAAAAAAAAAAQAAAAAAAAAAAAAAAQAAAAEAAAABAAAAAAAAAAEAAAAAAAAAAAAA&#13;&#10;AAEAAAABAAAAAQAAAAAAAAAAAAAAAAAAAAEAAAABAAAAAQ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ra2tp+vr6kQgICAL///8DBAQEAPz8/AABAQEAAQEB&#13;&#10;7fr6+uDt7e03q6ur/QAAAAAAAAAAAAAAAAAAAAAAAAAAAAAAAAAAAAAAAAAAAAAAAAAAAAAAAAAA&#13;&#10;AAAAAAAAAAAAAAAAAAAAAAAAAAAAAAAAAAAAAAAAAAAAAAAAAAAAAAAAAAAAAAAAAAAAAAAAAAAA&#13;&#10;AAAAAAAAAAAAAAAAAAAAAAAAAAAAAAAAAAAAAAAAAAAAAAAAAAAAAAAA/w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8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zMzelRIS/lUMDPkT+fkG/QUF/AHx8Qbk8fH/hjY2JJ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3byUiAAAIABJREFUAAAAAAAAAAAAAAAAAAAAAAAAAAAAAAAAAAAAAAAAAAAAAAAA&#13;&#10;AAAAAAAAAAAAAAAAAAAAAAAAAAAAAAAAAAAAAAAAAAAAAAAAAAAAAAAAAAAAAAAAAAAAAAAAAAAA&#13;&#10;AAAAyMjIOPn5+Z4MDAwjAAAAAgMDAwP4+Pjx8PDwuUhISFg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Hx1RIAAADKBQUN&#13;&#10;FwEBBQwCAgcAAQEDAP//+wD+/voA/Pz28P//+sUODipM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X19eaAAAAWA4ODg0GBgYABgYGAP7+/gD6+voA+vr6+fHx8fX+/v47&#13;&#10;Li4u2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wGMjIwKBQUFDA4ODgb9/f3/AQEB9uTk5PSAgID6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8vLZFAAA/tIGBhIZAgIGAAAAAAAAAAAA////AAEBAQAAAAAAAAAAAPv79f78/PTMDw8oNwAA&#13;&#10;AAAAAAAAAAAAAAAAAAAAAAAAAAAAAAAAAAAAAAAAAAAAAAAAAAAAAAAAAAAAAAAAAAAAAAAAAAAA&#13;&#10;AAAAAAAAAAAAAAAAAAAAAAAAAAAAAAAAAAAAAAAAAAD/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NfX16cICAhTEBAQBQAAAAAAAAAA////AAEB&#13;&#10;AQAAAAAAAAAAAP39/QDs7OzvAwMDPCUlJdY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8A&#13;&#10;AAABAAAAAAAAAAAAAAAAAAAAAAAAAAAAAAAAAAAAAAAAAAAAAAAAAAAAAAAAAAAAAAAAAAAAAAAA&#13;&#10;AAAAAAAAAAAAAAAAAAAAAAAAAAAAAAAAAAAAAAAAAAAAAAAAAAAAAAAAAAAAAAAAAAAAAAAAAAAA&#13;&#10;AAAAAAAAAAAAAAAA/wAAAAEAAAAAAAAAAAAAAAAAAAAAAAAAAAAAAAAAAAAAAAAAAAAAAAAAAAAA&#13;&#10;AAAAAAAAAAAAAAAAAAAAAAAAAAAAAAAAAAAAAAAAAAAAAAAAAAAAAAAAAAAAAAAAAAAA/w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qqqqBunp6RsFBQUOAQEBCPz8/AMBAQH+////&#13;&#10;+AAAAPT39/fwdHR07AAAAAAAAAAAAAAAAAAAAAAAAAAAAAAAAAAAAAAAAAAAAAAAAAAAAAAAAAAA&#13;&#10;AAAAAAAAAAAAAAAAAAAAAAAAAAAAAAAAAAAAAAAAAAAAAAAAAAAAAAAAAAAAAAAAAAAAAAAAAAAA&#13;&#10;AAAAAAAAAAAAAAAAAAAAAAAA/w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4/iweAAAgAElEQV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8vLV5gYGFRkBAQQAAAD/AAAA/wAAAAAA&#13;&#10;AAAAAAAAAAAAAAEAAAAAAAAAAQD9/fT+/Pz1sA4OKVMAAAAAAAAAAAAAAAAAAAAAAAAAAAAAAAAA&#13;&#10;AAAAAAAAAAAAAAAAAAAAAAAAAAAAAAAAAAAAAAAAAAAAAAAAAAAAAAAA/wAAAAAAAAAAAAAAAAAA&#13;&#10;AAEAAAD/AAAAAQAAAAAAAAAAAAAAAAAAAAAAAAAAAAAAAAAAAAAAAAAAAAAAAAAAAAAAAAAAAAAA&#13;&#10;AAAAAAA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19fXhQcHB3MQEBAH////AAAAAAD///8AAAAAAAAAAAAAAAAAAQEBAAEBAQD///8A5ubm/C0tLQUA&#13;&#10;AAAAAAAAAAAAAAAAAAAAAAAAAAAAAAAAAAAAAAAAAAAAAAAAAAAAAAAAAAAAAAAAAAAAAAAAAAAA&#13;&#10;AP8AAAABAAAAAAAAAAAAAAAAAAAA/wAAAAEAAAAAAAAAAAAAAAAAAAD/AAAAAQAAAAAAAAAAAAAA&#13;&#10;AAAAAAAAAAAAAAAAAAAAAAAAAAD/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v79SCBAQNEgEB&#13;&#10;AgD///0A///+AP///gD///4A///+AP///gD///0A///+AAAA/gADAwsCAgIFPvDwz0UAAAAAAAAA&#13;&#10;AAAAAAAAAAAAAAAAAAAAAAAAAAAAAAAAAAAAAAAAAAAAAAAAAAAAAAAAAAAAAAAAAAAAAAAAAAD/&#13;&#10;AAAAAQAAAAEAAAABAAAAAQAAAP8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T09MjAQEBYg8PDwf+/v4A/v7+AP39/QD+/v4A/v7+AP7+/gD+/v4A/v7+&#13;&#10;AP39/QD///8AERERBNXV1ag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MyZABTMmgD/zJoArs6YAEPMmQAF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wEEBAQbAAAAEwEBARYAAAAY////B/39/QD///8HAQEBGf///xUCAgIS&#13;&#10;/Pz8EKKiogsAAAAAAAAAAAAAAAAAAAAAAAAAAAAAAAAAAAAAAAAAAAAAAAAAAAAAAAAAAAAAAAAA&#13;&#10;AAAAAAAAAAAAAAAAAAD/AAAAAQAAAAEAAAABAAAAAQAAAP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gJWBgYGFf7+/gD///8A////AP///wAA&#13;&#10;AAAA////AAAAAAABAQEAAAAAAAEBAQABAQEABgYGAP7+/lMAAAAAAAAAAAAAAAAAAAAAAAAAAAAA&#13;&#10;AAAAAAAAAAAAAAAAAAAAAAAAAAAAAAAAAAAAAAAAAAAAAAAAAAEAAAD/AAAAAQAAAAAAAAD/AAAA&#13;&#10;AQAAAP8AAAABAAAAAAAAAP8AAAABAAAAAAAAAP8AAAAAAAAAAAAAAAEAAAAAAAAAAAAAAP8AAAAA&#13;&#10;AAAA/wAAAAAAAAABAAAA/wAAAAAAAAAAAAAAAAAAAAEAAAAAAAAA/wAAAAEAAAD/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7e38MQMDB+b///4AAAD+AP///gD///4A///9AAAA/gAAAP4AAAD+AP///QD///4A///+AP///gAB&#13;&#10;AQMAAAAA/gAAAAAAAAAAAAAAAAAAAAAAAAAAAAAAAAAAAAAAAAAAAAAAAAAAAAAAAAAAAAAAAAAA&#13;&#10;AAAAAAAAAAAAAAAAAAAAAAAAAAAAAAAAAP8AAAD/AAAA/wAAAAAAAAAAAAAAAAAAAAEAAAD/AAAA&#13;&#10;AAAAAP8AAAAB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wEBAQA/v7+AP39/QD9/f0A/v7+AP7+/gD+&#13;&#10;/v4A/v7+AP39/QD+/v4A/v7+AP7+/gD+/v4ABwcH+P39/SsAAAAAAAAAAAAAAAAAAAAAAAAAAAAA&#13;&#10;AAAAAAAAAAAAAAAAAAAAAAAAAAAAAAAAAAAAAAAAAAAAAAAAAAAAAAAAAAAAAAAAAAAAAAAAAAAA&#13;&#10;AAAAAAAAAAAAAAAAAAAAAAAAAAAAAAAAAAAAAAAAAAAAAAAAAAAAAAAAAAAAAAAAAAAAAAAAAAAA&#13;&#10;AAAAAAAAAAAAAAAAAAAAAAAAAAAAAAAA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v7BgEBAQMAAAADAAAA+wEBAfkAAAD06+vr5fn5&#13;&#10;+fQAAAD5AAAA+////wT9/f0DAgICAwAAAAIAAAAAAAAAAAAAAAAAAAAAAAAAAAAAAAAAAAAAAAAA&#13;&#10;AAAAAAAAAAAAAAAAAAAAAAAAAAAAAAAAAAAAAAEAAAD/AAAA/wAAAP8AAAD/AAAAAAAAAAAAAAAA&#13;&#10;AAAAAAAAAAAAAAAAAAAAAAAAAAAAAAAAAAAAAAAAAAEAAAD/AAAAAAAAAP8AAAABAAAAAAAAAAAA&#13;&#10;AAAAAAAAAAAAAAAAAAAAAAAAAAAAAAAAAAAAAAAAAQ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f7+/sABQUFAP///wD+/v4A////AAAAAAD///8AAQEBAAAAAAABAQEAAQEBAAEBAQACAgIA&#13;&#10;+fn5BwAAANgAAAAAAAAAAAAAAAAAAAAAAAAAAAAAAAAAAAAAAAAAAAAAAAAAAAAAAAAAAAAAAAAA&#13;&#10;AAAAAAAAAAAAAAAAAAAAAAAA/wAAAAEAAAAAAAAAAQAAAP8AAAABAAAAAAAAAAAAAAAAAAAA/wAA&#13;&#10;AAAAAAAAAAAAAAAAAAAAAAAAAAAAAAAAAAAAAAAAAAAAAAAAAAA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HR069/Hx1Ov+&#13;&#10;/vsYAQECAP///gAAAP8A////AAAA/wAAAAAAAAAAAAAAAQABAQEA//8BAAEBAAD+/vsA//8AzQ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8D7+/s/AwMDAf///wD+/v4A////AP///wAAAAAAAAAAAAEB&#13;&#10;AQABAQEAAQEBAAEBAQAAAAAA/v7+CC4uLtMAAAAAAAAAAAAAAAAAAAAAAAAAAAAAAAAAAAAAAAAA&#13;&#10;AAAAAAAAAAAAAAAAAAAAAAAAAAAAAAAAAAAAAAEAAAD/AAAAAAAAAAAAAAAAAAAAAAAAAAAAAAD/&#13;&#10;AAAAAQAAAAAAAAD/AAAAAQAAAAAAAAAAAAAA/w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DFhAPAAAADMAAAAAAAA&#13;&#10;AAAAAAAAzJkA9AAAAAABAAD+AAAAAP4AAP8AAAC/AP8ArAMEALMyYwDmAAAAAAAAAAAAAAAAAAAA&#13;&#10;AAAAAAAAAAAAAAAAAAAAAAAAAAAAAAAAAAAAAAAAAAAAAAAAAAAAAAAAAAAAAAAAAAAAAAAAAAAA&#13;&#10;AAAAAAAAAAAAAAAAAAAAAAAAAAAAAAD/AAAAAQAAAAAAAAAAAAAA/w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v7+7AEBARl////G/7+/gD+/v4A&#13;&#10;////AP///wAAAAAAAAAAAAEBAQABAQEAAQEBAAICAgD6+voAAgICsgAAAAAAAAAAAAAAAAAAAAAA&#13;&#10;AAAAAAAAAAAAAAAAAAAAAAAAAAAAAAAAAAAAAAAAAAAAAAAAAAAAAAAAAAAAAAAAAAAAAAAAAQAA&#13;&#10;AAAAAAAAAAAAAAAAAAEAAAD/AAAAAAAAAAAAAAAAAAAAAAAAAAAAAAAAAAAAAAAAAAAAAAAAAAAA&#13;&#10;AAAAAAAAAAAAAAAAAAAAAAAAAAAAAAAAAAAAAAAAAAAAAAAA/w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sLCxs/f39v/v7+/3+/v4A/v7+AP7+/gD+&#13;&#10;/v4A/f39AP7+/gD+/v4A/v7+APb29vIEBAQ5AQEB/wAAAAAAAAAAAAAAAAAAAAAAAAAAAAAAAAAA&#13;&#10;AAAAAAAAAAAAAAAAAAAAAAAAAAAAAAAAAAAAAAAAAAAAAAAAAAAAAAABAAAAAAAAAAAAAAAAAAAA&#13;&#10;AAAAAAAAAAABAAAAAAAAAAAAAAAAAAAAAQAAAAEAAAABAAAAAQAAAAAAAAAAAAAAAAAAAAAAAAAB&#13;&#10;AAAAAQAAAAAAAAABAAAAAQAAAAEAAAAB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7u7VHgIC/swCAgQOAAD/B////wAAAAAAAAAB&#13;&#10;AAEBAQD////z///81RAQLjkAAAAAAAAAAAAAAAAAAAAAAAAAAAAAAAAAAAAAAAAAAAAAAAAAAAAA&#13;&#10;AAAAAAAAAAAAAAAAAAAAAAAAAAAAAAAAAAAAAAAAAAAAAAAAAAAAAAAAAAAAAAAAAAAAAAAAAAAA&#13;&#10;AAAAAAAAAAAAAAAAAAD/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mXjCkAACAASURB&#13;&#10;VAAAAAAAAAAAAAAAAAAAAAAAAAAAAAAAAAAAAAAAAAAAAAAAAAAAAAAAAAAAAAAAAAAAAAAAAAAA&#13;&#10;AAAAAAAAAAAAAAAAAAAAAAAAAAAAAAAAAAAAAAAAAAAAAAAAAAAAAAAAAAAAAAAAAAAAAAAAAAAA&#13;&#10;AAAAAAAAAAAAAAAAANLS0q8DAwNDAQEBDQAAAAD///8AAAAAAAEBAQAAAAD9/f39/P///0EuLi7H&#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8AAAAAAAAAAAAAAAA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lZWVDAYGBgv+/v4H+vr6AwYGBv0CAgL5AgIC9mNjY/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w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X6JGe9fvkUPT84REAAP36AwELBAwEHecSBi6KHxZXk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T09NFFhYWmAkJCR4EBAT/////Bff3&#13;&#10;9/P5+fm9GxsbU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AgIACGRkZAxEREf5WVlb9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LHbMaEMBRtCCQQaGwwGIAEKBRsA8/rdAPP63/zv9tHx&#13;&#10;AwIChEwl0J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1QAAACm&#13;&#10;AAAA/gAAAAcAAAAAAAAAAAAAAAAAAADnAAAA1QEBAUU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V+SNYw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gP9/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y&#13;&#10;2zHMFws9MBkLRAP/AP4AAAD+AAAAAAAAAAEAAQABAAABAwDb7Zz4+gHwk0kgwX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9lAAAAjwAAAAsAAAAAAAAAAAAAAAAAAAAAAAAAAAAA&#13;&#10;AAAAAAAAAAAA5wAAACMBAQH3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1UAAACfAAAACwAAAAAAAAAA&#13;&#10;AAAAAAAAAAAAAAAAAAAAAAAAAAAAAAAAAAAAAAAAAOIBAQEfAAAAAAAAAAAAAAAAAAAAAAAAAAAA&#13;&#10;AAAAAAAAAAAAAAAAAAAAAAAAAAAAAAAAAAAAAAAAAAAAAAAAAAAAAAAAAAAAAAAAAAAAAAAAAAAA&#13;&#10;AAAAAAAAAAAAAAAAAAAAAAAAAAAAAAAAAAAAAAAAAAAAAAAAAAAAAAAAAAAAAAAAAAAAAAAAAAAA&#13;&#10;/wAAAA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AAAAAQAAAAAAAAAAAAAAAAAAAAAAAAAAAAAAAAAAAAAAAAAAAAAAAAAAAAAAAAAAAAAAAAAAAAAA&#13;&#10;AAAAAAAAAAAAAAAAAAAAAAAAAAAAAAAAAAAAAAAAAAAAAAAAAAAAAAAAAAAAAAAAAAAAAAAAAAAA&#13;&#10;AAAAAAAAAAAAAAAAAAA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rtsiWwkEGjMRCC4B/P71APz+9QD8/vQA+/70APz+&#13;&#10;9AD7/vQA/P71APz+9QD7/vUAHw5VCPn/9Xqt1h8ZAAAAAAAAAAAAAAAAAAAAAAAAAAAAAAAAAAAA&#13;&#10;AAAAAAAAAAAAAAAAAAAAAAAAAAAAAAAAAAAAAAAAAAD/AAAAAAAAAAAAAAAAAAAAAAAAAAAAAA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0FfhYLOgr8/vYA/P71APv+9QD7/vUA/P70APz+9AD8/vQA/P70APz+9AD8/vUA/P72ABgLPwgC&#13;&#10;Agh9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P4AAAAAAAAAAAAAAAAAAAAAAAAAAAAAAAAA&#13;&#10;AAAAAAAAAAAAAAAAAAAAAAAAAAAAAAUAAABt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AAAAAAAAAAAAAAAAAAAAAAAAAAAAAAAAAAAAAAAAAAAAAAAAAAA&#13;&#10;AAAAAAAAAAAAAAAAAAAAAAAAAAAAAAAA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QIAuAL///kAAAAAAAAAAAAAAAAAAAAAAAAAAAAAAAAAAAAAAAAAAAAAAAAAAAAAAAAAAAAAAAAA&#13;&#10;AAAAAf4C3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QAAAAAAAAAAAAAAAAAA&#13;&#10;AAAAAAAAAAAAAAAAAAAAAAAAAAAAAAAAAAAAAAAAAAAAAAAAAAE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WJejrrNgi+Pn97QcBAAIA/f/5AP7/+gD+//sA///9AAAA&#13;&#10;/wAAAAEAAgEEAAIBBQD/AfwAAwH+APb85wAAAATUAAAAAAAAAAAAAAAAAAAAAAAAAAAAAAAAAAAA&#13;&#10;AAAAAAAAAAAAAAAAAAAAAAAAAAAAAAAAAAAAAAAAAAAAAAAAAQAAAAAAAAAAAAAAAAAAAAAAAA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nq+T0QAAANEAAAAAAAAAAAAAAAAAAAAAAAAAAAAAAAAAAAAAAAAA&#13;&#10;AAAAAAAAAAAAAAAAAAAAAAAAAAAAAAAAAAAAAAAAAAAAAAAAAAAAAAAAAAAAAAAAAAAAAAAAAAAA&#13;&#10;AAAAAAAAAAAAAAAAAAAAAAAAAAAAAAAAAAAAAAAAAAAAAAABAAAA/wAAAAAAAAABAAAAAAAAAAAA&#13;&#10;AAAAAAAA/wAAAAAAAAAAAAAAAAAAAAAAAAAAAAAAAAAAAAAAAAAAAAAAAAAAAAAAA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AAAAw8Lq5gAAIABJREF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EFsvj86wD9//gA/f73APz+9QD8/vUA/P70APv+9AD8/vUA/P71APz+9gD9//cA/f/4APv+7vT+&#13;&#10;Afar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vwEZOn1wv79/vkA/f/3AP3+9wD8/vUA/P71APz+9AD8/vQA/P72&#13;&#10;APz/9wD9/vgA+PzpAPH42+xUJuOYAAAAAAAAAAAAAAAAAAAAAAAAAAAAAAAAAAAAAAAAAAAAAAAA&#13;&#10;AAAAAAAAAAAAAAAAAAAAAAAAAAAAAAAAAAAAAAAAAAAAAAAAAAAAAAAAAAAAAAAAAAAAAAAAAAEA&#13;&#10;AAD/AAAAAQAAAAAAAAAAAAAAAAAAAAAAAAAAAAAAAAAAAAAA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QEBuQAAANYAAAAAAAAA&#13;&#10;AAAAAAAAAAAAAAAAAAAAAAAAAAAAAAAAAAAAAAAAAAAAAAAAAAAAAPgAAABnAAAAAAAAAAAAAAAA&#13;&#10;AAAAAAAAAAAAAAAAAAAAAAAAAAAAAAAAAAAAAAAAAAAAAAAAAAAAAAAAAAAAAAAAAAAAAAAAAAAA&#13;&#10;AAAAAAAAAAAAAAAAAAAAAAAAAAAAAAAAAAABAAAA/wAAAAEAAAAAAAAAAAAAAAAAAAAAAAAAAAAA&#13;&#10;AAA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EAAAAAAAAAAAAAAAAAAAAAAAAAAAAA&#13;&#10;AAAAAAAAAAAAAAAAAP8AAAAAAAAAAAAAAAAAAAAAAAAAAAAAAAAAAAAAAAAAAAAAAAAAAAAAAAAA&#13;&#10;AAAAAAAAAAAAAAAAAAAAAAAAAAAAAAAAAAAAAAAAAAAAAAAAAAAAAAAAAAAAAAAAAAAAAAAAAAAA&#13;&#10;AAAAAAAAAAAAAAAAAAAAAAAAAAAAAAAAAAAAAAAAAAAAAAAAAAAAAAAAAAAAAAAAAAAAAAAAAAAA&#13;&#10;AAAAAAAAAAAAAAAAAAAAAAAAAAAAAP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wsAAADbAAAA&#13;&#10;FAAAAAUAAAAAAAAAAAAAAAAAAAAAAAAAAAAAAPcAAACAAQEBigAAAAAAAAAAAAAAAAAAAAAAAAAA&#13;&#10;AAAAAAAAAAAAAAAAAAAAAAAAAAAAAAAAAAAAAAAAAAAAAAAAAAAAAAAAAAAAAAAAAAAAAAAAAAAA&#13;&#10;AAAAAAAAAAAAAAAAAAAAAAAAAAAAAAAAAAD/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m2RoUBf0HpvbtE0T6&#13;&#10;7xr7/fkM/wQK7QEHEukCBg/wplcq4F8AAAAAAAAAAAAAAAAAAAAAAAAAAAAAAAAAAAAAAAAAAAAA&#13;&#10;AAAAAAAAAAAAAAAAAAAAAAAAAAAAAAAAAAAAAAAAAAAAAAAAAAAAAAAAAAAAAAAAAAAAAAAAAAAA&#13;&#10;AAAAAAAAAAAAAAAA/wAAAAEAAAAAAAAAAAAAAAAAAAAAAAAAAAAAAAAAAAAAAAAAAAAAAAAAAAAA&#13;&#10;AAAAAAAAAAAAAAAAAAAAAAAAAAAAAAAAAAAAAAAAAAAAAAAAAAAAAAAAAAAAAAAAAAAA/w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jAAAAGsAAAADAAAA/gAAAAEAAAAEAAAAzAAAAGQBAQHTAAAAAAAA&#13;&#10;AAAAAAAAAAAAAAAAAAAAAAAAAAAAAAAAAAAAAAAAAAAAAAAAAAAAAAAAAAAAAAAAAAAAAAAAAAAA&#13;&#10;AAAAAAAAAAAAAAAAAAAAAAAAAAAAAAAAAAAAAAAAAAAAAAAAAAAAAP8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6+oeU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lsnFEAwMDJAcHB/cTExMKExMTAOrr6v/r2+v1/f39NImJ/Cd3d3fZ&#13;&#10;AAAAAAAAAAAAAAAAAAAAAAAAAAAAAAAAAAAAAAAAAAAAAAAAAAAAAAAAAAAAAAAAAAAAAAAAAAAA&#13;&#10;AAAAAAAAAAAAAAAAAAAAAAAAAAAAAAAAAAAAAAAAAAAAAAAAAAAAAAAAAQ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8QAAAAQgAAAPwAAAAG&#13;&#10;AAAABQAAAAAAAAD4AAAAFAAAAEcAAADTAAAAAAAAAAAAAAAAAAAAAAAAAAAAAAAAAAAAAAAAAAAA&#13;&#10;AAAAAAAAAAAAAAAAAAAAAAAAAAAAAAAAAAAAAAAAAAAAAAAAAAAAAAAAAAAAAAAAAAAAAAAAAAAA&#13;&#10;AAAAAAAAAAAAAAAA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JSUlIgGBgZuPDw8Cf///wD///8AAAAAAAAA&#13;&#10;AAABAQEA9vb2AMHBwfcKCgpOampqv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13;&#10;/yYAAADUAAAABQAAAAAAAAAAAAAAAAAAAAAAAAAAAAAAAAAAAPoAAAC4AQEBT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jIyMlQ0NDXA4ODgJ&#13;&#10;+vr6APr6+gD6+voA+vr6APr6+gD6+voABQUFAEZGRgn7+/uxi4uLSwAAAAAAAAAAAAAAAAAAAAAA&#13;&#10;AAAAAAAAAAAAAAAAAAAAAAAAAAAAAAAAAAAAAAAAAAAAAAAAAAAAAAAAAAAAAAAAAAAAAAAAAAAA&#13;&#10;AAAAAAAAAAAAAAAAAAAAAAAAAAAAAAAAAAAAAAAAAAAAAAAAAAAAAAAAAAAAAAAAAAAAAAAAAAAA&#13;&#10;AAAAAAAAAAAAAAAAAAAAAAAAAAAAAAAAAAAAAAAAAAAA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JQAAANEA4eEFAKWlAAD39wAAAAAAAAAAAAAAAAAAAAAAAM/PAACurgYA&#13;&#10;/v5M////ugAAAAAAAAAAAAAAAAAAAAAAAAAAAAAAAAAAAAAAAAAAAAAAAAAAAAAAAAAAAAAAAAAA&#13;&#10;AAAAAAAAAAAAAAAAAAAAAAAAAAAAAAAAAAAAAAAAAAAAAAAAAAAAAAAAAAAAAAAAAAAAAAAAAAAA&#13;&#10;AAAAAAAAAAAAAAAAAAAAAAAAAAAAAAAAAAAAAAAAA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wAAAAAAAAAA&#13;&#10;AAAAAAAAAAAAAAAAAAAA/wAAbDo9QAAAIABJREFUAAAAAAAAAAAAAAAAAAAAAAAAAAAAAAAAAAAA&#13;&#10;AAAAAAAAAAAAAAAAAAAAAAAAAAAAAAAAAAAAAAAAAAAAAP8AAAAAAAAAAAAAAAAAAAAAAAAAAAAA&#13;&#10;AAAAAAAAAAAAAAAAAAAAAAAAAAAAAAAAAAAAAAAAAAAAAAAAAAAAAAAAAAAAAAAAAAAAAAAAAAAA&#13;&#10;AAAAAAAAAAAAAAAAAAAAAAAAAAAAAAAA/wAAAAAAA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8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CgoIvAgICYC0tLQf6+voA+vr6APn5+QD5+fkA+fn5APn5+QD5+fkA+vr6&#13;&#10;APr6+gA6OjoK+vr6rQAAAAAAAAAAAAAAAAAAAAAAAAAAAAAAAAAAAAAAAAAAAAAAAAAAAAAAAAAA&#13;&#10;AAAAAAAAAAAAAAAAAAAAAAAAAP8AAAD/AAAAAAAAAAAAAAAAAAAAAAAAAP8AAAD/AAAAAAAAAAAA&#13;&#10;AAAAAAAAAAAAAAAAAAAAAAAAAAAAAAAAAAD/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ICAiMLCwsCvr6+gD5+fkA+fn5APr6+gD6&#13;&#10;+voA+vr6APr6+gD6+voA+vr6APr6+gD+/v4AJSUlA4aGhnw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9ZAAAADwAAAAAAUlIAAAMDAADR0QAAcXEAAPb2AADDwwAAenoAAPz8AAAsLAAAJiYAAAAACAAA&#13;&#10;AI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AAAAAAAAAAAAAAAAEAAAAAAAAAAAAAAAAAAAAAAAAAAAAAAAAAAAAAAAAAAAAAAAAAAAAA&#13;&#10;AAAAAAAAAAAAAAAAAAAAAAAAAAA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v7APz8/AD8/PwA&#13;&#10;/f39AP7+/gD+/v4AAAAAAAEBAQABAQEAAwMDAAMDAwD+/v4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BAAAAAAAAAAAAAD//wAAAwMAAAICAAAAAAAA&#13;&#10;AAAAAAAAAAAAAAAAAAAAAAAAAAAAAAAAAAAAAAAAAAAAAAAAAAAAAAAAAAAAAAAAAAAAAAAAAAAA&#13;&#10;AAAAAAAAAAAAAAAAAAAAAAD/AAAAAAAAAAAAAAAAAAAAAAAAAAAAAAAAAAAAAQAAAP8AAAABAAAA&#13;&#10;/wAAAAEAAAAAAAAAAAAAAAAAAAAAAAAAAAAAAAAAAAAAAAAAAAAAAAAAAAAB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OQEAAQYAAAAAAAAAAAAAAAAA/wAB/wH/EgAAAAgA&#13;&#10;AAAAAAAAAAAAAAAAAAAAAAAAAAEAARUAAAACAAAAAAAAAAAAAAAAAAAAAAABABwSkhIO7m7u8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wAAAAEAAAAAAAAAAAAAAAAAAAAAAAAAAQAAAAAAAAAAAAAAAAAAAAAAAAAAAAAA&#13;&#10;AAAAAAAAAAAAADd5KCIAACAASURBV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chlN5o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fX1934SEhAL39/cA////AP39/QD8/PwA/v7+AP7+/gAAAAAAAAAAAAIC&#13;&#10;AgADAwMAAwMDAAQEBAD19fUABQUF2QAAAAAAAAAAAAAAAAAAAAAAAAAAAAAAAAAAAAAAAAAAAAAA&#13;&#10;AAAAAAAAAAAAAAAAAAAAAAAAAAAAAAAAAAAAAAAAAAABAAAA/wAAAAAAAAABAAAAAAAAAAAAAAAA&#13;&#10;AAAAAAAAAP8AAAAAAAAAAAAAAAAAAAAAAAAAAAAAAAAAAAAAAAAAAAAAAAAA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EBMT09PQA/Pz8APr6+gD6+voA&#13;&#10;+fn5APr6+gD5+fkA+vr6APr6+gD6+voA+/v7APz8/AD09PT8+fn5swAAAAAAAAAAAAAAAAAAAAAA&#13;&#10;AAAAAAAAAAAAAAAAAAAAAAAAAAAAAAAAAAAAAAAAAAAAAAAAAAAAAAAAAAAAAAAAAAAAAAAAAAAA&#13;&#10;AAAAAAAAAAAAAAAAAAAAAAAAAAAAAAAAAAEAAAABAAAAAQAAAAEAAAABAAAAAAAAAAAAAAAAAAAA&#13;&#10;AAAAAP8AAAABAAAAAQ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r6&#13;&#10;+nTi4uL2/Pz8APz8/AD7+/sA+/v7APn5+QD6+voA+vr6APr6+gD7+/sA/Pz8APr6+gDo6Oj9fX19&#13;&#10;gwAAAAAAAAAAAAAAAAAAAAAAAAAAAAAAAAAAAAAAAAAAAAAAAAAAAAAAAAAAAAAAAAAAAAAAAAAA&#13;&#10;AAAAAAAAAAAAAAAAAAAAAQAAAAEAAAAAAAAAAAAAAAAAAAAAAAAAAAAAAAAAAAAAAAAAAAAAAAA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wAAAAAAAAAAAAAAAAAAAAAA&#13;&#10;AAAAAAAAAAAAAAAAAAAAAAAAAAAAAAAAAAAAAAAAAAAAAAAAAAAAAAAA/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GhoaWCQkJYxISEgb6+voA/Pz8AP39/QD/&#13;&#10;//8AAgICAAMDAwAEBAQABgYGAOfn5/f9/f1Wenp6tAAAAAAAAAAAAAAAAAAAAAAAAAAAAAAAAAAA&#13;&#10;AAAAAAAAAAAAAAAAAAAAAAAAAAAAAAAAAAAAAAAAAAAA/wAAAAEAAAAAAAAAAAAAAAAAAAAAAAAA&#13;&#10;AAAAAP8AAAABAAAAAAAAAP8AAAAAAAAAAAAAAAAAAAABAAAAAAAAAAAAAAD/AAAAAAAAAAEAAAD/&#13;&#10;AAAAAAAAAAAAAAAAAAAAAQAAAAAAAAD/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iIiI&#13;&#10;iwICAmsODg4J+vr6APz8/AD///8AAgICAAQEBAACAgIA8PDw+AcHB1B0dHS5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KAAAANIAAAAFAAAAAAAAAAAAAAAAAAAAAAAAAAAAAAAA&#13;&#10;AAAA+wAAALoBAQFMAAAAAAAAAAAAAAAAAAAAAAAAAAAAAAAAAAAAAAAAAAAAAAAAAAAAAAAAAAAA&#13;&#10;AAAAAAAAAAAAAAAAAAAAAAAAAAAAAAAAAAAAAAAAAAAAAAAAAAAAAAAAAAAAAAAAAAAAAAAAAAAA&#13;&#10;AP8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8AAAABAAAA&#13;&#10;AAAAAAAAAAAAAAAAAAAAAAAAAAAAAAAAAAAAAAAAAAAAAAAAAAAAAAAAAAAAAAAAAAAAAAAAAAD/&#13;&#10;AAAAAQAAAAAAAAAAAAAAAAAAAAAAAAAAAAAAAAAAAAAAAAAAAAAAAAAAAAAAAAAAAAAAAAAAAAAA&#13;&#10;AAAAAAAAAAAAAAAAAAAAAAAAAAAAAAAAAAAAAAAAAAAAAAAAAAAAAAAAAAAAAAAAAAAAAAAAAAAA&#13;&#10;AAAAAAAAAAAAAAAAAAAAAAAAAAAAAAAAAAAAAAD/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8A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5VgPkAAAgAElEQV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ISEhFkBAQGG////FwEBAQkAAAAAAAAAAP//&#13;&#10;//UAAADiAgICUnp6etg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13;&#10;/xAAAAC+AAAAJQAAAAoAAAACAAAAAAAAAPgAAADnAAAAlwEBAYsAAAAAAAAAAAAAAAAAAAAAAAAA&#13;&#10;AAAAAAAAAAAAAAAAAAAAAAAAAAAAAAAAAAAAAAAAAAAAAAAAAAAAAAAAAAAAAAAAAAAAAAAAAAAA&#13;&#10;AAAAAAAAAAAAAAAAAAAAAAAAAAAAAAAAAAAA/w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AAAAAQAAAAAAAAAAAAAAAAAAAAAAAAAAAAAAAAAA&#13;&#10;AAAAAAAAAAAAAAAAAAAAAAAAAAAAAAAAAAAAAAD/AAAAAQAAAAAAAAAAAAAAAAAAAAAAAAAAAAAA&#13;&#10;AAAAAAAAAAAAAAAAAAAAAAAAAAAAAAAAAAAAAAAAAAAAAAAAAAAAAAAAAAAAAAAAAAAAAAAAAAAA&#13;&#10;AAAAAAAAAAAAAAAAAAAAAAAAAAAAAAAAAAAAAAAAAAAAAAAAAAAAAAAAAAAAAAAAAAAAAAAAAP8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qqqoD&#13;&#10;2traO/7+/joBAQEa/v7+1wEBAch+fn7P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KgAAADcAAAAwAAAA7wAAAMYAAADMAQEB7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Fwf&#13;&#10;QgIAAAcISURBV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2" type="#_x0000_t75" style="position:absolute;width:31349;height:265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">
                  <v:imagedata r:id="rId17" o:title="" croptop="8401f" cropleft="3803f" cropright="4899f"/>
                </v:shape>
                <v:shape id="Text Box 29" o:spid="_x0000_s1033" type="#_x0000_t202" style="position:absolute;left:22723;top:1160;width:5186;height:2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" fillcolor="white [3201]" stroked="f" strokeweight=".5pt">
                  <v:textbox>
                    <w:txbxContent>
                      <w:p w14:paraId="29226065" w14:textId="485C10FD" w:rsidR="008E303F" w:rsidRPr="008E303F" w:rsidRDefault="008E303F">
                        <w:pPr>
                          <w:rPr>
                            <w:rFonts w:ascii="Arial" w:hAnsi="Arial" w:cs="Arial"/>
                            <w:b/>
                            <w:bCs/>
                          </w:rPr>
                        </w:pPr>
                        <w:r w:rsidRPr="008E303F">
                          <w:rPr>
                            <w:rFonts w:ascii="Arial" w:hAnsi="Arial" w:cs="Arial"/>
                            <w:b/>
                            <w:bCs/>
                          </w:rPr>
                          <w:t>WG</w:t>
                        </w:r>
                      </w:p>
                    </w:txbxContent>
                  </v:textbox>
                </v:shape>
              </v:group>
            </w:pict>
          </mc:Fallback>
        </mc:AlternateContent>
      </w:r>
      <w:r w:rsidR="008E303F" w:rsidRPr="00DB0B4C">
        <w:rPr>
          <w:rFonts w:ascii="Times New Roman" w:hAnsi="Times New Roman" w:cs="Times New Roman"/>
          <w:sz w:val="24"/>
          <w:szCs w:val="24"/>
        </w:rPr>
        <mc:AlternateContent>
          <mc:Choice Requires="wpg">
            <w:drawing>
              <wp:anchor distT="0" distB="0" distL="114300" distR="114300" simplePos="0" relativeHeight="251679744" behindDoc="0" locked="0" layoutInCell="1" allowOverlap="1" wp14:anchorId="1B531C29" wp14:editId="1C57D6C9">
                <wp:simplePos x="0" y="0"/>
                <wp:positionH relativeFrom="column">
                  <wp:posOffset>3153590</wp:posOffset>
                </wp:positionH>
                <wp:positionV relativeFrom="paragraph">
                  <wp:posOffset>957</wp:posOffset>
                </wp:positionV>
                <wp:extent cx="2818263" cy="2651760"/>
                <wp:effectExtent l="0" t="0" r="1270" b="0"/>
                <wp:wrapNone/>
                <wp:docPr id="31" name="Group 31"/>
                <wp:cNvGraphicFramePr/>
                <a:graphic xmlns:a="http://schemas.openxmlformats.org/drawingml/2006/main">
                  <a:graphicData uri="http://schemas.microsoft.com/office/word/2010/wordprocessingGroup">
                    <wpg:wgp>
                      <wpg:cNvGrpSpPr/>
                      <wpg:grpSpPr>
                        <a:xfrm>
                          <a:off x="0" y="0"/>
                          <a:ext cx="2818263" cy="2651760"/>
                          <a:chOff x="0" y="0"/>
                          <a:chExt cx="2818263" cy="2651760"/>
                        </a:xfrm>
                      </wpg:grpSpPr>
                      <pic:pic xmlns:pic="http://schemas.openxmlformats.org/drawingml/2006/picture">
                        <pic:nvPicPr>
                          <pic:cNvPr id="28" name="Picture 2"/>
                          <pic:cNvPicPr>
                            <a:picLocks noChangeAspect="1"/>
                          </pic:cNvPicPr>
                        </pic:nvPicPr>
                        <pic:blipFill rotWithShape="1">
                          <a:blip r:embed="rId18">
                            <a:extLst>
                              <a:ext uri="{28A0092B-C50C-407E-A947-70E740481C1C}">
                                <a14:useLocalDpi xmlns:a14="http://schemas.microsoft.com/office/drawing/2010/main" val="0"/>
                              </a:ext>
                            </a:extLst>
                          </a:blip>
                          <a:srcRect l="5298" t="4123" r="9043"/>
                          <a:stretch/>
                        </pic:blipFill>
                        <pic:spPr>
                          <a:xfrm>
                            <a:off x="0" y="0"/>
                            <a:ext cx="2815590" cy="2651760"/>
                          </a:xfrm>
                          <a:prstGeom prst="rect">
                            <a:avLst/>
                          </a:prstGeom>
                        </pic:spPr>
                      </pic:pic>
                      <wps:wsp>
                        <wps:cNvPr id="30" name="Text Box 30"/>
                        <wps:cNvSpPr txBox="1"/>
                        <wps:spPr>
                          <a:xfrm>
                            <a:off x="2299648" y="68239"/>
                            <a:ext cx="518615" cy="238836"/>
                          </a:xfrm>
                          <a:prstGeom prst="rect">
                            <a:avLst/>
                          </a:prstGeom>
                          <a:solidFill>
                            <a:schemeClr val="lt1"/>
                          </a:solidFill>
                          <a:ln w="6350">
                            <a:noFill/>
                          </a:ln>
                        </wps:spPr>
                        <wps:txbx>
                          <w:txbxContent>
                            <w:p w14:paraId="1EBA2E8F" w14:textId="6C1C8EF8" w:rsidR="008E303F" w:rsidRPr="008E303F" w:rsidRDefault="008E303F" w:rsidP="008E303F">
                              <w:pPr>
                                <w:rPr>
                                  <w:rFonts w:ascii="Arial" w:hAnsi="Arial" w:cs="Arial"/>
                                  <w:b/>
                                  <w:bCs/>
                                </w:rPr>
                              </w:pPr>
                              <w:r>
                                <w:rPr>
                                  <w:rFonts w:ascii="Arial" w:hAnsi="Arial" w:cs="Arial"/>
                                  <w:b/>
                                  <w:bCs/>
                                </w:rPr>
                                <w:t>V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531C29" id="Group 31" o:spid="_x0000_s1034" style="position:absolute;margin-left:248.3pt;margin-top:.1pt;width:221.9pt;height:208.8pt;z-index:251679744" coordsize="28182,265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9JTf&#13;&#10;8QAAIABJREFU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9D7dPAAAg&#13;&#10;AElEQV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D0Pt08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PQ+3Tw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TIOzf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BgzxQV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D0Pt08AACAASURBV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Q+3TwAAIABJREF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9D7dP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Mg7N8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DX16gE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PQ+3TwAAIABJREF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8DAAAAFgAAAA8AAAAFAAAABwAAAP4AAAD2AAAA9QAAAPIBAQHx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wEAAAAjAAAAJwAAABYAAAADAAAAAAAAAAAAAAAAAAAAAAAAAAAAAAAAAAAAAAAA&#13;&#10;APYAAADnAAAA5QAAAN8BAQH7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rM5LAAAAgAElEQV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8fAAAANQAAABAAAAAAAAAAAAAAAAAAAAAAAAAAAAAA&#13;&#10;AAAAAAAAAAAAAAAAAAAAAAAAAAAAAAAAAAAAAAAAAAAA/AAAAN4AAADYAQEB6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MQAAADMAAAAAAAAAAAAAAAAAAAAAAAAAAAAA&#13;&#10;AAAAAAAAAAAAAAAAAAAAAAAAAAAAAAAAAAAAAAAAAAAAAAAAAAAAAAAAAAAAAAAAAAAAAADjAAAA&#13;&#10;ygEBAe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zkAAAArAAAAAAAAAAAAAAAAAAAAAAAA&#13;&#10;AAAAAAAAAAAAAAAAAAAAAAAAAAAAAAAAAAD5++0F3PGjJuv3wyv3+uka+/3wE/0A+wgEAgzz/v77&#13;&#10;BAYDDu4JBR3gDQUduzMZipYBAQH7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Iysn5UAACAASURBV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8jAAAAQQAA&#13;&#10;AAAAAAAAAAAAAAAAAAAAAAAAAAAAAAAAAAAAAAAAAAAAAAAAAAD5/u0FxOJhWPT73Sz/AP4IAgAE&#13;&#10;CAECBwIB/wEAAQAAAAEBAQD9//sA/wD8AAAA/v/8/vv6//75AwICB8f9/veQVSnkr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EyDs3w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8HAAAAVAAAAAkAAAAAAAAAAAAAAAAAAAAAAAAAAAAAAAAAAAAAAAAAAAAAAADH5WhH5fS2UQgD&#13;&#10;Fv8FAw4EAAD/AAD/AAD/AP8AAAD/AAAA/wD/AP8AAAD/AAD//wD/AP8AAAD+AP4A/QD9/vYA/f75&#13;&#10;/Pz/+AICAQK6/P0Celkr4c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zsAAAApAAAAAAAAAAAAAAAAAAAAAAAAAAAAAAAAAAAAAAAAAAAAAAAAveFNX/j8&#13;&#10;6zAGAw8MAP8AAAAA/wAAAAAA/wD/AAAAAAAAAP8A/wD/AAAA/wAA//8A/wD+AAAA/wD/AP8AAP/+&#13;&#10;AP8A/wD/AP4AAAD+APz+9QD9/vXw/wD/tFQo4l0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1AHOOw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8HAAAAWQAAAAQAAAAAAAAAAAAAAAAAAAAAAAAAAAAA&#13;&#10;AAAAAAAAAAAAAMXkXlHy+dtCBgMTCAAAAAAAAP8A/wAAAAAA/wAAAAAAAAD/AAAA/wD/AP8AAP//&#13;&#10;AP8A/wAAAP8A/wD/AAAA/gD///8AAAD+AP8A/gD///4AAAD+AP8A/gD7/fP/+/70+gD+A2JWK+Gm&#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ywAAAA4AAAAAAAAAAAAAAAAAAAAAAAA&#13;&#10;AAAAAAAAAAAAAAAAAADH5GJK6/fPSwwGHwYAAAAAAAAAAAAAAAAAAP8AAAAAAAAA/wAAAAAA/wD/&#13;&#10;AAD//wD/AP8AAAD/AAAA/gD/AP8AAP//AP8A/gD/AP4AAP/+AP8A/gD/AP8A///9AAAA/gD/APwA&#13;&#10;+fzu+f7//Mf/DP9KVh3k9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I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KAAAAAAAAAAAAAAAAAAA&#13;&#10;AAAAAAAAAAAAAAAAAAAAAAAA8PnVDeb0wEwOByQGAgEFAAIBBQACAQUAAgEEAAIBBQACAQQAAQEF&#13;&#10;AAEBBAACAAQAAgEEAAIBBAACAQQAAQEFAAIABAABAQQAAgEEAAIABQABAQUAAQEFAAIABAACAQUA&#13;&#10;AQEEAAEABgAHBBYHBgMOPwH0At+v2x0j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BTRuyUAAAgAElEQVQAAAAAAAAAAAAAAAAAAAAAAAAAAAAAAAAAAAAAAAAAAAAAAAAAAAAAAAAA&#13;&#10;AAAAAAAAAAAAAAAAAAAAAAAAAAAAAAAAAAA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13;&#10;/xAAAAAQAAAAAAAAAAAAAAAAAAAAAAAAAAAAAAAAAAAAAAAAAADL53BeEAkoBAIBBAACAQQAAgEE&#13;&#10;AAIBBAACAQUAAgEFAAEBBQCrm90AQh+vAMCz6AABAQUAAgEFAAEBBAACAAQAwLTqAEUhtwCsnOMA&#13;&#10;AQEEAAIBBAACAQQAAQEEAAEBBAACAAQAAgEEAAIBBAAEAg0BCQUYF/z8/8+q2Bon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wAAAAAAAAAAAAAAAAAAAAAAAAAAAAAAAAAAAAAAAAAA6/XEE/P54SoGAxQBAgEF&#13;&#10;AAIBBQACAQUAAgEFAAEBBQABAAQAAgAFAE5ZJwAAAAAAgm3IAPLu/QABAQQAAgAFAOvn+wCEbcwA&#13;&#10;AAAAAExYIQACAQQAAQEEAAIABAACAQQAAgEEAAEBBAABAQQAAQAEAAEBBAABAAMACQUbDQEABMuz&#13;&#10;5hoK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dAAAAAAAAAAAAAAAAAAAAAAAAAAAAAAAAAAAAAAAAAADY7Zo+CQUX&#13;&#10;BAIABAABAAUAAQAFAAEABQABAAUAAgAEAAIBBQACAQQADQ4KAJGoRgAAAAAAuq7iAAIABQACAQQA&#13;&#10;wbXmAAAAAACOp0AADA4JAAIBBAACAAQAAQEEAAEBBAABAAQAAgEEAAIABAACAQQAAgAEAAIBBAAC&#13;&#10;AQMACgQaDffwAfSq/wAD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ID7&#13;&#10;G4kAACAASURBV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BQAAAAAAAAAAAAAAAAAAAAAAAAA&#13;&#10;AAAAAAAAAAAAAAAAAO75zDwMBR4CAgEFAAIBBAACAQQAAgEEAAIBBAACAQUAAgEFAAIBBQABAQQA&#13;&#10;NDwdAD1HHgCVg80A5d/2AN3X9ACWhM8AUF0mADQ7GgACAQQAAQAEAAEBBAACAQQAAgAEAAIBBAAB&#13;&#10;AAQAAQEEAAEBAwABAQQAAQEEAAEABAABAQMACAUW/wHYHM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PAAAABAAAAAAAAAAAAAAA&#13;&#10;AAAAAAAAAAAAAAAAAAAAAADi8q4c/v8BCQUDEAACAQQAAgEFAAIBBQACAQUAAgEFAAIBBAABAQQA&#13;&#10;AQEEAAIBBQACAQUAZXM2AAAAAACqndgAno7QAAAAAABXZCwAAQEEAAEABAACAQUAAgEEAAEABAAB&#13;&#10;AQQAAQEEAAEBBAACAQQAAgAEAAIBAwACAAQAAQEEAAEABAAEAgsCBgMPH6zYHHU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BIAAAAAAAAA&#13;&#10;AAAAAAAAAAAAAAAAAAAAAAAAAAAAAAAAAN3xpj8NBh0FAgEFAAAAAAAAAAAAAAAAAAAAAAAAAAAA&#13;&#10;AAAAAAEAAAAAAP8AAP//AP8A/wAmKxcAbn46AJKCxgAAAAAAbX04AB4jEgAAAP8A/wD+AP8A/gAA&#13;&#10;AAIAAQD9AP8A/gD///4A/wEBAP///QAAAQEAAP8BAAAB/QAC/wAA/wEAAP//AAAEAxAO+vzwhgAA&#13;&#10;AIs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vk0jIAAA&#13;&#10;IABJREF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CwAAAAAAAAAAAAAAAAAAAAAAAAAAAAAAAAAAAAAAAAAA9PnhKQ0GJAACAAQA&#13;&#10;AgEFAAIBBQACAQUAAgEFAAIBBQACAQUAAgAEAAIABQABAQUAAgEFAAIBBQBDTSgAAAAAAAAAAABP&#13;&#10;WywAAgEFAAEABAACAQQAAgEEAAIABAABAQQAAQAEAAEBBAABAQQAAQEEAAEBBAABAQQAAQEEAAEB&#13;&#10;BAABAQQAAQEEAAMABQAEAw75q9Udd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TIOzf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oAAAAAAAAAAAAAAAAAAAAAAAAAAAAAAAAAAAAA7vfR&#13;&#10;Dvv98BIEAgwAAgEFAAIABAACAAUAAgAFAAIABQACAAUAAgAEAAIBBQABAQQAAgEEAAIBBAABAQQA&#13;&#10;GhsRAAAAAAAAAAAADQ4LAAIABAACAQQAAQEEAAEABAACAQQAAgEEAAIBBAACAQMAAgAEAAIBBAAC&#13;&#10;AAMAAgEDAAIAAwABAQQAAQADAAEBAwABAQMACAMRCwEEAlw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CQAAAAAAAAAAAAAAAAAAAAAAAAAAAAAA&#13;&#10;AAAAAADt+MoWBgMO/gIBBQABAQQAAQEFAAIBBAACAQQAAgEEAAIBBAABAQUAAQEEAAIBBQACAQUA&#13;&#10;AQEFAAIABQACAQUAAAAAAAAAAAACAAQAAQEEAAEBBAACAAQAAgEEAAEBBAABAAQAAQEEAAEABAAB&#13;&#10;AQQAAQAEAAEBBAABAAQAAQEEAAIAAwACAQQAAQAEAAEBAwACAgkA//7+KaTbEg4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kEOV0AAAgAElE&#13;&#10;QV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AAA&#13;&#10;AAAAAAAAAAAAAAAAAAAAAAAAAAAAAAAAAPL52hkFAg8GAgEEAAAAAQAAAAAAAAABAAAAAAAAAAAA&#13;&#10;AAAAAAEA/wAAAAAAAAD/AP8AAAAB//8AAAH+AP8A/wAAAAAAAAAAAAEBBAABAP4A/wD+AP8A/gAA&#13;&#10;AP4AAP/+AAEBAQD///0A/wEBAP8A/QD+AAAAAAABAAAAAAAA/wAAAAEAAAD/AAACAQAA/v8AAAAB&#13;&#10;AAACAgf3Bvv9NwAAALs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9PzhHQcDEQEBAQUAAQAAAAAAAQAAAAAA&#13;&#10;AAAAAAAAAAAAAAAAAAAAAAAA/wD/AAAAAf//AAAB/wD/AP8AAQD+AAAAAAAAAAAAAgEEAP8A/wAA&#13;&#10;//0AAQH+AP///gD/Af4A/wABAAAAAQAAAP4AAP8BAAIBAQD///0A/wEAAP4AAQAA/wEAAAEAAAD/&#13;&#10;AAACAQAA/v//AAQBCQf+AvY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4AAAAAAAAAAAAAAAAAAAAAAAAAAAAAAAA&#13;&#10;AAAAAP//AgQHBBcAAgEFAAAAAQAAAAAAAAABAAEAAAAAAAAA/wAAAAAA/wABAAAAAAH/AP8A/wAB&#13;&#10;AP8AAAD/AP///gDS6ocAAAD/AP///gD/Af4AAAD+AAH/AQD/Af4A//8BAP8B/gD//wEA/wEBAP//&#13;&#10;AQD+Af0AAP8AAAABAAAA/wAAAgEAAP4AAAAA//8AAAEAAAH//wAA//76AQEA9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gAAAAAAAAAAAAAAAAAAAAA&#13;&#10;AAAAAAAAAAAAAAAA/P7vDwEA/gABAQQAAQABAAAAAQAAAAAAAAAAAAAAAAABAAAAAAAAAAAA/wD/&#13;&#10;AP8AAQD/AAAA/wD///8AAQH+AP8A/wD///4AAQH+AP8A/gD///0A/wEBAAAA/gAAAAEAAAD9AAAA&#13;&#10;AAAAAAEAAAAAAAL/AAD/AQAA/v8AAAABAAAA/wAAAgEAAP4A/wAA/wAAAgH/AP4B/PX+/QP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8gAAAAAAAAAA&#13;&#10;AAAAAAAAAAAAAAAAAAAAAAAAAAABAQT9AAAAAAIBBQABAAEAAAAAAAAAAQAAAAAAAAAAAAAAAAAA&#13;&#10;AP8AAAAAAP8A/wAAAP8A////AAEB/gD/AP8AAQD+AP8A/gD/AP4AAP/+AAABAQABAP4A///9AP8B&#13;&#10;AQD//wEA/gEBAAD//QAAAQAAAAABAAD/AAACAQAA/v8AAAAB/wAA7DHbCAAAIABJREFU/wAAAQD/&#13;&#10;AAABAAD8/vUA/v76+1gq49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uAAAAAAAAAAAAAAAAAAAAAAAAAAAAAAAAAAAAAAEABP0B/wAAAgEEAAAAAQAA&#13;&#10;AAEAAQAAAAAAAQAAAAAAAAD/AP8AAAAAAP8AAQD/AAD//wD/Af8AAAD/AP8A/gD///4AAAH+AAEA&#13;&#10;/gD/AP4A/wABAP///gAAAQEAAP/9AAABAAAC/wEA/wEBAP7/AAAAAQAAAAAAAAD/AAABAQAAAP//&#13;&#10;AAABAAABAP8AAP//APr97/z+//+l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EAAAD9AAAAAwAAAAAAAAAAAAAAAAAAAAAAAAAAAgIE+f8A/wAC&#13;&#10;AAUAAAABAAABAAAAAAEAAAAAAAAAAAAAAAAAAQAAAAD//wAAAP8A/wH/AAEA/gD/AP8AAP/+AAEB&#13;&#10;/wD/AP0A///+AAAB/gAA/wEAAAH+AAD/AQAAAQEAAP8BAAAB/QAA/wAAAgEAAP7/AAAAAQAAAAD/&#13;&#10;AAH/AAAAAf8AAP8AAAEA/wAAAf8A+Pzt7AQA+5Y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fgmDyAAAgAElEQVQAAAAAAAAAAAAA&#13;&#10;AAAAAAAAAAAAAAAAAAAAAAAAAAAAAAAAAAAAAAAAAAAAAAAAAQEB/////+8AAAAUAAAAAAAAAAAA&#13;&#10;AAAAAAAAAAAAAAACAAP5/wD/AAEBBAABAAEAAAABAAAAAQAAAQAAAAAAAAD/AAAAAP8AAAH/AP8A&#13;&#10;/wABAP8A/wD/AAH//gD/Af4A/wD+AAH/AQD/Af4A/wD+AP8AAQD/AP0A/wABAP8AAQD+AAAAAP8A&#13;&#10;AAABAAAA/wAAAgH/AP7/AAAAAf8AAgAAAP7//wAAAf8AAQADAPP63f3+/vutVCrn4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7QAAABQA&#13;&#10;AAAAAAAAAAAAAAAAAAAAAAAAAAUCEen8/vQpAgEFAAAAAQABAAEAAAAAAAAAAQAAAAAAAAH/AAAA&#13;&#10;AAD/AP8AAQD/AP8A/wAB//4A/wH/AAEA/gD///4A/wH9AAAA/gAA//4AAAEBAAD/AQAAAf0AAP8A&#13;&#10;AAIBAAD/AAEA/v8AAAABAAAA//8AAQEAAAD//wAAAP8AAQEDAAD//wD///kA8/rf+1Yp4mw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Mg7N8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OYAAAAnAAAAAAAAAAAAAAAAAAAAAAAAAAAOByLg8vne+QIBBAcAAAIAAAAAAAAAAQAB&#13;&#10;AAAAAAAAAP8AAAAAAP8AAQAAAAAA/gD///8AAAH/AP8A/gD/AP4AAAD+AAAAAQAB//4A/wH9AP//&#13;&#10;AAD+AQEAAP8BAAABAAAA/wAAAAEAAAEA/wAA/wAAAAH/AAH/AAAAAP8AAAH/AAH//wAAAAIA8PjR&#13;&#10;+QUCB2k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JF7Hy4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4wAAAP4AAAAAAAAAAAAAAAAAAAAAAAAAABIINOOz&#13;&#10;qtEBqKG/AB8PUQAfD1EAfXOaAL24zwABAQUAAgEEAAIBBQACAQQA2NTkAI+GqwAgEFUAIRBXAJCF&#13;&#10;rQDZ1eUAAgAEAAEBBAABAAQAAQEEAAIAAwACAQMA4d3uACsVcgAsFXUAAgEDAAEBAwABAAMAAQEC&#13;&#10;AAEBAwABAAMAAQEDAPj97AD5/vHZUSbbo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QH6AAAA5wAAAAAAAAAAAAAAAAAAAAAA&#13;&#10;AAAA7d4g/Y923gYXFxMA5PK3AOXzuAA4Oy8AYVeBALOtxAACAQUAAgEEAMbC1QBHO28AJikgAOPy&#13;&#10;swDi8bEAJSkfAEo8dgC+udEAAQEDAAEBBAABAQQAAQEDAPTy+gCzq8sAAAAAAAAAAAABAAMAAQAD&#13;&#10;AAEBAwABAAMAAQACAAEBAgABAAIA8fnT6Pj9+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8qAAAAOgAAAAAA&#13;&#10;AAAA1tbWFKysrE3j4+M5FjO9AWJXfwAKBRwAAAABAAEBAQAZDEIAAAAAAOf0vgD///8AYVh9ALm1&#13;&#10;xgDl87kA///+AP8A/gAAAP4AHQ5NAAAAAADg8KsA/wD9AP7//QD/AP0AnJS1AFBWNwA4J3IAAAAA&#13;&#10;ANbskAD+//wA///8AP4A/AD///wA/v/9AOb0uPL5+/BpUynbp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zUVuvAAAIABJREF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AAAAA539/fEKioqEzf3989////AwAAAAAWEx4A8fnYAAwGIAAAAAEAAAABAAAA&#13;&#10;AABgZVAAAQAEAAEBAAC5tcYAAAAAAPXy+QAMDgoA/wD9AP///gAAAAAARks3AAEBBAAA/wEAAgEA&#13;&#10;ALKtxwA8QC0AExUQAAAAAAAAAAAAAQADAAEA/wAAAf8AAf//AAAA/wDr98P4/P3zjVMp26Y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EBCWlpaUeIiIiH3t7eQP///wMAAAAAAAAAAOTUF/3m8sP9AQEFAPTz&#13;&#10;+QCZk6sASEw+AGdsWQACAQUAAgEEAKOsigAAAAAAhoCeANfU4QACAAQA0MzbAAAAAABze10AAQAD&#13;&#10;AAEBAwDY1OQAAQACACksIAABAAMAAAAAAAAAAAAAAAIAAQECAAEAAgABAAIA7fjN+fb66qhQJ9i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DgAAAHEAAABzHR0dDUdHRwAAAAAAAAAAAAEBAf4eHh7GVVVVs9kB&#13;&#10;VX5PJ9MLAAAAAElMPwB4fWgAKy0lAAAA/wD/AAAAAAD+AK6qugBnYH0AAAAAAGBlUADn5usAfYRl&#13;&#10;ACEkGAD+//0A7OvuAJ+ZsgByelYA/gD8AP///AAjEV0AAAAAANjtmAD///wA/v/7AOn1w/rx+te6&#13;&#10;USbXT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E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3JquVAAAgAElEQV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CQAAAGsAAAB4AAAAEwAAAADk5OQA9fX1AAsL&#13;&#10;CwAaGhrLUVFRsTAwMOkAAAAA6+Qyy8zmSUAhEVkArqu5AD83WQDCyqoAKy0mAAEA/wDd2uAAZ2B9&#13;&#10;ALfAngAQEQwAubbCAKCbsAAAAAAAjJNxABIVDACgmbYAZ21SAAEBAwAB//8AAAD/AAAAAAAAAAAA&#13;&#10;AQACAAAAAgDn9Lrz9/3tl1Em13c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gAAAGoAAADmAAAA/wAAAP8AAAD/AAAA/wAA&#13;&#10;AP9AQEDAxsbGgf///2T///9k////ZP///2Ti87R9tds3++/30//v+NT/AAAA/0pNQv/v+NT/7/fT&#13;&#10;/3V5Z/8AAAD/7fbO/+z2zP/r9cn/t7+b/wAAAP9fZU//5vO7/wAAAP8AAAD/AAAA/wAAAP8AAAD/&#13;&#10;AAAA/wAAAP8AAAD/sdsw8K7YJXs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wAAAFwAAACAAAAAIAAAAAAAAAAAAAAAAAAA&#13;&#10;AAAAAAC+AAAAe////88AAABZAAAABAAAAAAAAAAAAAAAAAAAAAC03TaLMBV/EA4HJQAPCCcAAAAA&#13;&#10;APH42QD/AP8AEAgoAAAAAADu99IA/wD9AP///QD///0AFQs3AAAAAADn9L4A/v/8AP///AD+AP0A&#13;&#10;///7AP7//AAhEFYAAAAAAKvXHP8DAAM7Uinhx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NK7AlcAACAASURBV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AAFQAAADTAAAAoAAA&#13;&#10;ACAAAAAAAAAAAAAAAAAAAADIAAAAQwAAAEMAAADIAQEB+QAAANwAAAAAAAAAAAAAAACRkZFDAAAA&#13;&#10;ABQJMMLo9cD+9PL4AAAAAAB3em0AAgEFAAIBBABjZ1oAAAAAAPTz+AABAAQAAQEDAAEBAwAAAAAA&#13;&#10;YGVRAAEAAwABAAMAAQEDAAEAAQABAAIA/v/6AAAAAAAAAAAAVSnkAlIp4cc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QAAAEkAAADLAAAAqwAA&#13;&#10;ACkAAAAAAAAAAAAAAAAAAADSAAAATQAAADoAAAC+AAAAAAAAAAAAAAAAAAAA1AAAAAAAAAAAAAAA&#13;&#10;AHBwcFiBgYFNJBFlw8/YsfySkJ4AAAAAAFlbVAABAQQAAgEFAGRkXAAAAAAAlI+gAAIBAwABAAMA&#13;&#10;r6y8AAAAAABnbFgAAQACAAEBAgABAAIAAQACAOTztPjP6Xv4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EyD&#13;&#10;s3w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PgAAAMIA&#13;&#10;AAC2AAAAMgAAAAAAAAAAAAAAAAAAANsAAABYAAAAMQAAALQAAAD/AAAAAAAAAAAAAAAAAAAAAAEB&#13;&#10;AfAAAADjAAAAAAAAAPigoKCIwMDAFxUKNotmQtsG+fzpANHWxQAmJiYAAgEEAAEABAAtLy0Az9S/&#13;&#10;AAABAgAQCCoAEgkuANrX3gDQ2bUAJCUgAAABAgD9/vcA6fbA/cjlavro9MOTVCjhC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rfg6FQ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NAAAAIUAAABGAAAAAAAAAAAAAAAAAAAAAAAAAOMAAACAAAAAogAAAPwAAAAAAAAAAAAA&#13;&#10;AAAAAAAAAAAAAAAAAAAAAAAAAAAAAP///xAAAAAFAAAA7AEBAf8AAAAAAAAAAKrWG0sTCjSlOxyd&#13;&#10;DwAAAAAA//8A/wD+AP8A/QD///0A/v/8AP8A/QD+//wA///7AP4A/ADp9cMA5vO5+fD51v8EAgma&#13;&#10;+gP4flYj3v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TwAAAFQA&#13;&#10;AADqAAAAvwAAAGIAAABRAAAAAAAAAAAAAAAAAAAAAAAAAOoAAACEAAAAmgAAAPkAAAAAAAAAAAAA&#13;&#10;AAAAAAAAAAAAAAAAAAAAAAAAAAAAAAAAAAAAAAAAAAAAAAAAAAAAAAAAAAAAAAAAAAAAAAAAAAAA&#13;&#10;AK7aJuhBHK0XCwYeAP8A/gD/AP4A///8AP8A/QD+//wA///8AO/40wDl9Lf/5vS5/gcCE8z4/u+I&#13;&#10;VCfds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IgA&#13;&#10;AAD/AAAA/wAAAP8AAAD/AAAA/wAAAP8AAAD/AAAA/wAAAO4AAAB4AAAACwAAAAAAAAAAAAAAAAAA&#13;&#10;AAAAAAAAAAAAAAAAAAAAAAAAAAAAAAAAAAAAAAAAAAAAAAAAAAAAAAAAAAAAAAAAAAAAAAAAAAAA&#13;&#10;AAAAAAAAAAAArNggbsrmcfT7/fX/+/3z//n88P/4/Oz/6PTA/9Xrj/yz2jL0sdou3rLYL3ei0RcL&#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B5udBKAAAgAElEQV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2AAAAyQAAAAAAAAAAAAAAAAAAAAAAAAAAAAAAAAAAAPUAAACPAAAAjQAA&#13;&#10;APAAAAAAAAAAAAAAAAAAAAAAAAAAAAAAAAAAAAAAAAAAAAAAAAAAAAAAAAAAAAAAAAAAAAAAAAAA&#13;&#10;AAAAAAAAAAAAAAAAAAAAAAAAAAAAAAAAAAAAAAAAAAAAq9gc/EwjzwPp9sIA5/O59ef1wAIBAQXn&#13;&#10;/v7+n/0A8atWKObZ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BYDYQkAACAASURBVAAAAAAAAAAAAAAAAAAAAAAAAAAAAAAAAAAAAAAAAAAAAAAAAAAA&#13;&#10;AAAAAAAAAAAAAAAAAAAAAAAAAAAAAAAAAAAAAAAAAAAAAAAAAAAAAAAAAAAAAAAAAAAAAAAAAAAA&#13;&#10;AAAAAAAAAAAAAAAAAAAAAAAAAAAAAAAAAAAAAAAAAAAAAA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8AAAEAgAABAD8AAgDaAAEAEQD+AVY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sNotqxgMPj0iEFsXCQMZAAAA/wD/AP8AAAD/&#13;&#10;AAAAAAAAAP8AAAAAAP8A/wAAAAAAAAAAAAAAAAAAAAAAAAABAAEAAAAAAAAAAAABAAAAAQAAAAAA&#13;&#10;AQABAAAAAQABAQEA8vncANLqg/D6/fSwTibNYQAAAAAAAAAAAAAAAAAAAAAAAAAAAAAAAAAAAAAA&#13;&#10;AAAAAAAAAAAAAAAAAAAAAAAAAAAAAAAAAAAAAAAABAAAAF0AAAB/AAAAHwAAAAAAAAAAAAAAAAAA&#13;&#10;AAAAAAC6AAAAfAAAAMs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wAAAQCqAAIAAAADAOQAAwAUAAIA&#13;&#10;8wABABUA/QAVAPsBQQD8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lDO0wAAIABJREF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K7ZJ+ApEmgWGw5O&#13;&#10;CQAA/wD/AP8AAP//AAAA/wD/AP8AAAD/AAAAAAAAAP8AAAAAAAAAAAD/AP8AAAAAAAEAAQAAAAAA&#13;&#10;AAAAAAAAAQAAAAAAAAABAAEAAQAAAAEAAAEBAAEAAQAAAAEAAQABAOn3xPjT6IjjUSjWJgAAAAAA&#13;&#10;AAAAAAAAAAAAAAAAAAAAAAAAAAAAAAAAAAAAAAAAAAAAAAAAAAAAAAAAAgAAAFQAAACCAAAAJwAA&#13;&#10;AAAAAAAAAAAAAAAAAAAAAADFAAAAewAAAM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gAACAD8AAgDTAAMA/AACABQAAgDwAAMABAADAAMAAwD7AP8AAQD5AOsA+AGAAP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v2i7aLxZ5&#13;&#10;JBMIMwEAAP4A/wD/AAAA/wD/AP8AAP//AAAA/wD/AAAAAAD/AAAAAAAAAP8AAAAAAAAAAAAAAAAA&#13;&#10;AAAAAAAAAAAAAAEAAAAAAAAAAQABAAAAAAABAAABAQABAAEAAAABAAEAAgAAAAEAAQEBAPH62f7P&#13;&#10;6H7eTSTOJgEBAP8AAAAAAAAAAAAAAAAAAAAAAAAAAAAAAAAAAAAAAAAAAQAAAEoAAACEAAAAMAAA&#13;&#10;AAAAAAAAAAAAAAAAAAAAAADPAAAAewAAALgAAAD/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AAAIAPwACANMAAwAHAAMA8AADABAAAgADAAMA9gADAAUAAQACAAMA+QADAAUA+gAI&#13;&#10;APIBYQD4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TIOzf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Cv2iy6KhNsPxcLPwb/AP4AAP//AP8A/wAAAP4AAAD/AP8A/wAAAAAAAP//AAAA/wATCjMAAAAA&#13;&#10;AAAAAAAAAAAAAAAAAAAAAAAAAAAAAAAAAO32zQAAAAEAAAEBAAAAAQABAAEAAAABAAEAAQAAAAEA&#13;&#10;AAEBAAEAAgABAAIA7PnN/9PohNdQJ9YrAAAAAAAAAAAAAAAAAAAAAAAAAAAAAAAAAAAAQAAAAIUA&#13;&#10;AAA6AAAAAAAAAAAAAAAAAAAAAAAAANgAAAB9AAAArgAAAP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8AAAEAqgACAAAAAwDkAAMAFAACAPAAAwAHAAEAAwADAPYAAwADAAMA&#13;&#10;/gACAAIAAwACAAMABAABAPwA+gD0APABdQD1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9&#13;&#10;/u0MAAAgAElEQV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rdkiah4NTDQWCjwG/v/7AAAA/wD/AP4AAP//AP8A/wAAAP8AAAD/&#13;&#10;AP8A/wAAAAAAAP//AAAAAAAAAAAA6vXIAAAAAAAAAAAAAAAAAAEAAAAAAAEA/gD8AAAAAQAA/wAA&#13;&#10;AQABAP8AAQAAAAEAAQABAAABAgAB/wEA/wACAAEAAQATBzABHA5LH6/ZAoxRJ9R0AAAAAAAAAAAA&#13;&#10;AAAAAAAANQAAAIUAAABFAAAAAAAAAAAAAAAAAAAAAAAAAOAAAACAAAAApQAAAPw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0AAgAAAAIABQABAAIAAQD5AAIA/wACAAAAAAD7AAEAAgAKAAgADf+TAPkA/wDtAW4A8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KCGQxDEf4A/AD///wA/v/7AP///AD+APwA///8&#13;&#10;AP7//AD+//wA///8AP7/+wD+APsAAAAAAAAAAAD///sA///7AP//+wD///sA/gD7AP4A+wD+//sA&#13;&#10;/v/7AP///AD+//wA/v/8AP///AD+APwA///7AP7//AD///sA/gD8AP7//AAjEF8LCAUSWqPVHCQA&#13;&#10;AAAAAAAALAAAAK8AAADKAAAARQAAAAAAAAAAAAAAAAAAAOcAAABrAAAAJwAAAKEAAAD8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gAABABUAAQDoAAEA&#13;&#10;CwABAOcAAgAHAAEABgABAPkAAQD+AAIA+gABAAAAAAAAAAAABAABAP8AAgD+AAIA/wACAAEACgAH&#13;&#10;AB//kwAo/58AE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q9ccUg4HKgQGAxIA///8AP8A/gAA//4A/wD/&#13;&#10;AP8A/gAAAP8AAP//AP8A/wAAAP8AAAD/AP8AAAAAAAAAAAAAAP4A/AAAAP8AAAAAAAAAAQAA/wAA&#13;&#10;AAAAAAAAAQABAAAA/wABAAAAAQABAAEA/wEBAAH/AgD/AAEAAQABAP8BAgAB/wIAAAABAP8BAgAW&#13;&#10;CjoU5ePieQAAAAcAAABaAAAAAQAAAAAAAAAAAAAAAAAAAO4AAACIAAAAlQAAAP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wAAAQAqAAEA&#13;&#10;6wACAPwAAgAQAAEA+QABAP0AAgAAAAIABQABAP4AAAAAAAAAAwABAAIAAQD7AAEAAwABAPsAAQAA&#13;&#10;AAAAAwABAP8AAgABAAoA9wAj/5YA9AAJAOEBYQD4AAAAAAAAAAAAAAAAAAAAAAAAAAAAAF8bC7wA&#13;&#10;ACAASURB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FAxBaHQxJ&#13;&#10;D/8A/AD///4AAAD/AP8A/gD///4AAAD/AP8A/wAAAP8AAP/+AP8AAAAAAP8AAAD/AAAAAAAAAAAA&#13;&#10;/v/7AAAAAAAAAAAAAAAAAAAAAAABAAEAAAAAAP8AAQAAAAEAAQEBAP8AAQAA/wEAAQABAAAAAgAB&#13;&#10;AQEAAf8CAP8AAgABAQEAAf8CABkLRQXXDKliAAAAAAAAAAAAAAAAAAAAAAAAAPMAAACOAAAAjgAA&#13;&#10;AP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BAPkAAgD/&#13;&#10;AAIABAABAPoAAgD+AAIA/wACAAIAAQACAAEA/AABAAIAAQACAAEA/AAQAPcAEf+ZAOYA5wDkAYAA&#13;&#10;/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7/+TYHBBMA/v/8AAD//gD/AP4A/wD/AAAA/gD///8AAAD+AP8A/wAAAP8AAAD/AP///wAAAP8A&#13;&#10;AAAAAAAAAAAbDUYAAAAAAAAAAAAAAAAAAAAAAAAAAADk8rcAAAAAAAEBAQD//wEAAAABAAEAAQD/&#13;&#10;AAIAAQEBAP//AgABAAEAAQACAP8AAgABAAIABQMMAAUDDgAcIwQA5N38AAAAAPgAAACTAAAAigAA&#13;&#10;AOw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CAAAEAFQABANMAAQALAAEA5wACABAAAQADAAEA9gABAAMAAgD8&#13;&#10;AAEAAwABAAIAAQD7AAEAAwABAPsAAQAAAAAAAwABAP8AAgD/AAIAAwABAP8AAgACAAEAAQADAP0A&#13;&#10;HwAUABn/lADcAWwA7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P73GwgEFwD///wA/wD+AP///gAAAP4A/wD/AAAA/gD///8AAAD+AP8A/wAAAP8A&#13;&#10;AAAAAP///wAAAAAAAAAAAOLxsQAAAAAAAAAAAAAAAAAAAAAAAAABAP7/+wABAQEA//8AAAAAAQAB&#13;&#10;AAIA/wABAAEBAQD//wIAAQABAP8AAgABAQIAAf8CAAAAAgD/AAIACgYTABIXA/3k3fyZAAAAhQAA&#13;&#10;AOY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KLVGh4MByLi/wD+AP7//AD///wA/wD8AP7//AD+//sA&#13;&#10;/v/8AP4A/AD+//wA///8AP7//AD+//sA/wD7AAAAAAAAAAAA/v/7AP7/+wD+//sA/v/7AP4A/AD+&#13;&#10;APsA/wD8AP7/+wD+//wA///8AP7/+wD+APwA/v/8AP//+wD+//wA/wD8AP///AD+//wA/gD8AP//&#13;&#10;/AAKCRP9XHYPeAAAAGsAAADm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6oAAwCSAAYAPwACAIAAAf8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8AAAEAKgABAOsAAgAA&#13;&#10;AAAAAAAAAAAAAAAGAAEA+QABAP4AAgD6AAEAAwABAAMAAQD7AAEAAwABAP0AAQAAAAAAAwABAP8A&#13;&#10;AgD/AAIAAgABAP0AAQACAAEAAgABAP4AAQD/AAIAAgABAAAAAgD9ABkAFgA8/5cAF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EfcA7PX64Bz///wA/wD7AP7/+wD+//sA&#13;&#10;/wD8AP///AD+//sA///7AP4A/AD+//wA///8AP7//AD+//wAAAAAAAAAAAD+APwA/gD7AP4A+wD+&#13;&#10;APwA///7AP//+wD+//sA/v/8AP///AD+//wA/gD8AP//+wD+//wA/v/8AP8A/AD+//wA/v/8AP8A&#13;&#10;/AD///wA/v/8AAsHFPoiJwbx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SAAcA7wAHAPwAAgDrAAIAKgABAI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V&#13;&#10;AAEA6AABAAsAAQDnAAIABwABAAAAAAAAAAAABAABAP8AAgD/AAIABAABAP8AAgD+AAIAAAAAAAIA&#13;&#10;AQACAAEA/QABAAIAAQD/AAIAAgABAP8AAgD/AAIAAgABAAIAAQABAAEA/QABAAEAAQACAAYA/gA3&#13;&#10;/5gAKv+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BNNOb2Af//APz+9gD+//wA&#13;&#10;/gD8AP///AD+//sA/gD8AP///AD+//wA///7AP4A+wD+//sA/v/7AP7/+wAAAAAAAAAAAP//+wD/&#13;&#10;//wA///8AP//+wD+//sA/v/8AP7/+wD+//sA/v/7AP4A+wD///sA/v/8AP//+wD+APwA/v/8AP//&#13;&#10;/AD+APwA/v/7AP7//AD/APwA8vne//0A/ug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qWOn7AAAgAElEQVQA&#13;&#10;AAAAAAAAAAAAAAAAAAAAAAAAAP+AAAL/nQANAAAABwDwAAMACwABAOgAAQAAAAMAKgAB/w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gAABAAAAAAAAAAAACQABAAkAAQD9AAIA/QACAAUAAQAAAAAAAAAAAAAA&#13;&#10;AAD7AAEAAwABAAAAAAD/AAIAAwABAP8AAgD/AAIAAgABAP0AAQD/AAIAAQADAP4AAQD/AAIAAQAB&#13;&#10;AAAAAgAAAAIAAgABAP4AAQABAAEA/wAnABcAPv+ZAAo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Qf3+v7yAP///AD///wA/v/8AP7//AD///sA/v/8AP7/+wD+//wA///8AP4A+wD/&#13;&#10;//sA/v/8AAAAAAAAAAAA/v/7AP7/+wD+//sA/v/7AP7//AD+//sA/v/8AP///AD+APwA///8AP7/&#13;&#10;/AD///sA/gD8AP///AD+//sA/v/7AP//+wD///0A/wD8AP7//AD4/OsBAQAC4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kgAHABQAEQD/AAUABwABAAkAAQAJAAEA/AACAOgAAQAV&#13;&#10;AAEAgAAB/w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qAAEA6wACAPwAAgAAAAAABwABAAYAAQD5AAEA/gACAPoA&#13;&#10;AQADAAEAAwABAAAAAAAAAAAA/QABAAIAAQACAAEA/QABAAIAAQD/AAIAAgABAAIAAQD+AAEAAgAB&#13;&#10;AAIAAQAAAAIA/QADAAEAAQD+AAEAAAADAAAAAgAAAAIA/gAUAP0ARv+TABo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BA/L7/vEA/v/8AP7//AD/APwA///8AP7//AD+APsA///8AP7/+wD+&#13;&#10;//sA/v/8AP4A/AD///sAAAAAAAAAAAD+//wA/v/8AP7//AD+//wA/v/7AP//+wD///sA/gD7AP7/&#13;&#10;+wD+//sA/v/7AP7//AD///wA/v/7AP///AD/APwA/v/8AP4A/AD+//wA///8APv88AX6BPbh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5IADgADABEAAwADAP0AAgD9AAIABwABAOcAAgAU&#13;&#10;AAIA/AACAOsAAgAqAAEAg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AAABAAAAAADoAAEACwABAOcAAgAAAAAA/QACAAUA&#13;&#10;AQAEAAEA/wACAP8AAgAEAAEA/wACAP4AAgD/AAIAAwABAP8AAgD/AAIAAgABAP0AAQD/AAIA/wAC&#13;&#10;AAIAAQD/AAIAAQABAP0AAQABAAEAAgABAP8AAgAAAAIAAQABAP4AAQACAAIAAQAIAAIAQf+XADH/&#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BMg7N8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wABAJUAEgD+AAkA&#13;&#10;BAD9APwAAgD7AP8ABwADAP0AAAAJAP8A5wACABAA/wDoAAEAGAADACoA/f8AAAEBA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IAAAQAV&#13;&#10;AAEA6AAAAAkAAQD5AAEA/QACAAMAAAD+AAIA/AABAAMAAQACAAEA+wABAAMAAQD7AAEAAgABAAIA&#13;&#10;AQD8AAEAAgABAP8AAgACAAEAAQABAP0AAQABAAIAAwACAAAAAgAAAAIAAgABAP0AAwABAAEAAQAB&#13;&#10;AP4AAwABAAEAAAACAP4AAQABAAEA/gAtAJYADv/qAMMBgAD+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4BANz8/fcA&#13;&#10;/v/8AP4A/AD+//wA///8AP4A/AD+//wA///8AP4A/AD///sA/v/7AP//+wD+//sA/v/7AP4A/AD/&#13;&#10;APwA/wD7AP8A+wD/APwA/gD7AP7/+wD+//sA///7AP7/+wD///sA/gD8AP//+wD+//wA/gD8AP//&#13;&#10;/AD///wA/gD8AP7//AD+APwA9/3sAAIBBuo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4AAAgCaABgA&#13;&#10;AwANAAMAAQD5AAMABAABAAMAAwD5AAEABgABAAQAAwAJAAEACQABAAcAAwDoAAEAFQABAI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OsAAgD8AAIAAAAAAAcAAQAGAAEA+QABAAQAAQD/AAIA/wACAAQAAQD/AAIA/gACAP8A&#13;&#10;AgAFAAIA/AADAAEAAwABAAMA/QABAP8AAgD/AAIAAgABAAIAAQAAAAIA/QADAAEAAQD+AAEAAQAB&#13;&#10;AAEAAwAAAAIAAQABAAEAAQD+AAEAAQADAP8AAgACAAIAAAAiABYAR/+ZAAU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v72y/P73Pv///wA///8AP8A/AD+//wA/v/8AP///AD+//wA/v/7AP4A/AD+//wA/v/7AP///AD+&#13;&#10;//wA/v/7AP7/+wD+//wA/v/8AP7/+wD+//sA/v/8AP///AD+//wA/v/8AP4A/AD+//sA/v/8AP8A&#13;&#10;/AD+//wA/v/8AP4A/AD///wA///9AP///AD8/fEAAwEFy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AAAQA&#13;&#10;GQAcAPwACwAEAAEAAgADAAMAAQD6AAEABAABAAUAAQD2AAMABgABAAcAAQDnAAIACQABAPwAAgDr&#13;&#10;AAIAKgAB/w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wAAAQAqAAEA6AABAAsAAQDnAAIA/QACAP0AAgAFAAEAAAAAAAMAAQADAAEA+wABAAMA&#13;&#10;AQD9AAEAAgABAP8AAgD/AAIAAgABAP0AAQABAAMAAQADAP4AAQD/AAIAAQABAP0AAQABAAEAAAAC&#13;&#10;AP8AAgAAAAIAAAACAP4AAQABAAEA/gADAAAAAgD/AAIAAQABAP8AAQD/AAIAAAAdAPwATf+OAAk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628PfU+v4A/AD+//wA/v/8AP//+wD///sA/gD7AP7//AD///wA/v/7AP8A+wD+&#13;&#10;//wA/v/7AP//+wD///wA/v/7AP7/+wD+//sA/v/7AP///AD/dvev8QAAIABJREFU//sA/v/7AP4A&#13;&#10;+wD/APsA/v/8AP///AD+//wA/v/8AP///AD///wA///8AP7//AD+APwA/v/8AOz3zfn5/fO7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gAAGABUAIAD9AAkAAwABAPsAAQAEAAEA/wACAAIAAwD6AAEA/gACAAUAAQD9&#13;&#10;AAIA/QACABAAAgDnAAIACwABAOgAAQAAAAMAqgAC/w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BUAAQAAAAAACQABAAkAAQAAAAAA+QABAP4A&#13;&#10;AgD6AAEA/wACAAQAAQD/AAIA/gACAP8AAgAFAAIA/QABAAIAAQD/AAIAAgABAAIAAQD+AAEAAQAD&#13;&#10;AAMAAgAAAAIAAAACAAIAAQD/AAIAAQADAAEAAQD+AAEAAgACAAAAAgAAAAIAAAADAAEAAQAAAAIA&#13;&#10;/wACAAEAAwD/AAEAAAAYAAkAUv+SAA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FYp5NP7//X/+/3xAP8A/AD///wA/gD8AP7//AD/&#13;&#10;//wA/wD7AP7//AD///wA/v/8AP8A+wD+APsA/v/8AP7/+wD///wA///7AP//+wD///wA/v/7AP7/&#13;&#10;/AD+APsA///7AP7//AD///sA/v/8AP8A+wD///sA/v/7AP4A/AD+//wA/wD8AP///AD/APwA8PjT&#13;&#10;Afv7AKs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44ACQAbACMA/wAHAPwAAwD+AAIAAgADAPsAAQAHAAIA/wACAP8AAgD+&#13;&#10;AAIA/gACAPkAAQADAAMA/QACAAkAAQAJAAEABwADAOgAAQAVAAEAg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AAAEA6wACAPwAAgDnAAIABwABAAYA&#13;&#10;AQAFAAEABAABAP8AAgADAAEA+wABAAMAAQD9AAEABQACAP8AAgD/AAIAAgABAP0AAQD/AAIA/wAC&#13;&#10;AAIAAQACAAEAAAACAP0AAwADAAIA/gABAAEAAQABAAEA/gADAAEAAQAAAAIA/gADAAEAAQABAAEA&#13;&#10;AQABAP8AAgABAAMA/wABAAAAAwABAAEAAAARAAMAV/+SAB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MBCcDx+dkA/v/8AP7//AD/&#13;&#10;//wA/wD8AP7//AD+//wA/wD7AP7//AD+//sA/v/8AP///AD+APsA/v/8AP7/+wD+//wA/v/8AP7/&#13;&#10;+wD+//wA/gD7AP///AD+//wA/v/7AP7//AD/APsA/v/8AP7//AD/APwA///8AP///AD///0A/v/8&#13;&#10;APP53AADAwnbWy7i7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OAAkABQAkAP0ABgADAAEAAgABAPwAAwD+AAIAAgADAPsAAQAD&#13;&#10;AAEAAgADAP8AAgAEAAEAAwADAPkAAQAGAAEABAADAPAAAwAJAAEA/AACAOsAAgAqAAH/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CoAAQAAAAAACwABAAAA&#13;&#10;AAD9AAIA/QACAP4AAgD6AAEAAwABAAQAAQD/AAIA/gACAP8AAgACAAEA/QABAAIAAQD/AAIAAgAB&#13;&#10;AAIAAQD+AAEA/wACAAEAAQD9AAEAAQABAP4AAQAAAAMAAAACAAAAAgABAAEAAQADAP4AAQABAAEA&#13;&#10;AAADAAEAAQD+AAMAAQABAP8AAQABAAEAAQABAAEAAQD+AAMAAAAMAAYAVf+cAB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qgAGAA0AJQADAAYA/QABAAEAAwAD&#13;&#10;AAEAAgABAP0AAQD+AAIA/wACAP8AAgADAAEAAgADAPkAAwAEAAEABQABAPYAAwAGAAEABwABAOcA&#13;&#10;AgALAAEA6AABAAAAAwCqAAL/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8AAAEAFQABAOgAAQAJAAEACQABAAYAAQD5AAEABAABAP8AAgD/AAIA+wABAAMAAQD9AAEABQAC&#13;&#10;AP8AAgD/AAIAAgABAP0AAQD/AAIA/wACAAIAAQACAAEAAAACAAAAAgACAAEA/wACAAAAAgABAAMA&#13;&#10;/wACAAEAAQD+AAEAAQADAP8AAgABAAEA/gADAAEAAQD/AAMAAQABAAAAAwABAAEA/gADAAAAAgAC&#13;&#10;AAIAAAAKAPoAVv+dAA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wi4+vvv6f8A/QD///wA/wD8AP///AD///wA/v/8AP7//AD///wA/gD7AP//&#13;&#10;+wD+//wA/v/7AP//+wD///wA/v/8AP7//AD///sA///7AP7/+wD+//sA///7AP4A/AD///sA/v/8&#13;&#10;AP4A/AD+//wA///8AP8A/AD///wA/wD8AP///QDv+db+Av35p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78ABADuACkA/AAIAAIAAQAB&#13;&#10;AAMA/QABAAEAAwADAAEAAQADAP0AAQABAAMA/wACAP8AAgADAAEAAwABAPkAAwACAAMABQABAP0A&#13;&#10;AgD9AAIAEAACAPAAAwAHAAMA6AABABUAAQC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IAAAQAAAAAA/AACAOcAAgAHAAEA/QACAAUAAQD6AAEAAwABAAMAAQD/AAIA/gAC&#13;&#10;AP8AAgACAAEA/QABAAIAAQD/AAIAAgABAAEAAwAAAAIAAQADAAEAAwD9AAMAAwACAP0AAwABAAEA&#13;&#10;AQABAP4AAQABAAEA/gADAAAAAgD/AAIAAgACAP8AAQABAAEA/wADAAEAAQAAAAMAAQABAP4AAwAA&#13;&#10;AAIAAgACAAEAAQD9AAIAAAARAPoAWP+fAAg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t2SOfy7UUXQf/GQOBc7AAAAAAAFVgMwA7QiMAPUUjAP8A&#13;&#10;/gAAAP4A2tbqAL202QCdj8gAAAAAAGNxNwBCSyQAJSoVAAAAAAAAAAEA29bsANbP6QCFdboAAAAA&#13;&#10;AFRfMQBETCkANj0hAAEAAgAAAQIAAQADAAEBAgABAAMA9vzk/+bzvbBSJ9hS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qAAMA6wAtAAAACgAB&#13;&#10;AP4A/gD/AAQA/QD+AP8A/wD9AAMA/wD/AP0A/QD/AP8A/QADAP8A/wD9AAYA/QD8AP8A/gD9AP4A&#13;&#10;/QACAP4AAgD+AAIA/gD9AP0A/AD9ABAA/QDsAP4AHAD9AAAA/QBWAP4BAA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qgADAAAAAwDvAAQA8AADAA0ABAD8AAQAAwADAP0ABAACAAMAAgAD&#13;&#10;AAIAAwD7AAMABAAEAAEAAwD8AAMABAACAP4ABAABAAMA/QADAAEAAwADAAIA/QADAAEAAwAAAAIA&#13;&#10;AAADAAEAAwD+AAMAAgACAAAAAgD+AAMAAAADAAIAAgD/AAEAAAADAAAAAgAAAAIAAAADAAEAAQD+&#13;&#10;AAMAAAACAAIAAgABAAEA/QACAAEAAwAAAAEA/wADAAEA5AApAKMBQQD8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K/DIHkAACAASURBV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38/XmIcskDExYKAM/o&#13;&#10;fgDO6HsAMTccAHBeqgC4sNMA///7AMrE3wBaQ6EAISYQAMnlbQDI5WwAICUQAFtEpQDCutsA/v/8&#13;&#10;AP7/+wBbRKMAEhYHAMnmbwDK5nEAMTgaAGhVpgDJw90A/gD8AP///QD///wA///9AP///QDn87v0&#13;&#10;+v7ze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wABAOkAKgD/AA4AAQADAP8AAgACAAEA/AADAAIAAQABAAMA/QABAAEAAwADAAEAAQADAP0A&#13;&#10;AQADAAEA+gADAAQAAQD/AAIAAgADAP4AAgD+AAIA+QABAAYAAQAHAAEA8AADABQAAgDkAAMAAAAD&#13;&#10;AI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wAAAQAAAAAA6AABAAkAAQAJAAEABgAB&#13;&#10;AAUAAQAEAAEAAwABAAMAAQD/AAIA/gACAP8AAgACAAEA/QABAAIAAQD8AAMA/wACAP8AAgACAAEA&#13;&#10;AgABAAAAAgAAAAIAAgABAP8AAgAAAAIAAAACAAEAAQAAAAIA/gADAAAAAwABAAEA/wABAAAAAwAA&#13;&#10;AAIAAAACAAAAAwABAAEA/gADAAAAAgACAAIAAQABAP4AAwABAAMAAAABAP8AAwABAAEAAQAeANgA&#13;&#10;V/+AAAI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Vivg6FZt&#13;&#10;EtUvPfz+/gD8AP7//ABGUCYAAAAAAHtptAD+APwAqJzNAAAAAABDTiEA/gD7AP//+wBDTiAAAAAA&#13;&#10;AHRgtQD+//sA///8AJSqTQA6RBwA///8AP7/+wBETyMAAAAAAKiczAD///wA///8AP8A/AD///wA&#13;&#10;8PnU/f0A/bdYKeX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ZACkABAAVAAEAAwD+AAEAAQADAP8AAgACAAEA/AADAAIAAQABAAMA/QABAAEA&#13;&#10;AwADAAEAAQADAPsAAwADAAEA+gADAAcAAgD/AAIA/wACAP4AAgADAAMA9gADAAMAAwAHAAEA5wAC&#13;&#10;AAsAAQDoAAEAPwAC/4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BUAAQD8AAIA5wAC&#13;&#10;AAcAAQD9AAIA/gACAPoAAQD/AAIABAABAAMAAQD9AAEABQACAP8AAgD/AAIAAQADAAIAAQACAAEA&#13;&#10;/gABAAEAAwABAAMA/QADAAMAAgD9AAMAAQADAAEAAwD/AAIAAQADAP4AAQABAAEAAQABAAAAAgD/&#13;&#10;AAIAAAACAAAAAgD/AAIAAQABAP4AAwAAAAIAAgACAAEAAQD+AAMAAAACAAAAAQD/AAMAAQABAAEA&#13;&#10;AQAAAAMAAAApABUAUP8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UWoGTOz4zvb///wA/wD9AP7//AAAAAAAU14sAP7//ADCud8AAAAAAPPy9gD+//wA/gD8&#13;&#10;AP8A/AAAAAAAPUYeAP8A/AD+APsAMToXAP///AD+//wA/wD8AP///AAAAAAAwbncAP7//AD+APwA&#13;&#10;/v/9AP4A/QDr9sf8A/b9Z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EyDs3w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y7PPgAAIABJREFU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Fkp6OACAQKm9Pnf+/Py9QCkmMsAPkchAFZl&#13;&#10;LQD///wAiqBGAAAAAACXh8kA2tXqAP7//ADTzeYAAAAAAGJzLwD+//sA/v/8AP///AD+//wA/wD7&#13;&#10;AP7//ADn5PAAAAAAAFNeLAD///wA///8AP///ADt98/6AgADmFEx4P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AAAAAD5H&#13;&#10;IQBkczMAIyoQAP///gAAAP4AvLLeAIBrwgAAAAAAUF0lAOzp9gBoejEAHSINAAAAAAAAAAEAAQAB&#13;&#10;AAAAAQABAQIAAQACAKia1gCUg8oAk6lMADQ8HgABAAMA/wD6AOX0uutUJ98W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KrW&#13;&#10;Hkaw2izwRE4iAF5GrADb1eoA/wD8AOHd7gCAa8IAl7BFAKTASQAZHwkAxLrlAJeGzgDu7PQA///8&#13;&#10;AP//+wD+//wA/wD8AP7//ADb1usAlIPKAGBvLwAyOxcA///8AP8A/ADl87v0AQH9O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XjE/xAAAgAElEQV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Viriu/399rU4SgH5AAAAAJyNzwD+//wAuq/cAAAAAAAoMQ4AGiEJ&#13;&#10;AFVkIwCUrz4AxbrmAJ+O1AD+//sA/v/8AP8A+wD+//wA7+z1AJ2N0AA8RhwAU2EmAP///QD/AP0A&#13;&#10;7vfM8f8B/XdTJuL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UyneXPT64NoAAAAAxLrjAP///AChkdYAAAAA&#13;&#10;AP7//AD///wA/gD7ACgxDgAAAAAAsqTfAP4A/AD+APwA/v/8AP//+wCej9IA/wD/AHSIMwAOEgQA&#13;&#10;/v/8APL43Pz3/e3DVSfhl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vAAAAAAAAAAAAAAAAUifcTwAAAABebioA/wD8&#13;&#10;AE5cIQAAAAAA9PL4AP7/+wD///wA/v/7AAAAAABNXB0A/v/7AP//+wD+//wAno3WAOzo9wBzhy8A&#13;&#10;DxMEAP///QD5/e3+9//ou1Qn3k0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AAAAAAAAAAAAAAAAAAAAAAAAAAAAAAAAAAAAAAAAAAAAAAAAAAAAAAAAAAAAAAAA&#13;&#10;AAAAAAAAAAAAAAAAAAAAAAAAAAAAAAAAAAAAAAAAAAAAAAAAAAAAAAAAAAAAAAAAAAAAAAAAAAAA&#13;&#10;AAAAAAAAAAAAAAAAAAAAAIUyyfIAACAASURBV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JAAAAB/AAAA&#13;&#10;AAAAACEAAACtAAAAABgm6v3+//0ATFsdAAAAAACqm9sA///8AP7/+wC/suQAAAAAAFBhGwD///sA&#13;&#10;/v/8AKCO2ADe2PEAcYcsAA4TAwD+//wA+f7t//L62NlSJdlK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XwAAAGAAAABAAAAAAAAAAM8AAACBsdgn2PsB+dEPBigH497zAL2w5gClk98AAAAAAFpsHgBHVxgA&#13;&#10;FhoHAAAAAQAAAAEASSPBAAAAAAA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rtsoP/79+rgMBiAI///9AAAA/gD/AP4A&#13;&#10;///+AAAAAAAAAAAAAAAAAAEBAgABAAIAAQACAAEBAwD8/vX/+Pzs1VMo3S0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T/ceSwAAIABJREFU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BSJdjB&#13;&#10;BAMCVvX74fP/APwA/v/8AP7/+wD/APwA/v/7AP7/+wD/APwA/v/8AP7//AD+AP0A+f3x/Pf76spT&#13;&#10;KN0t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QJdyz/gD9Zvb65vL/APwA///8AP7//AD/APwA/wD8AP7//AD///wA/wD8APv98vf6&#13;&#10;/OzAVCnfO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x7///9R////S////0T///89////Nv///y////8l&#13;&#10;////G////xD///8F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VJ+CoAgUCO/j86+7+//wA/v/7AP7/+wD+//sA/v/7AP7//AD4&#13;&#10;/fDy+PzwpVQp4UU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zQlnzAAAgAElEQV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TIOzf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ZAAAA&#13;&#10;EwAAAAAAAAAAAAAAAAAAAAAAAAAAAAAAAAAAAAAAAAAAAAAAAP////UAAADtAAAA7gAAAO0AAADq&#13;&#10;AQEB9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FIk3dSr1Rxc&#13;&#10;+f/vpwUCCw//AP4AAAAAAAEAAgD8//Lw///+kFcq5I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UAAAAAAAAAAAAAAAAAAAAAAAAAAAAAAAAAAAAAAAAAAAAAAAAAAAAAAAAACwAAAAsAAAAe&#13;&#10;AAAAAAAAAAD////sAAAA4QAAAOEBAQHu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FUr5Leq2htA/P3zxQIBBwoAAAAA/P/69QADA1xWJuS1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8BAAAAFAAAAAAAAAAAAAAAAAAAAAAAAAAAAAAAAAAAAAAAAAAA4/S1GQkDGPcNByD1&#13;&#10;BwIT+wAAAAAAAAAAAAAAAAAAABQAAAAUAAAAM/////MAAADZAAAA1gEBAfo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B31fMrAQEDLAIB/ygB&#13;&#10;AAEI/AEA6AH+/ej7A/+9jScO7AAAAAAAAAAAAAAAAAAAAAAAAAAAAAAAAAAAAAAAAAAAAAAAAAAA&#13;&#10;AAAAAAAAAAAAAAAAAAAAAAAAAAAAAAAAAAAAAAAAAAAAAAAAAAAAAAAAAAAAAAAAAAAAAAAAAAAA&#13;&#10;AAAAAAAAAAAAAAAAAAAAAAAAAAAAAAAAAAAAAAAAAAAAAAAAAAAAAAAAAAAAAAAAAAAAAAAAAAAA&#13;&#10;AAAAAAAAAAAAAAAAAAAAAFYm5dCq1SAj/gP53v//AAEDBAAoUyXh5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BAAAAAEAAAAAAAAAAAAAAAAAAAAAAAAAAAAAAAA&#13;&#10;AAAAANDpfTrl9Lda/f75Afv+9AP/AP8BBAII+QkEF+/+/v79BQMM7wMCDOsJBBTrCwUf7BcKPh8W&#13;&#10;Czou////1gAAANQBAQH4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HfM/w8E&#13;&#10;DPZtBQEBbAYDAQgUBQEAGgkCDP3+/wLz/P/5+v4C99/3/giA2fbN+P4AkIgpCq0AAAAAAAAAAAAA&#13;&#10;AAAAAAAAAAAAAAAAAAAAAAAAAAAAAAAAAAAAAAAAAAAAAAAAAAAAAAAAAAAAAAAAAAAAAAAAAAAA&#13;&#10;AAAAAAAAAAAAAAAAAAAAAAAAAAAAAAAAAAAAAAAAAAAAAAAAAAAAAAAAAAAAAAAAAAAAAAAAAAAA&#13;&#10;AAAAAAAAAAAAAAAAAAAAAAAAAAAAAAAAAAAAAAAAAAAAAAAAAAAAAFYr4Oiq1RUWVivr9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Mg7N8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&#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EyDs3w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EAowrQAACAASURBV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jKLFZQAAIABJREFU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I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LzjUBAAAgAElEQVQ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TIOzf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DgvEvsAACAASURBV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f/6AQMCA////gEAAQIA//7+&#13;&#10;AQIBAAAA/wAB+wABBgAAAAAAAAAAAAAAAAAAAAAAAAAAAAAAAAAAAAAAAAAAAAAAAAAAAAAAAAAA&#13;&#10;AAAAAAAAAAAAAAAAAAAAAAAAAAAAAAAAAAAAAAAAAAAAAAAAAAAAAAAAAAAAAAAAAAAAAAAAAAAA&#13;&#10;AAAAAAAAAAAAAAAAAAAAAAAAAAAAAAAAAAAAAAAAAAAAAAAAAAAAAAAAAAAAAAAAAAAAAAAAAAAA&#13;&#10;AAAAAAAAAAAAeXylHg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8BAPz/Af4D//4AAQIA/gAAAQEB/wAAAAACAQD/+/wH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FAAAAUAAAAAAAAAAAAAAArQAAAP8AAAAAAAAAAAAAAAAAAAAAAAAAAAAAAAAAAAAAAAAAAAAA&#13;&#10;AABRKNxAq9gfgvn87ncIBBYEAwEJAgMCBwD/AP4AAP//AP8A/gD/AP4AAAD/AP7//gD+//cA/P71&#13;&#10;+Pz+9/0AAQPD/v/9b1go4to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QUD+//9/gMCAgEA////AQAAAQD/AP8BAv8AAAMEAQU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DAAAAARAAAAAAAAAAAAAACwAAAAAAAAAAAAAAAAAAAAAAAAAAAAAAAAAAAAAAAA&#13;&#10;AAAAAAAAAAAAAAAAAABVKOF+pNsSjAD763oAAgBWAAD/GAMCBfj//wECAf8BAf8A/v39//sFAQH9&#13;&#10;Cf8AA8gCAQCtAwT/q1Ml4e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sZYUxAAAgAElEQVQAAAAAAAAAAAAAAAAA/f/8AQAAA///AAD/AQABAf7/AQECAAD///8B&#13;&#10;AAD+B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NQAAAAAAAAAAAAAA9wAAAM8AAAAAAAAAAAAA&#13;&#10;AAAAAAAAAAAAAAAAAAAAAAAAAAAAAAAAAAAAAAAAAAAAAAAAAABcJe7yAADueAAAAHim0xYXAAT/&#13;&#10;Kf///wv/AgALAf3+8gMFBdpTJub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C//sA/gADAAD/AQH/AAAAAQAB&#13;&#10;AP8AAAAAAAH/AAEH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1AAAAAAAAAAAAAADQAAAA/QAA&#13;&#10;AAAAAAAAAAAAAAAAAAAAAAAAAAAAAAAAAAAAAAAAAAAAAAAAAAAAAAAAAAAAAAAAAAAAAAAAAAAA&#13;&#10;AFot6ukAAADp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wA/AACAAMA/wAB&#13;&#10;AAIAAAD+AAEAAgAAAP8AAf/+AQc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cAAAA4AAAAAAAA&#13;&#10;AJkAAABo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B61vMs/gECi/8AAAECAAAA/wD/AQAAAQABAAAB//7+m4grDas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gAAAAAAAAAAAAAA3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8B//oBAAADAAAAAf8AAAD//wIBAgIAAP//AAH/AwQH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Mg7N8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gAAABkAAAAAAAAAAAAAAO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7+v77BAcEA////gECAQIAAAD+Af//AgAAAP4B&#13;&#10;AgADB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dAAAAAQAAAAAAAAAAAAAA4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IBvr+/gAD&#13;&#10;AAAAAf//AAAAAQABAAAAAAD+AQH/AP8J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B4AAAAAAAAAAAAA&#13;&#10;AAAAAADi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gIJ+v//9wMA/wEBAAD/AQD/AQAAAP8BAAEAAAACAAc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HwAA&#13;&#10;AAAAAAAAAAAA/gAAAOY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39PD7BwgGBAEAAAAA/wABAAEAAP//AAECAgAA/v3/C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hAAAAAAAAAAAAAADl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UEPkB9PYDAAAAAP8BAAECAAAAAAEAAf//AAAA&#13;&#10;AgAH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CcAAAAAAAAAAAAAANo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ORwA+s3YAAMCAAAAAP8AAf8BAAD/&#13;&#10;/wABAgIAAAH/AQg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JwAAAAAAAAAAAAAA2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&#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AABAQAA/wAAAAAAAAAAAAAAAAAAAAAAAAAA&#13;&#10;AAAAAAAAAAAAAAAAAAAAAAAAAAAAAAAAAAAAAAAAAAAAAAAAAAAAAAAAAABWAQH9eNb1Af8CAAIA&#13;&#10;AAABAQEAAAAAAAH//wAAAAAAC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mAAAAAAAAAAAAAADZ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qAAL/9QAF&#13;&#10;AAAAAAAgAPwBQQD8AAAAAAAAAAAAAAAAAAAAAAAAAAAAAAAAAAAAAAAAAAAAAAAAAAAAAAAAAAAA&#13;&#10;AAAAAAAAAAAAAAAAAQD8AP8ACQAAAAH//wAAAP8AAQABAAAB//8J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GwAAAAoAAAAAAAAAAAAAANk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nAAAAAAAAAAAAAAAAAAAA2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AAAEAEQABAPgAAQD9AAEABQABAPkABQALAAkAlAAU/5QA8gDBAPABqwD9AAAAAAAAAAAA&#13;&#10;AAAAAAAAAAAAAAAAAAAAAAAAAAAAAAAAAAAAAAH//AD/AgMAAP8BAP7/AQABAgD///8BAQMBC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CYAAAAAAAAAAAAAAPgAAADi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CoAAQDkAAMADwACAP4AAgD3AAMA/QABAAkAAgD7AAYA&#13;&#10;/gAYAEIAGf9JAOkBYgDrAAAAAAAAAAAAAAAAAAAAAAAAAAAAAAAAAAAAAAAAAAAB/wD8/wD/BAAA&#13;&#10;AQD/AQABAgD/AAABAAH//v8K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KQAAAAAAAAAAAAAA2wAAAP4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7wACAAsAAQDyAAMADwACAPsAAQD/AAMA&#13;&#10;+gADAAQAAQAAAAMA/QAEAPkAIf+YABoA/QDdAWsA9AAAAAAAAAAAAAAAAAAAAAAAAAAAAAAAAP8A&#13;&#10;AfsAAAADAAAAAAH/AAH/AQAAAP8AAQACAgk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EyDs3w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DoAAAAAAAAA&#13;&#10;AAAAANE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DoAAAACAAAAAAAAAAAAAAD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Hnb8xX4+v79D/r+/vcO//8J/v//izcpRPXv6wAA//8AAAAA6gAAANo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YN//CBr59Dn/AAMvBQH/&#13;&#10;PgABASz7/f8fCf4A7gIDAxH6Cf8CBPoBAPoAAABswtsE/ZchWYwAACAASURBVPj0APfr6QDz5+L3&#13;&#10;HTtHXPr9AciLKgj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Av/8E9xj1&#13;&#10;VgQBAmQB+fYuBwIEBA0E/wwNBAIDCwQCAA4DAQAFAgAYAwEAAAMBAAACAAEAAwEAAAIBBQABAAoA&#13;&#10;8R4VAO/7Kx/u+/6f7Pv++XrX9gMIAf+0+P3/l4YrDL0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51/c/AgEA&#13;&#10;efgA9kUQAwP0EwYBDmYfCAAAAAAAAAAAAKna6gAMDxAAAgEAAAAAAAD//wAAPxQGAAAAAADF7vsA&#13;&#10;AAAAAAEAAAATBgEAFgcBAAIBAwMDAQAK/v//AO/7/1PL8fxDf9n27v3+/2+EKQu0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q56om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TIOzf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MwJfSQAACAASURBV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UoFnWQAAIABJREFU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IHVx0AAAgAElEQV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C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BMg7N8&#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Q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EyDs3w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&#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E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oXqPcAAAgAElEQV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AQAqAf8AAAAAAAAAAAAAAAAAAAAAAAAA&#13;&#10;AADigDER8AAAAAAAAAAAAAAAAAAAAAAAAAAAAAAAAAAAAAAAAAAAAAAAAAAAAAAAAAAAAAAAAAAA&#13;&#10;AAAAAAAAAAAAAAAAAAAAAAAAAAAAAAAAAAAAAAAAAAAAAAAAAAAAAAAAAAAAAAAAAAAAAAAAAAAA&#13;&#10;AAAAAAAAAAAAAAAAAAAAAAAAAAAAAAAAAAAAAAAAAAAAAAAAAAAAAAAAAAAAAAAAAAAAAAAAAAAA&#13;&#10;AAAAAAF3APP/mQACAPsACQACAA4AAgD2AAAADgD+AP0AAQD3AP0A9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H/ACEAAAAAAAAAAAAAAAAA&#13;&#10;AAAAAAAAAAAAANIAAAAAAAAAAAAAAAAAAAAAAAAAAAAAAAAAAAAAAAAAAAAAAAAAAAAAAAAAAAAA&#13;&#10;AAAAAAAAAAAAAAAAAAAAAAAAAAAAAAAAAAAAAAAAAAAAAAAAAAAAAAAAAAAAAAAAAAAAAAAAAAAA&#13;&#10;AAAAAAAAAAAAAAAAAAAAAAAAAAAAAAAAAAAAAAAAAAAAAAAAAAAAAAAAAAAAAAAAAAAAAAAAAAAA&#13;&#10;AAAAAAAAAAAAAAAAAAAAAAFnAPH/kgAGAAAADAADABcAAAAFAAAA/AAAAPQBcQDw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TIOzf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Fy4jGs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AAAAAAAAc9kdtQAAIABJREFU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RJz30AAAgAElEQVQAAAAAAAAAAAAAAAAAAAAAAAAAAAAA&#13;&#10;AAAAAAAAAAAAAAAAAAAAAAAAAAAAAAAAAAAAAAAAAAAAAAAAAAAAAAAAAAAAAAAAAAAAAAAAAAAA&#13;&#10;AAAAAAAAAAAAAAAAAAAAAAAAAAAAAAAAAAAAAAAAAAAAAAAAAAAAAAAAAAAAAAAAAAAAAAAAAAAA&#13;&#10;AAAAAAAAAAAAAAAAAAAAAAAAAAAAAAAAAAAAAAAAAAAAAAAAAAAAA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IdLi9sAACAASURBV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M&#13;&#10;g7N8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&#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EyDs3w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3AAAAAAAAAAAAAAAAAAAACY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2AAAA5AAAAAAAAAAA&#13;&#10;AAAAJ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aAAAAAAAAAAAAAAAl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C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NoAAAAAAAAAAAAAACY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2gAAAAAAAAAAAAAAJ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YAA/v+qAAEAEQD9AO8AAQAOAP0A&#13;&#10;8gAAAPsAAQACAP4ABAD9APkAAAD5AAAABwAAAPoAACkaAN7A3AAAAAAAAAAAAAB/tQAKqssA4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GAAP4AAADxAAAA8QAAAAAAAAAA/wAAAQCZ&#13;&#10;AAkA9QAIAAIABQAFAAYA/wAHAP0ABAACAPy1I4oZxh5oewAAAAAAAAAAAAAAAAAAAAAAAAAAAAAA&#13;&#10;AAAAAAAAAAC8+Q0KU5MdAfk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BMAAAAswAAAAAA&#13;&#10;AAAAAAAAEQAAAP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wAAAQCZAAQABgADAPoAAgD5AAQABAADAAMAAwD+AAIAAgADAPkAAwACAAMABwACx9YADDqP&#13;&#10;ANIAAAAAAAAAAAAAAFQAAACt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ceP/CQv19cYAAAAw/P8B&#13;&#10;AAAAAAAAAAAAAAAAAAAAAAAAAAAAAAAA0vz6CjqMLwH1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NoA&#13;&#10;AAAAAAAAAAAAAAAAAAAl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3wAAAP0AAAAAAAAAAAAAACU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Fbm7C0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7AAAA3gAAAAAAAAAAAAAAJ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&#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TIOzfA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oAAAAAAAAAAAAAACY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2wAAAAAA&#13;&#10;AAAAAAAAJ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j5eZ1AAAIABJREFU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aAAAAAAAAAAAAAAAmAAAAAQAAAP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EMAAAC8AAAAAAAAAAAAAAAXAAAA6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hysN1gABAEQBAP7uAAD+&#13;&#10;AAEA/gAAAP4AAQD+AAAA/wAAAP4A/gEBBcYdY2uoLpRH/QED/gADAP0A/wD9AAMA/QD9AP4AAwD9&#13;&#10;AP8A/QD9AP4AAwD9APwA/gD+AP8ABQD9AAUA/QD5AP4ABwD9AAIA/gD8AP0A7AD+AAAA/QEAAP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2wAAAAAAAAAAAAAAJ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yAAAAOYAAAAAAAAA6QAAAPM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AAAAAAAAAAAAAAAAAAAAAAAAAAAAAAAAAAAAAAAAAAAAAAAAAAAAAAAAAAAA&#13;&#10;AAAAAAAAAAAAAAAAAAAAAAAAAAAAAAAAAAAAAAAAAABS5oW2AAAgAElEQVQ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higS0v///UUBAf7wAAD+AAEA/wAAAP4AAQD+AAAA/wABAP4A/wD+AdkUPlqbNqlj&#13;&#10;+gIM/wD/AP0A/wD9AAMA/QD/AP0AAAD+AP8A/QD/AP0ABAD9AP4A/QD7AP4AAgD+AP4A/QD8AP8A&#13;&#10;+wD/AAsA/wARAP8A1gD/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cAAAAAAAAAAAA&#13;&#10;AAAl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1AAAASAAA&#13;&#10;AHcAAAAtAAAA9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&#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hioazv8B/kcAAP7zAAD+AAEA/wAAAP4AAQD+AAAA/wABAP4A&#13;&#10;AAD/AOoKIkSUNqx96xAnCAD9AP4A/wD9AAMA/QD/AP0AAwD9AP4A/wD/AP0ABQD9AAEA/gD5AP4A&#13;&#10;BQD/AAkA/QD7AP0ABQD+AAsA/gCAAP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NsA&#13;&#10;AAAAAAAAAAAAABUAAAAP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TAAAAigAAAOs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22yQH9v38&#13;&#10;YgUCDET/AP8nAQIDBP3+9xEB/wXwAwIE7gAAAej8/vfe/P703/8DBNhXJuK8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HvX4DoCAP26AQD+CwEA/gAAAP0A&#13;&#10;AQD+AAAA/gABAP0AAAD+AAEA/QAH/fXjSNqKfC7ot+EA/wD9AP8A+wACAPwAAgD8APwA/AAAAPsA&#13;&#10;BwD7APYA/QAEAPoABAD8APkA+gD8APsACwD8AWc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KQAAANYAAAAAAAAAAAAAADQAAADN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KX2m9UAACAASURBV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m3hYXCvwRjfr+9lgjEFr3BQEODAgFFgAIBBYA/P30APr+7wD5/PAA+/7xAPn98AD7/fH6&#13;&#10;+v3x8fD61RMFAQ/L/v76pfoB+K1ZKOPm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H3X3DMBAP2zAQD+GQAA/gABAP0AAQD+AAAA/gABAP0AAAD+AAEA/QAD//rxM+OsekbblM8A&#13;&#10;BAD7AP8A/QAAAPsAAgD8APwA/AD/APsAAwD8AAAA+wD/APsABwD8AAIA+wDhAPoBg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HAAAA9wAAAAEAAAAAAAAAWQAAAK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rNchTQgEFJceD1UYGw1FA////AD+//wA/v/8AP8A+wD+//wA///8AP4A/AD///wA&#13;&#10;/v/8AP///AD+APwA//76APD61wDx+dj98fjY+wEABNr9AfWTVSfkn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IDb2xwA/Pq0AAD+LwAA/gABAP0AAAD+AAEA/gABAP0AAAD+AAEA/QAB&#13;&#10;AP37He/QjFjSdq4FAPv7APoA+wACAPwABwD7APYA/QAIAPsAAAD7APYA/AAKAPoAEQD8AFYA+wEA&#13;&#10;AP8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gAAAAHwAAAAAAAAB+AAAAg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8AAAEBAAAAAAAA&#13;&#10;AAAAAAAAAAAAAAAAAAAAAAAAAAD//wAAAQEAAAAAAAD//wAAAQEAAAAAAAAAAAAAAAAAAAAAAAAA&#13;&#10;AAAAAAAAAP//AAAB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LncQFcPCSegPB2hGxwNRwP///4A/wD+AP8A/gAAAP4A///+AAAA/gD/AP4A&#13;&#10;e3GXAGRZhwAAAP4A/wD+AAD//gD/AQAADgYlAIdp4wOriRkIHw9SLg0EJo6r1yDurdceZ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gCUl5AkBAz0AAP+1AQD+AAAA/wABAP4AAAD+AAAA/gAA&#13;&#10;AP4AAAD/AAAA/wXjES15lzmkg+QPKggABwD+AAEA/gD8AP8AAQD+AP4A/QD7AP8AAwD+APUA/wDv&#13;&#10;AP8B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NsAAAAAAAAAAAAA&#13;&#10;ACU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PO8nwAAIABJREFU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2wAAAAAAAAAAAAAAJ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EBAAD//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BMg7N8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NwAAAAAAAAAAAAAAC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2wAAAAAAAAAAAAAAFAAAAB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QAA//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Ab401AAAgAElEQV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bAAAAAAAA&#13;&#10;AAAAAAAAAAAAJ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AAD//wAA//8AAP//AAD//wAA//8AAP//AAAAAAAAAAAAAAAAAAAAAAAAAAAAAAAAAAAB&#13;&#10;AQAA//8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I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EyDs3wE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99wHu/AD1BQAAAQAA&#13;&#10;AQAAAAAAAAAAAQAAAAAAAQAAAAAAAAAAAAAAAAABAAAAAAAAAAAAAAAAAAEAAAAAAAEAAAAAAAAA&#13;&#10;AAAAAAEAAAAAAAAAAQABAAAAAAABAAAAAQAAAAEAAAABAAAAAAAAAAEAAQABAAAAAQAAAAEAAQAB&#13;&#10;AAAAAQAAAAEAAAABAAEAAQAAAAEAAQABAAEBAQAAAAEAAQACAAEAAgABAQIA+v3z/mc+53QAAAAA&#13;&#10;AAAAAAAAAAAAAAAAAAAAAAAAAAAAAAAAAAAAOQAAAC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Fsu4u8HBBTm/wD+AAEAAAAAAAEAAAAAAAAAAAAAAAEAAAEAAAAAAQABAAAAAAABAAAA&#13;&#10;AQAAAQEAAAABAAAAAAAAAAEAAQABAAABAAAAAAEAAAAAAAAAAQAAAAAAAAEBAAEAAAAAAAEAAAAB&#13;&#10;AAEAAQAAAQEAAAAAAAEAAQAAAAEAAAABAAEBAQABAAEAAAABAAEAAgAAAQIAAQACAAEAAgABAQIA&#13;&#10;AQEDAPX47vmTeO+D9PH+/AAAAAAAAAAAAAAAAAAAAAAAAAAAAAAAAAAAAAAAAAABAAAAQQAAAA8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34WAEAAQ7/AP8AAAAAAAEAAQD/AQAAAAAAAAH//7hHGCDf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DAQBo/wAAAAH/AAD/AAAA/wD/AAEAAAD/AAAA/wEBm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v+biNAEAADQCAP8AAQH/AAEB/wACAQAAAQAAAAEAAOQFGh22AAAA&#13;&#10;AAAAAAAAAAAAAAAAAAAAAAAAAAAAAAAAAAAAAAAAAAAAAAAAAAAAAAAAAAAAAAAAAAAAAAAAAAAA&#13;&#10;AAAAAAAAAAAAAAAAAAAAAAAAAAAAAAAAAAAAAAAAAAAAAAAAAAAAAAAAAAAAAAAAAAAAAAAAAAAA&#13;&#10;AAAAAAAAAAAAAAAAAAAAAAAAAAAAAAAAAAAAAAAAAAAAAAAAAAAAAAAAAAAAAAAAAAAA//+qA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DAP5nAgD/AAEAAAABAAAAAgAA&#13;&#10;AAEA/wABAf8AAgL/mkEBAfwAAAAAAAAAAAAAAAAAAAAAAAAAAAAAAAAAAAAAAAAAAAAAAAAAAAAA&#13;&#10;AAAAAAAAAAAAAAAAAAAAAAAAAAAAAAAAAAAAAAAAAAAAAAAAAAAAAAAAAAAAAAAAAAAAAAAAAAAA&#13;&#10;AAAAAAAAAAAAAAAAAAAAAAAAAAAAAAAAAAAAAAAAAAAAAAAAAAAAAAAAAAAAAAAAAAAAAAAAAAAA&#13;&#10;AADw8NFT8PDSmvHx1d/x8Srk8PDS+/Hx0/jy8tfQ8fHVl/Dw00U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TIOzf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t5eDpAAAgAElEQV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&#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LQ8F3c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B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QgKugAAAIABJREFU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C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5QAAAPcAAAAAAAAAAAAAACY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BMg7N8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4AAADbAAAAAAAAAAAAAAAm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NpkYCAAAgAElEQV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NkAAAAAAAAAAAAAACY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E&#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DMQAAAwAB//8AAAAAAAD//wAAAP8A&#13;&#10;AAAA//74ANIAAAAAAAAAAAAAAADKNf8YAP4A/zjJAen/kgAHAAkAEAADAP4A9gD+APAAAAAHAP8A&#13;&#10;CwAD/4AA/wGAAP4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EyDs3wC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8AAQAEBTEAAwUAAAQF&#13;&#10;AAADBAAABAUAAAQFAAADBNkYXoz1AAAAAAAAAAAAAAAAAf8AMgAAAM7/iwALAAIAGAD3AAUA+wAE&#13;&#10;AAoAAgAEAAMABAADAOQAAwAZAAM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ouIAfAAMFEAAEBAAAAwUAAAQFAAADBAAAAwUAAAQEzwAAAAAAAAAAAAAAAAAAAAAB/wAy&#13;&#10;AgXz1QALABwABQAEAAUABAD5AAMA9wADAAMAAwDyAAMAFAACAAYAA/+qAA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UABzEBBAUAAQMFAAEEBAABAwUAAAQFAAADBAABAgbQAAAAAAAAAAAAAAAA&#13;&#10;AAAAAAIE9jkMGMPnAPwAAwD9AAQAAgADAAIAAwACAAMA/gACAAUAAwDwAAMA+gACAAAAA/8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I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TIOzf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&#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TuuO8AAAg&#13;&#10;AElEQV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MQthCU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C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xZTOBA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&#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C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G1svYAAAgAElEQVQAAAAAAAAA&#13;&#10;AAAAAAAAAAAAAAAAAAAAAAAAAAAAAAAAAAAAAAAAAAAAAAAAAAAAAABMg7N8Ag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LXrtZwAACAASURBV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I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oOn3vAAAIABJREF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C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A1f8G+gL2gP8BAF8FAQAKCAIBBwcCAQkEAgAAAAAAAP8AAAAAAP8A//8BAP4A//0CAADy&#13;&#10;7fr/CAAAAPYEAgDJ+///qvsCAr2KJQrk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8PDS3gAAACEAAAAAAAAAAAAAAAAAAAAAAfftzQ6uQXUAAAAAzqD6sShMO1sKFMv0AAIAAQAAAAAA&#13;&#10;AAAAAAAAAAAAAAAAAQABAAAAAAAAAAAAAAACAAAAAAAAAAAAAAAAAP0AAQAAAAAAAAACAAAAAAAB&#13;&#10;AAEAAAAAAAIAAQD+AAEA/wACAAAAAAABAAMAAQABAAAAAgD/AAIAAQADAP4AAwABAAQA/wAEAGsA&#13;&#10;nACWAHMAAAAMAAAACgAAAOUA/gDMAWwAxwAAAAAAAAAA/wAA/wE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IArAfoAAAB6Vf//fSTW+Dr5Af4uAwH/NgIBABgBAQH2AP/+9gEAAfP9///p&#13;&#10;/P8A6v8C/ukAAwPIiiUK5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H8AAD/AAAAAAAAAAAAAAAAAAAAAAAAAwQAAAIA+u7bXxgBAfz0ChbL7gAAAAAA&#13;&#10;AAAAAAAAAAAAAAAAAAAAAAAAAAD+AAIAAAAAAAAAAAAAAAAAAAAAAAAAAAAAAAAAAQAAAAAAAAD+&#13;&#10;AAEAAAAAAP8AAAAAAAAA/gAAAAIAAQABAAAAAAAAAAAAAAD+AAIAAAAAAAIAAQAAAAAAAwABAAAA&#13;&#10;AgD9AAEAAAAAAAAA2QAAAAUAAQAGAP8ACwACAED/lgAQAWoAt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EyDs3w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KsBAf0AAADDAAAA&#13;&#10;wwAAAJU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AAAAAAAAAAAAAAAAAAAAAAAAAAA&#13;&#10;AAEBAAABAPnv31EhAgby2AABAPkAAAAAAAAAAAAAAAAAAAAAAAAAAAD+AP8AAAAAAAAAAAAAAAAA&#13;&#10;AAAAAAAAAAAAAAAAAAAAAAAAAAD+AP8AAAAAAAAAAAAAAAAAAAAAAAAAAAD/AP4AAAAAAAAAAAAD&#13;&#10;AP8AAAAAAAEA/gAAAAAA/gD/APwA/wD+AP8AAQD+AAAAAAAAANcA/gD9AAEA+QANAPMBXgD1AAAA&#13;&#10;AP+XABsBaQDl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7AAAAAAAAAAAAAAAA&#13;&#10;AAAAAAAAAAAAAAMBAAAA+/jyKSUECO3VAAAA+wAAAAAAAQD+AAAAAAAAAAAAAAAAAAMAAAD+AP8A&#13;&#10;AAAAAAAAAAD9AP8AAAAAAAAAAAD+AP8AAAAAAAAAAAABAP4AAAAAAAMA/wACAP4AAAAAAP0A/wAB&#13;&#10;AP4ABQD/APwA/wD9AP8AAQD+AP4A/QACAP4ABQD8AP0A/QAMAPoAAAAAAWoA3gAAAAAAAAAAAAAA&#13;&#10;AAAAAAD/mQAZAP0AV/+qAJQAV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lVQAnAP4ARQABAFoE&#13;&#10;/wBcF60A3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7QAAAAAAAAAAAAAAAAAAAAAAAAAA/wEEEAADAPr++wwqDh600QADAPoA&#13;&#10;AAAAAAUA/wAAAAAAAAAAAPwA/wAAAAAA/AD/AAEA/gAAAAAA/QD/AAEA/gAAAAAAAwD/AP4A/wAC&#13;&#10;AP4A/gD/AAcA/wAHAP4A/QD9APkA/wAQAP0A7AD+ABwA/QAAAP0BVgD9AAAAAAAAAAAAAAAAAAAA&#13;&#10;AAAAAAAAAAAAAAAAAAAAAAAAAAAAAAAAAAAAAAD/iQANAP8ADgAAAPwAAgAcAAAAAP8AAAEBAAD/&#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zGYABRjuAFD/AAJVAQD/RAD/AAP/&#13;&#10;AgIFAAAACfv+/b0AAAAh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5lUDUf4BAW0A7fw/AAgM8AMCBBIA&#13;&#10;AgIAAP/+AAD9/AAA//4A/wD4EeVS/jsbrgDF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ICAOr//wAAAAAAAAAAAAAAAAAAAAAAAAABAQry&#13;&#10;6lguAgL50gAFAPoA/AD/AAIA/gACAAAA+wD/AAYA/wAAAAAAAwD+AP0A/wACAP4AAAD/APcA/wAQ&#13;&#10;AP4A9wD/APgA/wAcAP0AFQD+AMEA/gGAAP4AAAAAAAAAAAAAAAAAAAAAAAAAAAAAAAAAAAAAAAAA&#13;&#10;AAAAAAAAAAAAAAAAAACrb3xfAAAgAElEQVQAAAAAAAAAAAAAAAAAAAABAAAB/wAA/wEAAAH/mQAK&#13;&#10;AAAADQD8AAYAagCAAJYAdgABABIABQDyAJcA+gBpAOo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jVABAAgQJcwD8+Ej/&#13;&#10;Bwr+AwoOBgEGCgD//PsSAP37AP/+/AAA/fwAAQAAAAD//wABAAAP/f/3ewAA/0o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8A6gAAAAAA&#13;&#10;AAAAAAAAAAAAAAAAAAAAAAAAAPv8GzMBBPjRAAAA+wAHAP4A+gD/AAMA/gAHAAAA+QD/APcA/wAZ&#13;&#10;AP4A/QD/APUA/wAEAP4AIQD/AAAA/QDeAP8BgAD+AAAAAAAAAAAAAAAAAAAAAAAAAAAAAAAAAAAA&#13;&#10;AAAAAAAAAAAAAAAAAAAAAAAAAAAAAAAAAAAAAAAAAAAAAAAAAAAAAAAAAAAAAAAAAAAAAAABAAAB&#13;&#10;/wAA/wBnAAAAAAAAAAAAAACWAHsAAQAIAP4ADQAAABAABAD3/5QA/QFsAO0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ORRABMABgV6Af/+ZAEGCwQB&#13;&#10;DxUKAwkQAP///QAA/fsA//38AAECAgD/AAMAAQAAAP8AAQAAAQIAAP//AAADBQAB+vdB5FEAExyv&#13;&#10;AO0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wDpAQEAAAAAAAAAAAAAAAAAAAAAAAAAAAAA/fcNLQIE7JcA+QD6APcA/wAZAP4A9wD/APUA/wAE&#13;&#10;AP4AIQD/ABUA/gDrAP8A5wD/AIAA/wEAAP8AAAAAAAAAAAAAAAAAAAAAAAAAAAAAAAAAAAAAAAAA&#13;&#10;AAAAAAAAAAAAAAAAAAAAAAAAAAAAAAAAAAAAAAAAAAAAAAAAAAAAAAAAAAAAAAAAAAAAAAAAAAAA&#13;&#10;AAAAAAAAAAAAjgAKAAgAGQD+ABwAAQAdAAAAHAD/AAkAAgAJAP4ADAD+AA4ABwD5/48A/QFxAP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lVwWT///+ZAUZJQQB&#13;&#10;DRQEAQECAP/9/AAA/fsAAP3/AAD/AwAA//8AAP//AAEAAAD/AAEAAQEBAAACAgAA//8AAAAAAAAI&#13;&#10;CwMB9/Z0AAD+e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m&#13;&#10;VQR7/v78hAQbJ/gEFyUI//37AAD9+wD//fsAAf8CAP//AgAB/wMA////AAH//wD/AP8AAAEAAAEB&#13;&#10;AQD/AQIAAP/+AAD//wAAAAAAAwoQBf/59l8AAAB5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Pz+4QMDAgAAAAAAAAAAAAAAAAAAAAAA/fMDAAD+&#13;&#10;AQopejjfAOsA/wDWAP8AbgD/AQAA/wAAAAAAAAAAAAAAAAAAAAAAAAAAAAAAAAAAAAAAAAAAAAAA&#13;&#10;AAAAAAAAAAAAAAAAAAAAAAAAAAAAAAAAAAAAAAAAAAAAAAAAAAAAAAAAAAAAAAAAAAAAAAAAAAAA&#13;&#10;AAAAAAAAAAAAAAAAAAAAAAAAAAAAAAAAAAAAAAAAAAD/kgAHAPkACAADAAYA/gAGAAAAAgAAAAAA&#13;&#10;/wAEAAEABQD/AAcAAQAKAP4ACwAHAPoA/AD9/6IA/gFeAP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j&#13;&#10;UwAlAgkMqwIUHiMIITIAEm+kCAAA1AAAAAAAAAAAAAAAAAAAAAAAAAAAAAAAAAAAAAAA6XQwAAEA&#13;&#10;AAD/AAEAAAECAAEB/QAA//8AAAD/AAAAAAAAAAEA/gIEDuNV+jYdqwDK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TIOz&#13;&#10;fAI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5lsKtAcWJIMKRGMOAgcKAAEBAgAAAgIAAAAAAAAAAAAA&#13;&#10;AgMAAAIDAAACAwAAAgMAAAIEAAEDAwAAAgQAAAMEAAEDBAAAAwQAAAMFAAEDBQABAwUAAQQFAAEE&#13;&#10;BQABAwUAAw0SAAD9/V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OdeD9IGK0RFBzRMEQABAwAAAgIAAAIDAAACAwAA&#13;&#10;AAAAAAAAAAACAwABAgMAAAIDAAECAwAAAgMAAAIEAAEDBAAAAwUAAAMFAAEEBQABAwUAAQMFAAAE&#13;&#10;BQAAAwYAAAMGAAAEBQABBwsAAQUHBuNTADc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lVgbyCD9eLQUhLgYBAgMAAAICAAECAgAA&#13;&#10;AgJRqw22AAAgAElEQVQAAQIDAAAAAAAAAAAAAAIDAAADAwABAwMAAAIEAAEDBAABAwQAAAMEAAED&#13;&#10;BAABAwUAAAMEAAAEBQAABAUAAQMFAAEEBQABBAUAAQMFAAAEBQACDxYHAgUI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5VsM6QtFZg0C&#13;&#10;CxEA//38AAAB/gAAAQMAAAH+AAEB/wD/Av8AAAAAAAAAAAATcacAAAAAAAAAAAAAAAAAAAAAAAAA&#13;&#10;AAAAAAAA64JFAAAB/gAB/wIAAP/+AAD//wAA//8A/wAAAAAAAAABAAAAAAEBAAMQGQD97eNQAAAA&#13;&#10;Y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OVcD9oL&#13;&#10;QV4WAxAYAP/9+wAB/wIA//8DAAH//gD//wMAAP//AAAA/wAAAAAAAAAAAO6UYAAA/fwA//79AAD+&#13;&#10;/QAA/fwA//79AAD//QAA/v4AAAL+AP/+/gAA//4AAP//AAAA/wABAAAAAAAAAAAAAAAAAAEAAQQH&#13;&#10;AAIFCQLjU/Q3Ha0Ay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C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I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5lsPhggrPi8FIjEDAQIDAAACAgABAgMAAAIDAAECAwAAAgMAAAIDAAEC&#13;&#10;AwAAAgMAAAAAAAAAAAAAAwMAAQIEAAACBAABAwUAAQMFAAADBAAAAwUAAQMEAAEDBAAAAwUAAAQG&#13;&#10;AAADBQAABAUAAAQFAAAEBQAABAUAAAMFAAADBQAABwwDAAMFR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ONVABv/AP1xCDZRCP/9/AAAAf4AAAIDAAD//wAB//8A///+AAH/&#13;&#10;AAD/AP8AAAAAAAAAAAAAAAAAAAAAAAACBAAAAAEAAQEBAP8BAQAAAQEAAQEBAAD//gD/AQIAAP/+&#13;&#10;AAH//wAA//8AAAD/AAD//wAAAAAAAAAAAAAAAAAAAQEAAAABAAIMEQAB/v0o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yYJh5wAA&#13;&#10;IABJREFU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wwWuQtDYggAAgMAAf//AP//&#13;&#10;/gAB//8A/wL/AAD//wAA//8AAAAAAAEA/wD//wAAAQAAAAAAAAAAAAAAAQMEAP8BAQAAAQEAAQEB&#13;&#10;AAABAgD/AgIAAP7+AAEC/gAA//4A////AAD//wAA//8AAAD/AAD/AAAAAAAAAAEAAAAAAQAAAQEA&#13;&#10;AQURAP/+/RXMZgAFNJoA+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&#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OddE2ACGCIkBSExAP/9&#13;&#10;/AAA//8AAf/+AP8A/wABAP8A////AAH//wD/AP8AAP//AAEAAAD/AAAAAAAAAAAAAAAQYpEAAAAA&#13;&#10;AAAAAAAAAAAAAAAAAAAAAAAAAAAA7pViAAD//gAB//8AAP//AAAA/wAA//8AAAAAAAAAAAAAAAAA&#13;&#10;AAEBAAAAAQAAAQEAAQcN9Bjv8isAAADQ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CsrY8iAAAgAElE&#13;&#10;QV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Mg7N8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E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JNooToAACAASURBVAAA&#13;&#10;AAAAAAAAAA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B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py73UgAAIABJREFU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B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EAAAARQAAAAAAAAAAAAAAu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C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DUAAAARAAAAAAAAAAAA&#13;&#10;AAC5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BF33pfAAAgAElEQV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SAAAAAAAAAAAAAAA8QAAAMk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BHAAAAAAAAAAAAAAC7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EwAAADYAAAAAAAAAAAAAALgAAAAAAAAAAAAAAAAAAAAAAAAAAAAA&#13;&#10;AAAAAAAAAAAAAAAAAAAAAAAAAAAAAAAAAAAAAAAAAAAAAAAAAAAAAAAAAAAAAAAAAAAAAAAAAAAA&#13;&#10;AAAAAAAAAAAAAAAAAAAAAAAAAAAAAAAAAAAAAAAAAJlsuFY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BFAAAAAQAAAAAAAAAAAAAAu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EyDs3w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SAAAAAAA&#13;&#10;AAAAAAAA1AAAAO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LgAAABgAAAAAAAAAAAAAALg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C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BIAAAAAAAAAAAAAAD2AAAAx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Q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EgAAAAAAAAAAAAA&#13;&#10;AL8AAAD5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NAAAAPAAA&#13;&#10;AAAAAAAAAAAAu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E8AAACwAAAAAAAAAAAAAAAlAAAA3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RwAAAAAAAAAAAAAA3QAAANw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o1xlSAQADUgEB/9f//wDkAv4A5AEE/+X2+BTjXi/S9QAAAAAAAAAAAAAAAAAA&#13;&#10;AAAAAAAAAAAAAAAAAAAAAAAAAAAAAAAAAAEAAABJAAAAAAAAAAAAAAC4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6cBAQEGAAAD/QIAAPf/BAD8/v7/AgkH8e2r2BwSAQAB4P8B&#13;&#10;Atb9/fzDA//+1FQq58QBAQD/AAAAAAAAAAAAAAAAAAAAJQAAACAAAAAAAAAAAAAAALg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QDm//8AwAAAAMABAf3ADg4w3AEBAf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Co2R01Af3/9gIBBgYBAQMDAgIEDAEA&#13;&#10;BAACBAQAAQEFDgEAAQD///8v/wD9LwAD/1H6/fH4qtcbEKzYBNcA//+7/wT+r1Ul5MAAAABIAAAA&#13;&#10;AAAAAAAAAAD6AAAAw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P9/UIBAgcJAgEFAAEB&#13;&#10;AgABAAMAAQECAAAAAgABAAEAAgEFAAECBAACAAQAAQEFCAoEGwgCAQUA/P73Kfz+9Cj7++5cq9gC&#13;&#10;BMe3+O+vmu8A39f7AAAAAMMAAAD0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TIOzfA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JOAgEHBwEBBAABAAIAAQECAAEAAwABAQMAAQEDAAAAAgABAAIAAAECAAEAAQABAAEAAAABAAYD&#13;&#10;DgAIBBMBAQYjEv8A/gBHTuYOMj7gAO7q+QDQxfPtnoTv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8A/zYEAgkAAAAAAAEAAQAAAAIAAQEDAAEAAwABAAIAAQECAAEA&#13;&#10;AgABAAIAAQECAAABAgBBH6wAAAAAAAAAAAAAAAAAxuRnAA8IJgARGSsA/Bj3ACEj0ktLXeji/P37&#13;&#10;aFcq5LY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q1Rw2BAUHrAYCEh0AAAAAAAABAAEAAgABAQIAAQADAAEB&#13;&#10;AwABAAQAAgEDAAEABAABAQQAAgEEAAIBBAA/HqkAAAAAAMXkZAACAQQAAQAFAAIBBAACAQUAAQEE&#13;&#10;APz99ADr98bx+f3v4f38+WVWK+TK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0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EB/zoAAAUVAQAFAAEAAAAAAQEAAAABAAEA&#13;&#10;AgABAQMAAQADAAEBAwABAAMAAQEDAAEBAwABAAIAAAACAAAAAAAAAAAAAQACAAAAAgABAQEAAQAC&#13;&#10;AAAAAQABAAEABwQSAB0NUA/4/Oou6fTMs6vWC6BVKtl3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B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C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I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BR&#13;&#10;AwRiAAAgAElEQV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gAAAAAAAAAAAAAAAw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C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9AAAAAAAAAAAAAAAD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Mg7N8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g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BTJ97L5fD/JNTrib663kXw6/XIAAIBBAACAQUA&#13;&#10;AQEEAAIABQDz+d4A8vndAPL53ADy+dsA8fnaAPH42QDx+NkA8fjYAAIBBAABAQUAAQEFAAEBBQAC&#13;&#10;AQUA8fjYAPH42QACAAQAAgAFAPP62/7C4Vn1BgH8FmEh4PgAAAAAAAAAAAAAAAAAAAAAAAAAAAAA&#13;&#10;AAAAAAAAAAAAAAAAAAAAAAAAAAAAAAAAAAAAAAAAAAAAAAAAAAAAAAAAAAAAAAAAAAAAAAAAAAAA&#13;&#10;AAAAAAAAAAAAAAAAAAAAAAAAAAAA1Sv/BgAAACMzzgHX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MLWCz0A&#13;&#10;ACAASURB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E&#13;&#10;AAAAOwAAAAAAAACOAAAAcw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rYG0ILBB2FAgEELBsNTAwZDEIACgQZAP8A/wAAAP8A/wD/AAD//wAAAAAAAAD/AAAAAAD/&#13;&#10;AP8AAAAAAAAAAAAAAAAAAAAAAAAAAAAAAAAAAAAAAPT64ADQ5ov3/gPqwUwkzkkAAAAAAAAAAAAA&#13;&#10;AAAAAAAAAAAAAAAAAAAAAAAAAAAAAAAAAAAAAAAAAAAAAAAAAAAAAAAAAAAAAAAAAAAAAAAAAAAA&#13;&#10;AAAAAAAAAAAAAAAAAAAAAAAAAAAAAAAAAAAAAAAAAAAAAAAAAAAAAADNMv84AAAAjTPOATs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4AAAAAAAAAAAAAAAM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VijlvgAA5Tmo1hoy/wCua97vo1QHBBQIGw1IBhkNRAAKAxoAAAH/AAAA/wD/&#13;&#10;AAAAAAD/AAEAAAAAAP8AAAAAAAAAAAAAAAAA9/zoAOj0wQDb57YA7e/jAKGM59rEtPZJAAAAAAAA&#13;&#10;AAAAAAAAAAAAAAAAAAAAAAAAAAAAAAAAAAAAAAAAAAAAAAAAAAAAAAAAAAAAAAAAAAAAAAAAAAAA&#13;&#10;AAAAAAAAAAAAAAAAAAAAAAAAAAAAAAAAAAAAAAAAAAAAAAAAAAAAAAAAAAAAAAAAAP8BADIB/wDO&#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QAAAAAAAAAAAAAAAg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Fgq5s4AAOZjAAAAY6jWGjL8//Jl3O6gVAECAQoK&#13;&#10;BBj6CgYeBBAHLQn7/fICAAAAAQYDDP/x+dv38/rf+/f85QX///7318343aaQ6TbVyvkAAAAAKQAA&#13;&#10;AAgAAAD4AAAAAAAAAAAAAAAAAAAAAAAAAAAAAAAAAAAAAAAAAAAAAAAAAAAAAAAAAAAAAAAAAAAA&#13;&#10;AAAAAAAAAAAAAAAAAAAAAAAAAAAAAAAAAAAAAAAAAAAAAAAAAAAAAAAAAAAAAAAAAAAAAAAAAAAA&#13;&#10;AAAAMgAAAMU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EAAAAAAAAAAAAAAAAAAAAAAAAAAAAAAAAAAAAAAAAAAAAUUBdCAAAIABJ&#13;&#10;REFU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9AAAAAAAAAAAAA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WCrmzgAA5mkAAABprdYfGfD+2iLx+Nsi5v++EQID/w4AAAAA//8A9gEB/+8A/f/cAgEG3FMq&#13;&#10;4ecAAAA1AAAAygAAAAAAAAAGAAAANAAAAMQAAAAAAAAAAAAAAAAAAAAAAAAAAAAAAAAAAAAAAAAA&#13;&#10;AAAAAAAAAAAAAAAAAAAAAAAAAAAAAAAAAAAAAAAAAAAAAAAAAAAAAAAAAAAAAAAAAAAAAAAAAAAA&#13;&#10;AAAAAAAAAAAAAAAAAAAAAAAAAAAAAAAx/QMAl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Q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P4AAAAAAAAAAAAAAAM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TKuHnAAAA5wAAAMUAAAAAAAAAAAAAAAAAAAAAAAAAAAAA&#13;&#10;AAAAAAAAAAAAAAAAANAAAAD2AAAACgAAAAAAAAA7AAAAxAAAAAAAAAAAAAAAAAAAAAAAAAAAAAAA&#13;&#10;AAAAAAAAAAAAAAAAAAAAAAAAAAAAAAAAAAAAAAAAAAAAAAAAAAAAAAAAAAAAAAAAAAAAAAAAAAAA&#13;&#10;AAAAAAAAAAAAAAAAAAAAAAAAAAAAAAAAAAAAAAAAADE2ywHQ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QAAAAAA&#13;&#10;AAAAAAAAA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wAAAMgAAAAAAAAAAAAAADwAAAAAAAAAAAAAAAAAAAAAAAAA&#13;&#10;AAAAAAAAAAAAAAAAAAAAAAAAAAAAAAAAAAAAAAAAAAAAAAAAAAAAAAAAAAAAAAAAAAAAAAAAAAAA&#13;&#10;AAAAAAAAAAAAAAAAAAAAAAAAAAAAAAAAAAAAAAAAAADLNP8xAAAAzg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CZ6M50AAAgAElEQVQ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AAAAAAAAAAAAAAAD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xAAAAAAAAAAAAAAA&#13;&#10;OwAAAAIAAAAAAAAAAAAAAAAAAAAAAAAAAAAAAAAAAAAAAAAAAAAAAAAAAAAAAAAAAAAAAAAAAAAA&#13;&#10;AAAAAAAAAAAAAAAAAAAAAAAAAAAAAAAAAAAAAAAAAAAAAAAAAAAAAAAAAAAAAAAAAAAAAAAAADIA&#13;&#10;AADO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EAAAA&#13;&#10;AAAAAAAAAAARAAAAKQAAANUAAAAAAAAAAAAAAAAAAAAAAAAAAAAAAAAAAAAAAAAAAAAAAAAAAAAA&#13;&#10;AAAAAAAAAAAAAAAAAAAAAAAAAAAAAAAAAAAAAAAAAAAAAAAAAAAAAAAAAAAAAAAAAAAAAAAAAAAA&#13;&#10;AAAAAf8AMgAAAM4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B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MgAAAD+AAAAAgAAAAAAAAA8AAAA1QAAAAAAAAAAAAAAAAAAAAAAAAAAAAAAAAAAAAAAAAAA&#13;&#10;AAAAAAAAAAAAAAAAAAAAAAAAAAAAAAAAAAAAAAAAAAAAAAAAAAAAAAAAAAAAAAAAAAAAAAAAAAAA&#13;&#10;AAAAAAAAAAAAAAAAAAAy/wEAo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KGNtX8AACAASURBV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8wAAANEAAAAxAAAAAAAAADcAAACZAAAAAAAAAAAAAAAA&#13;&#10;AAAAAAAAAAAAAAAAAAAAAAAAAAAAAAAAAAAAAAAAAAAAAAAAAAAAAAAAAAAAAAAAAAAAAAAAAAAA&#13;&#10;AAAAAAAAAAAAAAAAAAAAAAAAAAAAAADKNf86Av4A/QAAADL0DADO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&#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I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ygAAAAAAAAAAAAAAMwAAAAAAAAAA&#13;&#10;AAAAAAAAAAAAAAAAAAAAAAAAAAAAAAAAAAAAAAAAAAAAAAAAAAAAAAAAAAAAAAAAAAAAAAAAAAAA&#13;&#10;AAAAAAAAAAAAAAAAAAAAAAAAAAAAAAAAAAAA/wD/AQL+ALoAAQC6AAAABQ3zAN3LNP9n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EyDs3wE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MwAAABnAAAA&#13;&#10;AAAAACsAAAAJAAAA9wAAAAAAAAAAAAAAAAAAAAAAAAAAAAAAAAAAAAAAAAAAAAAAAAAAAAAAAAAA&#13;&#10;AAAAAAAAAAAAAAAAAAAAAAAAAAAAAAAAAAAAAAAAAAAAAAAAAAAAAAEAAf/N//8E/wAACwAAAAAB&#13;&#10;AAAb/wAAM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zAAAAAAAAAAAAAAAAwAAAC4AAADJAAAAAAAAAAAAAAAAAAAAAAAAAAAAAAAA&#13;&#10;AAAAAAAAAAAAAAAAAAAAAAAAAAAAAAAAAAAAAAAAAAAAAAAAAAAAAAAAAAAAAAAAAAAAAAAAAAAA&#13;&#10;AAAAAAAAAP8CAOsA/wAcAAAAAP8AAPoG+gBy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VAAAA+QAAAAcAAAAAAAAANAAAAMkAAAAAAAAAAAAAAAAAAAAA&#13;&#10;AAAAAP///wkAAAAaAAAADgAAAA4AAAAFAAAA+wAAAPoAAAD1AAAA6wAAAOsBAQH8AAAAAAAAAAAA&#13;&#10;AAAAAAAAAAAAAAAAAAAAAP8A5gAAABz/AAD8AP8Ani/SAf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sAAADQAAAANwAAAAAAAAA0AAAAAAAAAAAAAAAA&#13;&#10;AAAAAP///x4AAAAoAAAAHAAAAAIAAAAAAAAAAAAAAAAAAAAAAAAAAAAAAAAAAAAAAAAA/////+wA&#13;&#10;AADbAAAA3QEBAfkAAAAAAAAAAAAAAAAB/wDg/wEANgAAAAQ1zgFs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MoAAAA3&#13;&#10;AAAAAAAAAEAAAAABAAAA/////wcAAAA8AAAAIQAAAAAAAAAAAAAAAAAAAAAAAAAAAAAAAAAAAAAA&#13;&#10;AAAAAAAAAAAAAAAAAAABAAAAFQAAABUAAAA4////3wAAAM8BAQHwAAAAAP8BAOwAAAD/AAEAf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uQAAAG0AAAAAAAAAIAAAACb////rAAAARwAAAAsAAAAAAAAAAAAAAAAAAAAAAAAAAAAAAAAA&#13;&#10;AAAAAAAAAAAAAAAAAAAAAAAAAAAAAAAAAAAAAAAAAO37AAsTBQAjAAAAIv///9sAAADNzTQACgAA&#13;&#10;AP81zAGF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C/AAAA+QAAAAcAAAAAERERUwAAAN4AAAALAAAAAAAAAAAAAAAAAAAAAAAAAAAA&#13;&#10;AAAAAAAAAAAAAAAAAAAAAAAAAAAAAAC26vsx3/b9MO37/yT4/QARCQL/8vb+ABMBAAH7DAUA5gUA&#13;&#10;AfIdaAPUAOEAZgDN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YAAAC6AAAATQEBAQBCQkJq/f39gQMDA/8A&#13;&#10;AAAAAAAAAAAAAAAAAAAAAAAAAAAAAAAAAAAAAAAAAAAAAACg4vlO2/f+RwgDAPwEAAEKCAIBAAoD&#13;&#10;/gAAAAETCQAAAP7//wX+AAAf+f8AANg++ykCAAFGeVv1gAD9AIKHLAu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g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JsAAAAALCwsABERERu7&#13;&#10;u7smAAAAAAAAAAAAAAAAAAAAAAAAAAAAAAAAAAAAAAAAAADt+/4Jgtz3her8/0UWBQAGDgMBCgoD&#13;&#10;AAAGAgAABAECAAMBAQACAAEABAECAAUBAQAIAgAACwMBBAgDABMMBAEcBAUBlnnX9vd71/aNgL//&#13;&#10;B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twgICOUw&#13;&#10;MDAAAAAAAL6+vk/9/f0BAAAAAAAAAAAAAAAAAAAAAAAAAAAAAAAA6/n+C5Lg+YgOAgEWCwIACAQC&#13;&#10;AQADAQAAAwEAAAMBAAADAQAAAwAAAAMBAAACAQAAAgEBAAIAAQACAQAAAgEAAAUBAAAMAwAEDgUA&#13;&#10;CAMCAHH3GPX6eNj1l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I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8WlpaqAcHBwAAAAAA7+/vJa6urjEAAAAAAAAAAAAAAAAAAAAAAAAAAPv+&#13;&#10;AAKO4PiPGQYBCggDAAADAQAAAgEAAAMBAAACAQAAAwEAAAIAAAACAQAAAwEAAAMBAAADAAAAAwEA&#13;&#10;AAMBAQADAAEAAwEBAAIBAAADAAAACwMAARAFAgEIAAFkeNj18Hre9Bc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B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TIOzfAQ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Q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Q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C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I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C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C3gkh9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E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LbHhjgAAIABJREFU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E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Q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BAAAAAAAAAAAAAAAAAAAAAAAAAAAAAAA&#13;&#10;AAAAAAAAAAAAAAAAAAAAAAAAAAAAAAAAAAAAAAAAAAAAAAAAAAAAAAAAAAAAAAAAAAAAAACzWaGD&#13;&#10;AAAgAElEQVQ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I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K9eRUEAACAA&#13;&#10;SURBVAAAAAAAAAAAAAAAAAAAAAAAAAAAAAAAAAAAAAAAAAAAAAAAAAAAAAAAAAAAAAAAAAAAAAAA&#13;&#10;AAAAAAAAAAAAAAAAAAAAAAAAAAAAAAAAAAAAAAAAAAAAAAAAAAAAAAAAAAAAAAAAAAAAAAAAAAAA&#13;&#10;AAAAAAAAAAAAAAAAAAAAAAAAAAAAAAAAAg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C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lC1bQAAIABJREFU&#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gP9/AAAAAAAAAAAAAAAAAAAAAAAAAAAAAAAAAAAA&#13;&#10;AAAAAAAAAAAAAAAAAAAAAAAAAAAAAAAAAAAAAAAAAAAAAAAAAAAAAAAAAAAAAAAAAAAAAAAAAAAA&#13;&#10;AAAAAAAAAAAAAAAAAAAAAAAAAAAAAAAAAAAAAAAAAAAAAAAAAAAAAAAAAAAAAAAAAAAAAAAAAAAA&#13;&#10;AAAAAAA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&#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CdFUGnAAAgAElEQVQ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9wAAAOI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FYv5tkAAADZ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FUCKcgAACAASURBV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E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Q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n/AKTN8f1B/f8A&#13;&#10;Dub4/vrm+f/27Pn+Bfr/AAMKAgDK+/8Axvn+AbiIKQvB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g9r1q/7/Af34/gDK/gD+1f8EAtWKJQrk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rdgjm1Mo3WQAAAAAuN5B&#13;&#10;AAAA/wAA/wAAoo/fAN/Z9QBvhigAERMHAAEAAwABAQIAAQADAAEBAwABAQMAfWXJABUXCgBneDMA&#13;&#10;DQ4JAF5HrP/o4/b/9vP+hAAAAOMAAAAAAAAAAAAAAAAAAAAAAAAAAAAAAAAAAAAAAAAAAAAAAAAA&#13;&#10;AADzAAAAswAAAPY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wAAAAC33T0A/wD/AAAA/wBKI8UAAAAAAAAAAAAAAAAAAAAAAAAAAAAAAAAAAAAAAL3gTgDx7v0A&#13;&#10;xrroAIx4zQAAAAAAKjQI69bM+JcAAADjAAAAAAAAAAAAAAAAAAAAAAAAAAAAAAAAAAAAAAAAAAAA&#13;&#10;AAAAAAAA9wAAALMAAADy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r1yHMCAQPMwAAAwAAAP8AAAAAAAAAAQABAQIA&#13;&#10;AQACAAEAAwABAQQAAQEDAAIABAD5/fAA9/zn/829/K6JbOi4AAAAAAAAAAAAAAAAAAAAAAAAAAAA&#13;&#10;AAAAAAAAAAAAAAAAAAAAAAAAAAAAAAAAAADrAAAAvAAAAPU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B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P8C+2r4/O66BgMRDwAA/wAAAAAA&#13;&#10;AAABAAEAAgABAAMAAQEAAAIAAQD8/fYA9/rs++fg/dJvS+SYAAAAAAAAAAAAAAAAAAAAAAAAAAAA&#13;&#10;AAAAAAAAAAAAAAAAAAAAAAAAAAAAAAAAAAAAAAAA2gAAAMUAAAD9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l9LPXQAAIABJREFU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nXHJoEAgddAgAGCAAAAAABAQIAAQACAAEBBAD/AP4A9/jz9fTx+euTeOuZ0cT67AAAAAAA&#13;&#10;AAAAAAAAAAAAAAAAAAAAAAAAAAAAAAAAAAAAAAAAAAAAAAAAAAAAAAAA/gAAAMkAAADV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KrWHO8EAwcQAAABAAAAAwABAP8A/P/58ff1/PSym/KqrJjz1gAAAAAA&#13;&#10;AAAAAAAAAAAAAAAAAAAAAAAAAAAAAAAAAAAAAAAAAAAAAAAAAAAAAAAAAAAAAOgAAADEAAAA8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wL+TP3/+rQA/wEQAAD/8f8AAN0B/v52XjPlzQAAAFIA&#13;&#10;AAACAAAAAAAAAAAAAAAAAAAAAAAAAAAAAAAAAAAAAAAAAAAAAAAAAAAAAAAAAPkAAADJAAAA2g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BXYEGZAAAgAElEQVQ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qNUbZwICAWUA&#13;&#10;AgBqVifkygAAAAAAAAAAAAAAMwAAADEAAAAAAAAAAAAAAAAAAAAAAAAAAAAAAAAAAAAAAAAAAAAA&#13;&#10;AP4AAADXAAAAzwAAAPg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E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q&#13;&#10;/wADVgEA/QAAAAAAAAAAAAAAAAAAAAAAAAACAAAAUAAAABIAAAAAAAAAAAAAAAAAAAAAAAAAAAAA&#13;&#10;AP4AAADbAAAAzwAAAPQ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UAAAATwAAAAEAAAAAAAAAAAAA&#13;&#10;AP4AAADbAAAA0QAAAP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D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JdesgQAACAASURBV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A/3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9gAAAAQAAAAYAAAA/AAAANYAAAC+AAAA3AAAAPk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wAAAC4AAAAH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DqpIqgAAIABJREFU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9D7dPAAAgAElEQVQ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D0Pt08AACAASURBV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PQ+3&#13;&#10;TwAAIABJREFU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gP9/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8Fgn1AAAg&#13;&#10;AElEQVQ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D0Pt08AACAASURB&#13;&#10;V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PQ+3TwAAIABJREFU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9D7dPAAAgAElEQVQ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ID/f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LECWfIAACAASURBV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PQ+3TwAAIABJREFU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DmVgNc/woSQwIDAxMA/v3r/PTu&#13;&#10;vR2r/aY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e9b3PgYB/kICBAI3AAAAAP79&#13;&#10;AMT4/f+8hysKy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CPHJ9bAAAgAElEQVQ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DlVgQ7AAIC&#13;&#10;tgUlOAQFGSUKBBomAPzk2QD76t32+9rJ+QEA/UYaqPvM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IDb&#13;&#10;9qIWBAE/DgYCHRMFAQH9//8A7vv//vP8/+Lr+f+1gCcKb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CA/38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8AAAAAAAAAAAAAAAAAAAABAAAAAAAAAAAAAAD/AAAAAQAAAAAAAAAAAAAA&#13;&#10;AAAAAAAAAAAAAAAA/w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wAAAAAAAAAAAAAAAAAAAAEAAAAAAAAA/wAAAAEAAAAAAAAAAAAA&#13;&#10;AAAAAAAAAAAAAAAAAAAAAAAAAAAAAAAAAAAAAAAAAAAAAAAAAAAAAAAAAAAAAAAAAP8AAAABAAAA&#13;&#10;AAAAAAA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etf0RxYHAjocCQEG+P0AAPj+/wD4/v8A+P7/APn+&#13;&#10;/wD4/v8A+P7/APn9AAAmCwQHEAQBTXvV9jYAAAAAAAAAAAAAAAAAAAAAAAAAAAAAAAAAAAAAAAAA&#13;&#10;AAAAAAAAAAAAAAAAAAAAAAAAAAAAAAAAAQAAAAEAAAAB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EAAAABAAAAAQAAAP8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3ABch+gAVY/wAFUr/AAAEAAAAAAAAAAAAAAAAAAAAAAAAAAAA&#13;&#10;AAAAAAAAAAAAAAAAAAAAAAAAAAAAAAAAAAAAAAAAAQAAAAEAAAABAAAA/wAAAAAAAAABAAAAAAAA&#13;&#10;AAAAAAAAAAAAAAAAAAAAAAAAAAAAAAAAAAAAAAAAAAAAAAAAAAAAAAAAAAAAAAAAAAAAAAAAAAAA&#13;&#10;AAAAAAAAAAAAAAAAAAAAAAE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QAAAP8AAAABAAAA&#13;&#10;/wAAAAEAAAAAAAAA/wAAAAAAAAAAAAAAAQAAAAAAAAD/AAAAAAAAAAEAAAAAAAAA/wAAAAAAAAAA&#13;&#10;AAAAAQAAAAAAAAD/AAAAAAAAAAAAAAAAAAAAAQAAAAAAAAAAAAAA/wAAAAAAAAAAAAAAAQAAAP8A&#13;&#10;AAAAAAAAAA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IwEAABUAAAAAAAAAAAAAAAAAAAAAAAAAAAAAAAAAAAAAAAD/E/8AAAIB&#13;&#10;AAEAAAAAAAAAAAAAAP8J/wAAPQAAAAAAAAAAAAAAAAAAAAAAAAAAAAAAAAAAAAAAAAAAAAAAAAAA&#13;&#10;AAAAAAAAAAAA/wAAAAAAAAAAAAAAAQAAAAAAAAAAAAAAAAAAAP8AAAAAAAAAAAAAAAEAAAAAAAAA&#13;&#10;AAAAAAAAAAAAAAAAAAAAAP8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BAALR7/v/LhMGAQD7/gAA/P//AP3/AAD/AAAAAAAAAAIA/wADAQAABAEB&#13;&#10;AP8CAADv+/8AAP8AzAAAAAAAAAAAAAAAAAAAAAAAAAAAAAAAAAAAAAAAAAAAAAAAAAAAAAAAAAAA&#13;&#10;AAAAAAAAAAAAAAABAAAAAAAAAAAAAAAAAAAAAAAAAAAAAAAAAAAAAAAAAAAAAAAAAAAAAAAAAAAA&#13;&#10;AAAAAAAA/wAAAAEAAAAAAAAAAAAAAP8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DkAxQAAAMUAAAAAAAAAAAA4AHEAAAAAAAAAAAAAAAAAAADEAAAAAAAA&#13;&#10;AAAAOABxAAAAAAAAAAAAAAAAAAAAAAAAAAAAAAAAAAAAAAAAAAAAAAAAAAAAAAAAAAAAAAAAAAAA&#13;&#10;AAAAAAAAAAAAAAAAAAAAAAAAAAAAAAAAAAAAAAAAAAAAAAAAAAAAAAAAAAABAAAAAAAAAP8AAAAA&#13;&#10;AAAAAQAAAAAAAAAAAAAAAAAAAAAAAAD/AAAAAQAAAAAAAAAAAAAA/w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GAOttAAAAAAAAAAAAAAAAAAAAAAAAAAAAAAAAAAAAAAAAAAD/&#13;&#10;AA8R+wAE6gAAAAIAAAAAAAAAAAAAAPn/AADPAAAAAAAAAAAAAAAAAAAAAAAAAAAAAAAAAAAAAAAA&#13;&#10;AAAAAAAAAAAAAAAAAAAAAAABAAAAAAAAAAAAAAAAAAAAAAAAAAAAAAAAAAAAAQAAAAAAAAAAAAAA&#13;&#10;AAAAAAAAAAAAAAAAAAAAAAAAAAD/AAAAAQAAAAAAAAAAAAAA/w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AAAAAQAAAAAAAAAA&#13;&#10;AAAAAAAAAAAAAAAAAAAAAQAAAAAAAAAAAAAAAAAAAAAAAAAAAAAAAAAAAAAAAAAAAAAAAAAAAAAA&#13;&#10;AAAAAAAAAAAAAAAAAAAAAAAAAAAAAAAAAAAAAAAAAAAAAAAAAAAAAAAAAAAAAAAAAAAAAAAAAAAA&#13;&#10;AAAAAAAAAAAA/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8e8AAAF2AAAB+AEAAfkAAAD1AAAA6gYA+4Y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wAAAAAAAAAAAAAAAAAAAAEAAAAA&#13;&#10;AAAAAAAAAP8AAAABAAAA/wAAAAAAAAAAAAAAAQAAAAAAAAAAAAAA/wAAAAAAAAABAAAAAAAAAP8A&#13;&#10;AAAAAAAAAAAAAAAAAAABAAAA/wAAAAEAAAAAAAAAAAAAAP8AAAABAAAAAAAAAP8AAAAAAAAAAAAA&#13;&#10;AAEAAAD/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7ABI5/gACSQEA/+cFAAKjAQDr9AAA&#13;&#10;AAAAAAAAAAAAAAAAAAAAAAAAAAAAAAAAAAAAAAAAAAAAAAAAAAAAAAD/AAAAAQAAAAAAAAAAAAAA&#13;&#10;AAAAAAAAAAD/AAAAAQAAAAAAAAAAAAAAAAAAAAAAAAAAAAAA/wAAAAAAAAAAAAAAAQAAAP8AAAAA&#13;&#10;AAAAAAAAAAAAAAABAAAAAAAAAP8AAAAAAAAAAQAAAP8AAAABAAAAAAAAAP8AAAAAAAAAAAAAAAEA&#13;&#10;AAAAAAAA/wAAAAEAAAAAAAAAAAAAAP8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B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B0aetLCQP1mfD9GBkbDuz75PETBREE6OXw&#13;&#10;+RVik5sM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HGEirn+8e09+fXzCP37+wEKERP2&#13;&#10;AQ4Su5B8dl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bW3/og0NAEw4OAARExMAAAgIAAD4&#13;&#10;+AAA7e0AAMjIAPD19QCrkZEBZg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G1tbSP6+vrUQ0NDAhEREQYSEhIA&#13;&#10;AAAAAO3t7QDs7Oz4w8PD+AYGBiiRkZHp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wAAAAAAAAABAAAAAAAAAAAAAAAAAAAAAAAAAAAAAAAA&#13;&#10;AAAAAAAAAAAAAAAAAAAAAAAAAAAAAAAAAAAA/wAAAAEAAAAAAAAAAAAAAAAAAAAAAAAAAAAAAAAA&#13;&#10;AAAAAAAAAAAAAAAAAAAAAAAAAAAAAAAAAAAAAAAAAAAAAAAAAAAAAAAAAAAAAAAAAAAAAAAAAAAA&#13;&#10;AAAAAAAAAAAAAAAAAP8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AAAAAQAAAAAAAAAAAAAAAAAAAAAA&#13;&#10;AAAAAAAAAAAAAAAAAAAAAAAAAAAAAAAAAAAAAAAAAAAAAAAAAAAAAAAAAAAAAAAAAAAAAAAAAAAA&#13;&#10;AAAAAAAAAAAA/wAAAAE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AAAAAQAAAAAAAAAA&#13;&#10;AAAAAAAAAAAAAAAAAAAAAAAAAP8AAAABAAAAAAAAAAAAAAAAAAAAAAAAAAAAAAAAAAAAAAAAAAAA&#13;&#10;AAAAAAAAAAAAAAAAAAAAAAAAAAAAAAAAAAD/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MM/8ezDP/PP8A/wEAAAAAAAAAAAAAAAAAAAAAAAAA&#13;&#10;AAAAAAAAAAAAAAAAAAAAAAAAAAAAAAAAAAAAAAAAAAAAAAAAAAAAAAAAAAAAAAAAAAAAAAAAAAD/&#13;&#10;AAAAAAAAAAAAAAAAAAAAAAAAAP8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AAAA/wAAAP8AAAD/AAAAAAAAAAAAAAAAAAAAAAAAAAAAAAAAAAAAAAAAAAAAAAD/&#13;&#10;AAAAAAAAAAAAAAAAAAAAAAAAAAAAAAAAAAAAAAAAAAAAAAAAAAAAAAAAAAAAAAAAAAAAAAAAAAAA&#13;&#10;AAAAAAAAAAAAAP8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AAAAAAAAAAA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H/AIoAAADDzTMA5Mwz/43MM/88qlX/&#13;&#10;A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wAAAAEAAAABAAAAAQAAAAEAAAAAAAAAAAAAAAAAAAAAAAAAAAAAAAAAAAAA&#13;&#10;AAAAAAAAAAAAAAAAAAAAAAAAAAAAAAAAAAAAAAAAAAAAAAAAAAAAAAAAAAAAAAAAAAAAAAAAAAAA&#13;&#10;AAAAAAAAAAAAAAAAAAAA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wAAAP8AAAD/AAAAAAAAAAAAAAAAAAAAAAAAAP8AAAD/AAAAAAAAAAAAAAAAAAAAAAAAAAAA&#13;&#10;AAD/AAAA/wAAAP8AAAAAAAAAAAAAAP8AAAAAAAAA/wAAAAAAAAD/AAAAAAAAAAAAAAD/AAAA/wAA&#13;&#10;AP8AAAAAAAAAAAAAAAAAAAD/AAAA/wAAAP8AAAD/AAAAAAAAAAAAAAD/AAAA/wAA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QAAxgAA7wAAAO8AAADbAAAAAAAAAAAAAAAAAAAAAAAAAAAAAAAA&#13;&#10;AAAAAAAAAAAAAAAAAAAAAAAAAAAAAAAAAAAAAAAAAAAAAAAAAAAAAAAAAAAAAAAAAAAAAAAAAAAA&#13;&#10;AAAAAAAAAAAAAAAAAAAAAAAAAAAAAAAAAAAAAAAAAAAAAAD/AAAAAQAAAAAAAAAAAAAA/wAAAAA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8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8AAAABAAAAAAAAAAAAAAAAAAAA/wAAAAEAAAAAAAAAAAAA&#13;&#10;AAAAAAAAAAAA/wAAAAAAAAAAAAAAAAAAAAEAAAAAAAAAAAAAAP8AAAAAAAAAAAAAAAEAAAAAAAAA&#13;&#10;/wAAAAEAAAAAAAAAAAAAAP8AAAABAAAAAAAAAP8AAAAAAAAAAAAAAAA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wAAAAAAAAAAAAAAAAAAAAEAAAAAAAAAAAAAAP8A&#13;&#10;AAAAAAAAAAAAAAAAAAABAAAA/wAAAAEAAAD/AAAAAAAAAAEAAAAAAAAAAAAAAAAAAAD/AAAAAAAA&#13;&#10;AAAAAAAAAAAAAQAAAAAAAAD/AAAAAQAAAAAAAAAAAAAA/wAAAAEAAAAAAAAA/wAAAAAA1TZQuAAA&#13;&#10;IABJREFUAAAAAAAAAAAAAAEAAAAAAAAA/wAAAAAAAAAAAAAAAAAAAAEAAAAAAAAA/wAAAAAAAAAA&#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QAAAAAAAAAAAAAAAAAA&#13;&#10;AAAAAAABAAAAAAAAAAAAAAAAAAAAAAAAAAAAAAABAAAAAQAAAAEAAAABAAAAAAAAAAAAAAAAAAAA&#13;&#10;AQAAAAEAAAABAAAAAAAAAAAAAAABAAAAAAAAAAAAAAAAAAAAAQAAAAAAAAAAAAAAAQAAAAEAAAAB&#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BAAAAAQAAAAEA&#13;&#10;AAABAAAAAAAAAAAAAAAAAAAAAQAAAAEAAAABAAAAAQAAAAAAAAABAAAAAAAAAAEAAAABAAAAAAAA&#13;&#10;AAAAAAAAAAAAAAAAAAEAAAABAAAAAQAAAAEAAAAAAAAAAAAAAAEAAAAAAAAAAAAAAAAAAAABAAAA&#13;&#10;AAAAAAAAAAABAAAAAQAAAAEAAAABAAAAAAAAAAAAAAABAAAAAQAAAAEAAAAAAAAAAAAAAAAAAAAB&#13;&#10;AAAAAQ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BoaGhd////gBQUFBoVFRUH////AOvr6/ns7Ozk/f39cp2dnbMAAAAAAAAAAAAA&#13;&#10;AAAAAAAAAAAAAAAAAAAAAAAAAAAAAAAAAAAAAAAAAAAAAAAAAAAAAAAAAAAAAAAAAAAAAAAAAAAA&#13;&#10;AAAAAAAAAAAAAAAAAAAAAAAAAAAAAAAAAAAAAAAAAAAAAAAAAAAAAAAAAAAAAAAAAAAAAAAAAAAA&#13;&#10;AAAA/wAAAAE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P8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E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pqavMFBQX9////AAUFBf0AAAAA+/v7AAEBAfr9/f30nZ2d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gICAAioqKgQAAAAAAADuVhMrAAAgAElE&#13;&#10;QVQA/VZWVv0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AAAID/fw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NnZ2XgBAQF4FhYWDwAAAAD/&#13;&#10;//8AAAAAAAEBAQD+/v4A6urq8QAAAHMoKCid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8Bmpqa&#13;&#10;EwAAABT9/f0GAAAAAAAAAPn9/f3zBgYG62dnZ/s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&#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DT09N0CAgIgBMTEwsA&#13;&#10;AAAA////AAAAAAAAAAAAAAAAAAEBAQAAAAAA7Ozs9Pn5+WotLS2j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AAAAAQAAAAAAAAAAAAAAAAAAAAAAAAAAAAAA&#13;&#10;AAAAAAAAAAAAAAAAAAAAAAAAAAAAAAAAAAAAAAAAAAAAAAAAAAAAAAAAAAAAAAAAAAAAAAAAAAAA&#13;&#10;AAAAAAAAAAAAAAAAAAAAAAAAAAAAAAAAAAAA/wAAAAEAAAAAAAAAAAAAAAAAAAAAAAAAAAAAAAAA&#13;&#10;AAAAAAAAAAAAAAAAAAAAAAAAAAAAAAAAAAAAAAAAAAAAAAAAAAAAAAAAAAAAAAAAAAAAAAAAAAAA&#13;&#10;AP8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qqqq&#13;&#10;A+/v7yD9/f0V////DgEBAQj/////AQEB9/z8/PIEBATs+Pj453JycvcAAAAAAAAAAAAAAAAAAAAA&#13;&#10;AAAAAAAAAAAAAAAAAAAAAAAAAAAAAAAAAAAAAAAAAAAAAAAAAAAAAAAAAAAAAAAAAAAAAAAAAAAA&#13;&#10;AAAAAAAAAAAAAAAAAAAAAAAAAAAAAAAAAAAAAAAA/w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zMzMHgMDA3cS&#13;&#10;EhIL/v7+AP39/QD9/f0A/f39AP39/QD9/f0A/f39AP7+/gATExMMAgICktHR0QsAAAAAAAAAAAAA&#13;&#10;AAAAAAAAAAAAAAAAAAAAAAAAAAAAAAAAAAAAAAAAAAAAAAAAAAAAAAD/AAAAAAAAAAAAAAAAAAAA&#13;&#10;/wAAAAAAAAAAAAAAAAAAAP8AAAAAAAAAAAAAAAAAAAAAAAAAAAAAAAAAAAD/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y5sAVMyaAMfOmAA5/4AAAgAAAAAAAAAAAAAAAAAAAAAAAAAAAAAAAAAAAAAA&#13;&#10;AAAAAAAAAAAAAAAAAAAAAAAAAAAAAAAAAAAAAAAAAAAAAAAAAAAAAAAA/wAAAAAAAAAAAAAAAAAA&#13;&#10;AAA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HBwdnCAgIE/7+/gD9/f0A/f39AP7+/gD+/v4A/v7+AP7+/gD+/v4A/f39AP7+&#13;&#10;/gAGBgYMAgICYg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wBVAAAAOP4CAMLOGgDty5oAncubAEq/&#13;&#10;nwAI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n5+fCAUFBRX+/v4SAgICDgAAAOX+/v7hAAAA4f///+z///8V&#13;&#10;BAQEEQUFBQ6Tk5MNAAAAAAAAAAAAAAAAAAAAAAAAAAAAAAAAAAAAAAAAAAAAAAAAAAAAAAAAAAAA&#13;&#10;AAAAAAAAAAAAAP8AAAABAAAAAQAAAAE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QEBAwICAgD+/v4A////AP7+/gAAAAAA////AAAA&#13;&#10;AAABAQEAAQEBAAEBAQABAQEAAwMDAAICAgkAAAAAAAAAAAAAAAAAAAAAAAAAAAAAAAAAAAAAAAAA&#13;&#10;AAAAAAAAAAAAAAAAAAAAAAAAAAABAAAA/wAAAAEAAAD/AAAAAQAAAP8AAAABAAAA/wAAAAEAAAAA&#13;&#10;AAAAAAAAAAEAAAAAAAAAAAAAAP8AAAAAAAAAAQAAAAAAAAAAAAAA/wAAAAEAAAAAAAAAAAAAAP8A&#13;&#10;AAABAAAAAAAAAP8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Ds+fn5AAYG&#13;&#10;BgD+/v4A////AP///wAAAAAAAAAAAAAAAAABAQEAAgICAAEBAQD5+fkA/f395AAAAAAAAAAAAAAA&#13;&#10;AAAAAAAAAAAAAAAAAAAAAAAAAAAAAAAAAAAAAAAAAAAAAAAAAAAAAAAAAAAAAAAAAAAAAAAAAAAA&#13;&#10;AAAAAAAAAAAAAAAAAAAAAAAAAAAAAAAAAAAA/wAAAAAAAAAAAAAAAAAAAAAAAAAAAAAAAAAAAAAA&#13;&#10;AAAAAAAA/w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NWYAqAAAAKgA&#13;&#10;AAAAAAAAAAAAAADMmgCaAAAAZQAAAAAAAAD8AQAA/v4BAP4B/wC5AP8AqgMGALYxYQDwAAAAAAAA&#13;&#10;AAAAAAAAAAAAAAAAAAAAAAAAAAAAAAAAAAAAAAAAAAAAAAAAAAAAAAAAAAAAAQAAAAAAAAAAAAAA&#13;&#10;AAAAAP8AAAAAAAAAAAAAAP8AAAAAAAAAAAAAAAAAAAAAAAAAAAAAAAAAAAAAAAAAAAAAAAAAAAAA&#13;&#10;AAAAAAAAAAAAAAAAAAAAAAAAAAAAAAAAAAAAAAAAAAAAAAAAAAAA/w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P//&#13;&#10;/7f9/f1C/v7+Cf7+/gD///8A////AP///wAAAAAAAQEBAAEBAQD///8AAgICAPz8/PMDAwO6AAAA&#13;&#10;AAAAAAAAAAAAAAAAAAAAAAAAAAAAAAAAAAAAAAAAAAAAAAAAAAAAAAAAAAAAAAAAAAAAAAAAAAAA&#13;&#10;AAAAAAAAAAAAAAAAAAAAAAAAAAAAAAAAAAAAAAAAAP8AAAABAAAAAAAAAAAAAAD/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NLS0u0NDQ0S////AP///wD+/v4A////AAAAAAABAQEAAgICAAICAgD///8A9vb2&#13;&#10;3iwsLCMAAAAAAAAAAAAAAAAAAAAAAAAAAAAAAAAAAAAAAAAAAAAAAAAAAAAAAAAAAAAAAAAAAAAA&#13;&#10;AAAAAAAAAP8AAAABAAAAAAAAAAAAAAD/AAAAAQAAAAAAAAAAAAAA/wAAAAEAAAAAAAAAAAAAAP8A&#13;&#10;AAAAAAAAAQAAAAAAAAAAAAAA/wAAAAEAAAAAAAAAAAAAAP8AAAABAAAA/w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&#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EBPPX19cQJCQkS/v7+AP7+/gD///8AAAAA&#13;&#10;AAEBAQAAAAAAAAAAAPj4+O0BAQE7AAAAAAAAAAAAAAAAAAAAAAAAAAAAAAAAAAAAAAAAAAAAAAAA&#13;&#10;AAAAAAAAAAAAAAAAAAAAAAAAAAAAAAAAAAAAAAAAAAAAAAAAAAAAAAAAAAAAAAAAAAAAAAAAAAAA&#13;&#10;AAABAAAA/wAAAAAAAAAAAAAAAAAAAAEAAAD/AAAAAAAAAAEAAAABAAAA/w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Dy8tOs/v4BQwEBAhAAAAAA&#13;&#10;AAD/AAAAAQAAAAAA////8f///bQRES5cAAAAAAAAAAAAAAAAAAAAAAAAAAAAAAAAAAAAAAAAAAAA&#13;&#10;AAAAAAAAAAAAAAAAAAAAAAAAAAAAAAAAAAAAAAAAAAAAAAAAAAAAAAAAAAAAAAAAAAAAAAAAAAAA&#13;&#10;AAAAAAD/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zs7OKgQEBNIEBAQBAQEB&#13;&#10;Av7+/gAAAAAAAQEBAAAAAPv8/Pz6AQEBKS0tLeM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AAAAAQ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KqqqgPv&#13;&#10;7+8R+/v7CwEBAQUAAAAAAAAA+fn5+fVxcXHvAQEB/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P8AAAAB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Dy8tJP&#13;&#10;3PKol/T84Bj9APn6BAAIBgsDH+cjDlVmDw8xtQAAAAAAAAAAAAAAAAAAAAAAAAAAAAAAAAAAAAAA&#13;&#10;AAAAAAAAAAAAAAAAAAAAAAAAAAAAAAAAAAAAAAAAAAAAAAAAAAAAAAAAAAAAAAAAAAAAAAAAAAAA&#13;&#10;AAAAAAAAAAAAAAAAAP8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OXl5bsJCQk9CQkJBQAAAAH29vb59/f3vBwcHE0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EXX3zYAACAASURBV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CA/38A&#13;&#10;AAAAAAAAAAAAAAAAAAAAAAAAAAAAAAAAAAAAAAAAAAAAAAAAAAAAAAAAAAAAAAAAAAAAAAAAAAAA&#13;&#10;AAAAAAAAAAAAAAAAAAAAAAAAAAAAAAAAAAAAAAAAAAAAAAAAAAAAAAAAAAAAAAAAAAAAAAAAAAAA&#13;&#10;AAAAAAAAAAAAAAAAAAAAAAAAAAAAAAAAAAAA/wAAAAAAAAAA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CZmZkFJiYm/0FBQfw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Cs1x9T/wD9qxkMR/wMBh4FDAYhAPP63gD2+uL75vW6AgMCBlBSJt60&#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7sAAAAtAAAAFwAAAAAAAAAAAAAAAAAAAOcAAADHAQEB&#13;&#10;Uw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D////ZAAAAIwAAAAMAAAAAAAAAAAAAAAAAAAAAAAAA&#13;&#10;AAAAAPsAAADQAQEBNgAAAAAAAAAAAAAAAAAAAAAAAAAAAAAAAAAAAAAAAAAAAAAAAAAAAAAAAAAA&#13;&#10;AAAAAAAAAAAAAAAAAAAAAAAAAAAAAAAAAAAAAAAAAAAAAAAAAAAAAAAAAAAAAAAAAAAAAAAAAAAA&#13;&#10;AAAAAAAAAAAAAAAAAAAAAAAAAAAAAP8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wAAAAEA&#13;&#10;AAAAAAAAAAAAAAAAAAAAAAAAAAAAAAAAAAAAAAAAAAAAAAAAAAAAAAAAAAAAAAAAAAAAAAAAAAAA&#13;&#10;AAAAAAAAAAAAAAAAAAAAAAAAAAAAAAAAAAAAAAAAAAAAAAAAAAAAAAAAAAAAAAAAAAAAAAD/AAAA&#13;&#10;A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B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P8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BAAAAAAAAAAAAAAAAAAAAAAAAAAAAAAAAAAAAAAAAAAAAAAD/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PAAAALAAAAAQAAAAAAAAAAAAAAAAAAAAAAAAAAAAAAPoA&#13;&#10;AADEAQEBQwAAAAAAAAAAAAAAAAAAAAAAAAAAAAAAAAAAAAAAAAAAAAAAAAAAAAAAAAAAAAAAAAAA&#13;&#10;AAAAAAAAAAAAAAAAAAAAAAAAAAAAAAAAAAAAAAAAAAAAAAAAAP8AAAAB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Q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E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CF&#13;&#10;hYVgCAr/ivXz/hUcHw/45OHxCAoNAur59gFze3t7p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CQAAALYAAAA7AAAAAgAAAAEAAAD8AAAAvgEBAUk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Q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iYmJvBUVFTIpKSkRDw8PAAAAAAAAAAAA8fHxANXV1fDw8PDEdHR0TQ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zMAAADIAAAAAgAAAAIAAAAAAAAAAAAAAAAAAAD9AAAAAQAAACYBAQHd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D///83AAAAtwDQ0BEACgoAACYmAAAAAAAAAAAAAAAAAADV1QAA&#13;&#10;AAAAACsr7wAAADcBAQHbAAAAAAAAAAAAAAAAAAAAAAAAAAAAAAAAAAAAAAAAAAAAAAAAAAAAAAAA&#13;&#10;AAAAAAAAAAAAAAAAAAAAAAAAAAAAAAAAAAAAAAAAAAAAAAAAAAAAAAAAAAAAAAAAAAAAAAAAAAAA&#13;&#10;AAAAAAAAAAAAAAAAAAAAAAAAAAD/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P8AAAABAAAAAAAAAAAAAAAAAAAAAAAAAP8AAAABAAAAAAAAAAAAAAAAAAAAAAAAAAAAAAAA&#13;&#10;AAAAAAAAAAAAAAAAAAAAAAAAAAAAAAAAAAAA/wAAAAEAAAAAAAAAAAAAAAAAAAAAAAAAAAAAAAAA&#13;&#10;AAAAAAAAAAAAAAAAAAAAAAAAAAAAAAAAAAAAAAAAAAAAAAAAAAAAAAAAAAAAAAAAAAAAAAAAAAAA&#13;&#10;AAAAAAD/AAAAAQAAAP8AAAAB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P8AAAAB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m62IvQAAIABJREFU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5&#13;&#10;fjmGAAAgAElEQVQ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D///9qAAAAhQAAABAAAAAAAAAAAAAAAAAAAAAAAAAAAAAA&#13;&#10;APIAAABkAQEBqwAAAAAAAAAAAAAAAAAAAAAAAAAAAAAAAAAAAAAAAAAAAAAAAAAAAAAAAAAAAAAA&#13;&#10;AAAAAAAAAAAAAAAAAAAAAAAAAAAAAAAAAAAAAAAAAAAAAAAAAAAAAP8AAAAB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D/&#13;&#10;AAAAAQAAAAAAAAAAAAAAAAAAAAAAAAAAAAAAAAAAAAAAAAAAAAAAAAAAAAAAAAAAAAAAAAAAAAAA&#13;&#10;AAD/AAAAAQAAAAAAAAAAAAAAAAAAAAAAAAAAAAAAAAAAAAAAAAAAAAAAAAAAAAAAAAAAAAAAAAAA&#13;&#10;AAAAAAAAAAAAAAAAAAAAAAAAAAAAAAAAAAAAAAAAAAAAAAAAAAAAAAAAAAAAAAAAAAAAAAAAAAAA&#13;&#10;AAAAAAAAAAAAAAAAAAAAAP8AAAAB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D/AAAAA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Q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IODg6EAAABYAAAA/QEBAf7///8CAAAA&#13;&#10;AgEBAaV8fHxj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D///9DAAAAkAAAACMAAAD/AAAAAQAA&#13;&#10;AAEAAADXAAAAZwEBAcsAAAAAAAAAAAAAAAAAAAAAAAAAAAAAAAAAAAAAAAAAAAAAAAAAAAAAAAAA&#13;&#10;AAAAAAAAAAAAAAAAAAAAAAAAAAAAAAAAAAAAAAAAAAAAAAAAAAAAAAAAAAAAAAAA/wAAAAE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D/AAAAAQAAAAAAAAAAAAAAAAAAAAAAAAAAAAAAAAAAAAAAAAAAAAAAAAAAAAAA&#13;&#10;AAAAAAAAAAAAAP8AAAABAAAAAAAAAAAAAAAAAAAAAAAAAAAAAAAAAAAAAAAAAAAAAAAAAAAAAAAA&#13;&#10;AAAAAAAAAAAAAAAAAAAAAAAAAAAAAAAAAAAAAAAAAAAAAAAAAAAAAAAAAAAAAAAAAAAAAAAAAAAA&#13;&#10;AAAAAAAAAAAAAAAAAAAAAAAAAAD/AAAAAQ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P8AAAAAAAAAAAAAAAE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B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ICAgAgEBAQy/v7+&#13;&#10;JgICAtgODg7Pbm5u+Q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IgAA&#13;&#10;ADIAAAD9AAAAzQEBAeI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I930MAA&#13;&#10;AA19SURBV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">
                <v:shape id="Picture 2" o:spid="_x0000_s1035" type="#_x0000_t75" style="position:absolute;width:28155;height:265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">
                  <v:imagedata r:id="rId19" o:title="" croptop="2702f" cropleft="3472f" cropright="5926f"/>
                </v:shape>
                <v:shape id="Text Box 30" o:spid="_x0000_s1036" type="#_x0000_t202" style="position:absolute;left:22996;top:682;width:5186;height:2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" fillcolor="white [3201]" stroked="f" strokeweight=".5pt">
                  <v:textbox>
                    <w:txbxContent>
                      <w:p w14:paraId="1EBA2E8F" w14:textId="6C1C8EF8" w:rsidR="008E303F" w:rsidRPr="008E303F" w:rsidRDefault="008E303F" w:rsidP="008E303F">
                        <w:pPr>
                          <w:rPr>
                            <w:rFonts w:ascii="Arial" w:hAnsi="Arial" w:cs="Arial"/>
                            <w:b/>
                            <w:bCs/>
                          </w:rPr>
                        </w:pPr>
                        <w:r>
                          <w:rPr>
                            <w:rFonts w:ascii="Arial" w:hAnsi="Arial" w:cs="Arial"/>
                            <w:b/>
                            <w:bCs/>
                          </w:rPr>
                          <w:t>VQ</w:t>
                        </w:r>
                      </w:p>
                    </w:txbxContent>
                  </v:textbox>
                </v:shape>
              </v:group>
            </w:pict>
          </mc:Fallback>
        </mc:AlternateContent>
      </w:r>
    </w:p>
    <w:p w14:paraId="30FF829B" w14:textId="7CF86590" w:rsidR="008E303F" w:rsidRPr="00DB0B4C" w:rsidRDefault="008E303F">
      <w:pPr>
        <w:rPr>
          <w:rFonts w:ascii="Times New Roman" w:hAnsi="Times New Roman" w:cs="Times New Roman"/>
          <w:sz w:val="24"/>
          <w:szCs w:val="24"/>
        </w:rPr>
      </w:pPr>
    </w:p>
    <w:p w14:paraId="2F10B5B8" w14:textId="6B1A22D1" w:rsidR="008E303F" w:rsidRPr="00DB0B4C" w:rsidRDefault="008E303F">
      <w:pPr>
        <w:rPr>
          <w:rFonts w:ascii="Times New Roman" w:hAnsi="Times New Roman" w:cs="Times New Roman"/>
          <w:sz w:val="24"/>
          <w:szCs w:val="24"/>
        </w:rPr>
      </w:pPr>
    </w:p>
    <w:p w14:paraId="4C5892DC" w14:textId="52624136" w:rsidR="008E303F" w:rsidRPr="00DB0B4C" w:rsidRDefault="008E303F">
      <w:pPr>
        <w:rPr>
          <w:rFonts w:ascii="Times New Roman" w:hAnsi="Times New Roman" w:cs="Times New Roman"/>
          <w:sz w:val="24"/>
          <w:szCs w:val="24"/>
        </w:rPr>
      </w:pPr>
    </w:p>
    <w:p w14:paraId="0BE4711C" w14:textId="73D582D8" w:rsidR="008E303F" w:rsidRPr="00DB0B4C" w:rsidRDefault="008E303F">
      <w:pPr>
        <w:rPr>
          <w:rFonts w:ascii="Times New Roman" w:hAnsi="Times New Roman" w:cs="Times New Roman"/>
          <w:sz w:val="24"/>
          <w:szCs w:val="24"/>
        </w:rPr>
      </w:pPr>
    </w:p>
    <w:p w14:paraId="3F1C1B76" w14:textId="4D91BCBC" w:rsidR="008E303F" w:rsidRPr="00DB0B4C" w:rsidRDefault="008E303F">
      <w:pPr>
        <w:rPr>
          <w:rFonts w:ascii="Times New Roman" w:hAnsi="Times New Roman" w:cs="Times New Roman"/>
          <w:sz w:val="24"/>
          <w:szCs w:val="24"/>
        </w:rPr>
      </w:pPr>
    </w:p>
    <w:p w14:paraId="6CE5E9A7" w14:textId="4B418FB2" w:rsidR="008E303F" w:rsidRPr="00DB0B4C" w:rsidRDefault="008E303F">
      <w:pPr>
        <w:rPr>
          <w:rFonts w:ascii="Times New Roman" w:hAnsi="Times New Roman" w:cs="Times New Roman"/>
          <w:sz w:val="24"/>
          <w:szCs w:val="24"/>
        </w:rPr>
      </w:pPr>
    </w:p>
    <w:p w14:paraId="2D328C63" w14:textId="0B2C0114" w:rsidR="008E303F" w:rsidRPr="00DB0B4C" w:rsidRDefault="008E303F">
      <w:pPr>
        <w:rPr>
          <w:rFonts w:ascii="Times New Roman" w:hAnsi="Times New Roman" w:cs="Times New Roman"/>
          <w:sz w:val="24"/>
          <w:szCs w:val="24"/>
        </w:rPr>
      </w:pPr>
    </w:p>
    <w:p w14:paraId="4FB96C9B" w14:textId="70D02EF9" w:rsidR="008E303F" w:rsidRPr="00DB0B4C" w:rsidRDefault="008E303F">
      <w:pPr>
        <w:rPr>
          <w:rFonts w:ascii="Times New Roman" w:hAnsi="Times New Roman" w:cs="Times New Roman"/>
          <w:sz w:val="24"/>
          <w:szCs w:val="24"/>
        </w:rPr>
      </w:pPr>
    </w:p>
    <w:p w14:paraId="64606900" w14:textId="44229F76" w:rsidR="008E303F" w:rsidRPr="00DB0B4C" w:rsidRDefault="008E303F">
      <w:pPr>
        <w:rPr>
          <w:rFonts w:ascii="Times New Roman" w:hAnsi="Times New Roman" w:cs="Times New Roman"/>
          <w:sz w:val="24"/>
          <w:szCs w:val="24"/>
        </w:rPr>
      </w:pPr>
    </w:p>
    <w:p w14:paraId="2CEBDCC5" w14:textId="2B552C6E" w:rsidR="008E303F" w:rsidRPr="00DB0B4C" w:rsidRDefault="008E303F">
      <w:pPr>
        <w:rPr>
          <w:rFonts w:ascii="Times New Roman" w:hAnsi="Times New Roman" w:cs="Times New Roman"/>
          <w:sz w:val="24"/>
          <w:szCs w:val="24"/>
        </w:rPr>
      </w:pPr>
      <w:r w:rsidRPr="00DB0B4C">
        <w:rPr>
          <w:rFonts w:ascii="Times New Roman" w:hAnsi="Times New Roman" w:cs="Times New Roman"/>
          <w:sz w:val="24"/>
          <w:szCs w:val="24"/>
        </w:rPr>
        <mc:AlternateContent>
          <mc:Choice Requires="wps">
            <w:drawing>
              <wp:anchor distT="0" distB="0" distL="114300" distR="114300" simplePos="0" relativeHeight="251681792" behindDoc="0" locked="0" layoutInCell="1" allowOverlap="1" wp14:anchorId="039D0436" wp14:editId="094048FF">
                <wp:simplePos x="0" y="0"/>
                <wp:positionH relativeFrom="margin">
                  <wp:align>left</wp:align>
                </wp:positionH>
                <wp:positionV relativeFrom="paragraph">
                  <wp:posOffset>272093</wp:posOffset>
                </wp:positionV>
                <wp:extent cx="518615" cy="238836"/>
                <wp:effectExtent l="0" t="0" r="0" b="8890"/>
                <wp:wrapNone/>
                <wp:docPr id="34" name="Text Box 34"/>
                <wp:cNvGraphicFramePr/>
                <a:graphic xmlns:a="http://schemas.openxmlformats.org/drawingml/2006/main">
                  <a:graphicData uri="http://schemas.microsoft.com/office/word/2010/wordprocessingShape">
                    <wps:wsp>
                      <wps:cNvSpPr txBox="1"/>
                      <wps:spPr>
                        <a:xfrm>
                          <a:off x="0" y="0"/>
                          <a:ext cx="518615" cy="238836"/>
                        </a:xfrm>
                        <a:prstGeom prst="rect">
                          <a:avLst/>
                        </a:prstGeom>
                        <a:solidFill>
                          <a:schemeClr val="lt1"/>
                        </a:solidFill>
                        <a:ln w="6350">
                          <a:noFill/>
                        </a:ln>
                      </wps:spPr>
                      <wps:txbx>
                        <w:txbxContent>
                          <w:p w14:paraId="0D2B10CE" w14:textId="7594D6EA" w:rsidR="008E303F" w:rsidRPr="008E303F" w:rsidRDefault="008E303F" w:rsidP="008E303F">
                            <w:pPr>
                              <w:rPr>
                                <w:rFonts w:ascii="Arial" w:hAnsi="Arial" w:cs="Arial"/>
                                <w:b/>
                                <w:bCs/>
                              </w:rPr>
                            </w:pPr>
                            <w:r>
                              <w:rPr>
                                <w:rFonts w:ascii="Arial" w:hAnsi="Arial" w:cs="Arial"/>
                                <w:b/>
                                <w:bC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9D0436" id="Text Box 34" o:spid="_x0000_s1037" type="#_x0000_t202" style="position:absolute;margin-left:0;margin-top:21.4pt;width:40.85pt;height:18.8pt;z-index:2516817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" fillcolor="white [3201]" stroked="f" strokeweight=".5pt">
                <v:textbox>
                  <w:txbxContent>
                    <w:p w14:paraId="0D2B10CE" w14:textId="7594D6EA" w:rsidR="008E303F" w:rsidRPr="008E303F" w:rsidRDefault="008E303F" w:rsidP="008E303F">
                      <w:pPr>
                        <w:rPr>
                          <w:rFonts w:ascii="Arial" w:hAnsi="Arial" w:cs="Arial"/>
                          <w:b/>
                          <w:bCs/>
                        </w:rPr>
                      </w:pPr>
                      <w:r>
                        <w:rPr>
                          <w:rFonts w:ascii="Arial" w:hAnsi="Arial" w:cs="Arial"/>
                          <w:b/>
                          <w:bCs/>
                        </w:rPr>
                        <w:t>c.</w:t>
                      </w:r>
                    </w:p>
                  </w:txbxContent>
                </v:textbox>
                <w10:wrap anchorx="margin"/>
              </v:shape>
            </w:pict>
          </mc:Fallback>
        </mc:AlternateContent>
      </w:r>
    </w:p>
    <w:p w14:paraId="49993B9B" w14:textId="4F684328" w:rsidR="008E303F" w:rsidRPr="00DB0B4C" w:rsidRDefault="008A7D0F" w:rsidP="008E303F">
      <w:pPr>
        <w:jc w:val="center"/>
        <w:rPr>
          <w:rFonts w:ascii="Times New Roman" w:hAnsi="Times New Roman" w:cs="Times New Roman"/>
          <w:sz w:val="24"/>
          <w:szCs w:val="24"/>
        </w:rPr>
      </w:pPr>
      <w:r w:rsidRPr="00DB0B4C">
        <w:rPr>
          <w:rFonts w:ascii="Times New Roman" w:hAnsi="Times New Roman" w:cs="Times New Roman"/>
          <w:sz w:val="24"/>
          <w:szCs w:val="24"/>
        </w:rPr>
        <mc:AlternateContent>
          <mc:Choice Requires="wps">
            <w:drawing>
              <wp:anchor distT="0" distB="0" distL="114300" distR="114300" simplePos="0" relativeHeight="251689984" behindDoc="0" locked="0" layoutInCell="1" allowOverlap="1" wp14:anchorId="4798326E" wp14:editId="26304AD0">
                <wp:simplePos x="0" y="0"/>
                <wp:positionH relativeFrom="column">
                  <wp:posOffset>3701472</wp:posOffset>
                </wp:positionH>
                <wp:positionV relativeFrom="paragraph">
                  <wp:posOffset>6445</wp:posOffset>
                </wp:positionV>
                <wp:extent cx="518615" cy="238836"/>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18615" cy="238836"/>
                        </a:xfrm>
                        <a:prstGeom prst="rect">
                          <a:avLst/>
                        </a:prstGeom>
                        <a:solidFill>
                          <a:schemeClr val="lt1"/>
                        </a:solidFill>
                        <a:ln w="6350">
                          <a:noFill/>
                        </a:ln>
                      </wps:spPr>
                      <wps:txbx>
                        <w:txbxContent>
                          <w:p w14:paraId="31D8C6F7" w14:textId="0DAA51ED" w:rsidR="008A7D0F" w:rsidRPr="008E303F" w:rsidRDefault="008A7D0F" w:rsidP="008A7D0F">
                            <w:pPr>
                              <w:rPr>
                                <w:rFonts w:ascii="Arial" w:hAnsi="Arial" w:cs="Arial"/>
                                <w:b/>
                                <w:bCs/>
                              </w:rPr>
                            </w:pPr>
                            <w:r>
                              <w:rPr>
                                <w:rFonts w:ascii="Arial" w:hAnsi="Arial" w:cs="Arial"/>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8326E" id="Text Box 38" o:spid="_x0000_s1038" type="#_x0000_t202" style="position:absolute;left:0;text-align:left;margin-left:291.45pt;margin-top:.5pt;width:40.85pt;height:18.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" fillcolor="white [3201]" stroked="f" strokeweight=".5pt">
                <v:textbox>
                  <w:txbxContent>
                    <w:p w14:paraId="31D8C6F7" w14:textId="0DAA51ED" w:rsidR="008A7D0F" w:rsidRPr="008E303F" w:rsidRDefault="008A7D0F" w:rsidP="008A7D0F">
                      <w:pPr>
                        <w:rPr>
                          <w:rFonts w:ascii="Arial" w:hAnsi="Arial" w:cs="Arial"/>
                          <w:b/>
                          <w:bCs/>
                        </w:rPr>
                      </w:pPr>
                      <w:r>
                        <w:rPr>
                          <w:rFonts w:ascii="Arial" w:hAnsi="Arial" w:cs="Arial"/>
                          <w:b/>
                          <w:bCs/>
                        </w:rPr>
                        <w:t>d.</w:t>
                      </w:r>
                    </w:p>
                  </w:txbxContent>
                </v:textbox>
              </v:shape>
            </w:pict>
          </mc:Fallback>
        </mc:AlternateContent>
      </w:r>
      <w:r w:rsidR="008E303F" w:rsidRPr="00DB0B4C">
        <w:rPr>
          <w:rFonts w:ascii="Times New Roman" w:hAnsi="Times New Roman" w:cs="Times New Roman"/>
          <w:sz w:val="24"/>
          <w:szCs w:val="24"/>
        </w:rPr>
        <w:drawing>
          <wp:anchor distT="0" distB="0" distL="114300" distR="114300" simplePos="0" relativeHeight="251683840" behindDoc="0" locked="0" layoutInCell="1" allowOverlap="1" wp14:anchorId="20FBC056" wp14:editId="1528334D">
            <wp:simplePos x="0" y="0"/>
            <wp:positionH relativeFrom="column">
              <wp:posOffset>3924300</wp:posOffset>
            </wp:positionH>
            <wp:positionV relativeFrom="paragraph">
              <wp:posOffset>188766</wp:posOffset>
            </wp:positionV>
            <wp:extent cx="1964690" cy="2064385"/>
            <wp:effectExtent l="0" t="0" r="0" b="0"/>
            <wp:wrapThrough wrapText="bothSides">
              <wp:wrapPolygon edited="0">
                <wp:start x="0" y="0"/>
                <wp:lineTo x="0" y="21328"/>
                <wp:lineTo x="21363" y="21328"/>
                <wp:lineTo x="21363"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6982"/>
                    <a:stretch/>
                  </pic:blipFill>
                  <pic:spPr bwMode="auto">
                    <a:xfrm>
                      <a:off x="0" y="0"/>
                      <a:ext cx="1964690" cy="2064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303F" w:rsidRPr="00DB0B4C">
        <w:rPr>
          <w:rFonts w:ascii="Times New Roman" w:hAnsi="Times New Roman" w:cs="Times New Roman"/>
          <w:sz w:val="24"/>
          <w:szCs w:val="24"/>
        </w:rPr>
        <w:drawing>
          <wp:anchor distT="0" distB="0" distL="114300" distR="114300" simplePos="0" relativeHeight="251682816" behindDoc="0" locked="0" layoutInCell="1" allowOverlap="1" wp14:anchorId="09B6788B" wp14:editId="7D0B9F33">
            <wp:simplePos x="0" y="0"/>
            <wp:positionH relativeFrom="margin">
              <wp:posOffset>47625</wp:posOffset>
            </wp:positionH>
            <wp:positionV relativeFrom="paragraph">
              <wp:posOffset>58013</wp:posOffset>
            </wp:positionV>
            <wp:extent cx="3679859" cy="2468880"/>
            <wp:effectExtent l="0" t="0" r="0" b="0"/>
            <wp:wrapThrough wrapText="bothSides">
              <wp:wrapPolygon edited="0">
                <wp:start x="7827" y="0"/>
                <wp:lineTo x="0" y="1000"/>
                <wp:lineTo x="0" y="20167"/>
                <wp:lineTo x="5256" y="21333"/>
                <wp:lineTo x="16214" y="21333"/>
                <wp:lineTo x="21470" y="20167"/>
                <wp:lineTo x="21470" y="1000"/>
                <wp:lineTo x="12524" y="0"/>
                <wp:lineTo x="7827"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79859" cy="2468880"/>
                    </a:xfrm>
                    <a:prstGeom prst="rect">
                      <a:avLst/>
                    </a:prstGeom>
                    <a:noFill/>
                  </pic:spPr>
                </pic:pic>
              </a:graphicData>
            </a:graphic>
            <wp14:sizeRelH relativeFrom="page">
              <wp14:pctWidth>0</wp14:pctWidth>
            </wp14:sizeRelH>
            <wp14:sizeRelV relativeFrom="page">
              <wp14:pctHeight>0</wp14:pctHeight>
            </wp14:sizeRelV>
          </wp:anchor>
        </w:drawing>
      </w:r>
    </w:p>
    <w:p w14:paraId="41D3112A" w14:textId="1B8E1DF0" w:rsidR="008E303F" w:rsidRPr="00DB0B4C" w:rsidRDefault="008E303F">
      <w:pPr>
        <w:rPr>
          <w:rFonts w:ascii="Times New Roman" w:hAnsi="Times New Roman" w:cs="Times New Roman"/>
          <w:sz w:val="24"/>
          <w:szCs w:val="24"/>
        </w:rPr>
      </w:pPr>
    </w:p>
    <w:p w14:paraId="7B3E09F0" w14:textId="16103D4B" w:rsidR="008E303F" w:rsidRPr="00DB0B4C" w:rsidRDefault="008E303F">
      <w:pPr>
        <w:rPr>
          <w:rFonts w:ascii="Times New Roman" w:hAnsi="Times New Roman" w:cs="Times New Roman"/>
          <w:sz w:val="24"/>
          <w:szCs w:val="24"/>
        </w:rPr>
      </w:pPr>
    </w:p>
    <w:p w14:paraId="363BA868" w14:textId="28053452" w:rsidR="00E50025" w:rsidRPr="00DB0B4C" w:rsidRDefault="00E50025" w:rsidP="00E50025">
      <w:pPr>
        <w:spacing w:line="480" w:lineRule="auto"/>
        <w:rPr>
          <w:rFonts w:ascii="Times New Roman" w:hAnsi="Times New Roman" w:cs="Times New Roman"/>
          <w:b/>
          <w:bCs/>
          <w:sz w:val="24"/>
          <w:szCs w:val="24"/>
        </w:rPr>
      </w:pPr>
      <w:r w:rsidRPr="00DB0B4C">
        <w:rPr>
          <w:rFonts w:ascii="Times New Roman" w:hAnsi="Times New Roman" w:cs="Times New Roman"/>
          <w:b/>
          <w:bCs/>
          <w:sz w:val="24"/>
          <w:szCs w:val="24"/>
        </w:rPr>
        <w:t xml:space="preserve">Supplementary Figure </w:t>
      </w:r>
      <w:r w:rsidR="005D379E">
        <w:rPr>
          <w:rFonts w:ascii="Times New Roman" w:hAnsi="Times New Roman" w:cs="Times New Roman"/>
          <w:b/>
          <w:bCs/>
          <w:sz w:val="24"/>
          <w:szCs w:val="24"/>
        </w:rPr>
        <w:t>5</w:t>
      </w:r>
      <w:r w:rsidRPr="00DB0B4C">
        <w:rPr>
          <w:rFonts w:ascii="Times New Roman" w:hAnsi="Times New Roman" w:cs="Times New Roman"/>
          <w:b/>
          <w:bCs/>
          <w:sz w:val="24"/>
          <w:szCs w:val="24"/>
        </w:rPr>
        <w:t xml:space="preserve"> </w:t>
      </w:r>
      <w:r w:rsidRPr="00DB0B4C">
        <w:rPr>
          <w:rFonts w:ascii="Times New Roman" w:hAnsi="Times New Roman" w:cs="Times New Roman"/>
          <w:b/>
          <w:bCs/>
          <w:i/>
          <w:iCs/>
          <w:sz w:val="24"/>
          <w:szCs w:val="24"/>
        </w:rPr>
        <w:t>In silico</w:t>
      </w:r>
      <w:r w:rsidRPr="00DB0B4C">
        <w:rPr>
          <w:rFonts w:ascii="Times New Roman" w:hAnsi="Times New Roman" w:cs="Times New Roman"/>
          <w:b/>
          <w:bCs/>
          <w:sz w:val="24"/>
          <w:szCs w:val="24"/>
        </w:rPr>
        <w:t xml:space="preserve"> docking analyses</w:t>
      </w:r>
    </w:p>
    <w:p w14:paraId="6EC6E7D9" w14:textId="51D855C9" w:rsidR="00A9085A" w:rsidRPr="00DB0B4C" w:rsidRDefault="00E50025" w:rsidP="00E50025">
      <w:pPr>
        <w:spacing w:line="480" w:lineRule="auto"/>
        <w:rPr>
          <w:rFonts w:ascii="Times New Roman" w:hAnsi="Times New Roman" w:cs="Times New Roman"/>
          <w:b/>
          <w:sz w:val="24"/>
          <w:szCs w:val="24"/>
          <w:highlight w:val="yellow"/>
        </w:rPr>
      </w:pPr>
      <w:r w:rsidRPr="00DB0B4C">
        <w:rPr>
          <w:rFonts w:ascii="Times New Roman" w:hAnsi="Times New Roman" w:cs="Times New Roman"/>
          <w:b/>
          <w:sz w:val="24"/>
          <w:szCs w:val="24"/>
        </w:rPr>
        <w:t>a.</w:t>
      </w:r>
      <w:r w:rsidR="00A9085A" w:rsidRPr="00DB0B4C">
        <w:rPr>
          <w:rFonts w:ascii="Times New Roman" w:hAnsi="Times New Roman" w:cs="Times New Roman"/>
          <w:b/>
          <w:sz w:val="24"/>
          <w:szCs w:val="24"/>
        </w:rPr>
        <w:t xml:space="preserve"> &amp; b. </w:t>
      </w:r>
      <w:r w:rsidR="00A9085A" w:rsidRPr="00DB0B4C">
        <w:rPr>
          <w:rFonts w:ascii="Times New Roman" w:hAnsi="Times New Roman" w:cs="Times New Roman"/>
          <w:sz w:val="24"/>
          <w:szCs w:val="24"/>
        </w:rPr>
        <w:t xml:space="preserve">Ligand interaction diagram of the interactions between gp120 and </w:t>
      </w:r>
      <w:r w:rsidR="00A9085A" w:rsidRPr="00DB0B4C">
        <w:rPr>
          <w:rFonts w:ascii="Times New Roman" w:hAnsi="Times New Roman" w:cs="Times New Roman"/>
          <w:b/>
          <w:sz w:val="24"/>
          <w:szCs w:val="24"/>
        </w:rPr>
        <w:t xml:space="preserve">a. </w:t>
      </w:r>
      <w:r w:rsidR="00A9085A" w:rsidRPr="00DB0B4C">
        <w:rPr>
          <w:rFonts w:ascii="Times New Roman" w:hAnsi="Times New Roman" w:cs="Times New Roman"/>
          <w:sz w:val="24"/>
          <w:szCs w:val="24"/>
        </w:rPr>
        <w:t xml:space="preserve">WG or  </w:t>
      </w:r>
      <w:r w:rsidR="00A9085A" w:rsidRPr="00DB0B4C">
        <w:rPr>
          <w:rFonts w:ascii="Times New Roman" w:hAnsi="Times New Roman" w:cs="Times New Roman"/>
          <w:b/>
          <w:sz w:val="24"/>
          <w:szCs w:val="24"/>
        </w:rPr>
        <w:t>b.</w:t>
      </w:r>
      <w:r w:rsidR="00A9085A" w:rsidRPr="00DB0B4C">
        <w:rPr>
          <w:rFonts w:ascii="Times New Roman" w:hAnsi="Times New Roman" w:cs="Times New Roman"/>
          <w:sz w:val="24"/>
          <w:szCs w:val="24"/>
        </w:rPr>
        <w:t xml:space="preserve"> VQ peptides. The diagrams were generated by program Maestro program of the Schrodinger Suite (Schrodinger Inc., NY). The interactions are represented as orange lighted cones. The hydrophobic, acidic and polar residues are colored as green, red and cyan. The chemical structure </w:t>
      </w:r>
      <w:r w:rsidR="00A9085A" w:rsidRPr="00DB0B4C">
        <w:rPr>
          <w:rFonts w:ascii="Times New Roman" w:hAnsi="Times New Roman" w:cs="Times New Roman"/>
          <w:sz w:val="24"/>
          <w:szCs w:val="24"/>
        </w:rPr>
        <w:lastRenderedPageBreak/>
        <w:t>of peptide bond is shown as lines. The H-bonds are represented as magenta arrows and the π- π interactions are shown as green lines.</w:t>
      </w:r>
    </w:p>
    <w:p w14:paraId="5C12DA98" w14:textId="77777777" w:rsidR="00E50025" w:rsidRPr="00DB0B4C" w:rsidRDefault="00E50025" w:rsidP="00E50025">
      <w:pPr>
        <w:spacing w:line="480" w:lineRule="auto"/>
        <w:rPr>
          <w:rFonts w:ascii="Times New Roman" w:hAnsi="Times New Roman" w:cs="Times New Roman"/>
          <w:b/>
          <w:sz w:val="24"/>
          <w:szCs w:val="24"/>
        </w:rPr>
      </w:pPr>
      <w:r w:rsidRPr="00DB0B4C">
        <w:rPr>
          <w:rFonts w:ascii="Times New Roman" w:hAnsi="Times New Roman" w:cs="Times New Roman"/>
          <w:b/>
          <w:sz w:val="24"/>
          <w:szCs w:val="24"/>
        </w:rPr>
        <w:t xml:space="preserve">c. </w:t>
      </w:r>
      <w:r w:rsidRPr="00DB0B4C">
        <w:rPr>
          <w:rFonts w:ascii="Times New Roman" w:hAnsi="Times New Roman" w:cs="Times New Roman"/>
          <w:bCs/>
          <w:i/>
          <w:sz w:val="24"/>
          <w:szCs w:val="24"/>
        </w:rPr>
        <w:t>In silico</w:t>
      </w:r>
      <w:r w:rsidRPr="00DB0B4C">
        <w:rPr>
          <w:rFonts w:ascii="Times New Roman" w:hAnsi="Times New Roman" w:cs="Times New Roman"/>
          <w:bCs/>
          <w:sz w:val="24"/>
          <w:szCs w:val="24"/>
        </w:rPr>
        <w:t xml:space="preserve"> protein-peptide docking shows </w:t>
      </w:r>
      <w:r w:rsidRPr="00DB0B4C">
        <w:rPr>
          <w:rFonts w:ascii="Times New Roman" w:hAnsi="Times New Roman" w:cs="Times New Roman"/>
          <w:sz w:val="24"/>
          <w:szCs w:val="24"/>
        </w:rPr>
        <w:t>that VQ binds deeper than WG in the hydrophobic pocket of viral protein gp120.</w:t>
      </w:r>
    </w:p>
    <w:p w14:paraId="5A58F2FA" w14:textId="77777777" w:rsidR="00E50025" w:rsidRPr="00DB0B4C" w:rsidRDefault="00E50025" w:rsidP="00E50025">
      <w:pPr>
        <w:spacing w:line="480" w:lineRule="auto"/>
        <w:rPr>
          <w:rFonts w:ascii="Times New Roman" w:hAnsi="Times New Roman" w:cs="Times New Roman"/>
          <w:b/>
          <w:sz w:val="24"/>
          <w:szCs w:val="24"/>
        </w:rPr>
      </w:pPr>
      <w:r w:rsidRPr="00DB0B4C">
        <w:rPr>
          <w:rFonts w:ascii="Times New Roman" w:hAnsi="Times New Roman" w:cs="Times New Roman"/>
          <w:b/>
          <w:sz w:val="24"/>
          <w:szCs w:val="24"/>
        </w:rPr>
        <w:t xml:space="preserve">d. </w:t>
      </w:r>
      <w:r w:rsidRPr="00DB0B4C">
        <w:rPr>
          <w:rFonts w:ascii="Times New Roman" w:hAnsi="Times New Roman" w:cs="Times New Roman"/>
          <w:i/>
          <w:sz w:val="24"/>
          <w:szCs w:val="24"/>
        </w:rPr>
        <w:t>In silico</w:t>
      </w:r>
      <w:r w:rsidRPr="00DB0B4C">
        <w:rPr>
          <w:rFonts w:ascii="Times New Roman" w:hAnsi="Times New Roman" w:cs="Times New Roman"/>
          <w:sz w:val="24"/>
          <w:szCs w:val="24"/>
        </w:rPr>
        <w:t xml:space="preserve"> protein-peptide docking displays that</w:t>
      </w:r>
      <w:r w:rsidRPr="00DB0B4C">
        <w:rPr>
          <w:rFonts w:ascii="Times New Roman" w:hAnsi="Times New Roman" w:cs="Times New Roman"/>
          <w:b/>
          <w:sz w:val="24"/>
          <w:szCs w:val="24"/>
        </w:rPr>
        <w:t xml:space="preserve"> </w:t>
      </w:r>
      <w:r w:rsidRPr="00DB0B4C">
        <w:rPr>
          <w:rFonts w:ascii="Times New Roman" w:hAnsi="Times New Roman" w:cs="Times New Roman"/>
          <w:sz w:val="24"/>
          <w:szCs w:val="24"/>
        </w:rPr>
        <w:t>the predicted binding site of both dipeptides VQ and WG is close to the CD4 binding site in gp120.</w:t>
      </w:r>
    </w:p>
    <w:p w14:paraId="080C1887" w14:textId="5315A1F2" w:rsidR="008E303F" w:rsidRPr="00DB0B4C" w:rsidRDefault="008E303F">
      <w:pPr>
        <w:rPr>
          <w:rFonts w:ascii="Times New Roman" w:hAnsi="Times New Roman" w:cs="Times New Roman"/>
          <w:sz w:val="24"/>
          <w:szCs w:val="24"/>
        </w:rPr>
      </w:pPr>
    </w:p>
    <w:p w14:paraId="7FF2B5E0" w14:textId="1D3840F9" w:rsidR="008E303F" w:rsidRPr="00DB0B4C" w:rsidRDefault="008E303F">
      <w:pPr>
        <w:rPr>
          <w:rFonts w:ascii="Times New Roman" w:hAnsi="Times New Roman" w:cs="Times New Roman"/>
          <w:sz w:val="24"/>
          <w:szCs w:val="24"/>
        </w:rPr>
      </w:pPr>
    </w:p>
    <w:p w14:paraId="122147D5" w14:textId="77777777" w:rsidR="008E303F" w:rsidRPr="00DB0B4C" w:rsidRDefault="008E303F">
      <w:pPr>
        <w:rPr>
          <w:rFonts w:ascii="Times New Roman" w:hAnsi="Times New Roman" w:cs="Times New Roman"/>
          <w:sz w:val="24"/>
          <w:szCs w:val="24"/>
        </w:rPr>
      </w:pPr>
    </w:p>
    <w:p w14:paraId="696B1EA8" w14:textId="4D840C0A" w:rsidR="009455A6" w:rsidRPr="00DB0B4C" w:rsidRDefault="009455A6">
      <w:pPr>
        <w:rPr>
          <w:rFonts w:ascii="Times New Roman" w:hAnsi="Times New Roman" w:cs="Times New Roman"/>
          <w:sz w:val="24"/>
          <w:szCs w:val="24"/>
        </w:rPr>
      </w:pPr>
    </w:p>
    <w:p w14:paraId="5DCEC2E2" w14:textId="60173D7A" w:rsidR="009455A6" w:rsidRPr="00DB0B4C" w:rsidRDefault="009455A6">
      <w:pPr>
        <w:rPr>
          <w:rFonts w:ascii="Times New Roman" w:hAnsi="Times New Roman" w:cs="Times New Roman"/>
          <w:sz w:val="24"/>
          <w:szCs w:val="24"/>
        </w:rPr>
      </w:pPr>
    </w:p>
    <w:p w14:paraId="769E684E" w14:textId="216E4108" w:rsidR="00E50025" w:rsidRPr="00DB0B4C" w:rsidRDefault="00E50025">
      <w:pPr>
        <w:rPr>
          <w:rFonts w:ascii="Times New Roman" w:hAnsi="Times New Roman" w:cs="Times New Roman"/>
          <w:sz w:val="24"/>
          <w:szCs w:val="24"/>
        </w:rPr>
      </w:pPr>
      <w:r w:rsidRPr="00DB0B4C">
        <w:rPr>
          <w:rFonts w:ascii="Times New Roman" w:hAnsi="Times New Roman" w:cs="Times New Roman"/>
          <w:sz w:val="24"/>
          <w:szCs w:val="24"/>
        </w:rPr>
        <w:br w:type="page"/>
      </w:r>
    </w:p>
    <w:p w14:paraId="4730BC9C" w14:textId="42C09DD9" w:rsidR="009455A6" w:rsidRPr="00DB0B4C" w:rsidRDefault="004D163A">
      <w:pPr>
        <w:rPr>
          <w:rFonts w:ascii="Times New Roman" w:hAnsi="Times New Roman" w:cs="Times New Roman"/>
          <w:sz w:val="24"/>
          <w:szCs w:val="24"/>
        </w:rPr>
      </w:pPr>
      <w:r w:rsidRPr="00DB0B4C">
        <w:rPr>
          <w:rFonts w:ascii="Times New Roman" w:hAnsi="Times New Roman" w:cs="Times New Roman"/>
          <w:sz w:val="24"/>
          <w:szCs w:val="24"/>
        </w:rPr>
        <w:lastRenderedPageBreak/>
        <w:drawing>
          <wp:inline distT="0" distB="0" distL="0" distR="0" wp14:anchorId="727457A2" wp14:editId="4821FD06">
            <wp:extent cx="5972810" cy="21558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ppl Fig 5_boxplots.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810" cy="2155825"/>
                    </a:xfrm>
                    <a:prstGeom prst="rect">
                      <a:avLst/>
                    </a:prstGeom>
                  </pic:spPr>
                </pic:pic>
              </a:graphicData>
            </a:graphic>
          </wp:inline>
        </w:drawing>
      </w:r>
    </w:p>
    <w:p w14:paraId="09FC143F" w14:textId="3DAAA065" w:rsidR="00E50025" w:rsidRPr="00DB0B4C" w:rsidRDefault="00E50025" w:rsidP="00DB0B4C">
      <w:pPr>
        <w:spacing w:line="480" w:lineRule="auto"/>
        <w:rPr>
          <w:rFonts w:ascii="Times New Roman" w:hAnsi="Times New Roman" w:cs="Times New Roman"/>
          <w:b/>
          <w:sz w:val="24"/>
          <w:szCs w:val="24"/>
        </w:rPr>
      </w:pPr>
      <w:r w:rsidRPr="00DB0B4C">
        <w:rPr>
          <w:rFonts w:ascii="Times New Roman" w:hAnsi="Times New Roman" w:cs="Times New Roman"/>
          <w:b/>
          <w:bCs/>
          <w:sz w:val="24"/>
          <w:szCs w:val="24"/>
        </w:rPr>
        <w:t>Supplementary</w:t>
      </w:r>
      <w:r w:rsidRPr="00DB0B4C">
        <w:rPr>
          <w:rFonts w:ascii="Times New Roman" w:hAnsi="Times New Roman" w:cs="Times New Roman"/>
          <w:b/>
          <w:sz w:val="24"/>
          <w:szCs w:val="24"/>
        </w:rPr>
        <w:t xml:space="preserve"> Figure </w:t>
      </w:r>
      <w:r w:rsidR="005D379E">
        <w:rPr>
          <w:rFonts w:ascii="Times New Roman" w:hAnsi="Times New Roman" w:cs="Times New Roman"/>
          <w:b/>
          <w:sz w:val="24"/>
          <w:szCs w:val="24"/>
        </w:rPr>
        <w:t>6</w:t>
      </w:r>
      <w:r w:rsidRPr="00DB0B4C">
        <w:rPr>
          <w:rFonts w:ascii="Times New Roman" w:hAnsi="Times New Roman" w:cs="Times New Roman"/>
          <w:b/>
          <w:sz w:val="24"/>
          <w:szCs w:val="24"/>
        </w:rPr>
        <w:t xml:space="preserve"> Additional boxplots of microbiome-related metabolites</w:t>
      </w:r>
    </w:p>
    <w:p w14:paraId="1D6CA31B" w14:textId="36FE04A1" w:rsidR="001D7F6B" w:rsidRPr="00DB0B4C" w:rsidRDefault="00E50025" w:rsidP="00DB0B4C">
      <w:pPr>
        <w:autoSpaceDE w:val="0"/>
        <w:autoSpaceDN w:val="0"/>
        <w:adjustRightInd w:val="0"/>
        <w:spacing w:line="480" w:lineRule="auto"/>
        <w:rPr>
          <w:rFonts w:ascii="Times New Roman" w:hAnsi="Times New Roman" w:cs="Times New Roman"/>
          <w:sz w:val="24"/>
          <w:szCs w:val="24"/>
        </w:rPr>
      </w:pPr>
      <w:r w:rsidRPr="00DB0B4C">
        <w:rPr>
          <w:rFonts w:ascii="Times New Roman" w:hAnsi="Times New Roman" w:cs="Times New Roman"/>
          <w:sz w:val="24"/>
          <w:szCs w:val="24"/>
        </w:rPr>
        <w:t xml:space="preserve">Boxplots showing scaled intensity of 13 selected metabolites that are derived by the gut microbiota. Metabolites are either part of short and medium chain fatty acids, secondary bile acids, or tryptophan metabolism. For all selected biochemicals, EC (orange) have lower levels relative to HC (green) and VP (red); for most of the metabolites shown, based on </w:t>
      </w:r>
      <w:r w:rsidR="00195D00">
        <w:rPr>
          <w:rFonts w:ascii="Times New Roman" w:hAnsi="Times New Roman" w:cs="Times New Roman"/>
          <w:sz w:val="24"/>
          <w:szCs w:val="24"/>
        </w:rPr>
        <w:t>Mann-Whitney test (two-sided)</w:t>
      </w:r>
      <w:r w:rsidRPr="00DB0B4C">
        <w:rPr>
          <w:rFonts w:ascii="Times New Roman" w:hAnsi="Times New Roman" w:cs="Times New Roman"/>
          <w:sz w:val="24"/>
          <w:szCs w:val="24"/>
        </w:rPr>
        <w:t xml:space="preserve"> with *indicating p-value&lt;0.05, **p-value&lt;0.01, and ***p-value&lt;0.001 respectively. Median values and interquartile ranges are indicated by bars.</w:t>
      </w:r>
    </w:p>
    <w:p w14:paraId="46EFBABF" w14:textId="64732DBB" w:rsidR="009455A6" w:rsidRDefault="001D7F6B" w:rsidP="00B74F6B">
      <w:pPr>
        <w:rPr>
          <w:rFonts w:ascii="Times New Roman" w:hAnsi="Times New Roman" w:cs="Times New Roman"/>
          <w:sz w:val="24"/>
          <w:szCs w:val="24"/>
        </w:rPr>
      </w:pPr>
      <w:r w:rsidRPr="00DB0B4C">
        <w:rPr>
          <w:rFonts w:ascii="Times New Roman" w:hAnsi="Times New Roman" w:cs="Times New Roman"/>
          <w:sz w:val="24"/>
          <w:szCs w:val="24"/>
        </w:rPr>
        <w:br w:type="page"/>
      </w:r>
    </w:p>
    <w:p w14:paraId="2DBE145D" w14:textId="15EBC500" w:rsidR="00B74F6B" w:rsidRPr="00DB0B4C" w:rsidRDefault="00B74F6B" w:rsidP="00E50025">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lastRenderedPageBreak/>
        <w:drawing>
          <wp:inline distT="0" distB="0" distL="0" distR="0" wp14:anchorId="10F160CD" wp14:editId="1DDF1FF4">
            <wp:extent cx="5843007" cy="27193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l Fig 6_bacteria-01.tif"/>
                    <pic:cNvPicPr/>
                  </pic:nvPicPr>
                  <pic:blipFill rotWithShape="1">
                    <a:blip r:embed="rId23" cstate="print">
                      <a:extLst>
                        <a:ext uri="{28A0092B-C50C-407E-A947-70E740481C1C}">
                          <a14:useLocalDpi xmlns:a14="http://schemas.microsoft.com/office/drawing/2010/main" val="0"/>
                        </a:ext>
                      </a:extLst>
                    </a:blip>
                    <a:srcRect t="-1" b="67073"/>
                    <a:stretch/>
                  </pic:blipFill>
                  <pic:spPr bwMode="auto">
                    <a:xfrm>
                      <a:off x="0" y="0"/>
                      <a:ext cx="5843270" cy="2719468"/>
                    </a:xfrm>
                    <a:prstGeom prst="rect">
                      <a:avLst/>
                    </a:prstGeom>
                    <a:ln>
                      <a:noFill/>
                    </a:ln>
                    <a:extLst>
                      <a:ext uri="{53640926-AAD7-44D8-BBD7-CCE9431645EC}">
                        <a14:shadowObscured xmlns:a14="http://schemas.microsoft.com/office/drawing/2010/main"/>
                      </a:ext>
                    </a:extLst>
                  </pic:spPr>
                </pic:pic>
              </a:graphicData>
            </a:graphic>
          </wp:inline>
        </w:drawing>
      </w:r>
    </w:p>
    <w:p w14:paraId="59CF1E22" w14:textId="1DF4FF6D" w:rsidR="00485751" w:rsidRDefault="001D7F6B" w:rsidP="00485751">
      <w:pPr>
        <w:autoSpaceDE w:val="0"/>
        <w:autoSpaceDN w:val="0"/>
        <w:adjustRightInd w:val="0"/>
        <w:spacing w:line="480" w:lineRule="auto"/>
        <w:rPr>
          <w:rFonts w:ascii="Times New Roman" w:hAnsi="Times New Roman" w:cs="Times New Roman"/>
          <w:b/>
          <w:sz w:val="24"/>
          <w:szCs w:val="24"/>
        </w:rPr>
      </w:pPr>
      <w:r w:rsidRPr="00DB0B4C">
        <w:rPr>
          <w:rFonts w:ascii="Times New Roman" w:hAnsi="Times New Roman" w:cs="Times New Roman"/>
          <w:b/>
          <w:sz w:val="24"/>
          <w:szCs w:val="24"/>
        </w:rPr>
        <w:t xml:space="preserve">Supplementary Figure </w:t>
      </w:r>
      <w:r w:rsidR="005D379E">
        <w:rPr>
          <w:rFonts w:ascii="Times New Roman" w:hAnsi="Times New Roman" w:cs="Times New Roman"/>
          <w:b/>
          <w:sz w:val="24"/>
          <w:szCs w:val="24"/>
        </w:rPr>
        <w:t>7</w:t>
      </w:r>
      <w:r w:rsidR="00485751">
        <w:rPr>
          <w:rFonts w:ascii="Times New Roman" w:hAnsi="Times New Roman" w:cs="Times New Roman"/>
          <w:b/>
          <w:sz w:val="24"/>
          <w:szCs w:val="24"/>
        </w:rPr>
        <w:t xml:space="preserve"> Additional data of dipeptide activity against </w:t>
      </w:r>
      <w:r w:rsidR="00485751" w:rsidRPr="00485751">
        <w:rPr>
          <w:rFonts w:ascii="Times New Roman" w:hAnsi="Times New Roman" w:cs="Times New Roman"/>
          <w:b/>
          <w:i/>
          <w:sz w:val="24"/>
          <w:szCs w:val="24"/>
        </w:rPr>
        <w:t>Prevotella</w:t>
      </w:r>
    </w:p>
    <w:p w14:paraId="396D13AA" w14:textId="1BCC1AD7" w:rsidR="00B74F6B" w:rsidRPr="00195D00" w:rsidRDefault="00B74F6B" w:rsidP="00195D00">
      <w:pPr>
        <w:spacing w:line="480" w:lineRule="auto"/>
        <w:rPr>
          <w:rFonts w:ascii="Times New Roman" w:hAnsi="Times New Roman" w:cs="Times New Roman"/>
          <w:bCs/>
          <w:sz w:val="24"/>
          <w:szCs w:val="24"/>
        </w:rPr>
      </w:pPr>
      <w:r w:rsidRPr="00315A4C">
        <w:rPr>
          <w:rFonts w:ascii="Times New Roman" w:hAnsi="Times New Roman" w:cs="Times New Roman"/>
          <w:b/>
          <w:bCs/>
          <w:sz w:val="24"/>
          <w:szCs w:val="24"/>
        </w:rPr>
        <w:t>a. &amp; b.</w:t>
      </w:r>
      <w:r w:rsidRPr="00195D00">
        <w:rPr>
          <w:rFonts w:ascii="Times New Roman" w:hAnsi="Times New Roman" w:cs="Times New Roman"/>
          <w:bCs/>
          <w:sz w:val="24"/>
          <w:szCs w:val="24"/>
        </w:rPr>
        <w:t xml:space="preserve"> </w:t>
      </w:r>
      <w:r w:rsidRPr="00485751">
        <w:rPr>
          <w:rFonts w:ascii="Times New Roman" w:hAnsi="Times New Roman" w:cs="Times New Roman"/>
          <w:bCs/>
          <w:sz w:val="24"/>
          <w:szCs w:val="24"/>
        </w:rPr>
        <w:t xml:space="preserve">Barplot illustrating growth of </w:t>
      </w:r>
      <w:r w:rsidR="00485751" w:rsidRPr="00485751">
        <w:rPr>
          <w:rFonts w:ascii="Times New Roman" w:hAnsi="Times New Roman" w:cs="Times New Roman"/>
          <w:bCs/>
          <w:sz w:val="24"/>
          <w:szCs w:val="24"/>
        </w:rPr>
        <w:t xml:space="preserve">four </w:t>
      </w:r>
      <w:r w:rsidR="00485751" w:rsidRPr="00195D00">
        <w:rPr>
          <w:rFonts w:ascii="Times New Roman" w:hAnsi="Times New Roman" w:cs="Times New Roman"/>
          <w:bCs/>
          <w:sz w:val="24"/>
          <w:szCs w:val="24"/>
        </w:rPr>
        <w:t>Prevotella</w:t>
      </w:r>
      <w:r w:rsidRPr="00485751">
        <w:rPr>
          <w:rFonts w:ascii="Times New Roman" w:hAnsi="Times New Roman" w:cs="Times New Roman"/>
          <w:bCs/>
          <w:sz w:val="24"/>
          <w:szCs w:val="24"/>
        </w:rPr>
        <w:t xml:space="preserve"> strains in colony-forming units per milliliter (CFU/mL) when incubated with or without a dipeptide (concentration of 1mM</w:t>
      </w:r>
      <w:r w:rsidR="00485751" w:rsidRPr="00485751">
        <w:rPr>
          <w:rFonts w:ascii="Times New Roman" w:hAnsi="Times New Roman" w:cs="Times New Roman"/>
          <w:bCs/>
          <w:sz w:val="24"/>
          <w:szCs w:val="24"/>
        </w:rPr>
        <w:t xml:space="preserve"> </w:t>
      </w:r>
      <w:r w:rsidR="00485751">
        <w:rPr>
          <w:rFonts w:ascii="Times New Roman" w:hAnsi="Times New Roman" w:cs="Times New Roman"/>
          <w:bCs/>
          <w:sz w:val="24"/>
          <w:szCs w:val="24"/>
        </w:rPr>
        <w:t xml:space="preserve">and </w:t>
      </w:r>
      <w:r w:rsidR="00485751" w:rsidRPr="00485751">
        <w:rPr>
          <w:rFonts w:ascii="Times New Roman" w:hAnsi="Times New Roman" w:cs="Times New Roman"/>
          <w:bCs/>
          <w:sz w:val="24"/>
          <w:szCs w:val="24"/>
        </w:rPr>
        <w:t>of 5mM</w:t>
      </w:r>
      <w:r w:rsidR="00485751">
        <w:rPr>
          <w:rFonts w:ascii="Times New Roman" w:hAnsi="Times New Roman" w:cs="Times New Roman"/>
          <w:bCs/>
          <w:sz w:val="24"/>
          <w:szCs w:val="24"/>
        </w:rPr>
        <w:t xml:space="preserve"> respectively</w:t>
      </w:r>
      <w:r w:rsidRPr="00485751">
        <w:rPr>
          <w:rFonts w:ascii="Times New Roman" w:hAnsi="Times New Roman" w:cs="Times New Roman"/>
          <w:bCs/>
          <w:sz w:val="24"/>
          <w:szCs w:val="24"/>
        </w:rPr>
        <w:t xml:space="preserve">). Controls are depictured with a lighter color and dipeptide incubation with </w:t>
      </w:r>
      <w:r w:rsidR="00485751" w:rsidRPr="00485751">
        <w:rPr>
          <w:rFonts w:ascii="Times New Roman" w:hAnsi="Times New Roman" w:cs="Times New Roman"/>
          <w:bCs/>
          <w:sz w:val="24"/>
          <w:szCs w:val="24"/>
        </w:rPr>
        <w:t>two</w:t>
      </w:r>
      <w:r w:rsidRPr="00485751">
        <w:rPr>
          <w:rFonts w:ascii="Times New Roman" w:hAnsi="Times New Roman" w:cs="Times New Roman"/>
          <w:bCs/>
          <w:sz w:val="24"/>
          <w:szCs w:val="24"/>
        </w:rPr>
        <w:t xml:space="preserve"> darker color</w:t>
      </w:r>
      <w:r w:rsidR="00485751" w:rsidRPr="00485751">
        <w:rPr>
          <w:rFonts w:ascii="Times New Roman" w:hAnsi="Times New Roman" w:cs="Times New Roman"/>
          <w:bCs/>
          <w:sz w:val="24"/>
          <w:szCs w:val="24"/>
        </w:rPr>
        <w:t>s</w:t>
      </w:r>
      <w:r w:rsidRPr="00485751">
        <w:rPr>
          <w:rFonts w:ascii="Times New Roman" w:hAnsi="Times New Roman" w:cs="Times New Roman"/>
          <w:bCs/>
          <w:sz w:val="24"/>
          <w:szCs w:val="24"/>
        </w:rPr>
        <w:t>. Barplots show mean and</w:t>
      </w:r>
      <w:r w:rsidR="00195D00" w:rsidRPr="00195D00">
        <w:rPr>
          <w:rFonts w:ascii="Times New Roman" w:hAnsi="Times New Roman" w:cs="Times New Roman"/>
          <w:bCs/>
          <w:sz w:val="24"/>
          <w:szCs w:val="24"/>
        </w:rPr>
        <w:t xml:space="preserve"> error bars indicating the standard deviation of three independent experiments in biological triplicates</w:t>
      </w:r>
      <w:r w:rsidRPr="00485751">
        <w:rPr>
          <w:rFonts w:ascii="Times New Roman" w:hAnsi="Times New Roman" w:cs="Times New Roman"/>
          <w:bCs/>
          <w:sz w:val="24"/>
          <w:szCs w:val="24"/>
        </w:rPr>
        <w:t>.</w:t>
      </w:r>
      <w:r w:rsidR="00D62B16">
        <w:rPr>
          <w:rFonts w:ascii="Times New Roman" w:hAnsi="Times New Roman" w:cs="Times New Roman"/>
          <w:bCs/>
          <w:sz w:val="24"/>
          <w:szCs w:val="24"/>
        </w:rPr>
        <w:t xml:space="preserve"> </w:t>
      </w:r>
      <w:r w:rsidR="00D62B16" w:rsidRPr="00EB252E">
        <w:rPr>
          <w:rFonts w:ascii="Times New Roman" w:hAnsi="Times New Roman" w:cs="Times New Roman"/>
          <w:bCs/>
          <w:sz w:val="24"/>
          <w:szCs w:val="24"/>
        </w:rPr>
        <w:t xml:space="preserve">Level of significance is indicated by </w:t>
      </w:r>
      <w:r w:rsidR="00D62B16" w:rsidRPr="0086709B">
        <w:rPr>
          <w:rFonts w:ascii="Times New Roman" w:hAnsi="Times New Roman" w:cs="Times New Roman"/>
          <w:bCs/>
          <w:sz w:val="24"/>
          <w:szCs w:val="24"/>
        </w:rPr>
        <w:t>asterisks (*p-value &lt; 0.05)</w:t>
      </w:r>
      <w:r w:rsidR="00D62B16">
        <w:rPr>
          <w:bCs/>
        </w:rPr>
        <w:t xml:space="preserve"> </w:t>
      </w:r>
      <w:r w:rsidR="00D62B16" w:rsidRPr="0086709B">
        <w:rPr>
          <w:rFonts w:ascii="Times New Roman" w:hAnsi="Times New Roman" w:cs="Times New Roman"/>
          <w:bCs/>
          <w:sz w:val="24"/>
        </w:rPr>
        <w:t xml:space="preserve">determined by </w:t>
      </w:r>
      <w:r w:rsidR="00195D00">
        <w:rPr>
          <w:rFonts w:ascii="Times New Roman" w:hAnsi="Times New Roman" w:cs="Times New Roman"/>
          <w:bCs/>
          <w:sz w:val="24"/>
        </w:rPr>
        <w:t>ANOVA</w:t>
      </w:r>
      <w:r w:rsidR="00D62B16" w:rsidRPr="0086709B">
        <w:rPr>
          <w:rFonts w:ascii="Times New Roman" w:hAnsi="Times New Roman" w:cs="Times New Roman"/>
          <w:b/>
          <w:sz w:val="28"/>
          <w:szCs w:val="24"/>
        </w:rPr>
        <w:t xml:space="preserve"> </w:t>
      </w:r>
      <w:r w:rsidR="00315A4C">
        <w:rPr>
          <w:rFonts w:ascii="Times New Roman" w:hAnsi="Times New Roman" w:cs="Times New Roman"/>
          <w:b/>
          <w:bCs/>
          <w:sz w:val="24"/>
          <w:szCs w:val="24"/>
        </w:rPr>
        <w:t>a</w:t>
      </w:r>
      <w:r w:rsidRPr="00485751">
        <w:rPr>
          <w:rFonts w:ascii="Times New Roman" w:hAnsi="Times New Roman" w:cs="Times New Roman"/>
          <w:b/>
          <w:bCs/>
          <w:sz w:val="24"/>
          <w:szCs w:val="24"/>
        </w:rPr>
        <w:t>.</w:t>
      </w:r>
      <w:r w:rsidRPr="00485751">
        <w:rPr>
          <w:rFonts w:ascii="Times New Roman" w:hAnsi="Times New Roman" w:cs="Times New Roman"/>
          <w:bCs/>
          <w:sz w:val="24"/>
          <w:szCs w:val="24"/>
        </w:rPr>
        <w:t xml:space="preserve"> Incubation of bacteria with </w:t>
      </w:r>
      <w:r w:rsidRPr="00485751">
        <w:rPr>
          <w:rFonts w:ascii="Times New Roman" w:hAnsi="Times New Roman" w:cs="Times New Roman"/>
          <w:sz w:val="24"/>
          <w:szCs w:val="24"/>
        </w:rPr>
        <w:t>tryptophylglycine amide (WG-am)</w:t>
      </w:r>
      <w:r w:rsidRPr="00485751">
        <w:rPr>
          <w:rFonts w:ascii="Times New Roman" w:hAnsi="Times New Roman" w:cs="Times New Roman"/>
          <w:bCs/>
          <w:sz w:val="24"/>
          <w:szCs w:val="24"/>
        </w:rPr>
        <w:t xml:space="preserve"> </w:t>
      </w:r>
      <w:r w:rsidR="00315A4C">
        <w:rPr>
          <w:rFonts w:ascii="Times New Roman" w:hAnsi="Times New Roman" w:cs="Times New Roman"/>
          <w:b/>
          <w:bCs/>
          <w:sz w:val="24"/>
          <w:szCs w:val="24"/>
        </w:rPr>
        <w:t>b</w:t>
      </w:r>
      <w:r w:rsidRPr="00485751">
        <w:rPr>
          <w:rFonts w:ascii="Times New Roman" w:hAnsi="Times New Roman" w:cs="Times New Roman"/>
          <w:b/>
          <w:bCs/>
          <w:sz w:val="24"/>
          <w:szCs w:val="24"/>
        </w:rPr>
        <w:t xml:space="preserve">. </w:t>
      </w:r>
      <w:r w:rsidRPr="00485751">
        <w:rPr>
          <w:rFonts w:ascii="Times New Roman" w:hAnsi="Times New Roman" w:cs="Times New Roman"/>
          <w:bCs/>
          <w:sz w:val="24"/>
          <w:szCs w:val="24"/>
        </w:rPr>
        <w:t xml:space="preserve">incubation of bacteria with </w:t>
      </w:r>
      <w:r w:rsidRPr="00485751">
        <w:rPr>
          <w:rFonts w:ascii="Times New Roman" w:hAnsi="Times New Roman" w:cs="Times New Roman"/>
          <w:sz w:val="24"/>
          <w:szCs w:val="24"/>
        </w:rPr>
        <w:t>valylglutamine amide (</w:t>
      </w:r>
      <w:r w:rsidRPr="00485751">
        <w:rPr>
          <w:rFonts w:ascii="Times New Roman" w:hAnsi="Times New Roman" w:cs="Times New Roman"/>
          <w:bCs/>
          <w:sz w:val="24"/>
          <w:szCs w:val="24"/>
        </w:rPr>
        <w:t>VQ-am).</w:t>
      </w:r>
    </w:p>
    <w:p w14:paraId="0950D5B8" w14:textId="77777777" w:rsidR="00B74F6B" w:rsidRDefault="00B74F6B">
      <w:pPr>
        <w:rPr>
          <w:rFonts w:ascii="Times New Roman" w:hAnsi="Times New Roman" w:cs="Times New Roman"/>
          <w:b/>
          <w:sz w:val="24"/>
          <w:szCs w:val="24"/>
        </w:rPr>
      </w:pPr>
      <w:r>
        <w:rPr>
          <w:rFonts w:ascii="Times New Roman" w:hAnsi="Times New Roman" w:cs="Times New Roman"/>
          <w:b/>
          <w:sz w:val="24"/>
          <w:szCs w:val="24"/>
        </w:rPr>
        <w:br w:type="page"/>
      </w:r>
    </w:p>
    <w:p w14:paraId="71126053" w14:textId="31AE5DCA" w:rsidR="00FB2015" w:rsidRPr="00DB0B4C" w:rsidRDefault="00DB0B4C" w:rsidP="00E50025">
      <w:pPr>
        <w:autoSpaceDE w:val="0"/>
        <w:autoSpaceDN w:val="0"/>
        <w:adjustRightInd w:val="0"/>
        <w:spacing w:line="480" w:lineRule="auto"/>
        <w:rPr>
          <w:rFonts w:ascii="Times New Roman" w:hAnsi="Times New Roman" w:cs="Times New Roman"/>
          <w:b/>
          <w:sz w:val="24"/>
          <w:szCs w:val="24"/>
        </w:rPr>
      </w:pPr>
      <w:r w:rsidRPr="00DB0B4C">
        <w:rPr>
          <w:rFonts w:ascii="Times New Roman" w:hAnsi="Times New Roman" w:cs="Times New Roman"/>
          <w:b/>
          <w:sz w:val="24"/>
          <w:szCs w:val="24"/>
        </w:rPr>
        <w:lastRenderedPageBreak/>
        <w:t>Supplementary Table 1 Metabolomics data table</w:t>
      </w:r>
    </w:p>
    <w:sectPr w:rsidR="00FB2015" w:rsidRPr="00DB0B4C">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TQ2NTc3tjA3NrZQ0lEKTi0uzszPAykwrAUAQEC0JSwAAAA="/>
  </w:docVars>
  <w:rsids>
    <w:rsidRoot w:val="007D4F1F"/>
    <w:rsid w:val="000F79A0"/>
    <w:rsid w:val="001768AA"/>
    <w:rsid w:val="00195D00"/>
    <w:rsid w:val="001D7F6B"/>
    <w:rsid w:val="001E0BBE"/>
    <w:rsid w:val="00315A4C"/>
    <w:rsid w:val="003F3E09"/>
    <w:rsid w:val="00423141"/>
    <w:rsid w:val="00432D6C"/>
    <w:rsid w:val="00450F2E"/>
    <w:rsid w:val="0047206D"/>
    <w:rsid w:val="00485751"/>
    <w:rsid w:val="004D163A"/>
    <w:rsid w:val="005D2367"/>
    <w:rsid w:val="005D379E"/>
    <w:rsid w:val="005F4188"/>
    <w:rsid w:val="007D4F1F"/>
    <w:rsid w:val="0086709B"/>
    <w:rsid w:val="008A7D0F"/>
    <w:rsid w:val="008B7006"/>
    <w:rsid w:val="008E303F"/>
    <w:rsid w:val="009455A6"/>
    <w:rsid w:val="009D1882"/>
    <w:rsid w:val="00A33E17"/>
    <w:rsid w:val="00A36F3E"/>
    <w:rsid w:val="00A9085A"/>
    <w:rsid w:val="00B74F6B"/>
    <w:rsid w:val="00C01ECA"/>
    <w:rsid w:val="00D32820"/>
    <w:rsid w:val="00D456C5"/>
    <w:rsid w:val="00D62B16"/>
    <w:rsid w:val="00DB0B4C"/>
    <w:rsid w:val="00E50025"/>
    <w:rsid w:val="00EE4F48"/>
    <w:rsid w:val="00F650B2"/>
    <w:rsid w:val="00FB2015"/>
    <w:rsid w:val="00FC5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0A2D1"/>
  <w15:chartTrackingRefBased/>
  <w15:docId w15:val="{03F3CA3A-FD22-4C37-B062-82559C8B5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5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6C5"/>
    <w:rPr>
      <w:rFonts w:ascii="Segoe UI" w:hAnsi="Segoe UI" w:cs="Segoe UI"/>
      <w:noProof/>
      <w:sz w:val="18"/>
      <w:szCs w:val="18"/>
    </w:rPr>
  </w:style>
  <w:style w:type="character" w:styleId="CommentReference">
    <w:name w:val="annotation reference"/>
    <w:basedOn w:val="DefaultParagraphFont"/>
    <w:uiPriority w:val="99"/>
    <w:semiHidden/>
    <w:unhideWhenUsed/>
    <w:rsid w:val="00E50025"/>
    <w:rPr>
      <w:sz w:val="16"/>
      <w:szCs w:val="16"/>
    </w:rPr>
  </w:style>
  <w:style w:type="paragraph" w:styleId="CommentText">
    <w:name w:val="annotation text"/>
    <w:basedOn w:val="Normal"/>
    <w:link w:val="CommentTextChar"/>
    <w:uiPriority w:val="99"/>
    <w:semiHidden/>
    <w:unhideWhenUsed/>
    <w:rsid w:val="00E50025"/>
    <w:pPr>
      <w:spacing w:after="0" w:line="240" w:lineRule="auto"/>
    </w:pPr>
    <w:rPr>
      <w:rFonts w:ascii="Times New Roman" w:eastAsia="Times New Roman" w:hAnsi="Times New Roman" w:cs="Times New Roman"/>
      <w:noProof w:val="0"/>
      <w:sz w:val="20"/>
      <w:szCs w:val="20"/>
      <w:lang w:val="sv-SE"/>
    </w:rPr>
  </w:style>
  <w:style w:type="character" w:customStyle="1" w:styleId="CommentTextChar">
    <w:name w:val="Comment Text Char"/>
    <w:basedOn w:val="DefaultParagraphFont"/>
    <w:link w:val="CommentText"/>
    <w:uiPriority w:val="99"/>
    <w:semiHidden/>
    <w:rsid w:val="00E50025"/>
    <w:rPr>
      <w:rFonts w:ascii="Times New Roman" w:eastAsia="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450F2E"/>
    <w:pPr>
      <w:spacing w:after="160"/>
    </w:pPr>
    <w:rPr>
      <w:rFonts w:asciiTheme="minorHAnsi" w:eastAsiaTheme="minorHAnsi" w:hAnsiTheme="minorHAnsi" w:cstheme="minorBidi"/>
      <w:b/>
      <w:bCs/>
      <w:noProof/>
      <w:lang w:val="en-US"/>
    </w:rPr>
  </w:style>
  <w:style w:type="character" w:customStyle="1" w:styleId="CommentSubjectChar">
    <w:name w:val="Comment Subject Char"/>
    <w:basedOn w:val="CommentTextChar"/>
    <w:link w:val="CommentSubject"/>
    <w:uiPriority w:val="99"/>
    <w:semiHidden/>
    <w:rsid w:val="00450F2E"/>
    <w:rPr>
      <w:rFonts w:ascii="Times New Roman" w:eastAsia="Times New Roman" w:hAnsi="Times New Roman" w:cs="Times New Roman"/>
      <w:b/>
      <w:bCs/>
      <w:noProof/>
      <w:sz w:val="20"/>
      <w:szCs w:val="20"/>
      <w:lang w:val="sv-SE"/>
    </w:rPr>
  </w:style>
  <w:style w:type="paragraph" w:customStyle="1" w:styleId="Paragraph">
    <w:name w:val="Paragraph"/>
    <w:basedOn w:val="Normal"/>
    <w:rsid w:val="00DB0B4C"/>
    <w:pPr>
      <w:spacing w:before="120" w:after="0" w:line="240" w:lineRule="auto"/>
      <w:ind w:firstLine="720"/>
    </w:pPr>
    <w:rPr>
      <w:rFonts w:ascii="Times New Roman" w:eastAsia="Times New Roman" w:hAnsi="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1.png"/><Relationship Id="rId3" Type="http://schemas.openxmlformats.org/officeDocument/2006/relationships/webSettings" Target="webSettings.xml"/><Relationship Id="rId21" Type="http://schemas.openxmlformats.org/officeDocument/2006/relationships/image" Target="media/image14.png"/><Relationship Id="rId12" Type="http://schemas.openxmlformats.org/officeDocument/2006/relationships/image" Target="media/image9.png"/><Relationship Id="rId17" Type="http://schemas.openxmlformats.org/officeDocument/2006/relationships/image" Target="media/image100.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2.tiff"/><Relationship Id="rId15" Type="http://schemas.openxmlformats.org/officeDocument/2006/relationships/image" Target="media/image6.tiff"/><Relationship Id="rId23" Type="http://schemas.openxmlformats.org/officeDocument/2006/relationships/image" Target="media/image16.tiff"/><Relationship Id="rId10" Type="http://schemas.openxmlformats.org/officeDocument/2006/relationships/image" Target="media/image7.png"/><Relationship Id="rId19" Type="http://schemas.openxmlformats.org/officeDocument/2006/relationships/image" Target="media/image12.png"/><Relationship Id="rId4" Type="http://schemas.openxmlformats.org/officeDocument/2006/relationships/image" Target="media/image1.tiff"/><Relationship Id="rId14" Type="http://schemas.openxmlformats.org/officeDocument/2006/relationships/image" Target="media/image8.png"/><Relationship Id="rId22" Type="http://schemas.openxmlformats.org/officeDocument/2006/relationships/image" Target="media/image1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0</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jwal Neogi</dc:creator>
  <cp:keywords/>
  <dc:description/>
  <cp:lastModifiedBy>Maike Sperk</cp:lastModifiedBy>
  <cp:revision>26</cp:revision>
  <dcterms:created xsi:type="dcterms:W3CDTF">2020-06-11T09:29:00Z</dcterms:created>
  <dcterms:modified xsi:type="dcterms:W3CDTF">2020-10-30T15:12:00Z</dcterms:modified>
</cp:coreProperties>
</file>